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314" w:type="dxa"/>
        <w:tblLook w:val="04A0"/>
      </w:tblPr>
      <w:tblGrid>
        <w:gridCol w:w="5403"/>
        <w:gridCol w:w="4911"/>
      </w:tblGrid>
      <w:tr w:rsidR="00360EE0" w:rsidRPr="00193482" w:rsidTr="003D7D77">
        <w:tc>
          <w:tcPr>
            <w:tcW w:w="5403" w:type="dxa"/>
          </w:tcPr>
          <w:p w:rsidR="00360EE0" w:rsidRPr="00193482" w:rsidRDefault="00360EE0" w:rsidP="000E7340">
            <w:pPr>
              <w:spacing w:after="0" w:line="240" w:lineRule="auto"/>
              <w:ind w:firstLine="567"/>
              <w:jc w:val="right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ru-RU"/>
              </w:rPr>
            </w:pPr>
            <w:bookmarkStart w:id="0" w:name="_GoBack"/>
            <w:bookmarkEnd w:id="0"/>
          </w:p>
        </w:tc>
        <w:tc>
          <w:tcPr>
            <w:tcW w:w="4911" w:type="dxa"/>
          </w:tcPr>
          <w:p w:rsidR="00506B2F" w:rsidRDefault="00506B2F">
            <w:pPr>
              <w:spacing w:after="0" w:line="240" w:lineRule="auto"/>
              <w:ind w:hanging="16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:rsidR="007929DE" w:rsidRPr="00193482" w:rsidRDefault="00360EE0">
            <w:pPr>
              <w:spacing w:after="0" w:line="240" w:lineRule="auto"/>
              <w:ind w:hanging="16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Додаток до Плану дій щодо збереження </w:t>
            </w:r>
            <w:r w:rsidR="006242C8" w:rsidRPr="00193482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і відтворення </w:t>
            </w:r>
            <w:r w:rsidRPr="00193482">
              <w:rPr>
                <w:rFonts w:ascii="Times New Roman" w:eastAsia="Times New Roman" w:hAnsi="Times New Roman" w:cs="Times New Roman"/>
                <w:sz w:val="28"/>
                <w:szCs w:val="28"/>
              </w:rPr>
              <w:t>зубра (</w:t>
            </w:r>
            <w:r w:rsidRPr="00193482">
              <w:rPr>
                <w:rFonts w:ascii="Times New Roman" w:eastAsia="Times New Roman" w:hAnsi="Times New Roman" w:cs="Times New Roman"/>
                <w:i/>
                <w:sz w:val="28"/>
                <w:szCs w:val="28"/>
                <w:lang w:val="en-US"/>
              </w:rPr>
              <w:t>Bison</w:t>
            </w:r>
            <w:r w:rsidRPr="00193482"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  <w:t xml:space="preserve"> </w:t>
            </w:r>
            <w:proofErr w:type="spellStart"/>
            <w:r w:rsidRPr="00193482">
              <w:rPr>
                <w:rFonts w:ascii="Times New Roman" w:eastAsia="Times New Roman" w:hAnsi="Times New Roman" w:cs="Times New Roman"/>
                <w:i/>
                <w:sz w:val="28"/>
                <w:szCs w:val="28"/>
                <w:lang w:val="en-US"/>
              </w:rPr>
              <w:t>bonasus</w:t>
            </w:r>
            <w:proofErr w:type="spellEnd"/>
            <w:r w:rsidRPr="00193482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L.</w:t>
            </w:r>
            <w:r w:rsidR="00236F70" w:rsidRPr="00193482">
              <w:rPr>
                <w:rFonts w:ascii="Times New Roman" w:eastAsia="Times New Roman" w:hAnsi="Times New Roman" w:cs="Times New Roman"/>
                <w:sz w:val="28"/>
                <w:szCs w:val="28"/>
              </w:rPr>
              <w:t>, 1758</w:t>
            </w:r>
            <w:r w:rsidRPr="00193482">
              <w:rPr>
                <w:rFonts w:ascii="Times New Roman" w:eastAsia="Times New Roman" w:hAnsi="Times New Roman" w:cs="Times New Roman"/>
                <w:sz w:val="28"/>
                <w:szCs w:val="28"/>
              </w:rPr>
              <w:t>) в Україні</w:t>
            </w:r>
          </w:p>
          <w:p w:rsidR="00360EE0" w:rsidRPr="00193482" w:rsidRDefault="00360EE0" w:rsidP="000E7340">
            <w:pPr>
              <w:spacing w:after="0" w:line="240" w:lineRule="auto"/>
              <w:ind w:firstLine="567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506CFF" w:rsidRDefault="00506CFF" w:rsidP="000E7340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8A33C9" w:rsidRPr="00193482" w:rsidRDefault="008A33C9" w:rsidP="000E7340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60EE0" w:rsidRPr="00193482" w:rsidRDefault="00360EE0" w:rsidP="000E7340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 xml:space="preserve">Детальна інформація </w:t>
      </w:r>
    </w:p>
    <w:p w:rsidR="00E11C36" w:rsidRPr="00193482" w:rsidRDefault="00360EE0" w:rsidP="000E7340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 xml:space="preserve">про заходи Плану дій щодо збереження </w:t>
      </w:r>
      <w:r w:rsidR="006E001E" w:rsidRPr="00193482">
        <w:rPr>
          <w:rFonts w:ascii="Times New Roman" w:eastAsia="Times New Roman" w:hAnsi="Times New Roman" w:cs="Times New Roman"/>
          <w:b/>
          <w:sz w:val="28"/>
          <w:szCs w:val="28"/>
        </w:rPr>
        <w:t xml:space="preserve">і відтворення </w:t>
      </w:r>
    </w:p>
    <w:p w:rsidR="00360EE0" w:rsidRPr="00193482" w:rsidRDefault="00360EE0" w:rsidP="000E7340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>зубра (</w:t>
      </w:r>
      <w:r w:rsidRPr="00193482">
        <w:rPr>
          <w:rFonts w:ascii="Times New Roman" w:eastAsia="Times New Roman" w:hAnsi="Times New Roman" w:cs="Times New Roman"/>
          <w:b/>
          <w:i/>
          <w:sz w:val="28"/>
          <w:szCs w:val="28"/>
          <w:lang w:val="en-US"/>
        </w:rPr>
        <w:t>Bison</w:t>
      </w:r>
      <w:r w:rsidRPr="00193482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b/>
          <w:i/>
          <w:sz w:val="28"/>
          <w:szCs w:val="28"/>
          <w:lang w:val="en-US"/>
        </w:rPr>
        <w:t>bonasus</w:t>
      </w:r>
      <w:proofErr w:type="spellEnd"/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 xml:space="preserve"> L.</w:t>
      </w:r>
      <w:r w:rsidR="00236F70" w:rsidRPr="00193482">
        <w:rPr>
          <w:rFonts w:ascii="Times New Roman" w:eastAsia="Times New Roman" w:hAnsi="Times New Roman" w:cs="Times New Roman"/>
          <w:b/>
          <w:sz w:val="28"/>
          <w:szCs w:val="28"/>
        </w:rPr>
        <w:t>, 1758</w:t>
      </w: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>) в Україні</w:t>
      </w:r>
    </w:p>
    <w:p w:rsidR="00785053" w:rsidRPr="00193482" w:rsidRDefault="00785053" w:rsidP="000E7340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CC4610" w:rsidRPr="00193482" w:rsidRDefault="00847773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>Загальна частина</w:t>
      </w:r>
    </w:p>
    <w:p w:rsidR="00042F84" w:rsidRPr="00193482" w:rsidRDefault="00042F84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Зубр європейський</w:t>
      </w:r>
      <w:r w:rsidR="00732FC1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194775" w:rsidRPr="00193482">
        <w:rPr>
          <w:rFonts w:ascii="Times New Roman" w:hAnsi="Times New Roman" w:cs="Times New Roman"/>
          <w:sz w:val="28"/>
          <w:szCs w:val="28"/>
        </w:rPr>
        <w:t>(</w:t>
      </w:r>
      <w:r w:rsidR="00194775" w:rsidRPr="00193482">
        <w:rPr>
          <w:rFonts w:ascii="Times New Roman" w:hAnsi="Times New Roman" w:cs="Times New Roman"/>
          <w:i/>
          <w:sz w:val="28"/>
          <w:szCs w:val="28"/>
          <w:lang w:val="en-US"/>
        </w:rPr>
        <w:t>Bison</w:t>
      </w:r>
      <w:r w:rsidR="00194775" w:rsidRPr="00193482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="00194775" w:rsidRPr="00193482">
        <w:rPr>
          <w:rFonts w:ascii="Times New Roman" w:hAnsi="Times New Roman" w:cs="Times New Roman"/>
          <w:i/>
          <w:sz w:val="28"/>
          <w:szCs w:val="28"/>
          <w:lang w:val="en-US"/>
        </w:rPr>
        <w:t>bonasus</w:t>
      </w:r>
      <w:proofErr w:type="spellEnd"/>
      <w:r w:rsidR="00194775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732FC1" w:rsidRPr="00193482">
        <w:rPr>
          <w:rFonts w:ascii="Times New Roman" w:hAnsi="Times New Roman" w:cs="Times New Roman"/>
          <w:sz w:val="28"/>
          <w:szCs w:val="28"/>
          <w:lang w:val="en-US"/>
        </w:rPr>
        <w:t>L</w:t>
      </w:r>
      <w:r w:rsidR="00194775" w:rsidRPr="00193482">
        <w:rPr>
          <w:rFonts w:ascii="Times New Roman" w:hAnsi="Times New Roman" w:cs="Times New Roman"/>
          <w:sz w:val="28"/>
          <w:szCs w:val="28"/>
        </w:rPr>
        <w:t>.</w:t>
      </w:r>
      <w:r w:rsidR="005B2F81" w:rsidRPr="00193482">
        <w:rPr>
          <w:rFonts w:ascii="Times New Roman" w:hAnsi="Times New Roman" w:cs="Times New Roman"/>
          <w:sz w:val="28"/>
          <w:szCs w:val="28"/>
        </w:rPr>
        <w:t>, 1758</w:t>
      </w:r>
      <w:r w:rsidR="0062707F" w:rsidRPr="00193482">
        <w:rPr>
          <w:rFonts w:ascii="Times New Roman" w:hAnsi="Times New Roman" w:cs="Times New Roman"/>
          <w:sz w:val="28"/>
          <w:szCs w:val="28"/>
        </w:rPr>
        <w:t>)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 – найбіль</w:t>
      </w:r>
      <w:r w:rsidRPr="00193482">
        <w:rPr>
          <w:rFonts w:ascii="Times New Roman" w:hAnsi="Times New Roman" w:cs="Times New Roman"/>
          <w:sz w:val="28"/>
          <w:szCs w:val="28"/>
        </w:rPr>
        <w:t xml:space="preserve">ший </w:t>
      </w:r>
      <w:r w:rsidR="00F46339" w:rsidRPr="00193482">
        <w:rPr>
          <w:rFonts w:ascii="Times New Roman" w:hAnsi="Times New Roman" w:cs="Times New Roman"/>
          <w:sz w:val="28"/>
          <w:szCs w:val="28"/>
        </w:rPr>
        <w:t>представник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F46339" w:rsidRPr="00193482">
        <w:rPr>
          <w:rFonts w:ascii="Times New Roman" w:hAnsi="Times New Roman" w:cs="Times New Roman"/>
          <w:sz w:val="28"/>
          <w:szCs w:val="28"/>
        </w:rPr>
        <w:t>ряду Парнокопитних</w:t>
      </w:r>
      <w:r w:rsidR="00732FC1" w:rsidRPr="0019348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732FC1" w:rsidRPr="00193482">
        <w:rPr>
          <w:rFonts w:ascii="Times New Roman" w:hAnsi="Times New Roman" w:cs="Times New Roman"/>
          <w:sz w:val="28"/>
          <w:szCs w:val="28"/>
          <w:lang w:val="en-US"/>
        </w:rPr>
        <w:t>Artiodactyla</w:t>
      </w:r>
      <w:proofErr w:type="spellEnd"/>
      <w:r w:rsidR="00194775" w:rsidRPr="00193482">
        <w:rPr>
          <w:rFonts w:ascii="Times New Roman" w:hAnsi="Times New Roman" w:cs="Times New Roman"/>
          <w:sz w:val="28"/>
          <w:szCs w:val="28"/>
        </w:rPr>
        <w:t>)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A949E3" w:rsidRPr="00193482">
        <w:rPr>
          <w:rFonts w:ascii="Times New Roman" w:hAnsi="Times New Roman" w:cs="Times New Roman"/>
          <w:sz w:val="28"/>
          <w:szCs w:val="28"/>
        </w:rPr>
        <w:t>родини</w:t>
      </w:r>
      <w:r w:rsidR="00293A45" w:rsidRPr="00193482">
        <w:rPr>
          <w:rFonts w:ascii="Times New Roman" w:hAnsi="Times New Roman" w:cs="Times New Roman"/>
          <w:sz w:val="28"/>
          <w:szCs w:val="28"/>
        </w:rPr>
        <w:t xml:space="preserve"> Порожнисторогих</w:t>
      </w:r>
      <w:r w:rsidR="00732FC1" w:rsidRPr="0019348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732FC1" w:rsidRPr="00193482">
        <w:rPr>
          <w:rFonts w:ascii="Times New Roman" w:hAnsi="Times New Roman" w:cs="Times New Roman"/>
          <w:sz w:val="28"/>
          <w:szCs w:val="28"/>
          <w:lang w:val="en-US"/>
        </w:rPr>
        <w:t>Bovidae</w:t>
      </w:r>
      <w:proofErr w:type="spellEnd"/>
      <w:r w:rsidR="00194775" w:rsidRPr="00193482">
        <w:rPr>
          <w:rFonts w:ascii="Times New Roman" w:hAnsi="Times New Roman" w:cs="Times New Roman"/>
          <w:sz w:val="28"/>
          <w:szCs w:val="28"/>
        </w:rPr>
        <w:t>)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9D3CAE" w:rsidRPr="00193482">
        <w:rPr>
          <w:rFonts w:ascii="Times New Roman" w:hAnsi="Times New Roman" w:cs="Times New Roman"/>
          <w:sz w:val="28"/>
          <w:szCs w:val="28"/>
        </w:rPr>
        <w:t>у фауні України. П</w:t>
      </w:r>
      <w:r w:rsidR="00E75D19" w:rsidRPr="00193482">
        <w:rPr>
          <w:rFonts w:ascii="Times New Roman" w:hAnsi="Times New Roman" w:cs="Times New Roman"/>
          <w:sz w:val="28"/>
          <w:szCs w:val="28"/>
        </w:rPr>
        <w:t>оширений 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Карпатах</w:t>
      </w:r>
      <w:r w:rsidR="00F46339" w:rsidRPr="00193482">
        <w:rPr>
          <w:rFonts w:ascii="Times New Roman" w:hAnsi="Times New Roman" w:cs="Times New Roman"/>
          <w:sz w:val="28"/>
          <w:szCs w:val="28"/>
        </w:rPr>
        <w:t>, Лісостеп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та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 н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Поліссі. 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Через 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надмірний і неконтрольований </w:t>
      </w:r>
      <w:hyperlink r:id="rId9" w:tooltip="Промисел" w:history="1">
        <w:r w:rsidR="00F46339" w:rsidRPr="00193482">
          <w:rPr>
            <w:rFonts w:ascii="Times New Roman" w:hAnsi="Times New Roman" w:cs="Times New Roman"/>
            <w:sz w:val="28"/>
            <w:szCs w:val="28"/>
          </w:rPr>
          <w:t>промисел</w:t>
        </w:r>
      </w:hyperlink>
      <w:r w:rsidR="00F46339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293A45" w:rsidRPr="00193482">
        <w:rPr>
          <w:rFonts w:ascii="Times New Roman" w:hAnsi="Times New Roman" w:cs="Times New Roman"/>
          <w:sz w:val="28"/>
          <w:szCs w:val="28"/>
        </w:rPr>
        <w:t xml:space="preserve">зубра </w:t>
      </w:r>
      <w:r w:rsidR="009D3CAE" w:rsidRPr="00193482">
        <w:rPr>
          <w:rFonts w:ascii="Times New Roman" w:hAnsi="Times New Roman" w:cs="Times New Roman"/>
          <w:sz w:val="28"/>
          <w:szCs w:val="28"/>
        </w:rPr>
        <w:t>впродовж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9D3CAE" w:rsidRPr="00193482">
        <w:rPr>
          <w:rFonts w:ascii="Times New Roman" w:hAnsi="Times New Roman" w:cs="Times New Roman"/>
          <w:sz w:val="28"/>
          <w:szCs w:val="28"/>
          <w:lang w:val="en-US"/>
        </w:rPr>
        <w:t>XVII</w:t>
      </w:r>
      <w:r w:rsidR="009D3CAE" w:rsidRPr="0019348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D3CAE" w:rsidRPr="00193482">
        <w:rPr>
          <w:rFonts w:ascii="Times New Roman" w:hAnsi="Times New Roman" w:cs="Times New Roman"/>
          <w:sz w:val="28"/>
          <w:szCs w:val="28"/>
          <w:lang w:val="en-US"/>
        </w:rPr>
        <w:t>XIX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 століть</w:t>
      </w:r>
      <w:r w:rsidR="00293A45" w:rsidRPr="00193482">
        <w:rPr>
          <w:rFonts w:ascii="Times New Roman" w:hAnsi="Times New Roman" w:cs="Times New Roman"/>
          <w:sz w:val="28"/>
          <w:szCs w:val="28"/>
        </w:rPr>
        <w:t>, його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 існування </w:t>
      </w:r>
      <w:r w:rsidR="00293A45" w:rsidRPr="00193482">
        <w:rPr>
          <w:rFonts w:ascii="Times New Roman" w:hAnsi="Times New Roman" w:cs="Times New Roman"/>
          <w:sz w:val="28"/>
          <w:szCs w:val="28"/>
        </w:rPr>
        <w:t>опинило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ся </w:t>
      </w:r>
      <w:r w:rsidR="009D3CAE" w:rsidRPr="00193482">
        <w:rPr>
          <w:rFonts w:ascii="Times New Roman" w:hAnsi="Times New Roman" w:cs="Times New Roman"/>
          <w:sz w:val="28"/>
          <w:szCs w:val="28"/>
        </w:rPr>
        <w:t>під загрозою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. У більшості країн </w:t>
      </w:r>
      <w:r w:rsidR="00293A45" w:rsidRPr="00193482">
        <w:rPr>
          <w:rFonts w:ascii="Times New Roman" w:hAnsi="Times New Roman" w:cs="Times New Roman"/>
          <w:sz w:val="28"/>
          <w:szCs w:val="28"/>
        </w:rPr>
        <w:t>Європи мало місце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 його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293A45" w:rsidRPr="00193482">
        <w:rPr>
          <w:rFonts w:ascii="Times New Roman" w:hAnsi="Times New Roman" w:cs="Times New Roman"/>
          <w:sz w:val="28"/>
          <w:szCs w:val="28"/>
        </w:rPr>
        <w:t xml:space="preserve">цілковите 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знищення. </w:t>
      </w:r>
      <w:r w:rsidR="00293A45" w:rsidRPr="00193482">
        <w:rPr>
          <w:rFonts w:ascii="Times New Roman" w:hAnsi="Times New Roman" w:cs="Times New Roman"/>
          <w:sz w:val="28"/>
          <w:szCs w:val="28"/>
        </w:rPr>
        <w:t xml:space="preserve">На більшій території свого природного ареалу </w:t>
      </w:r>
      <w:r w:rsidR="00F46339" w:rsidRPr="00193482">
        <w:rPr>
          <w:rFonts w:ascii="Times New Roman" w:hAnsi="Times New Roman" w:cs="Times New Roman"/>
          <w:sz w:val="28"/>
          <w:szCs w:val="28"/>
        </w:rPr>
        <w:t xml:space="preserve">вид </w:t>
      </w:r>
      <w:r w:rsidR="00293A45" w:rsidRPr="00193482">
        <w:rPr>
          <w:rFonts w:ascii="Times New Roman" w:hAnsi="Times New Roman" w:cs="Times New Roman"/>
          <w:sz w:val="28"/>
          <w:szCs w:val="28"/>
        </w:rPr>
        <w:t xml:space="preserve">зник у 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час Першої </w:t>
      </w:r>
      <w:r w:rsidR="00E75D19" w:rsidRPr="00193482">
        <w:rPr>
          <w:rFonts w:ascii="Times New Roman" w:hAnsi="Times New Roman" w:cs="Times New Roman"/>
          <w:sz w:val="28"/>
          <w:szCs w:val="28"/>
        </w:rPr>
        <w:t>с</w:t>
      </w:r>
      <w:r w:rsidR="00B50C24" w:rsidRPr="00193482">
        <w:rPr>
          <w:rFonts w:ascii="Times New Roman" w:hAnsi="Times New Roman" w:cs="Times New Roman"/>
          <w:sz w:val="28"/>
          <w:szCs w:val="28"/>
        </w:rPr>
        <w:t>вітової війни</w:t>
      </w:r>
      <w:r w:rsidR="00F46339" w:rsidRPr="00193482">
        <w:rPr>
          <w:rFonts w:ascii="Times New Roman" w:hAnsi="Times New Roman" w:cs="Times New Roman"/>
          <w:sz w:val="28"/>
          <w:szCs w:val="28"/>
        </w:rPr>
        <w:t>.</w:t>
      </w:r>
      <w:r w:rsidR="00B50C24" w:rsidRPr="00193482">
        <w:rPr>
          <w:rFonts w:ascii="Times New Roman" w:hAnsi="Times New Roman" w:cs="Times New Roman"/>
          <w:sz w:val="28"/>
          <w:szCs w:val="28"/>
        </w:rPr>
        <w:t xml:space="preserve"> Це </w:t>
      </w:r>
      <w:r w:rsidR="009D3CAE" w:rsidRPr="00193482">
        <w:rPr>
          <w:rFonts w:ascii="Times New Roman" w:hAnsi="Times New Roman" w:cs="Times New Roman"/>
          <w:sz w:val="28"/>
          <w:szCs w:val="28"/>
        </w:rPr>
        <w:t>зумовило термінові</w:t>
      </w:r>
      <w:r w:rsidR="00B50C24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9D3CAE" w:rsidRPr="00193482">
        <w:rPr>
          <w:rFonts w:ascii="Times New Roman" w:hAnsi="Times New Roman" w:cs="Times New Roman"/>
          <w:sz w:val="28"/>
          <w:szCs w:val="28"/>
        </w:rPr>
        <w:t>заходи</w:t>
      </w:r>
      <w:r w:rsidR="00B50C24" w:rsidRPr="00193482">
        <w:rPr>
          <w:rFonts w:ascii="Times New Roman" w:hAnsi="Times New Roman" w:cs="Times New Roman"/>
          <w:sz w:val="28"/>
          <w:szCs w:val="28"/>
        </w:rPr>
        <w:t xml:space="preserve"> з охорони виду </w:t>
      </w:r>
      <w:r w:rsidR="009D3CAE" w:rsidRPr="00193482">
        <w:rPr>
          <w:rFonts w:ascii="Times New Roman" w:hAnsi="Times New Roman" w:cs="Times New Roman"/>
          <w:sz w:val="28"/>
          <w:szCs w:val="28"/>
        </w:rPr>
        <w:t>(</w:t>
      </w:r>
      <w:r w:rsidR="00EA4B3C" w:rsidRPr="00193482">
        <w:rPr>
          <w:rFonts w:ascii="Times New Roman" w:hAnsi="Times New Roman" w:cs="Times New Roman"/>
          <w:sz w:val="28"/>
          <w:szCs w:val="28"/>
        </w:rPr>
        <w:t>у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 т. ч. заборону</w:t>
      </w:r>
      <w:r w:rsidR="00B50C24" w:rsidRPr="00193482">
        <w:rPr>
          <w:rFonts w:ascii="Times New Roman" w:hAnsi="Times New Roman" w:cs="Times New Roman"/>
          <w:sz w:val="28"/>
          <w:szCs w:val="28"/>
        </w:rPr>
        <w:t xml:space="preserve"> полювання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), </w:t>
      </w:r>
      <w:r w:rsidR="00B50C24" w:rsidRPr="00193482">
        <w:rPr>
          <w:rFonts w:ascii="Times New Roman" w:hAnsi="Times New Roman" w:cs="Times New Roman"/>
          <w:sz w:val="28"/>
          <w:szCs w:val="28"/>
        </w:rPr>
        <w:t xml:space="preserve">відновлення втрачених популяцій, створення заповідних ділянок </w:t>
      </w:r>
      <w:r w:rsidR="00E75D19" w:rsidRPr="00193482">
        <w:rPr>
          <w:rFonts w:ascii="Times New Roman" w:hAnsi="Times New Roman" w:cs="Times New Roman"/>
          <w:sz w:val="28"/>
          <w:szCs w:val="28"/>
        </w:rPr>
        <w:t>у</w:t>
      </w:r>
      <w:r w:rsidR="00B50C24" w:rsidRPr="00193482">
        <w:rPr>
          <w:rFonts w:ascii="Times New Roman" w:hAnsi="Times New Roman" w:cs="Times New Roman"/>
          <w:sz w:val="28"/>
          <w:szCs w:val="28"/>
        </w:rPr>
        <w:t xml:space="preserve"> межах його </w:t>
      </w:r>
      <w:r w:rsidR="00E75D19" w:rsidRPr="00193482">
        <w:rPr>
          <w:rFonts w:ascii="Times New Roman" w:hAnsi="Times New Roman" w:cs="Times New Roman"/>
          <w:sz w:val="28"/>
          <w:szCs w:val="28"/>
        </w:rPr>
        <w:t>середовищ існування (</w:t>
      </w:r>
      <w:r w:rsidR="00B50C24" w:rsidRPr="00193482">
        <w:rPr>
          <w:rFonts w:ascii="Times New Roman" w:hAnsi="Times New Roman" w:cs="Times New Roman"/>
          <w:sz w:val="28"/>
          <w:szCs w:val="28"/>
        </w:rPr>
        <w:t>оселищ</w:t>
      </w:r>
      <w:r w:rsidR="00E75D19" w:rsidRPr="00193482">
        <w:rPr>
          <w:rFonts w:ascii="Times New Roman" w:hAnsi="Times New Roman" w:cs="Times New Roman"/>
          <w:sz w:val="28"/>
          <w:szCs w:val="28"/>
        </w:rPr>
        <w:t>)</w:t>
      </w:r>
      <w:r w:rsidR="009D3CAE" w:rsidRPr="00193482">
        <w:rPr>
          <w:rFonts w:ascii="Times New Roman" w:hAnsi="Times New Roman" w:cs="Times New Roman"/>
          <w:sz w:val="28"/>
          <w:szCs w:val="28"/>
        </w:rPr>
        <w:t xml:space="preserve"> тощо</w:t>
      </w:r>
      <w:r w:rsidR="00B50C24" w:rsidRPr="00193482">
        <w:rPr>
          <w:rFonts w:ascii="Times New Roman" w:hAnsi="Times New Roman" w:cs="Times New Roman"/>
          <w:sz w:val="28"/>
          <w:szCs w:val="28"/>
        </w:rPr>
        <w:t>.</w:t>
      </w:r>
      <w:r w:rsidR="007C6467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sz w:val="28"/>
          <w:szCs w:val="28"/>
        </w:rPr>
        <w:t>С</w:t>
      </w:r>
      <w:r w:rsidR="00293A45" w:rsidRPr="00193482">
        <w:rPr>
          <w:rFonts w:ascii="Times New Roman" w:hAnsi="Times New Roman" w:cs="Times New Roman"/>
          <w:sz w:val="28"/>
          <w:szCs w:val="28"/>
        </w:rPr>
        <w:t>учасний с</w:t>
      </w:r>
      <w:r w:rsidRPr="00193482">
        <w:rPr>
          <w:rFonts w:ascii="Times New Roman" w:hAnsi="Times New Roman" w:cs="Times New Roman"/>
          <w:sz w:val="28"/>
          <w:szCs w:val="28"/>
        </w:rPr>
        <w:t xml:space="preserve">тан популяції </w:t>
      </w:r>
      <w:r w:rsidR="007C6467" w:rsidRPr="00193482">
        <w:rPr>
          <w:rFonts w:ascii="Times New Roman" w:hAnsi="Times New Roman" w:cs="Times New Roman"/>
          <w:sz w:val="28"/>
          <w:szCs w:val="28"/>
        </w:rPr>
        <w:t>зубр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293A45" w:rsidRPr="00193482">
        <w:rPr>
          <w:rFonts w:ascii="Times New Roman" w:hAnsi="Times New Roman" w:cs="Times New Roman"/>
          <w:sz w:val="28"/>
          <w:szCs w:val="28"/>
        </w:rPr>
        <w:t xml:space="preserve">в Україні </w:t>
      </w:r>
      <w:r w:rsidRPr="00193482">
        <w:rPr>
          <w:rFonts w:ascii="Times New Roman" w:hAnsi="Times New Roman" w:cs="Times New Roman"/>
          <w:sz w:val="28"/>
          <w:szCs w:val="28"/>
        </w:rPr>
        <w:t xml:space="preserve">показує, що надання </w:t>
      </w:r>
      <w:r w:rsidR="009D3CAE" w:rsidRPr="00193482">
        <w:rPr>
          <w:rFonts w:ascii="Times New Roman" w:hAnsi="Times New Roman" w:cs="Times New Roman"/>
          <w:sz w:val="28"/>
          <w:szCs w:val="28"/>
        </w:rPr>
        <w:t>йому 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1980 </w:t>
      </w:r>
      <w:r w:rsidR="00B61B0B">
        <w:rPr>
          <w:rFonts w:ascii="Times New Roman" w:hAnsi="Times New Roman" w:cs="Times New Roman"/>
          <w:sz w:val="28"/>
          <w:szCs w:val="28"/>
        </w:rPr>
        <w:t>році</w:t>
      </w:r>
      <w:r w:rsidRPr="00193482">
        <w:rPr>
          <w:rFonts w:ascii="Times New Roman" w:hAnsi="Times New Roman" w:cs="Times New Roman"/>
          <w:sz w:val="28"/>
          <w:szCs w:val="28"/>
        </w:rPr>
        <w:t xml:space="preserve"> охоронного статусу, а також включення до Ч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ервоної книги України </w:t>
      </w:r>
      <w:r w:rsidRPr="00193482">
        <w:rPr>
          <w:rFonts w:ascii="Times New Roman" w:hAnsi="Times New Roman" w:cs="Times New Roman"/>
          <w:sz w:val="28"/>
          <w:szCs w:val="28"/>
        </w:rPr>
        <w:t xml:space="preserve"> (1994; 2009</w:t>
      </w:r>
      <w:r w:rsidR="00E75D19" w:rsidRPr="00193482">
        <w:rPr>
          <w:rFonts w:ascii="Times New Roman" w:hAnsi="Times New Roman" w:cs="Times New Roman"/>
          <w:sz w:val="28"/>
          <w:szCs w:val="28"/>
        </w:rPr>
        <w:t>, 2021</w:t>
      </w:r>
      <w:r w:rsidRPr="00193482">
        <w:rPr>
          <w:rFonts w:ascii="Times New Roman" w:hAnsi="Times New Roman" w:cs="Times New Roman"/>
          <w:sz w:val="28"/>
          <w:szCs w:val="28"/>
        </w:rPr>
        <w:t xml:space="preserve">) зі статусом – </w:t>
      </w:r>
      <w:r w:rsidR="009D3CAE" w:rsidRPr="00193482">
        <w:rPr>
          <w:rFonts w:ascii="Times New Roman" w:hAnsi="Times New Roman" w:cs="Times New Roman"/>
          <w:sz w:val="28"/>
          <w:szCs w:val="28"/>
        </w:rPr>
        <w:t>«</w:t>
      </w:r>
      <w:r w:rsidR="00A949E3" w:rsidRPr="00193482">
        <w:rPr>
          <w:rFonts w:ascii="Times New Roman" w:hAnsi="Times New Roman" w:cs="Times New Roman"/>
          <w:sz w:val="28"/>
          <w:szCs w:val="28"/>
        </w:rPr>
        <w:t>зниклий у природі</w:t>
      </w:r>
      <w:r w:rsidR="009D3CAE" w:rsidRPr="00193482">
        <w:rPr>
          <w:rFonts w:ascii="Times New Roman" w:hAnsi="Times New Roman" w:cs="Times New Roman"/>
          <w:sz w:val="28"/>
          <w:szCs w:val="28"/>
        </w:rPr>
        <w:t>» – є</w:t>
      </w:r>
      <w:r w:rsidRPr="00193482">
        <w:rPr>
          <w:rFonts w:ascii="Times New Roman" w:hAnsi="Times New Roman" w:cs="Times New Roman"/>
          <w:sz w:val="28"/>
          <w:szCs w:val="28"/>
        </w:rPr>
        <w:t xml:space="preserve"> недостатнім кроком для збереження </w:t>
      </w:r>
      <w:r w:rsidR="009D3CAE" w:rsidRPr="00193482">
        <w:rPr>
          <w:rFonts w:ascii="Times New Roman" w:hAnsi="Times New Roman" w:cs="Times New Roman"/>
          <w:sz w:val="28"/>
          <w:szCs w:val="28"/>
        </w:rPr>
        <w:t>вид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в усіх регіонах </w:t>
      </w:r>
      <w:r w:rsidR="009D3CAE" w:rsidRPr="00193482">
        <w:rPr>
          <w:rFonts w:ascii="Times New Roman" w:hAnsi="Times New Roman" w:cs="Times New Roman"/>
          <w:sz w:val="28"/>
          <w:szCs w:val="28"/>
        </w:rPr>
        <w:t>У</w:t>
      </w:r>
      <w:r w:rsidRPr="00193482">
        <w:rPr>
          <w:rFonts w:ascii="Times New Roman" w:hAnsi="Times New Roman" w:cs="Times New Roman"/>
          <w:sz w:val="28"/>
          <w:szCs w:val="28"/>
        </w:rPr>
        <w:t xml:space="preserve">країни, де </w:t>
      </w:r>
      <w:r w:rsidR="00A949E3" w:rsidRPr="00193482">
        <w:rPr>
          <w:rFonts w:ascii="Times New Roman" w:hAnsi="Times New Roman" w:cs="Times New Roman"/>
          <w:sz w:val="28"/>
          <w:szCs w:val="28"/>
        </w:rPr>
        <w:t>він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7F1B4E" w:rsidRPr="00193482">
        <w:rPr>
          <w:rFonts w:ascii="Times New Roman" w:hAnsi="Times New Roman" w:cs="Times New Roman"/>
          <w:sz w:val="28"/>
          <w:szCs w:val="28"/>
        </w:rPr>
        <w:t xml:space="preserve">був </w:t>
      </w:r>
      <w:proofErr w:type="spellStart"/>
      <w:r w:rsidR="007F1B4E" w:rsidRPr="00193482">
        <w:rPr>
          <w:rFonts w:ascii="Times New Roman" w:hAnsi="Times New Roman" w:cs="Times New Roman"/>
          <w:sz w:val="28"/>
          <w:szCs w:val="28"/>
        </w:rPr>
        <w:t>реінтродукований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.</w:t>
      </w:r>
    </w:p>
    <w:p w:rsidR="00847773" w:rsidRPr="00193482" w:rsidRDefault="0084777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Завдяки масшт</w:t>
      </w:r>
      <w:r w:rsidR="000F4645" w:rsidRPr="00193482">
        <w:rPr>
          <w:rFonts w:ascii="Times New Roman" w:hAnsi="Times New Roman" w:cs="Times New Roman"/>
          <w:sz w:val="28"/>
          <w:szCs w:val="28"/>
        </w:rPr>
        <w:t>абним заходам зі збереження зубр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в </w:t>
      </w:r>
      <w:r w:rsidR="00720684">
        <w:rPr>
          <w:rFonts w:ascii="Times New Roman" w:hAnsi="Times New Roman" w:cs="Times New Roman"/>
          <w:sz w:val="28"/>
          <w:szCs w:val="28"/>
        </w:rPr>
        <w:t>минулому</w:t>
      </w:r>
      <w:r w:rsidRPr="00193482">
        <w:rPr>
          <w:rFonts w:ascii="Times New Roman" w:hAnsi="Times New Roman" w:cs="Times New Roman"/>
          <w:sz w:val="28"/>
          <w:szCs w:val="28"/>
        </w:rPr>
        <w:t xml:space="preserve">, Україна отримала у спадок 10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зубра. До середини 90-х років минулого століття, чисельність зубрів на тер</w:t>
      </w:r>
      <w:r w:rsidR="00720684">
        <w:rPr>
          <w:rFonts w:ascii="Times New Roman" w:hAnsi="Times New Roman" w:cs="Times New Roman"/>
          <w:sz w:val="28"/>
          <w:szCs w:val="28"/>
        </w:rPr>
        <w:t>иторії</w:t>
      </w:r>
      <w:r w:rsidRPr="00193482">
        <w:rPr>
          <w:rFonts w:ascii="Times New Roman" w:hAnsi="Times New Roman" w:cs="Times New Roman"/>
          <w:sz w:val="28"/>
          <w:szCs w:val="28"/>
        </w:rPr>
        <w:t xml:space="preserve"> України охоплювала третину світового поголів'я виду і становила, за різними даними, від 664 (Форма № 2-тп-мисливство) до 685 </w:t>
      </w:r>
      <w:r w:rsidR="002C3D78" w:rsidRPr="00193482">
        <w:rPr>
          <w:rFonts w:ascii="Times New Roman" w:hAnsi="Times New Roman" w:cs="Times New Roman"/>
          <w:sz w:val="28"/>
          <w:szCs w:val="28"/>
        </w:rPr>
        <w:t xml:space="preserve">особин </w:t>
      </w:r>
      <w:r w:rsidRPr="00193482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Герус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Крижанівський, 2005; Крижані</w:t>
      </w:r>
      <w:r w:rsidR="000F4645" w:rsidRPr="00193482">
        <w:rPr>
          <w:rFonts w:ascii="Times New Roman" w:hAnsi="Times New Roman" w:cs="Times New Roman"/>
          <w:sz w:val="28"/>
          <w:szCs w:val="28"/>
        </w:rPr>
        <w:t>вський, 2006) (рис. 1). Протягом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0F4645" w:rsidRPr="00193482">
        <w:rPr>
          <w:rFonts w:ascii="Times New Roman" w:hAnsi="Times New Roman" w:cs="Times New Roman"/>
          <w:sz w:val="28"/>
          <w:szCs w:val="28"/>
        </w:rPr>
        <w:t xml:space="preserve">наступних </w:t>
      </w:r>
      <w:r w:rsidRPr="00193482">
        <w:rPr>
          <w:rFonts w:ascii="Times New Roman" w:hAnsi="Times New Roman" w:cs="Times New Roman"/>
          <w:sz w:val="28"/>
          <w:szCs w:val="28"/>
        </w:rPr>
        <w:t xml:space="preserve">20-ти </w:t>
      </w:r>
      <w:r w:rsidR="000F4645" w:rsidRPr="00193482">
        <w:rPr>
          <w:rFonts w:ascii="Times New Roman" w:hAnsi="Times New Roman" w:cs="Times New Roman"/>
          <w:sz w:val="28"/>
          <w:szCs w:val="28"/>
        </w:rPr>
        <w:t>років чисельність зубрів знизилася більш</w:t>
      </w:r>
      <w:r w:rsidRPr="00193482">
        <w:rPr>
          <w:rFonts w:ascii="Times New Roman" w:hAnsi="Times New Roman" w:cs="Times New Roman"/>
          <w:sz w:val="28"/>
          <w:szCs w:val="28"/>
        </w:rPr>
        <w:t xml:space="preserve"> ніж втричі, а щорічні втрати, імовірно, становили 50-70 особин (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Межжерін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2008). </w:t>
      </w:r>
      <w:r w:rsidR="008034D3" w:rsidRPr="00193482">
        <w:rPr>
          <w:rFonts w:ascii="Times New Roman" w:hAnsi="Times New Roman" w:cs="Times New Roman"/>
          <w:sz w:val="28"/>
          <w:szCs w:val="28"/>
        </w:rPr>
        <w:t>К</w:t>
      </w:r>
      <w:r w:rsidRPr="00193482">
        <w:rPr>
          <w:rFonts w:ascii="Times New Roman" w:hAnsi="Times New Roman" w:cs="Times New Roman"/>
          <w:sz w:val="28"/>
          <w:szCs w:val="28"/>
        </w:rPr>
        <w:t>рі</w:t>
      </w:r>
      <w:r w:rsidR="000F4645" w:rsidRPr="00193482">
        <w:rPr>
          <w:rFonts w:ascii="Times New Roman" w:hAnsi="Times New Roman" w:cs="Times New Roman"/>
          <w:sz w:val="28"/>
          <w:szCs w:val="28"/>
        </w:rPr>
        <w:t>м ць</w:t>
      </w:r>
      <w:r w:rsidR="00E35A52" w:rsidRPr="00193482">
        <w:rPr>
          <w:rFonts w:ascii="Times New Roman" w:hAnsi="Times New Roman" w:cs="Times New Roman"/>
          <w:sz w:val="28"/>
          <w:szCs w:val="28"/>
        </w:rPr>
        <w:t xml:space="preserve">ого, </w:t>
      </w:r>
      <w:r w:rsidR="000F4645" w:rsidRPr="00193482">
        <w:rPr>
          <w:rFonts w:ascii="Times New Roman" w:hAnsi="Times New Roman" w:cs="Times New Roman"/>
          <w:sz w:val="28"/>
          <w:szCs w:val="28"/>
        </w:rPr>
        <w:t xml:space="preserve">цілком </w:t>
      </w:r>
      <w:r w:rsidR="00E35A52" w:rsidRPr="00193482">
        <w:rPr>
          <w:rFonts w:ascii="Times New Roman" w:hAnsi="Times New Roman" w:cs="Times New Roman"/>
          <w:sz w:val="28"/>
          <w:szCs w:val="28"/>
        </w:rPr>
        <w:t>зникло чотири</w:t>
      </w:r>
      <w:r w:rsidRPr="00193482">
        <w:rPr>
          <w:rFonts w:ascii="Times New Roman" w:hAnsi="Times New Roman" w:cs="Times New Roman"/>
          <w:sz w:val="28"/>
          <w:szCs w:val="28"/>
        </w:rPr>
        <w:t xml:space="preserve"> осередки акліматизації </w:t>
      </w:r>
      <w:r w:rsidR="00A3125A" w:rsidRPr="00193482">
        <w:rPr>
          <w:rFonts w:ascii="Times New Roman" w:hAnsi="Times New Roman" w:cs="Times New Roman"/>
          <w:sz w:val="28"/>
          <w:szCs w:val="28"/>
        </w:rPr>
        <w:t>зубрів</w:t>
      </w:r>
      <w:r w:rsidRPr="00193482">
        <w:rPr>
          <w:rFonts w:ascii="Times New Roman" w:hAnsi="Times New Roman" w:cs="Times New Roman"/>
          <w:sz w:val="28"/>
          <w:szCs w:val="28"/>
        </w:rPr>
        <w:t xml:space="preserve"> в Івано-Франківській,</w:t>
      </w:r>
      <w:r w:rsidR="00E35A52" w:rsidRPr="00193482">
        <w:rPr>
          <w:rFonts w:ascii="Times New Roman" w:hAnsi="Times New Roman" w:cs="Times New Roman"/>
          <w:sz w:val="28"/>
          <w:szCs w:val="28"/>
        </w:rPr>
        <w:t xml:space="preserve"> Львівській,</w:t>
      </w:r>
      <w:r w:rsidRPr="00193482">
        <w:rPr>
          <w:rFonts w:ascii="Times New Roman" w:hAnsi="Times New Roman" w:cs="Times New Roman"/>
          <w:sz w:val="28"/>
          <w:szCs w:val="28"/>
        </w:rPr>
        <w:t xml:space="preserve"> Рівненській та Чернігівській областях. Пр</w:t>
      </w:r>
      <w:r w:rsidR="000F4645" w:rsidRPr="00193482">
        <w:rPr>
          <w:rFonts w:ascii="Times New Roman" w:hAnsi="Times New Roman" w:cs="Times New Roman"/>
          <w:sz w:val="28"/>
          <w:szCs w:val="28"/>
        </w:rPr>
        <w:t>ичини депресії виду зумовлені</w:t>
      </w:r>
      <w:r w:rsidRPr="00193482">
        <w:rPr>
          <w:rFonts w:ascii="Times New Roman" w:hAnsi="Times New Roman" w:cs="Times New Roman"/>
          <w:sz w:val="28"/>
          <w:szCs w:val="28"/>
        </w:rPr>
        <w:t xml:space="preserve"> перманентною соціальною кризо</w:t>
      </w:r>
      <w:r w:rsidR="000F4645" w:rsidRPr="00193482">
        <w:rPr>
          <w:rFonts w:ascii="Times New Roman" w:hAnsi="Times New Roman" w:cs="Times New Roman"/>
          <w:sz w:val="28"/>
          <w:szCs w:val="28"/>
        </w:rPr>
        <w:t>ю</w:t>
      </w:r>
      <w:r w:rsidRPr="00193482">
        <w:rPr>
          <w:rFonts w:ascii="Times New Roman" w:hAnsi="Times New Roman" w:cs="Times New Roman"/>
          <w:sz w:val="28"/>
          <w:szCs w:val="28"/>
        </w:rPr>
        <w:t>, яка спровокувала деградацію середовища існування</w:t>
      </w:r>
      <w:r w:rsidR="000F4645" w:rsidRPr="00193482">
        <w:rPr>
          <w:rFonts w:ascii="Times New Roman" w:hAnsi="Times New Roman" w:cs="Times New Roman"/>
          <w:sz w:val="28"/>
          <w:szCs w:val="28"/>
        </w:rPr>
        <w:t xml:space="preserve"> зубра</w:t>
      </w:r>
      <w:r w:rsidRPr="00193482">
        <w:rPr>
          <w:rFonts w:ascii="Times New Roman" w:hAnsi="Times New Roman" w:cs="Times New Roman"/>
          <w:sz w:val="28"/>
          <w:szCs w:val="28"/>
        </w:rPr>
        <w:t xml:space="preserve">, безграмотну організацію селекційних і природоохоронних заходів, а головне – </w:t>
      </w:r>
      <w:r w:rsidR="00732FC1" w:rsidRPr="00193482">
        <w:rPr>
          <w:rFonts w:ascii="Times New Roman" w:hAnsi="Times New Roman" w:cs="Times New Roman"/>
          <w:sz w:val="28"/>
          <w:szCs w:val="28"/>
        </w:rPr>
        <w:t xml:space="preserve">значні </w:t>
      </w:r>
      <w:r w:rsidRPr="00193482">
        <w:rPr>
          <w:rFonts w:ascii="Times New Roman" w:hAnsi="Times New Roman" w:cs="Times New Roman"/>
          <w:sz w:val="28"/>
          <w:szCs w:val="28"/>
        </w:rPr>
        <w:t xml:space="preserve">обсяги браконьєрства. Наразі лише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Уладівськ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убпопуляція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демонструє стабільно високу чисельність, а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Лопатинськ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убпопуляція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– значні темпи приросту поголів'я. Поряд з тим, більшість вітчизняних угруповань </w:t>
      </w:r>
      <w:r w:rsidR="003F171F" w:rsidRPr="00193482">
        <w:rPr>
          <w:rFonts w:ascii="Times New Roman" w:hAnsi="Times New Roman" w:cs="Times New Roman"/>
          <w:sz w:val="28"/>
          <w:szCs w:val="28"/>
        </w:rPr>
        <w:t>перебуває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174C72">
        <w:rPr>
          <w:rFonts w:ascii="Times New Roman" w:hAnsi="Times New Roman" w:cs="Times New Roman"/>
          <w:sz w:val="28"/>
          <w:szCs w:val="28"/>
        </w:rPr>
        <w:t>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стані депресії (не в останню чергу, зумовленої близькоспорідненим схрещуванням) і в разі відсутності відповідних заходів, приречені на вимирання</w:t>
      </w:r>
      <w:r w:rsidR="000F4645" w:rsidRPr="00193482">
        <w:rPr>
          <w:rFonts w:ascii="Times New Roman" w:hAnsi="Times New Roman" w:cs="Times New Roman"/>
          <w:sz w:val="28"/>
          <w:szCs w:val="28"/>
        </w:rPr>
        <w:t xml:space="preserve"> (рис. 2)</w:t>
      </w:r>
      <w:r w:rsidRPr="00193482">
        <w:rPr>
          <w:rFonts w:ascii="Times New Roman" w:hAnsi="Times New Roman" w:cs="Times New Roman"/>
          <w:sz w:val="28"/>
          <w:szCs w:val="28"/>
        </w:rPr>
        <w:t>.</w:t>
      </w:r>
    </w:p>
    <w:p w:rsidR="000B20F1" w:rsidRPr="00193482" w:rsidRDefault="000B20F1" w:rsidP="00CC4952">
      <w:pPr>
        <w:tabs>
          <w:tab w:val="left" w:pos="1418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3F171F" w:rsidRPr="00193482" w:rsidRDefault="00DC3D4C" w:rsidP="0062707F">
      <w:pPr>
        <w:spacing w:after="0" w:line="240" w:lineRule="auto"/>
        <w:ind w:right="334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noProof/>
        </w:rPr>
        <w:drawing>
          <wp:inline distT="0" distB="0" distL="0" distR="0">
            <wp:extent cx="6000278" cy="3430890"/>
            <wp:effectExtent l="19050" t="0" r="19522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62707F" w:rsidRPr="00193482" w:rsidRDefault="0062707F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C166EF" w:rsidRPr="00193482" w:rsidRDefault="00337408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Рис. 1. Динаміка чисельності зубрів в Україні</w:t>
      </w:r>
    </w:p>
    <w:p w:rsidR="00F45BEF" w:rsidRPr="00193482" w:rsidRDefault="00F45BEF" w:rsidP="00C81CD4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</w:p>
    <w:p w:rsidR="005A7B5C" w:rsidRPr="00193482" w:rsidRDefault="005A7B5C" w:rsidP="003D7D77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bCs/>
          <w:sz w:val="28"/>
          <w:szCs w:val="28"/>
        </w:rPr>
        <w:t xml:space="preserve">Основною метою </w:t>
      </w:r>
      <w:r w:rsidR="00174C72">
        <w:rPr>
          <w:rFonts w:ascii="Times New Roman" w:hAnsi="Times New Roman" w:cs="Times New Roman"/>
          <w:bCs/>
          <w:sz w:val="28"/>
          <w:szCs w:val="28"/>
        </w:rPr>
        <w:t xml:space="preserve">цього </w:t>
      </w:r>
      <w:r w:rsidRPr="00193482">
        <w:rPr>
          <w:rFonts w:ascii="Times New Roman" w:hAnsi="Times New Roman" w:cs="Times New Roman"/>
          <w:sz w:val="28"/>
          <w:szCs w:val="28"/>
        </w:rPr>
        <w:t xml:space="preserve">Плану дій є </w:t>
      </w:r>
      <w:r w:rsidR="00C1561E" w:rsidRPr="00193482">
        <w:rPr>
          <w:rFonts w:ascii="Times New Roman" w:hAnsi="Times New Roman" w:cs="Times New Roman"/>
          <w:sz w:val="28"/>
          <w:szCs w:val="28"/>
        </w:rPr>
        <w:t xml:space="preserve">організація </w:t>
      </w:r>
      <w:r w:rsidR="00740BDA" w:rsidRPr="00193482">
        <w:rPr>
          <w:rFonts w:ascii="Times New Roman" w:hAnsi="Times New Roman" w:cs="Times New Roman"/>
          <w:sz w:val="28"/>
          <w:szCs w:val="28"/>
        </w:rPr>
        <w:t xml:space="preserve">здійснення заходів щодо </w:t>
      </w:r>
      <w:r w:rsidRPr="00193482">
        <w:rPr>
          <w:rFonts w:ascii="Times New Roman" w:hAnsi="Times New Roman" w:cs="Times New Roman"/>
          <w:sz w:val="28"/>
          <w:szCs w:val="28"/>
        </w:rPr>
        <w:t xml:space="preserve">збереження </w:t>
      </w:r>
      <w:r w:rsidR="00740BDA" w:rsidRPr="00193482">
        <w:rPr>
          <w:rFonts w:ascii="Times New Roman" w:hAnsi="Times New Roman" w:cs="Times New Roman"/>
          <w:sz w:val="28"/>
          <w:szCs w:val="28"/>
        </w:rPr>
        <w:t>зубра</w:t>
      </w:r>
      <w:r w:rsidR="005A481F" w:rsidRPr="00193482">
        <w:rPr>
          <w:rFonts w:ascii="Times New Roman" w:hAnsi="Times New Roman" w:cs="Times New Roman"/>
          <w:sz w:val="28"/>
          <w:szCs w:val="28"/>
        </w:rPr>
        <w:t xml:space="preserve"> в Україні</w:t>
      </w:r>
      <w:r w:rsidR="00B161B1" w:rsidRPr="00193482">
        <w:rPr>
          <w:rFonts w:ascii="Times New Roman" w:hAnsi="Times New Roman" w:cs="Times New Roman"/>
          <w:sz w:val="28"/>
          <w:szCs w:val="28"/>
        </w:rPr>
        <w:t>,</w:t>
      </w:r>
      <w:r w:rsidRPr="00193482">
        <w:rPr>
          <w:rFonts w:ascii="Times New Roman" w:hAnsi="Times New Roman" w:cs="Times New Roman"/>
          <w:sz w:val="28"/>
          <w:szCs w:val="28"/>
        </w:rPr>
        <w:t xml:space="preserve"> збільшення його чисельності, а</w:t>
      </w:r>
      <w:r w:rsidR="00B161B1" w:rsidRPr="00193482">
        <w:rPr>
          <w:rFonts w:ascii="Times New Roman" w:hAnsi="Times New Roman" w:cs="Times New Roman"/>
          <w:sz w:val="28"/>
          <w:szCs w:val="28"/>
        </w:rPr>
        <w:t xml:space="preserve">ктивізація зусиль щодо створення нових </w:t>
      </w:r>
      <w:proofErr w:type="spellStart"/>
      <w:r w:rsidR="00B161B1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B161B1" w:rsidRPr="00193482">
        <w:rPr>
          <w:rFonts w:ascii="Times New Roman" w:hAnsi="Times New Roman" w:cs="Times New Roman"/>
          <w:sz w:val="28"/>
          <w:szCs w:val="28"/>
        </w:rPr>
        <w:t xml:space="preserve"> зубра</w:t>
      </w:r>
      <w:r w:rsidRPr="00193482">
        <w:rPr>
          <w:rFonts w:ascii="Times New Roman" w:hAnsi="Times New Roman" w:cs="Times New Roman"/>
          <w:sz w:val="28"/>
          <w:szCs w:val="28"/>
        </w:rPr>
        <w:t>.</w:t>
      </w:r>
    </w:p>
    <w:p w:rsidR="003D7D77" w:rsidRPr="00193482" w:rsidRDefault="003D7D77" w:rsidP="003D7D77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</w:p>
    <w:p w:rsidR="002E33CE" w:rsidRPr="00193482" w:rsidRDefault="00E75D19" w:rsidP="00CA5933">
      <w:pPr>
        <w:pStyle w:val="a7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Поточний стан</w:t>
      </w:r>
    </w:p>
    <w:p w:rsidR="00D41226" w:rsidRPr="00193482" w:rsidRDefault="00D41226" w:rsidP="00CA5933">
      <w:pPr>
        <w:spacing w:before="120"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1.1. Загальні дані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Таксономічна належність</w:t>
      </w:r>
    </w:p>
    <w:p w:rsidR="00E75D19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Клас 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Ссавці (</w:t>
      </w:r>
      <w:r w:rsidRPr="00193482">
        <w:rPr>
          <w:rFonts w:ascii="Times New Roman" w:hAnsi="Times New Roman" w:cs="Times New Roman"/>
          <w:sz w:val="28"/>
          <w:szCs w:val="28"/>
          <w:lang w:val="en-US"/>
        </w:rPr>
        <w:t>Mammalia</w:t>
      </w:r>
      <w:r w:rsidRPr="00193482">
        <w:rPr>
          <w:rFonts w:ascii="Times New Roman" w:hAnsi="Times New Roman" w:cs="Times New Roman"/>
          <w:sz w:val="28"/>
          <w:szCs w:val="28"/>
        </w:rPr>
        <w:t>)</w:t>
      </w:r>
    </w:p>
    <w:p w:rsidR="00E75D19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Підклас 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Справжні звірі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Theri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</w:p>
    <w:p w:rsidR="00E75D19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Інфраклас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Вищі звірі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Eutheri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</w:p>
    <w:p w:rsidR="00E75D19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Ряд 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Парнокопитні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Artiodactyl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</w:p>
    <w:p w:rsidR="00E75D19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Підряд 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Жуйні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Ruminanti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</w:p>
    <w:p w:rsidR="00E75D19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Родина 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Порожнисторогі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Bovidae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</w:p>
    <w:p w:rsidR="00E75D19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Підродина </w:t>
      </w:r>
      <w:r w:rsidR="00E75D19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Бики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Bovinae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</w:p>
    <w:p w:rsidR="00B42B51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Рід </w:t>
      </w:r>
      <w:r w:rsidR="00B42B51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Бізон (</w:t>
      </w:r>
      <w:r w:rsidRPr="00193482">
        <w:rPr>
          <w:rFonts w:ascii="Times New Roman" w:hAnsi="Times New Roman" w:cs="Times New Roman"/>
          <w:i/>
          <w:sz w:val="28"/>
          <w:szCs w:val="28"/>
          <w:lang w:val="en-US"/>
        </w:rPr>
        <w:t>Bison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sz w:val="28"/>
          <w:szCs w:val="28"/>
          <w:lang w:val="en-US"/>
        </w:rPr>
        <w:t>Smith</w:t>
      </w:r>
      <w:r w:rsidRPr="00193482">
        <w:rPr>
          <w:rFonts w:ascii="Times New Roman" w:hAnsi="Times New Roman" w:cs="Times New Roman"/>
          <w:sz w:val="28"/>
          <w:szCs w:val="28"/>
        </w:rPr>
        <w:t>, 1927)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Вид </w:t>
      </w:r>
      <w:r w:rsidR="00B42B51" w:rsidRPr="00193482">
        <w:rPr>
          <w:rFonts w:ascii="Times New Roman" w:hAnsi="Times New Roman" w:cs="Times New Roman"/>
          <w:sz w:val="28"/>
          <w:szCs w:val="28"/>
        </w:rPr>
        <w:t xml:space="preserve">- </w:t>
      </w:r>
      <w:r w:rsidRPr="00193482">
        <w:rPr>
          <w:rFonts w:ascii="Times New Roman" w:hAnsi="Times New Roman" w:cs="Times New Roman"/>
          <w:sz w:val="28"/>
          <w:szCs w:val="28"/>
        </w:rPr>
        <w:t>Зубр європейський (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ison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onasus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L., 1758</w:t>
      </w:r>
      <w:r w:rsidRPr="00193482">
        <w:rPr>
          <w:rFonts w:ascii="Times New Roman" w:hAnsi="Times New Roman" w:cs="Times New Roman"/>
          <w:sz w:val="28"/>
          <w:szCs w:val="28"/>
        </w:rPr>
        <w:t>) (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Флеров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1979).</w:t>
      </w:r>
    </w:p>
    <w:p w:rsidR="007929DE" w:rsidRPr="00193482" w:rsidRDefault="006E3C75" w:rsidP="00C81CD4">
      <w:pPr>
        <w:spacing w:before="120"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О</w:t>
      </w:r>
      <w:r w:rsidR="00840B50" w:rsidRPr="00193482">
        <w:rPr>
          <w:rFonts w:ascii="Times New Roman" w:hAnsi="Times New Roman" w:cs="Times New Roman"/>
          <w:b/>
          <w:sz w:val="28"/>
          <w:szCs w:val="28"/>
        </w:rPr>
        <w:t xml:space="preserve">пис виду 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Зубр є типовим биком масивної конституції. Тулуб відносно короткий з прямою або дещо вигнутою спиною. Передня частина тулуба значно потужніша, що підкреслюється помітним горбом на загривку. Живіт підтягнутий, задня </w:t>
      </w:r>
      <w:r w:rsidRPr="00193482">
        <w:rPr>
          <w:rFonts w:ascii="Times New Roman" w:hAnsi="Times New Roman" w:cs="Times New Roman"/>
          <w:sz w:val="28"/>
          <w:szCs w:val="28"/>
        </w:rPr>
        <w:lastRenderedPageBreak/>
        <w:t xml:space="preserve">частина розвинена слабше порівняно з передньою. Голова велика з широко розставленими вигнутими рогами, які мають незначні лінійні показники співставно з розмірами звіра. У зубра чітко виражений статевий диморфізм: самиці дрібніші, більш витонченої конституції, з тонкими і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лабовигнутими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рогами. Довжина тіла самців сягає 3 м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4), висота в загривку – 1,8-2</w:t>
      </w:r>
      <w:r w:rsidR="00174C72">
        <w:rPr>
          <w:rFonts w:ascii="Times New Roman" w:hAnsi="Times New Roman" w:cs="Times New Roman"/>
          <w:sz w:val="28"/>
          <w:szCs w:val="28"/>
        </w:rPr>
        <w:t>,0</w:t>
      </w:r>
      <w:r w:rsidRPr="00193482">
        <w:rPr>
          <w:rFonts w:ascii="Times New Roman" w:hAnsi="Times New Roman" w:cs="Times New Roman"/>
          <w:sz w:val="28"/>
          <w:szCs w:val="28"/>
        </w:rPr>
        <w:t xml:space="preserve"> м, висота в крижах – 1,6 м, довжина хвоста – 0,8 м. Пересічна маса дорослої тварини становить 500 кг, хоча в окремих випадках може сягати 800</w:t>
      </w:r>
      <w:r w:rsidR="00840B50" w:rsidRPr="00193482">
        <w:rPr>
          <w:rFonts w:ascii="Times New Roman" w:hAnsi="Times New Roman" w:cs="Times New Roman"/>
          <w:sz w:val="28"/>
          <w:szCs w:val="28"/>
        </w:rPr>
        <w:t xml:space="preserve"> -1200</w:t>
      </w:r>
      <w:r w:rsidRPr="00193482">
        <w:rPr>
          <w:rFonts w:ascii="Times New Roman" w:hAnsi="Times New Roman" w:cs="Times New Roman"/>
          <w:sz w:val="28"/>
          <w:szCs w:val="28"/>
        </w:rPr>
        <w:t xml:space="preserve"> кг (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Требоганов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5). Варіабельність вагових показників поясню</w:t>
      </w:r>
      <w:r w:rsidR="00472944" w:rsidRPr="00193482">
        <w:rPr>
          <w:rFonts w:ascii="Times New Roman" w:hAnsi="Times New Roman" w:cs="Times New Roman"/>
          <w:sz w:val="28"/>
          <w:szCs w:val="28"/>
        </w:rPr>
        <w:t>ється тим, що тварини, які існу</w:t>
      </w:r>
      <w:r w:rsidRPr="00193482">
        <w:rPr>
          <w:rFonts w:ascii="Times New Roman" w:hAnsi="Times New Roman" w:cs="Times New Roman"/>
          <w:sz w:val="28"/>
          <w:szCs w:val="28"/>
        </w:rPr>
        <w:t>ють в природних умовах мають меншу масу (самці 634-840 кг, самиці 424-540 кг)</w:t>
      </w:r>
      <w:r w:rsidR="00472944" w:rsidRPr="00193482">
        <w:rPr>
          <w:rFonts w:ascii="Times New Roman" w:hAnsi="Times New Roman" w:cs="Times New Roman"/>
          <w:sz w:val="28"/>
          <w:szCs w:val="28"/>
        </w:rPr>
        <w:t>,</w:t>
      </w:r>
      <w:r w:rsidRPr="00193482">
        <w:rPr>
          <w:rFonts w:ascii="Times New Roman" w:hAnsi="Times New Roman" w:cs="Times New Roman"/>
          <w:sz w:val="28"/>
          <w:szCs w:val="28"/>
        </w:rPr>
        <w:t xml:space="preserve"> ніж ті, що утримуються в неволі (самці 747-920 кг, самиці 460-640 кг)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2004). Різниця зумовлена відсутністю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лімітуючих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чинників </w:t>
      </w:r>
      <w:r w:rsidR="00472944" w:rsidRPr="00193482">
        <w:rPr>
          <w:rFonts w:ascii="Times New Roman" w:hAnsi="Times New Roman" w:cs="Times New Roman"/>
          <w:sz w:val="28"/>
          <w:szCs w:val="28"/>
        </w:rPr>
        <w:t xml:space="preserve">за умови </w:t>
      </w:r>
      <w:proofErr w:type="spellStart"/>
      <w:r w:rsidR="00472944" w:rsidRPr="00193482">
        <w:rPr>
          <w:rFonts w:ascii="Times New Roman" w:hAnsi="Times New Roman" w:cs="Times New Roman"/>
          <w:sz w:val="28"/>
          <w:szCs w:val="28"/>
        </w:rPr>
        <w:t>вольєрного</w:t>
      </w:r>
      <w:proofErr w:type="spellEnd"/>
      <w:r w:rsidR="00472944" w:rsidRPr="00193482">
        <w:rPr>
          <w:rFonts w:ascii="Times New Roman" w:hAnsi="Times New Roman" w:cs="Times New Roman"/>
          <w:sz w:val="28"/>
          <w:szCs w:val="28"/>
        </w:rPr>
        <w:t xml:space="preserve"> утримання зубрів </w:t>
      </w:r>
      <w:r w:rsidRPr="00193482">
        <w:rPr>
          <w:rFonts w:ascii="Times New Roman" w:hAnsi="Times New Roman" w:cs="Times New Roman"/>
          <w:sz w:val="28"/>
          <w:szCs w:val="28"/>
        </w:rPr>
        <w:t>(</w:t>
      </w:r>
      <w:r w:rsidR="004B675A" w:rsidRPr="00193482">
        <w:rPr>
          <w:rFonts w:ascii="Times New Roman" w:hAnsi="Times New Roman" w:cs="Times New Roman"/>
          <w:sz w:val="28"/>
          <w:szCs w:val="28"/>
        </w:rPr>
        <w:t xml:space="preserve">таких як </w:t>
      </w:r>
      <w:r w:rsidRPr="00193482">
        <w:rPr>
          <w:rFonts w:ascii="Times New Roman" w:hAnsi="Times New Roman" w:cs="Times New Roman"/>
          <w:sz w:val="28"/>
          <w:szCs w:val="28"/>
        </w:rPr>
        <w:t>несприятливі погодні умови, хижак</w:t>
      </w:r>
      <w:r w:rsidR="004B675A" w:rsidRPr="00193482">
        <w:rPr>
          <w:rFonts w:ascii="Times New Roman" w:hAnsi="Times New Roman" w:cs="Times New Roman"/>
          <w:sz w:val="28"/>
          <w:szCs w:val="28"/>
        </w:rPr>
        <w:t>и,</w:t>
      </w:r>
      <w:r w:rsidRPr="00193482">
        <w:rPr>
          <w:rFonts w:ascii="Times New Roman" w:hAnsi="Times New Roman" w:cs="Times New Roman"/>
          <w:sz w:val="28"/>
          <w:szCs w:val="28"/>
        </w:rPr>
        <w:t xml:space="preserve"> паразит</w:t>
      </w:r>
      <w:r w:rsidR="004B675A" w:rsidRPr="00193482">
        <w:rPr>
          <w:rFonts w:ascii="Times New Roman" w:hAnsi="Times New Roman" w:cs="Times New Roman"/>
          <w:sz w:val="28"/>
          <w:szCs w:val="28"/>
        </w:rPr>
        <w:t>и</w:t>
      </w:r>
      <w:r w:rsidRPr="00193482">
        <w:rPr>
          <w:rFonts w:ascii="Times New Roman" w:hAnsi="Times New Roman" w:cs="Times New Roman"/>
          <w:sz w:val="28"/>
          <w:szCs w:val="28"/>
        </w:rPr>
        <w:t>, сезонна нестача кормів тощо). Натомість</w:t>
      </w:r>
      <w:r w:rsidR="00472944" w:rsidRPr="00193482">
        <w:rPr>
          <w:rFonts w:ascii="Times New Roman" w:hAnsi="Times New Roman" w:cs="Times New Roman"/>
          <w:sz w:val="28"/>
          <w:szCs w:val="28"/>
        </w:rPr>
        <w:t>,</w:t>
      </w:r>
      <w:r w:rsidRPr="00193482">
        <w:rPr>
          <w:rFonts w:ascii="Times New Roman" w:hAnsi="Times New Roman" w:cs="Times New Roman"/>
          <w:sz w:val="28"/>
          <w:szCs w:val="28"/>
        </w:rPr>
        <w:t xml:space="preserve"> забезпечення збалансованим раціоном, ветеринарне обслуговування та селекційні заходи збільшують не лише вагові показники тварин, але і термін їх</w:t>
      </w:r>
      <w:r w:rsidR="00472944" w:rsidRPr="00193482">
        <w:rPr>
          <w:rFonts w:ascii="Times New Roman" w:hAnsi="Times New Roman" w:cs="Times New Roman"/>
          <w:sz w:val="28"/>
          <w:szCs w:val="28"/>
        </w:rPr>
        <w:t>нього</w:t>
      </w:r>
      <w:r w:rsidRPr="00193482">
        <w:rPr>
          <w:rFonts w:ascii="Times New Roman" w:hAnsi="Times New Roman" w:cs="Times New Roman"/>
          <w:sz w:val="28"/>
          <w:szCs w:val="28"/>
        </w:rPr>
        <w:t xml:space="preserve"> життя.</w:t>
      </w:r>
    </w:p>
    <w:p w:rsidR="00C87C09" w:rsidRPr="00193482" w:rsidRDefault="006E3C75" w:rsidP="00C81CD4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О</w:t>
      </w:r>
      <w:r w:rsidR="00C87C09" w:rsidRPr="00193482">
        <w:rPr>
          <w:rFonts w:ascii="Times New Roman" w:hAnsi="Times New Roman" w:cs="Times New Roman"/>
          <w:b/>
          <w:sz w:val="28"/>
          <w:szCs w:val="28"/>
        </w:rPr>
        <w:t>хоронний статус</w:t>
      </w:r>
    </w:p>
    <w:p w:rsidR="00EA4B3C" w:rsidRPr="00193482" w:rsidRDefault="00FE4AFF" w:rsidP="00CD6922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убр європейський включений у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132092" w:rsidRPr="00193482">
        <w:rPr>
          <w:rFonts w:ascii="Times New Roman" w:hAnsi="Times New Roman" w:cs="Times New Roman"/>
          <w:sz w:val="28"/>
          <w:szCs w:val="28"/>
        </w:rPr>
        <w:t>Додаток ІІІ Конвенції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про охорону дикої флори та фауни і природних середовищ існування в Європі (Бернська к</w:t>
      </w:r>
      <w:r w:rsidR="002B129F" w:rsidRPr="00193482">
        <w:rPr>
          <w:rFonts w:ascii="Times New Roman" w:hAnsi="Times New Roman" w:cs="Times New Roman"/>
          <w:sz w:val="28"/>
          <w:szCs w:val="28"/>
        </w:rPr>
        <w:t>онвенці</w:t>
      </w:r>
      <w:r w:rsidR="007B6C5A" w:rsidRPr="00193482">
        <w:rPr>
          <w:rFonts w:ascii="Times New Roman" w:hAnsi="Times New Roman" w:cs="Times New Roman"/>
          <w:sz w:val="28"/>
          <w:szCs w:val="28"/>
        </w:rPr>
        <w:t>я</w:t>
      </w:r>
      <w:r w:rsidR="002B129F" w:rsidRPr="00193482">
        <w:rPr>
          <w:rFonts w:ascii="Times New Roman" w:hAnsi="Times New Roman" w:cs="Times New Roman"/>
          <w:sz w:val="28"/>
          <w:szCs w:val="28"/>
        </w:rPr>
        <w:t>),  до Червоного списку</w:t>
      </w:r>
      <w:r w:rsidR="002B129F" w:rsidRPr="0019348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hyperlink r:id="rId11">
        <w:r w:rsidR="00A949E3" w:rsidRPr="00193482">
          <w:rPr>
            <w:rFonts w:ascii="Times New Roman" w:hAnsi="Times New Roman" w:cs="Times New Roman"/>
            <w:sz w:val="28"/>
            <w:szCs w:val="28"/>
          </w:rPr>
          <w:t>МСОП</w:t>
        </w:r>
      </w:hyperlink>
      <w:r w:rsidR="00325E72" w:rsidRPr="00193482">
        <w:rPr>
          <w:rFonts w:ascii="Times New Roman" w:hAnsi="Times New Roman" w:cs="Times New Roman"/>
          <w:sz w:val="28"/>
          <w:szCs w:val="28"/>
        </w:rPr>
        <w:t xml:space="preserve">, </w:t>
      </w:r>
      <w:r w:rsidR="00CD6922" w:rsidRPr="00193482">
        <w:rPr>
          <w:rFonts w:ascii="Times New Roman" w:hAnsi="Times New Roman" w:cs="Times New Roman"/>
          <w:sz w:val="28"/>
          <w:szCs w:val="28"/>
        </w:rPr>
        <w:t>у</w:t>
      </w:r>
      <w:r w:rsidR="00325E72" w:rsidRPr="00193482">
        <w:rPr>
          <w:rFonts w:ascii="Times New Roman" w:hAnsi="Times New Roman" w:cs="Times New Roman"/>
          <w:sz w:val="28"/>
          <w:szCs w:val="28"/>
        </w:rPr>
        <w:t xml:space="preserve"> 2020 р</w:t>
      </w:r>
      <w:r w:rsidR="0006680E">
        <w:rPr>
          <w:rFonts w:ascii="Times New Roman" w:hAnsi="Times New Roman" w:cs="Times New Roman"/>
          <w:sz w:val="28"/>
          <w:szCs w:val="28"/>
        </w:rPr>
        <w:t>оці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2B129F" w:rsidRPr="00193482">
        <w:rPr>
          <w:rFonts w:ascii="Times New Roman" w:hAnsi="Times New Roman" w:cs="Times New Roman"/>
          <w:sz w:val="28"/>
          <w:szCs w:val="28"/>
        </w:rPr>
        <w:t>переведений з категорії «в</w:t>
      </w:r>
      <w:r w:rsidR="00325E72" w:rsidRPr="00193482">
        <w:rPr>
          <w:rFonts w:ascii="Times New Roman" w:hAnsi="Times New Roman" w:cs="Times New Roman"/>
          <w:sz w:val="28"/>
          <w:szCs w:val="28"/>
        </w:rPr>
        <w:t xml:space="preserve">разливі» (VU) </w:t>
      </w:r>
      <w:r w:rsidR="004B675A" w:rsidRPr="00193482">
        <w:rPr>
          <w:rFonts w:ascii="Times New Roman" w:hAnsi="Times New Roman" w:cs="Times New Roman"/>
          <w:sz w:val="28"/>
          <w:szCs w:val="28"/>
        </w:rPr>
        <w:t>у</w:t>
      </w:r>
      <w:r w:rsidR="00325E72" w:rsidRPr="00193482">
        <w:rPr>
          <w:rFonts w:ascii="Times New Roman" w:hAnsi="Times New Roman" w:cs="Times New Roman"/>
          <w:sz w:val="28"/>
          <w:szCs w:val="28"/>
        </w:rPr>
        <w:t xml:space="preserve"> категорію «перебувають у стані, близькому до загрозливого» (NT). </w:t>
      </w:r>
      <w:r w:rsidR="00762EEF" w:rsidRPr="00193482">
        <w:rPr>
          <w:rFonts w:ascii="Times New Roman" w:hAnsi="Times New Roman" w:cs="Times New Roman"/>
          <w:sz w:val="28"/>
          <w:szCs w:val="28"/>
        </w:rPr>
        <w:t xml:space="preserve">Вид </w:t>
      </w:r>
      <w:r w:rsidR="00325E72" w:rsidRPr="00193482">
        <w:rPr>
          <w:rFonts w:ascii="Times New Roman" w:hAnsi="Times New Roman" w:cs="Times New Roman"/>
          <w:sz w:val="28"/>
          <w:szCs w:val="28"/>
        </w:rPr>
        <w:t>включений до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Європейськ</w:t>
      </w:r>
      <w:r w:rsidR="00F14D3F" w:rsidRPr="00193482">
        <w:rPr>
          <w:rFonts w:ascii="Times New Roman" w:hAnsi="Times New Roman" w:cs="Times New Roman"/>
          <w:sz w:val="28"/>
          <w:szCs w:val="28"/>
        </w:rPr>
        <w:t>ого червоного списку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, а також є одним з ключових </w:t>
      </w:r>
      <w:r w:rsidR="001A4655" w:rsidRPr="00193482">
        <w:rPr>
          <w:rFonts w:ascii="Times New Roman" w:hAnsi="Times New Roman" w:cs="Times New Roman"/>
          <w:sz w:val="28"/>
          <w:szCs w:val="28"/>
        </w:rPr>
        <w:t>видів для класифікації територій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, пропонованих Євросоюзом у рамках мережі NATURA 2000. Полювання на </w:t>
      </w:r>
      <w:r w:rsidR="0070165D" w:rsidRPr="00193482">
        <w:rPr>
          <w:rFonts w:ascii="Times New Roman" w:hAnsi="Times New Roman" w:cs="Times New Roman"/>
          <w:sz w:val="28"/>
          <w:szCs w:val="28"/>
        </w:rPr>
        <w:t>зубра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заборонен</w:t>
      </w:r>
      <w:r w:rsidR="001B4C5A" w:rsidRPr="00193482">
        <w:rPr>
          <w:rFonts w:ascii="Times New Roman" w:hAnsi="Times New Roman" w:cs="Times New Roman"/>
          <w:sz w:val="28"/>
          <w:szCs w:val="28"/>
        </w:rPr>
        <w:t>о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у б</w:t>
      </w:r>
      <w:r w:rsidR="00F14D3F" w:rsidRPr="00193482">
        <w:rPr>
          <w:rFonts w:ascii="Times New Roman" w:hAnsi="Times New Roman" w:cs="Times New Roman"/>
          <w:sz w:val="28"/>
          <w:szCs w:val="28"/>
        </w:rPr>
        <w:t>ільшості країн</w:t>
      </w:r>
      <w:r w:rsidR="0070165D" w:rsidRPr="00193482">
        <w:rPr>
          <w:rFonts w:ascii="Times New Roman" w:hAnsi="Times New Roman" w:cs="Times New Roman"/>
          <w:sz w:val="28"/>
          <w:szCs w:val="28"/>
        </w:rPr>
        <w:t xml:space="preserve">. Однак у </w:t>
      </w:r>
      <w:r w:rsidR="00720684">
        <w:rPr>
          <w:rFonts w:ascii="Times New Roman" w:hAnsi="Times New Roman" w:cs="Times New Roman"/>
          <w:sz w:val="28"/>
          <w:szCs w:val="28"/>
        </w:rPr>
        <w:t>деяких країнах</w:t>
      </w:r>
      <w:r w:rsidR="00F14D3F" w:rsidRPr="00193482">
        <w:rPr>
          <w:rFonts w:ascii="Times New Roman" w:hAnsi="Times New Roman" w:cs="Times New Roman"/>
          <w:sz w:val="28"/>
          <w:szCs w:val="28"/>
        </w:rPr>
        <w:t>,</w:t>
      </w:r>
      <w:r w:rsidR="0070165D" w:rsidRPr="00193482">
        <w:rPr>
          <w:rFonts w:ascii="Times New Roman" w:hAnsi="Times New Roman" w:cs="Times New Roman"/>
          <w:sz w:val="28"/>
          <w:szCs w:val="28"/>
        </w:rPr>
        <w:t xml:space="preserve"> де приріст </w:t>
      </w:r>
      <w:proofErr w:type="spellStart"/>
      <w:r w:rsidR="00F14D3F" w:rsidRPr="00193482">
        <w:rPr>
          <w:rFonts w:ascii="Times New Roman" w:hAnsi="Times New Roman" w:cs="Times New Roman"/>
          <w:sz w:val="28"/>
          <w:szCs w:val="28"/>
        </w:rPr>
        <w:t>суб</w:t>
      </w:r>
      <w:r w:rsidR="0070165D" w:rsidRPr="00193482">
        <w:rPr>
          <w:rFonts w:ascii="Times New Roman" w:hAnsi="Times New Roman" w:cs="Times New Roman"/>
          <w:sz w:val="28"/>
          <w:szCs w:val="28"/>
        </w:rPr>
        <w:t>популяцій</w:t>
      </w:r>
      <w:proofErr w:type="spellEnd"/>
      <w:r w:rsidR="0070165D" w:rsidRPr="00193482">
        <w:rPr>
          <w:rFonts w:ascii="Times New Roman" w:hAnsi="Times New Roman" w:cs="Times New Roman"/>
          <w:sz w:val="28"/>
          <w:szCs w:val="28"/>
        </w:rPr>
        <w:t xml:space="preserve"> зубра є високим, </w:t>
      </w:r>
      <w:r w:rsidR="004C3B0E" w:rsidRPr="00193482">
        <w:rPr>
          <w:rFonts w:ascii="Times New Roman" w:hAnsi="Times New Roman" w:cs="Times New Roman"/>
          <w:sz w:val="28"/>
          <w:szCs w:val="28"/>
        </w:rPr>
        <w:t xml:space="preserve">полювання </w:t>
      </w:r>
      <w:r w:rsidR="00E34A01" w:rsidRPr="00193482">
        <w:rPr>
          <w:rFonts w:ascii="Times New Roman" w:hAnsi="Times New Roman" w:cs="Times New Roman"/>
          <w:sz w:val="28"/>
          <w:szCs w:val="28"/>
        </w:rPr>
        <w:t xml:space="preserve">офіційно </w:t>
      </w:r>
      <w:r w:rsidR="0070165D" w:rsidRPr="00193482">
        <w:rPr>
          <w:rFonts w:ascii="Times New Roman" w:hAnsi="Times New Roman" w:cs="Times New Roman"/>
          <w:sz w:val="28"/>
          <w:szCs w:val="28"/>
        </w:rPr>
        <w:t>дозволен</w:t>
      </w:r>
      <w:r w:rsidR="001B4C5A" w:rsidRPr="00193482">
        <w:rPr>
          <w:rFonts w:ascii="Times New Roman" w:hAnsi="Times New Roman" w:cs="Times New Roman"/>
          <w:sz w:val="28"/>
          <w:szCs w:val="28"/>
        </w:rPr>
        <w:t>о</w:t>
      </w:r>
      <w:r w:rsidR="004C3B0E" w:rsidRPr="00193482">
        <w:rPr>
          <w:rFonts w:ascii="Times New Roman" w:hAnsi="Times New Roman" w:cs="Times New Roman"/>
          <w:sz w:val="28"/>
          <w:szCs w:val="28"/>
        </w:rPr>
        <w:t>. Такі заходи мають</w:t>
      </w:r>
      <w:r w:rsidR="0070165D" w:rsidRPr="00193482">
        <w:rPr>
          <w:rFonts w:ascii="Times New Roman" w:hAnsi="Times New Roman" w:cs="Times New Roman"/>
          <w:sz w:val="28"/>
          <w:szCs w:val="28"/>
        </w:rPr>
        <w:t xml:space="preserve"> комерц</w:t>
      </w:r>
      <w:r w:rsidR="004C3B0E" w:rsidRPr="00193482">
        <w:rPr>
          <w:rFonts w:ascii="Times New Roman" w:hAnsi="Times New Roman" w:cs="Times New Roman"/>
          <w:sz w:val="28"/>
          <w:szCs w:val="28"/>
        </w:rPr>
        <w:t>ійний характер –</w:t>
      </w:r>
      <w:r w:rsidR="00F14D3F" w:rsidRPr="00193482">
        <w:rPr>
          <w:rFonts w:ascii="Times New Roman" w:hAnsi="Times New Roman" w:cs="Times New Roman"/>
          <w:sz w:val="28"/>
          <w:szCs w:val="28"/>
        </w:rPr>
        <w:t xml:space="preserve"> з метою залучення </w:t>
      </w:r>
      <w:r w:rsidR="0070165D" w:rsidRPr="00193482">
        <w:rPr>
          <w:rFonts w:ascii="Times New Roman" w:hAnsi="Times New Roman" w:cs="Times New Roman"/>
          <w:sz w:val="28"/>
          <w:szCs w:val="28"/>
        </w:rPr>
        <w:t xml:space="preserve">додаткових коштів на охоронні заходи. </w:t>
      </w:r>
      <w:bookmarkStart w:id="1" w:name="o3"/>
      <w:bookmarkStart w:id="2" w:name="o4"/>
      <w:bookmarkEnd w:id="1"/>
      <w:bookmarkEnd w:id="2"/>
    </w:p>
    <w:p w:rsidR="00A949E3" w:rsidRPr="00193482" w:rsidRDefault="00C26A78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Згідно </w:t>
      </w:r>
      <w:r w:rsidR="008B419D">
        <w:rPr>
          <w:rFonts w:ascii="Times New Roman" w:hAnsi="Times New Roman" w:cs="Times New Roman"/>
          <w:sz w:val="28"/>
          <w:szCs w:val="28"/>
        </w:rPr>
        <w:t>і</w:t>
      </w:r>
      <w:r w:rsidRPr="00193482">
        <w:rPr>
          <w:rFonts w:ascii="Times New Roman" w:hAnsi="Times New Roman" w:cs="Times New Roman"/>
          <w:sz w:val="28"/>
          <w:szCs w:val="28"/>
        </w:rPr>
        <w:t>з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наказ</w:t>
      </w:r>
      <w:r w:rsidRPr="00193482">
        <w:rPr>
          <w:rFonts w:ascii="Times New Roman" w:hAnsi="Times New Roman" w:cs="Times New Roman"/>
          <w:sz w:val="28"/>
          <w:szCs w:val="28"/>
        </w:rPr>
        <w:t>ом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Міністерства захисту довкілля та природних ресурсів України від 19 січня 2021 року № 29 «Про затвердження переліків видів тварин, що заносяться до Червоної книги України (тваринний світ), та видів тварин, що виключені з Червоної книги України (тваринний світ)»</w:t>
      </w:r>
      <w:r w:rsidR="008B419D">
        <w:rPr>
          <w:rFonts w:ascii="Times New Roman" w:hAnsi="Times New Roman" w:cs="Times New Roman"/>
          <w:sz w:val="28"/>
          <w:szCs w:val="28"/>
        </w:rPr>
        <w:t xml:space="preserve"> (зареєстрований в Мін</w:t>
      </w:r>
      <w:r w:rsidR="008B419D" w:rsidRPr="008B419D">
        <w:rPr>
          <w:rFonts w:ascii="Times New Roman" w:hAnsi="Times New Roman" w:cs="Times New Roman"/>
          <w:sz w:val="28"/>
          <w:szCs w:val="28"/>
        </w:rPr>
        <w:t>’</w:t>
      </w:r>
      <w:r w:rsidR="00174C72">
        <w:rPr>
          <w:rFonts w:ascii="Times New Roman" w:hAnsi="Times New Roman" w:cs="Times New Roman"/>
          <w:sz w:val="28"/>
          <w:szCs w:val="28"/>
        </w:rPr>
        <w:t xml:space="preserve">юсті </w:t>
      </w:r>
      <w:r w:rsidR="00174C72" w:rsidRPr="00174C72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01 березня 2021 р</w:t>
      </w:r>
      <w:r w:rsidR="00174C72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оку</w:t>
      </w:r>
      <w:r w:rsidR="00174C72" w:rsidRPr="00174C72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за № 260/35882)</w:t>
      </w:r>
      <w:r w:rsidR="00A949E3" w:rsidRPr="00174C72">
        <w:rPr>
          <w:rFonts w:ascii="Times New Roman" w:hAnsi="Times New Roman" w:cs="Times New Roman"/>
          <w:sz w:val="28"/>
          <w:szCs w:val="28"/>
        </w:rPr>
        <w:t>,</w:t>
      </w:r>
      <w:r w:rsidR="00A949E3" w:rsidRPr="00193482">
        <w:rPr>
          <w:rFonts w:ascii="Times New Roman" w:hAnsi="Times New Roman" w:cs="Times New Roman"/>
          <w:sz w:val="28"/>
          <w:szCs w:val="28"/>
        </w:rPr>
        <w:t xml:space="preserve"> вид занесений до Червон</w:t>
      </w:r>
      <w:r w:rsidR="0040184A" w:rsidRPr="00193482">
        <w:rPr>
          <w:rFonts w:ascii="Times New Roman" w:hAnsi="Times New Roman" w:cs="Times New Roman"/>
          <w:sz w:val="28"/>
          <w:szCs w:val="28"/>
        </w:rPr>
        <w:t>ої книги України  зі статусом «</w:t>
      </w:r>
      <w:r w:rsidR="00176FC7" w:rsidRPr="00193482">
        <w:rPr>
          <w:rFonts w:ascii="Times New Roman" w:hAnsi="Times New Roman" w:cs="Times New Roman"/>
          <w:sz w:val="28"/>
          <w:szCs w:val="28"/>
        </w:rPr>
        <w:t>зниклий у природі</w:t>
      </w:r>
      <w:r w:rsidR="0040184A" w:rsidRPr="00193482">
        <w:rPr>
          <w:rFonts w:ascii="Times New Roman" w:hAnsi="Times New Roman" w:cs="Times New Roman"/>
          <w:sz w:val="28"/>
          <w:szCs w:val="28"/>
        </w:rPr>
        <w:t>»</w:t>
      </w:r>
      <w:r w:rsidR="00A949E3" w:rsidRPr="00193482">
        <w:rPr>
          <w:rFonts w:ascii="Times New Roman" w:hAnsi="Times New Roman" w:cs="Times New Roman"/>
          <w:sz w:val="28"/>
          <w:szCs w:val="28"/>
        </w:rPr>
        <w:t>.</w:t>
      </w:r>
    </w:p>
    <w:p w:rsidR="00D3025D" w:rsidRPr="00193482" w:rsidRDefault="00A949E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Відповідно до Резолюції № 6 (1998) Постійного комітету Бернської конвенції</w:t>
      </w:r>
      <w:r w:rsidR="002D27BF" w:rsidRPr="00193482">
        <w:rPr>
          <w:rFonts w:ascii="Times New Roman" w:hAnsi="Times New Roman" w:cs="Times New Roman"/>
          <w:sz w:val="28"/>
          <w:szCs w:val="28"/>
        </w:rPr>
        <w:t>,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9E1DCF" w:rsidRPr="00193482">
        <w:rPr>
          <w:rFonts w:ascii="Times New Roman" w:hAnsi="Times New Roman" w:cs="Times New Roman"/>
          <w:sz w:val="28"/>
          <w:szCs w:val="28"/>
        </w:rPr>
        <w:t>зубр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D3025D" w:rsidRPr="00193482">
        <w:rPr>
          <w:rFonts w:ascii="Times New Roman" w:hAnsi="Times New Roman" w:cs="Times New Roman"/>
          <w:sz w:val="28"/>
          <w:szCs w:val="28"/>
        </w:rPr>
        <w:t>європейський</w:t>
      </w:r>
      <w:r w:rsidRPr="00193482">
        <w:rPr>
          <w:rFonts w:ascii="Times New Roman" w:hAnsi="Times New Roman" w:cs="Times New Roman"/>
          <w:sz w:val="28"/>
          <w:szCs w:val="28"/>
        </w:rPr>
        <w:t xml:space="preserve"> включен</w:t>
      </w:r>
      <w:r w:rsidR="009E1DCF" w:rsidRPr="00193482">
        <w:rPr>
          <w:rFonts w:ascii="Times New Roman" w:hAnsi="Times New Roman" w:cs="Times New Roman"/>
          <w:sz w:val="28"/>
          <w:szCs w:val="28"/>
        </w:rPr>
        <w:t>ий</w:t>
      </w:r>
      <w:r w:rsidRPr="00193482">
        <w:rPr>
          <w:rFonts w:ascii="Times New Roman" w:hAnsi="Times New Roman" w:cs="Times New Roman"/>
          <w:sz w:val="28"/>
          <w:szCs w:val="28"/>
        </w:rPr>
        <w:t xml:space="preserve"> до переліку видів, які потребують спеціальних заходів збереження їхнього середовища існування.</w:t>
      </w:r>
      <w:r w:rsidR="00D3025D" w:rsidRPr="0019348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A949E3" w:rsidRPr="00193482" w:rsidRDefault="00A949E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У Плані дій щодо збереження </w:t>
      </w:r>
      <w:r w:rsidR="00D3025D" w:rsidRPr="00193482">
        <w:rPr>
          <w:rFonts w:ascii="Times New Roman" w:hAnsi="Times New Roman" w:cs="Times New Roman"/>
          <w:sz w:val="28"/>
          <w:szCs w:val="28"/>
        </w:rPr>
        <w:t xml:space="preserve">зубра європейського </w:t>
      </w:r>
      <w:r w:rsidRPr="00193482">
        <w:rPr>
          <w:rFonts w:ascii="Times New Roman" w:hAnsi="Times New Roman" w:cs="Times New Roman"/>
          <w:sz w:val="28"/>
          <w:szCs w:val="28"/>
        </w:rPr>
        <w:t>(</w:t>
      </w:r>
      <w:r w:rsidR="00607BA0"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ison</w:t>
      </w:r>
      <w:r w:rsidR="00607BA0" w:rsidRPr="00193482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proofErr w:type="spellStart"/>
      <w:r w:rsidR="00607BA0"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onasus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 в Європі (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European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bison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status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survey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conservation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action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3025D" w:rsidRPr="00193482">
        <w:rPr>
          <w:rFonts w:ascii="Times New Roman" w:hAnsi="Times New Roman" w:cs="Times New Roman"/>
          <w:sz w:val="28"/>
          <w:szCs w:val="28"/>
        </w:rPr>
        <w:t>plan</w:t>
      </w:r>
      <w:proofErr w:type="spellEnd"/>
      <w:r w:rsidR="00D3025D" w:rsidRPr="00193482">
        <w:rPr>
          <w:rFonts w:ascii="Times New Roman" w:hAnsi="Times New Roman" w:cs="Times New Roman"/>
          <w:sz w:val="28"/>
          <w:szCs w:val="28"/>
        </w:rPr>
        <w:t xml:space="preserve">, </w:t>
      </w:r>
      <w:r w:rsidRPr="00193482">
        <w:rPr>
          <w:rFonts w:ascii="Times New Roman" w:hAnsi="Times New Roman" w:cs="Times New Roman"/>
          <w:sz w:val="28"/>
          <w:szCs w:val="28"/>
        </w:rPr>
        <w:t>200</w:t>
      </w:r>
      <w:r w:rsidR="00D3025D" w:rsidRPr="00193482">
        <w:rPr>
          <w:rFonts w:ascii="Times New Roman" w:hAnsi="Times New Roman" w:cs="Times New Roman"/>
          <w:sz w:val="28"/>
          <w:szCs w:val="28"/>
        </w:rPr>
        <w:t>4</w:t>
      </w:r>
      <w:r w:rsidRPr="00193482">
        <w:rPr>
          <w:rFonts w:ascii="Times New Roman" w:hAnsi="Times New Roman" w:cs="Times New Roman"/>
          <w:sz w:val="28"/>
          <w:szCs w:val="28"/>
        </w:rPr>
        <w:t xml:space="preserve">) містяться </w:t>
      </w:r>
      <w:r w:rsidR="001A4655" w:rsidRPr="00193482">
        <w:rPr>
          <w:rFonts w:ascii="Times New Roman" w:hAnsi="Times New Roman" w:cs="Times New Roman"/>
          <w:sz w:val="28"/>
          <w:szCs w:val="28"/>
        </w:rPr>
        <w:t xml:space="preserve">чіткі </w:t>
      </w:r>
      <w:r w:rsidRPr="00193482">
        <w:rPr>
          <w:rFonts w:ascii="Times New Roman" w:hAnsi="Times New Roman" w:cs="Times New Roman"/>
          <w:sz w:val="28"/>
          <w:szCs w:val="28"/>
        </w:rPr>
        <w:t xml:space="preserve">рекомендації </w:t>
      </w:r>
      <w:r w:rsidR="002D27BF" w:rsidRPr="00193482">
        <w:rPr>
          <w:rFonts w:ascii="Times New Roman" w:hAnsi="Times New Roman" w:cs="Times New Roman"/>
          <w:sz w:val="28"/>
          <w:szCs w:val="28"/>
        </w:rPr>
        <w:t>для України</w:t>
      </w:r>
      <w:r w:rsidR="00607BA0" w:rsidRPr="00193482">
        <w:rPr>
          <w:rFonts w:ascii="Times New Roman" w:hAnsi="Times New Roman" w:cs="Times New Roman"/>
          <w:sz w:val="28"/>
          <w:szCs w:val="28"/>
        </w:rPr>
        <w:t xml:space="preserve"> щодо ст</w:t>
      </w:r>
      <w:r w:rsidR="002D27BF" w:rsidRPr="00193482">
        <w:rPr>
          <w:rFonts w:ascii="Times New Roman" w:hAnsi="Times New Roman" w:cs="Times New Roman"/>
          <w:sz w:val="28"/>
          <w:szCs w:val="28"/>
        </w:rPr>
        <w:t>ратегії збереження</w:t>
      </w:r>
      <w:r w:rsidR="001A4655" w:rsidRPr="00193482">
        <w:rPr>
          <w:rFonts w:ascii="Times New Roman" w:hAnsi="Times New Roman" w:cs="Times New Roman"/>
          <w:sz w:val="28"/>
          <w:szCs w:val="28"/>
        </w:rPr>
        <w:t xml:space="preserve"> ць</w:t>
      </w:r>
      <w:r w:rsidR="00607BA0" w:rsidRPr="00193482">
        <w:rPr>
          <w:rFonts w:ascii="Times New Roman" w:hAnsi="Times New Roman" w:cs="Times New Roman"/>
          <w:sz w:val="28"/>
          <w:szCs w:val="28"/>
        </w:rPr>
        <w:t>ого виду.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A949E3" w:rsidRPr="008B419D" w:rsidRDefault="00A949E3" w:rsidP="000E73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Відповідно до постанови Кабінету Міністрів України від 7</w:t>
      </w:r>
      <w:r w:rsidR="00CD6922" w:rsidRPr="00193482">
        <w:rPr>
          <w:rFonts w:ascii="Times New Roman" w:hAnsi="Times New Roman" w:cs="Times New Roman"/>
          <w:sz w:val="28"/>
          <w:szCs w:val="28"/>
        </w:rPr>
        <w:t xml:space="preserve"> листопада</w:t>
      </w:r>
      <w:r w:rsidR="00EC1258" w:rsidRPr="008B419D">
        <w:rPr>
          <w:rFonts w:ascii="Times New Roman" w:hAnsi="Times New Roman" w:cs="Times New Roman"/>
          <w:sz w:val="28"/>
          <w:szCs w:val="28"/>
        </w:rPr>
        <w:t xml:space="preserve"> </w:t>
      </w:r>
      <w:r w:rsidR="008B419D">
        <w:rPr>
          <w:rFonts w:ascii="Times New Roman" w:hAnsi="Times New Roman" w:cs="Times New Roman"/>
          <w:sz w:val="28"/>
          <w:szCs w:val="28"/>
        </w:rPr>
        <w:br/>
      </w:r>
      <w:r w:rsidRPr="00193482">
        <w:rPr>
          <w:rFonts w:ascii="Times New Roman" w:hAnsi="Times New Roman" w:cs="Times New Roman"/>
          <w:sz w:val="28"/>
          <w:szCs w:val="28"/>
        </w:rPr>
        <w:t>2012</w:t>
      </w:r>
      <w:r w:rsidR="00CD6922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CD6922" w:rsidRPr="008B419D">
        <w:rPr>
          <w:rFonts w:ascii="Times New Roman" w:hAnsi="Times New Roman" w:cs="Times New Roman"/>
          <w:sz w:val="28"/>
          <w:szCs w:val="28"/>
        </w:rPr>
        <w:t>року</w:t>
      </w:r>
      <w:r w:rsidRPr="008B419D">
        <w:rPr>
          <w:rFonts w:ascii="Times New Roman" w:hAnsi="Times New Roman" w:cs="Times New Roman"/>
          <w:sz w:val="28"/>
          <w:szCs w:val="28"/>
        </w:rPr>
        <w:t xml:space="preserve"> № 1030</w:t>
      </w:r>
      <w:r w:rsidR="008B419D" w:rsidRPr="008B419D">
        <w:rPr>
          <w:b/>
          <w:bCs/>
          <w:sz w:val="28"/>
          <w:szCs w:val="28"/>
          <w:shd w:val="clear" w:color="auto" w:fill="FFFFFF"/>
        </w:rPr>
        <w:t xml:space="preserve"> </w:t>
      </w:r>
      <w:r w:rsidR="008B419D" w:rsidRPr="008B419D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«Про розмір компенсації за незаконне добування, знищення або пошкодження видів тваринного і рослинного світу, занесених до Червоної книги </w:t>
      </w:r>
      <w:r w:rsidR="008B419D" w:rsidRPr="008B419D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lastRenderedPageBreak/>
        <w:t>України, а також за знищення чи погіршення середовища їх перебування (зростання)</w:t>
      </w:r>
      <w:r w:rsidR="008B419D" w:rsidRPr="008B419D">
        <w:rPr>
          <w:rFonts w:ascii="Times New Roman" w:hAnsi="Times New Roman" w:cs="Times New Roman"/>
          <w:sz w:val="28"/>
          <w:szCs w:val="28"/>
        </w:rPr>
        <w:t>»</w:t>
      </w:r>
      <w:r w:rsidRPr="008B419D">
        <w:rPr>
          <w:rFonts w:ascii="Times New Roman" w:hAnsi="Times New Roman" w:cs="Times New Roman"/>
          <w:sz w:val="28"/>
          <w:szCs w:val="28"/>
        </w:rPr>
        <w:t xml:space="preserve"> за шкоду, заподіяну державі, внаслідок незаконного добування, знищення або пошкодження </w:t>
      </w:r>
      <w:r w:rsidR="00607BA0" w:rsidRPr="008B419D">
        <w:rPr>
          <w:rFonts w:ascii="Times New Roman" w:hAnsi="Times New Roman" w:cs="Times New Roman"/>
          <w:sz w:val="28"/>
          <w:szCs w:val="28"/>
        </w:rPr>
        <w:t>зубра</w:t>
      </w:r>
      <w:r w:rsidR="002D27BF" w:rsidRPr="008B419D">
        <w:rPr>
          <w:rFonts w:ascii="Times New Roman" w:hAnsi="Times New Roman" w:cs="Times New Roman"/>
          <w:sz w:val="28"/>
          <w:szCs w:val="28"/>
        </w:rPr>
        <w:t>,</w:t>
      </w:r>
      <w:r w:rsidRPr="008B419D">
        <w:rPr>
          <w:rFonts w:ascii="Times New Roman" w:hAnsi="Times New Roman" w:cs="Times New Roman"/>
          <w:sz w:val="28"/>
          <w:szCs w:val="28"/>
        </w:rPr>
        <w:t xml:space="preserve"> встановлено компенсацію у розмірі </w:t>
      </w:r>
      <w:r w:rsidR="00607BA0" w:rsidRPr="008B419D">
        <w:rPr>
          <w:rFonts w:ascii="Times New Roman" w:hAnsi="Times New Roman" w:cs="Times New Roman"/>
          <w:sz w:val="28"/>
          <w:szCs w:val="28"/>
        </w:rPr>
        <w:t>13</w:t>
      </w:r>
      <w:r w:rsidRPr="008B419D">
        <w:rPr>
          <w:rFonts w:ascii="Times New Roman" w:hAnsi="Times New Roman" w:cs="Times New Roman"/>
          <w:sz w:val="28"/>
          <w:szCs w:val="28"/>
        </w:rPr>
        <w:t>0 0</w:t>
      </w:r>
      <w:r w:rsidR="001A4655" w:rsidRPr="008B419D">
        <w:rPr>
          <w:rFonts w:ascii="Times New Roman" w:hAnsi="Times New Roman" w:cs="Times New Roman"/>
          <w:sz w:val="28"/>
          <w:szCs w:val="28"/>
        </w:rPr>
        <w:t>00,00 гр</w:t>
      </w:r>
      <w:r w:rsidR="008B419D">
        <w:rPr>
          <w:rFonts w:ascii="Times New Roman" w:hAnsi="Times New Roman" w:cs="Times New Roman"/>
          <w:sz w:val="28"/>
          <w:szCs w:val="28"/>
        </w:rPr>
        <w:t>н</w:t>
      </w:r>
      <w:r w:rsidR="001A4655" w:rsidRPr="008B419D">
        <w:rPr>
          <w:rFonts w:ascii="Times New Roman" w:hAnsi="Times New Roman" w:cs="Times New Roman"/>
          <w:sz w:val="28"/>
          <w:szCs w:val="28"/>
        </w:rPr>
        <w:t xml:space="preserve"> (за одну особину</w:t>
      </w:r>
      <w:r w:rsidRPr="008B419D">
        <w:rPr>
          <w:rFonts w:ascii="Times New Roman" w:hAnsi="Times New Roman" w:cs="Times New Roman"/>
          <w:sz w:val="28"/>
          <w:szCs w:val="28"/>
        </w:rPr>
        <w:t>).</w:t>
      </w:r>
    </w:p>
    <w:p w:rsidR="00EE01F4" w:rsidRPr="00193482" w:rsidRDefault="00EE01F4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1.2. Історичний ареал і сучасне поширення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Рід 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ison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зʼявивс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в пліоцені (епоха неогену – 5-2 млн. років том</w:t>
      </w:r>
      <w:r w:rsidR="00850DA4" w:rsidRPr="00193482">
        <w:rPr>
          <w:rFonts w:ascii="Times New Roman" w:eastAsia="Times New Roman" w:hAnsi="Times New Roman" w:cs="Times New Roman"/>
          <w:sz w:val="28"/>
          <w:szCs w:val="28"/>
        </w:rPr>
        <w:t>у) на просторах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Азії в долині між ріками Інд та Ганг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Требоганов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2005;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). Починаючи з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плейстоцену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ареал роду поступово розмежувався і змістився на північ. При цьому одна частина популяції мігрувала на захід в ліси Європи; друга – на схід, подолавши нині зниклий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Берінгів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перешийок, освоїла </w:t>
      </w:r>
      <w:r w:rsidR="00850DA4" w:rsidRPr="00193482">
        <w:rPr>
          <w:rFonts w:ascii="Times New Roman" w:eastAsia="Times New Roman" w:hAnsi="Times New Roman" w:cs="Times New Roman"/>
          <w:sz w:val="28"/>
          <w:szCs w:val="28"/>
        </w:rPr>
        <w:t>прерії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Пів</w:t>
      </w:r>
      <w:r w:rsidR="00850DA4" w:rsidRPr="00193482">
        <w:rPr>
          <w:rFonts w:ascii="Times New Roman" w:eastAsia="Times New Roman" w:hAnsi="Times New Roman" w:cs="Times New Roman"/>
          <w:sz w:val="28"/>
          <w:szCs w:val="28"/>
        </w:rPr>
        <w:t>нічної Америки (</w:t>
      </w:r>
      <w:proofErr w:type="spellStart"/>
      <w:r w:rsidR="00850DA4" w:rsidRPr="00193482">
        <w:rPr>
          <w:rFonts w:ascii="Times New Roman" w:eastAsia="Times New Roman" w:hAnsi="Times New Roman" w:cs="Times New Roman"/>
          <w:sz w:val="28"/>
          <w:szCs w:val="28"/>
        </w:rPr>
        <w:t>Флеров</w:t>
      </w:r>
      <w:proofErr w:type="spellEnd"/>
      <w:r w:rsidR="00850DA4" w:rsidRPr="00193482">
        <w:rPr>
          <w:rFonts w:ascii="Times New Roman" w:eastAsia="Times New Roman" w:hAnsi="Times New Roman" w:cs="Times New Roman"/>
          <w:sz w:val="28"/>
          <w:szCs w:val="28"/>
        </w:rPr>
        <w:t>, 1972). Відповідно, т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ривала ізоляція і пристосування до різних екологічних умов призвели до утворення окремих видів: бізон (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ison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ison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) – в Новому Світі і зубр </w:t>
      </w:r>
      <w:r w:rsidRPr="00193482">
        <w:rPr>
          <w:rFonts w:ascii="Times New Roman" w:hAnsi="Times New Roman" w:cs="Times New Roman"/>
          <w:sz w:val="28"/>
          <w:szCs w:val="28"/>
        </w:rPr>
        <w:t>(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ison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onasus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– у Старому.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>До початку голоцену (11 тис. років тому) у Європі виникло три географічно ізольовані популяції підвидового рангу з незалежними лініями історичного розвитку, що іс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тотно різнилися морфологічними й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екологічними показниками, зумовленими тривалою адаптацією до відповідних умов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Флеров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, 1979). Найбільша популяція підвиду біловезький (або литовський) зубр (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 xml:space="preserve">. </w:t>
      </w:r>
      <w:proofErr w:type="gram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</w:t>
      </w:r>
      <w:proofErr w:type="gramEnd"/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 xml:space="preserve">.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onasus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) сформувалася в рівнинних змішаних лісах з незначним сніговим покривом і помірним кліматом. Два інші підвиди виникли в умовах пересіченого рельєфу і сувори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х кліматичних умов. Так, р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егіон поширення кавказького зубра (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>.</w:t>
      </w:r>
      <w:r w:rsidR="00FE4AFF">
        <w:rPr>
          <w:rFonts w:ascii="Times New Roman" w:eastAsia="Times New Roman" w:hAnsi="Times New Roman" w:cs="Times New Roman"/>
          <w:i/>
          <w:sz w:val="28"/>
          <w:szCs w:val="28"/>
        </w:rPr>
        <w:t> 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>.</w:t>
      </w:r>
      <w:r w:rsidR="00FE4AFF">
        <w:rPr>
          <w:rFonts w:ascii="Times New Roman" w:eastAsia="Times New Roman" w:hAnsi="Times New Roman" w:cs="Times New Roman"/>
          <w:i/>
          <w:sz w:val="28"/>
          <w:szCs w:val="28"/>
        </w:rPr>
        <w:t> 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caucasicus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) охоплював гірські масиви Кавказу, Закавказ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зя та хребти Північного Ірану, а а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реал трансільванського (або карпатського) зубра (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>.</w:t>
      </w:r>
      <w:r w:rsidR="00FE4AFF">
        <w:rPr>
          <w:rFonts w:ascii="Times New Roman" w:eastAsia="Times New Roman" w:hAnsi="Times New Roman" w:cs="Times New Roman"/>
          <w:i/>
          <w:sz w:val="28"/>
          <w:szCs w:val="28"/>
        </w:rPr>
        <w:t> 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b</w:t>
      </w:r>
      <w:r w:rsidRPr="00193482">
        <w:rPr>
          <w:rFonts w:ascii="Times New Roman" w:eastAsia="Times New Roman" w:hAnsi="Times New Roman" w:cs="Times New Roman"/>
          <w:i/>
          <w:sz w:val="28"/>
          <w:szCs w:val="28"/>
        </w:rPr>
        <w:t>.</w:t>
      </w:r>
      <w:r w:rsidR="00FE4AFF">
        <w:rPr>
          <w:rFonts w:ascii="Times New Roman" w:eastAsia="Times New Roman" w:hAnsi="Times New Roman" w:cs="Times New Roman"/>
          <w:i/>
          <w:sz w:val="28"/>
          <w:szCs w:val="28"/>
        </w:rPr>
        <w:t> 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hungarorum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) обмежувався гірською сист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емою Карпат. М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орфологічні, фізіологічні та генетичні ознаки зубра 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 xml:space="preserve">в межах видового ареалу 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змінювалися поступово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Юргенсон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Заблоцки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, 1956). Тварини біловезького підвиду характеризувалися значно більшими лінійними і вагови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ми показниками, порівняно з кавказькими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зубр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ам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и. Трансільванський зубр був найменшим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Флеров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, 1979).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У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плейстоцені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і голоцені ареал зубра охоплю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 xml:space="preserve">вав майже всю Європу, зокрема 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західну, центральну і південно-східну її частину до </w:t>
      </w:r>
      <w:r w:rsidR="00FE4AFF">
        <w:rPr>
          <w:rFonts w:ascii="Times New Roman" w:eastAsia="Times New Roman" w:hAnsi="Times New Roman" w:cs="Times New Roman"/>
          <w:sz w:val="28"/>
          <w:szCs w:val="28"/>
        </w:rPr>
        <w:t>р. 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Волг</w:t>
      </w:r>
      <w:r w:rsidR="00FE4AFF">
        <w:rPr>
          <w:rFonts w:ascii="Times New Roman" w:eastAsia="Times New Roman" w:hAnsi="Times New Roman" w:cs="Times New Roman"/>
          <w:sz w:val="28"/>
          <w:szCs w:val="28"/>
        </w:rPr>
        <w:t>а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і Кавказьких гір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Флеров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1979). На думку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Z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Pucek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(2004), зубр траплявся також і на території Азії, де на той час для виду склалися оптимальні умови. Скорочення ареалу розпочалося одночасно у Західній, Східній і Північній Європі (Тимченко, 1972;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Pucek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2004). </w:t>
      </w:r>
      <w:r w:rsidR="00CD6922" w:rsidRPr="00193482">
        <w:rPr>
          <w:rFonts w:ascii="Times New Roman" w:eastAsia="Times New Roman" w:hAnsi="Times New Roman" w:cs="Times New Roman"/>
          <w:sz w:val="28"/>
          <w:szCs w:val="28"/>
        </w:rPr>
        <w:t>У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першу чергу вид зник з Італії та Галії (територія північно-східної Франції) – у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VIII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 ст.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Глински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1899). Втім,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K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Krysiak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та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K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Swiezynsky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(1967) доводять існування зубра на північному сході Франції аж до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XII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gramStart"/>
      <w:r w:rsidRPr="00193482">
        <w:rPr>
          <w:rFonts w:ascii="Times New Roman" w:eastAsia="Times New Roman" w:hAnsi="Times New Roman" w:cs="Times New Roman"/>
          <w:sz w:val="28"/>
          <w:szCs w:val="28"/>
        </w:rPr>
        <w:t>ст.,</w:t>
      </w:r>
      <w:proofErr w:type="gram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а в окремих її регіонах – навіть до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XVII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ст. На півночі Швеції тварини збереглися до ХІ ст., на півдні Англії – до ХІІ ст. У східній По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меранії останнього зубра було в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бито у 1364</w:t>
      </w:r>
      <w:r w:rsidR="00762EEF" w:rsidRPr="00193482">
        <w:rPr>
          <w:rFonts w:ascii="Times New Roman" w:eastAsia="Times New Roman" w:hAnsi="Times New Roman" w:cs="Times New Roman"/>
          <w:sz w:val="28"/>
          <w:szCs w:val="28"/>
        </w:rPr>
        <w:t> 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Pucek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1991; 2004). Значно довше зубр проіснував у Східній Європі та на Кавказі. Дякуючи указам Вільгельма І до середини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XVIII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ст. тварини 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збереглися в Східній Пруссії (сучасна Литва). У 1726 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чисельність 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>їх тут становила 117 ос., проте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вже у 1755 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два останні зубри були вбиті браконьєрами. На території Румунії (в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Раднарських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горах та лісах</w:t>
      </w:r>
      <w:r w:rsidR="008C130F" w:rsidRPr="00193482">
        <w:rPr>
          <w:rFonts w:ascii="Times New Roman" w:eastAsia="Times New Roman" w:hAnsi="Times New Roman" w:cs="Times New Roman"/>
          <w:sz w:val="28"/>
          <w:szCs w:val="28"/>
        </w:rPr>
        <w:t xml:space="preserve"> Трансільванії) тварини трапля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лися до 1762</w:t>
      </w:r>
      <w:r w:rsidR="00762EEF" w:rsidRPr="00193482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р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оку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Останній карпатський зубр загинув у 1790 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Нахлик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, 1992).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На початку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XVIII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ст. ареал зубра був розірваний на кілька ізольованих частин, локалізованих </w:t>
      </w:r>
      <w:r w:rsidR="00762EEF" w:rsidRPr="00193482">
        <w:rPr>
          <w:rFonts w:ascii="Times New Roman" w:eastAsia="Times New Roman" w:hAnsi="Times New Roman" w:cs="Times New Roman"/>
          <w:sz w:val="28"/>
          <w:szCs w:val="28"/>
        </w:rPr>
        <w:t>у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регіонах зі слабо розвиненим сільським господарством; а ще через сто років вільні стада </w:t>
      </w:r>
      <w:r w:rsidR="005B2F81" w:rsidRPr="00193482">
        <w:rPr>
          <w:rFonts w:ascii="Times New Roman" w:eastAsia="Times New Roman" w:hAnsi="Times New Roman" w:cs="Times New Roman"/>
          <w:sz w:val="28"/>
          <w:szCs w:val="28"/>
        </w:rPr>
        <w:t xml:space="preserve">існували 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лише у Біловезькій Пущі та на Кавказі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Юргенсон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Заблоцки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, 1956). Остання вільна популяція збереглася в польській частині Біловезької Пущі до весни 1919 р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оку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/>
        </w:rPr>
        <w:t>Pucek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, 2004). На Кубані останні згадки про зубрів датуються 1907 р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оком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на північно-західному Кавказі – 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br/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1927 р</w:t>
      </w:r>
      <w:r w:rsidR="00B61B0B">
        <w:rPr>
          <w:rFonts w:ascii="Times New Roman" w:eastAsia="Times New Roman" w:hAnsi="Times New Roman" w:cs="Times New Roman"/>
          <w:sz w:val="28"/>
          <w:szCs w:val="28"/>
        </w:rPr>
        <w:t>оком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. (Трепет, 2005).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 території України зникнення зубрів відбувалося повільніше, порівняно з загальноєвропейською тенденцією (Тимченко, 1972). У XVI-XVII ст. зубри були поширені від Дністра до Дону практично на території усієї Лісостепової зони. Існують окремі свідчення про перебування зубрів навіть в Очаківських степах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ириков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79). До середини XVI ст., коли Поділля було малонаселеним, на його теренах паслися величезні стада зубрів. Останні реєстрації</w:t>
      </w:r>
      <w:r w:rsidR="00FB486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ів </w:t>
      </w:r>
      <w:r w:rsidR="00762EE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FB486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остепу </w:t>
      </w:r>
      <w:r w:rsidR="00762EE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інця відмічені наприкін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XVII ст. - початку XVIII ст.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 XVI столітті зубри населяли навіть Причорноморський степ. Про існування зубрів в Лісостепу і Степу впродовж XVIII ст. не збереглося жодних свідчень, що свідчить</w:t>
      </w:r>
      <w:r w:rsidR="00FB486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 ймовірне їх винищення до т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го часу. У лісовій зоні зубри збереглися довше. </w:t>
      </w:r>
      <w:r w:rsidR="00600C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арпатах вони проіснували до 1790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на Буковині – до початку XIX ст.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лекопитающие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…, 1961). Остаточне зникнення вільних зубрів на території України сталося, ймовірно, наприкінці XVIII ст. - початку XIX ст.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ом з тим нев</w:t>
      </w:r>
      <w:r w:rsidR="00FB486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елика група зубрів (22 ос.) існув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ла до кінця Першої </w:t>
      </w:r>
      <w:r w:rsidR="009840E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тової війни в мисливському парку графа Потоцького «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илявин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» (нині – Новоград-Волинський р-н Житомирської обл.)</w:t>
      </w:r>
      <w:r w:rsidR="00600C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 1919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ни були знищені браконьєрами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Герус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Крижанівський, 2005).</w:t>
      </w:r>
    </w:p>
    <w:p w:rsidR="007929DE" w:rsidRPr="00193482" w:rsidRDefault="006E3C75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проаналізованих даних простежується закономірність поступового витіснення тварин на північ, що підтверджує ключове значення антропогенного тиску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Pucek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91). К.</w:t>
      </w:r>
      <w:r w:rsidR="00365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 К. Флеров (1972)</w:t>
      </w:r>
      <w:r w:rsidR="0023785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947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иференціює вплив людини на </w:t>
      </w:r>
      <w:r w:rsidR="00365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зпосередній (знищення тварин шляхом необмеженого полювання) і опосередкований (витіснення зубра з природних угідь внаслідок вирубки лісів).</w:t>
      </w:r>
    </w:p>
    <w:p w:rsidR="006E3C75" w:rsidRPr="00193482" w:rsidRDefault="006E3C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929DE" w:rsidRPr="00193482" w:rsidRDefault="006E3C75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1.3. Біологія і екологія виду</w:t>
      </w:r>
    </w:p>
    <w:p w:rsidR="006E3C75" w:rsidRPr="00193482" w:rsidRDefault="00522017" w:rsidP="00C81CD4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Стації існування</w:t>
      </w:r>
    </w:p>
    <w:p w:rsidR="006E3C75" w:rsidRPr="00193482" w:rsidRDefault="0052201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Зубрам притаманна </w:t>
      </w:r>
      <w:r w:rsidR="00CC0C14" w:rsidRPr="00193482">
        <w:rPr>
          <w:rFonts w:ascii="Times New Roman" w:hAnsi="Times New Roman" w:cs="Times New Roman"/>
          <w:sz w:val="28"/>
          <w:szCs w:val="28"/>
        </w:rPr>
        <w:t xml:space="preserve">зміна локальних </w:t>
      </w:r>
      <w:r w:rsidR="00487603" w:rsidRPr="00193482">
        <w:rPr>
          <w:rFonts w:ascii="Times New Roman" w:hAnsi="Times New Roman" w:cs="Times New Roman"/>
          <w:sz w:val="28"/>
          <w:szCs w:val="28"/>
        </w:rPr>
        <w:t xml:space="preserve">середовищ </w:t>
      </w:r>
      <w:r w:rsidR="00CC0C14" w:rsidRPr="00193482">
        <w:rPr>
          <w:rFonts w:ascii="Times New Roman" w:hAnsi="Times New Roman" w:cs="Times New Roman"/>
          <w:sz w:val="28"/>
          <w:szCs w:val="28"/>
        </w:rPr>
        <w:t>існування, зумовлена сезонним ритмом вегетації рослинного покриву і, відповідно, зміщенням корм</w:t>
      </w:r>
      <w:r w:rsidR="00862A12" w:rsidRPr="00193482">
        <w:rPr>
          <w:rFonts w:ascii="Times New Roman" w:hAnsi="Times New Roman" w:cs="Times New Roman"/>
          <w:sz w:val="28"/>
          <w:szCs w:val="28"/>
        </w:rPr>
        <w:t>ових пріоритетів. У тварин ць</w:t>
      </w:r>
      <w:r w:rsidR="00BB31DB" w:rsidRPr="00193482">
        <w:rPr>
          <w:rFonts w:ascii="Times New Roman" w:hAnsi="Times New Roman" w:cs="Times New Roman"/>
          <w:sz w:val="28"/>
          <w:szCs w:val="28"/>
        </w:rPr>
        <w:t>ого виду</w:t>
      </w:r>
      <w:r w:rsidR="00CC0C14" w:rsidRPr="00193482">
        <w:rPr>
          <w:rFonts w:ascii="Times New Roman" w:hAnsi="Times New Roman" w:cs="Times New Roman"/>
          <w:sz w:val="28"/>
          <w:szCs w:val="28"/>
        </w:rPr>
        <w:t xml:space="preserve"> спостерігається «змішаний» тип живлення</w:t>
      </w:r>
      <w:r w:rsidR="00862A12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CC0C14" w:rsidRPr="00193482">
        <w:rPr>
          <w:rFonts w:ascii="Times New Roman" w:hAnsi="Times New Roman" w:cs="Times New Roman"/>
          <w:sz w:val="28"/>
          <w:szCs w:val="28"/>
        </w:rPr>
        <w:t xml:space="preserve">як </w:t>
      </w:r>
      <w:proofErr w:type="spellStart"/>
      <w:r w:rsidR="00CC0C14" w:rsidRPr="00193482">
        <w:rPr>
          <w:rFonts w:ascii="Times New Roman" w:hAnsi="Times New Roman" w:cs="Times New Roman"/>
          <w:sz w:val="28"/>
          <w:szCs w:val="28"/>
        </w:rPr>
        <w:t>травʼяними</w:t>
      </w:r>
      <w:proofErr w:type="spellEnd"/>
      <w:r w:rsidR="00CC0C14" w:rsidRPr="00193482">
        <w:rPr>
          <w:rFonts w:ascii="Times New Roman" w:hAnsi="Times New Roman" w:cs="Times New Roman"/>
          <w:sz w:val="28"/>
          <w:szCs w:val="28"/>
        </w:rPr>
        <w:t xml:space="preserve">, так </w:t>
      </w:r>
      <w:r w:rsidR="00862A12" w:rsidRPr="00193482">
        <w:rPr>
          <w:rFonts w:ascii="Times New Roman" w:hAnsi="Times New Roman" w:cs="Times New Roman"/>
          <w:sz w:val="28"/>
          <w:szCs w:val="28"/>
        </w:rPr>
        <w:t xml:space="preserve">і </w:t>
      </w:r>
      <w:r w:rsidR="00CC0C14" w:rsidRPr="00193482">
        <w:rPr>
          <w:rFonts w:ascii="Times New Roman" w:hAnsi="Times New Roman" w:cs="Times New Roman"/>
          <w:sz w:val="28"/>
          <w:szCs w:val="28"/>
        </w:rPr>
        <w:t>д</w:t>
      </w:r>
      <w:r w:rsidR="00862A12" w:rsidRPr="00193482">
        <w:rPr>
          <w:rFonts w:ascii="Times New Roman" w:hAnsi="Times New Roman" w:cs="Times New Roman"/>
          <w:sz w:val="28"/>
          <w:szCs w:val="28"/>
        </w:rPr>
        <w:t>еревними видами рослин; в</w:t>
      </w:r>
      <w:r w:rsidR="00CC0C14" w:rsidRPr="00193482">
        <w:rPr>
          <w:rFonts w:ascii="Times New Roman" w:hAnsi="Times New Roman" w:cs="Times New Roman"/>
          <w:sz w:val="28"/>
          <w:szCs w:val="28"/>
        </w:rPr>
        <w:t>ідтак</w:t>
      </w:r>
      <w:r w:rsidR="00862A12" w:rsidRPr="00193482">
        <w:rPr>
          <w:rFonts w:ascii="Times New Roman" w:hAnsi="Times New Roman" w:cs="Times New Roman"/>
          <w:sz w:val="28"/>
          <w:szCs w:val="28"/>
        </w:rPr>
        <w:t>,</w:t>
      </w:r>
      <w:r w:rsidR="00CC0C14" w:rsidRPr="00193482">
        <w:rPr>
          <w:rFonts w:ascii="Times New Roman" w:hAnsi="Times New Roman" w:cs="Times New Roman"/>
          <w:sz w:val="28"/>
          <w:szCs w:val="28"/>
        </w:rPr>
        <w:t xml:space="preserve"> для </w:t>
      </w:r>
      <w:r w:rsidR="004B3E07" w:rsidRPr="00193482">
        <w:rPr>
          <w:rFonts w:ascii="Times New Roman" w:hAnsi="Times New Roman" w:cs="Times New Roman"/>
          <w:sz w:val="28"/>
          <w:szCs w:val="28"/>
        </w:rPr>
        <w:t>нормального існування виду необхідна мозаїчність ландшафту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Глинский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 xml:space="preserve">, 1899;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Казьмин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 xml:space="preserve"> и др., </w:t>
      </w:r>
      <w:r w:rsidR="00F62893" w:rsidRPr="00193482">
        <w:rPr>
          <w:rFonts w:ascii="Times New Roman" w:hAnsi="Times New Roman" w:cs="Times New Roman"/>
          <w:sz w:val="28"/>
          <w:szCs w:val="28"/>
        </w:rPr>
        <w:lastRenderedPageBreak/>
        <w:t xml:space="preserve">1992; </w:t>
      </w:r>
      <w:proofErr w:type="spellStart"/>
      <w:r w:rsidR="00F62893" w:rsidRPr="00193482">
        <w:rPr>
          <w:rFonts w:ascii="Times New Roman" w:hAnsi="Times New Roman" w:cs="Times New Roman"/>
          <w:sz w:val="28"/>
          <w:szCs w:val="28"/>
        </w:rPr>
        <w:t>Козло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 xml:space="preserve"> и др., 2004; </w:t>
      </w:r>
      <w:proofErr w:type="spellStart"/>
      <w:r w:rsidR="00F62893" w:rsidRPr="00193482">
        <w:rPr>
          <w:rFonts w:ascii="Times New Roman" w:hAnsi="Times New Roman" w:cs="Times New Roman"/>
          <w:sz w:val="28"/>
          <w:szCs w:val="28"/>
        </w:rPr>
        <w:t>Корочкина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 xml:space="preserve">, 1971; Новиков, </w:t>
      </w:r>
      <w:proofErr w:type="spellStart"/>
      <w:r w:rsidR="00F62893" w:rsidRPr="00193482">
        <w:rPr>
          <w:rFonts w:ascii="Times New Roman" w:hAnsi="Times New Roman" w:cs="Times New Roman"/>
          <w:sz w:val="28"/>
          <w:szCs w:val="28"/>
        </w:rPr>
        <w:t>Верижников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 xml:space="preserve">, 2004; </w:t>
      </w:r>
      <w:proofErr w:type="spellStart"/>
      <w:r w:rsidR="00F62893" w:rsidRPr="00193482">
        <w:rPr>
          <w:rFonts w:ascii="Times New Roman" w:hAnsi="Times New Roman" w:cs="Times New Roman"/>
          <w:sz w:val="28"/>
          <w:szCs w:val="28"/>
        </w:rPr>
        <w:t>Терешкин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>, 1966;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62893" w:rsidRPr="00193482">
        <w:rPr>
          <w:rFonts w:ascii="Times New Roman" w:hAnsi="Times New Roman" w:cs="Times New Roman"/>
          <w:sz w:val="28"/>
          <w:szCs w:val="28"/>
        </w:rPr>
        <w:t>Krasińska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>,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Krasiński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>,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2013;</w:t>
      </w:r>
      <w:r w:rsidR="00F62893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62893" w:rsidRPr="00193482">
        <w:rPr>
          <w:rFonts w:ascii="Times New Roman" w:hAnsi="Times New Roman" w:cs="Times New Roman"/>
          <w:sz w:val="28"/>
          <w:szCs w:val="28"/>
        </w:rPr>
        <w:t>Kowalcyzk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>,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Plumb</w:t>
      </w:r>
      <w:proofErr w:type="spellEnd"/>
      <w:r w:rsidR="00F62893" w:rsidRPr="00193482">
        <w:rPr>
          <w:rFonts w:ascii="Times New Roman" w:hAnsi="Times New Roman" w:cs="Times New Roman"/>
          <w:sz w:val="28"/>
          <w:szCs w:val="28"/>
        </w:rPr>
        <w:t>,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2021;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Kuemmerle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et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al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>.</w:t>
      </w:r>
      <w:r w:rsidR="00F62893" w:rsidRPr="00193482">
        <w:rPr>
          <w:rFonts w:ascii="Times New Roman" w:hAnsi="Times New Roman" w:cs="Times New Roman"/>
          <w:sz w:val="28"/>
          <w:szCs w:val="28"/>
        </w:rPr>
        <w:t>,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2010, 2018;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Zielke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et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31DB" w:rsidRPr="00193482">
        <w:rPr>
          <w:rFonts w:ascii="Times New Roman" w:hAnsi="Times New Roman" w:cs="Times New Roman"/>
          <w:sz w:val="28"/>
          <w:szCs w:val="28"/>
        </w:rPr>
        <w:t>al</w:t>
      </w:r>
      <w:proofErr w:type="spellEnd"/>
      <w:r w:rsidR="00BB31DB" w:rsidRPr="00193482">
        <w:rPr>
          <w:rFonts w:ascii="Times New Roman" w:hAnsi="Times New Roman" w:cs="Times New Roman"/>
          <w:sz w:val="28"/>
          <w:szCs w:val="28"/>
        </w:rPr>
        <w:t>.</w:t>
      </w:r>
      <w:r w:rsidR="00F62893" w:rsidRPr="00193482">
        <w:rPr>
          <w:rFonts w:ascii="Times New Roman" w:hAnsi="Times New Roman" w:cs="Times New Roman"/>
          <w:sz w:val="28"/>
          <w:szCs w:val="28"/>
        </w:rPr>
        <w:t>,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2019).</w:t>
      </w:r>
      <w:r w:rsidR="004B3E07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C26177" w:rsidRPr="00193482">
        <w:rPr>
          <w:rFonts w:ascii="Times New Roman" w:hAnsi="Times New Roman" w:cs="Times New Roman"/>
          <w:sz w:val="28"/>
          <w:szCs w:val="28"/>
        </w:rPr>
        <w:t>Листяні та змішані</w:t>
      </w:r>
      <w:r w:rsidR="004B3E07" w:rsidRPr="00193482">
        <w:rPr>
          <w:rFonts w:ascii="Times New Roman" w:hAnsi="Times New Roman" w:cs="Times New Roman"/>
          <w:sz w:val="28"/>
          <w:szCs w:val="28"/>
        </w:rPr>
        <w:t xml:space="preserve"> л</w:t>
      </w:r>
      <w:r w:rsidR="00C26177" w:rsidRPr="00193482">
        <w:rPr>
          <w:rFonts w:ascii="Times New Roman" w:hAnsi="Times New Roman" w:cs="Times New Roman"/>
          <w:sz w:val="28"/>
          <w:szCs w:val="28"/>
        </w:rPr>
        <w:t>іси</w:t>
      </w:r>
      <w:r w:rsidR="004B3E07" w:rsidRPr="00193482">
        <w:rPr>
          <w:rFonts w:ascii="Times New Roman" w:hAnsi="Times New Roman" w:cs="Times New Roman"/>
          <w:sz w:val="28"/>
          <w:szCs w:val="28"/>
        </w:rPr>
        <w:t>, що перемежовуються сі</w:t>
      </w:r>
      <w:r w:rsidR="00C26177" w:rsidRPr="00193482">
        <w:rPr>
          <w:rFonts w:ascii="Times New Roman" w:hAnsi="Times New Roman" w:cs="Times New Roman"/>
          <w:sz w:val="28"/>
          <w:szCs w:val="28"/>
        </w:rPr>
        <w:t>льськогосподарськими угіддями і природними луками постають запорукою нормального існування виду. Суцільні лісові масиви малопридатні для зубрів і навіть на північній межі ареалу, де вони змушені пристосовуватися до проживання в хвойних лісах, істотну роль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для них</w:t>
      </w:r>
      <w:r w:rsidR="00C26177" w:rsidRPr="00193482">
        <w:rPr>
          <w:rFonts w:ascii="Times New Roman" w:hAnsi="Times New Roman" w:cs="Times New Roman"/>
          <w:sz w:val="28"/>
          <w:szCs w:val="28"/>
        </w:rPr>
        <w:t xml:space="preserve"> відіграють узлісся, лісові галявини та заплави річок. 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В гірських районах ключову роль для зубрів </w:t>
      </w:r>
      <w:r w:rsidR="00862A12" w:rsidRPr="00193482">
        <w:rPr>
          <w:rFonts w:ascii="Times New Roman" w:hAnsi="Times New Roman" w:cs="Times New Roman"/>
          <w:sz w:val="28"/>
          <w:szCs w:val="28"/>
        </w:rPr>
        <w:t>відіграють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передгірні луки та</w:t>
      </w:r>
      <w:r w:rsidR="00CD2242" w:rsidRPr="00193482">
        <w:rPr>
          <w:rFonts w:ascii="Times New Roman" w:hAnsi="Times New Roman" w:cs="Times New Roman"/>
          <w:sz w:val="28"/>
          <w:szCs w:val="28"/>
        </w:rPr>
        <w:t xml:space="preserve"> сезонна</w:t>
      </w:r>
      <w:r w:rsidR="00BB31DB" w:rsidRPr="00193482">
        <w:rPr>
          <w:rFonts w:ascii="Times New Roman" w:hAnsi="Times New Roman" w:cs="Times New Roman"/>
          <w:sz w:val="28"/>
          <w:szCs w:val="28"/>
        </w:rPr>
        <w:t xml:space="preserve"> зміна висот</w:t>
      </w:r>
      <w:r w:rsidR="00862A12" w:rsidRPr="00193482">
        <w:rPr>
          <w:rFonts w:ascii="Times New Roman" w:hAnsi="Times New Roman" w:cs="Times New Roman"/>
          <w:sz w:val="28"/>
          <w:szCs w:val="28"/>
        </w:rPr>
        <w:t>них поясів їхнього перебування.</w:t>
      </w:r>
    </w:p>
    <w:p w:rsidR="00E10BAB" w:rsidRPr="00193482" w:rsidRDefault="00E10BAB" w:rsidP="00193482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Живлення</w:t>
      </w:r>
    </w:p>
    <w:p w:rsidR="00E10BAB" w:rsidRPr="00193482" w:rsidRDefault="00C902AA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Зубр надає перевагу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травʼяній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рослинності, яка домінує в раціоні тварини (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аблиной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1979; Холодова, 1986)</w:t>
      </w:r>
      <w:r w:rsidR="00E10BAB" w:rsidRPr="00193482">
        <w:rPr>
          <w:rFonts w:ascii="Times New Roman" w:hAnsi="Times New Roman" w:cs="Times New Roman"/>
          <w:sz w:val="28"/>
          <w:szCs w:val="28"/>
        </w:rPr>
        <w:t>. Спостереження в Біловезькій Пущі свідчать про ротаційний характер відвідування біотопів (</w:t>
      </w:r>
      <w:proofErr w:type="spellStart"/>
      <w:r w:rsidR="00E10BAB"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="00E10BAB"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E10BAB"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="00E10BAB" w:rsidRPr="00193482">
        <w:rPr>
          <w:rFonts w:ascii="Times New Roman" w:hAnsi="Times New Roman" w:cs="Times New Roman"/>
          <w:sz w:val="28"/>
          <w:szCs w:val="28"/>
        </w:rPr>
        <w:t>, 2004).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 Зубри ніколи не використовують увесь потенціал </w:t>
      </w:r>
      <w:proofErr w:type="spellStart"/>
      <w:r w:rsidR="00C96D29" w:rsidRPr="00193482">
        <w:rPr>
          <w:rFonts w:ascii="Times New Roman" w:hAnsi="Times New Roman" w:cs="Times New Roman"/>
          <w:sz w:val="28"/>
          <w:szCs w:val="28"/>
        </w:rPr>
        <w:t>фітоценотичного</w:t>
      </w:r>
      <w:proofErr w:type="spellEnd"/>
      <w:r w:rsidR="00C96D29" w:rsidRPr="00193482">
        <w:rPr>
          <w:rFonts w:ascii="Times New Roman" w:hAnsi="Times New Roman" w:cs="Times New Roman"/>
          <w:sz w:val="28"/>
          <w:szCs w:val="28"/>
        </w:rPr>
        <w:t xml:space="preserve"> покриву, а лише ті рослинні угрупован</w:t>
      </w:r>
      <w:r w:rsidR="008A35E9" w:rsidRPr="00193482">
        <w:rPr>
          <w:rFonts w:ascii="Times New Roman" w:hAnsi="Times New Roman" w:cs="Times New Roman"/>
          <w:sz w:val="28"/>
          <w:szCs w:val="28"/>
        </w:rPr>
        <w:t>ня, які перебувають на піку розв</w:t>
      </w:r>
      <w:r w:rsidR="001138F2" w:rsidRPr="00193482">
        <w:rPr>
          <w:rFonts w:ascii="Times New Roman" w:hAnsi="Times New Roman" w:cs="Times New Roman"/>
          <w:sz w:val="28"/>
          <w:szCs w:val="28"/>
        </w:rPr>
        <w:t>итку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 і</w:t>
      </w:r>
      <w:r w:rsidR="001138F2" w:rsidRPr="00193482">
        <w:rPr>
          <w:rFonts w:ascii="Times New Roman" w:hAnsi="Times New Roman" w:cs="Times New Roman"/>
          <w:sz w:val="28"/>
          <w:szCs w:val="28"/>
        </w:rPr>
        <w:t>,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 відповідно, мають найвищу енергетичну цінність. Відтак</w:t>
      </w:r>
      <w:r w:rsidR="001138F2" w:rsidRPr="00193482">
        <w:rPr>
          <w:rFonts w:ascii="Times New Roman" w:hAnsi="Times New Roman" w:cs="Times New Roman"/>
          <w:sz w:val="28"/>
          <w:szCs w:val="28"/>
        </w:rPr>
        <w:t>,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 формується циклічність використання трофічних ресурсів. Кормовий</w:t>
      </w:r>
      <w:r w:rsidR="001138F2" w:rsidRPr="00193482">
        <w:rPr>
          <w:rFonts w:ascii="Times New Roman" w:hAnsi="Times New Roman" w:cs="Times New Roman"/>
          <w:sz w:val="28"/>
          <w:szCs w:val="28"/>
        </w:rPr>
        <w:t xml:space="preserve"> спектр зубра станов</w:t>
      </w:r>
      <w:r w:rsidR="009B057B" w:rsidRPr="00193482">
        <w:rPr>
          <w:rFonts w:ascii="Times New Roman" w:hAnsi="Times New Roman" w:cs="Times New Roman"/>
          <w:sz w:val="28"/>
          <w:szCs w:val="28"/>
        </w:rPr>
        <w:t>и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ть переважно злаки і, меншою мірою, інші види </w:t>
      </w:r>
      <w:proofErr w:type="spellStart"/>
      <w:r w:rsidR="00C96D29" w:rsidRPr="00193482">
        <w:rPr>
          <w:rFonts w:ascii="Times New Roman" w:hAnsi="Times New Roman" w:cs="Times New Roman"/>
          <w:sz w:val="28"/>
          <w:szCs w:val="28"/>
        </w:rPr>
        <w:t>різнотравʼя</w:t>
      </w:r>
      <w:proofErr w:type="spellEnd"/>
      <w:r w:rsidR="00C96D29" w:rsidRPr="00193482">
        <w:rPr>
          <w:rFonts w:ascii="Times New Roman" w:hAnsi="Times New Roman" w:cs="Times New Roman"/>
          <w:sz w:val="28"/>
          <w:szCs w:val="28"/>
        </w:rPr>
        <w:t xml:space="preserve">, які </w:t>
      </w:r>
      <w:r w:rsidR="001138F2" w:rsidRPr="00193482">
        <w:rPr>
          <w:rFonts w:ascii="Times New Roman" w:hAnsi="Times New Roman" w:cs="Times New Roman"/>
          <w:sz w:val="28"/>
          <w:szCs w:val="28"/>
        </w:rPr>
        <w:t>охоплюють</w:t>
      </w:r>
      <w:r w:rsidR="008A35E9" w:rsidRPr="00193482">
        <w:rPr>
          <w:rFonts w:ascii="Times New Roman" w:hAnsi="Times New Roman" w:cs="Times New Roman"/>
          <w:sz w:val="28"/>
          <w:szCs w:val="28"/>
        </w:rPr>
        <w:t xml:space="preserve"> в загальній масі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 понад 80% раціону. Восени та взимку вагомого значення набувають жолуді, ожина, чорниця, осоки. В цей період зростає також значення гілкових кор</w:t>
      </w:r>
      <w:r w:rsidR="001138F2" w:rsidRPr="00193482">
        <w:rPr>
          <w:rFonts w:ascii="Times New Roman" w:hAnsi="Times New Roman" w:cs="Times New Roman"/>
          <w:sz w:val="28"/>
          <w:szCs w:val="28"/>
        </w:rPr>
        <w:t>мів</w:t>
      </w:r>
      <w:r w:rsidR="00C96D29" w:rsidRPr="00193482">
        <w:rPr>
          <w:rFonts w:ascii="Times New Roman" w:hAnsi="Times New Roman" w:cs="Times New Roman"/>
          <w:sz w:val="28"/>
          <w:szCs w:val="28"/>
        </w:rPr>
        <w:t>, зокрема, верб</w:t>
      </w:r>
      <w:r w:rsidR="001138F2" w:rsidRPr="00193482">
        <w:rPr>
          <w:rFonts w:ascii="Times New Roman" w:hAnsi="Times New Roman" w:cs="Times New Roman"/>
          <w:sz w:val="28"/>
          <w:szCs w:val="28"/>
        </w:rPr>
        <w:t>и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, </w:t>
      </w:r>
      <w:r w:rsidR="001138F2" w:rsidRPr="00193482">
        <w:rPr>
          <w:rFonts w:ascii="Times New Roman" w:hAnsi="Times New Roman" w:cs="Times New Roman"/>
          <w:sz w:val="28"/>
          <w:szCs w:val="28"/>
        </w:rPr>
        <w:t>осики, дуба, клена, ліщини тощо</w:t>
      </w:r>
      <w:r w:rsidR="00C96D29" w:rsidRPr="00193482">
        <w:rPr>
          <w:rFonts w:ascii="Times New Roman" w:hAnsi="Times New Roman" w:cs="Times New Roman"/>
          <w:sz w:val="28"/>
          <w:szCs w:val="28"/>
        </w:rPr>
        <w:t>. (</w:t>
      </w:r>
      <w:proofErr w:type="spellStart"/>
      <w:r w:rsidR="000E5892" w:rsidRPr="00193482">
        <w:rPr>
          <w:rFonts w:ascii="Times New Roman" w:hAnsi="Times New Roman" w:cs="Times New Roman"/>
          <w:sz w:val="28"/>
          <w:szCs w:val="28"/>
        </w:rPr>
        <w:t>Корочкина</w:t>
      </w:r>
      <w:proofErr w:type="spellEnd"/>
      <w:r w:rsidR="000E5892" w:rsidRPr="00193482">
        <w:rPr>
          <w:rFonts w:ascii="Times New Roman" w:hAnsi="Times New Roman" w:cs="Times New Roman"/>
          <w:sz w:val="28"/>
          <w:szCs w:val="28"/>
        </w:rPr>
        <w:t xml:space="preserve">, 1971; </w:t>
      </w:r>
      <w:proofErr w:type="spellStart"/>
      <w:r w:rsidR="00673866" w:rsidRPr="00193482">
        <w:rPr>
          <w:rFonts w:ascii="Times New Roman" w:hAnsi="Times New Roman" w:cs="Times New Roman"/>
          <w:sz w:val="28"/>
          <w:szCs w:val="28"/>
        </w:rPr>
        <w:t>Казьмин</w:t>
      </w:r>
      <w:proofErr w:type="spellEnd"/>
      <w:r w:rsidR="00673866" w:rsidRPr="00193482">
        <w:rPr>
          <w:rFonts w:ascii="Times New Roman" w:hAnsi="Times New Roman" w:cs="Times New Roman"/>
          <w:sz w:val="28"/>
          <w:szCs w:val="28"/>
        </w:rPr>
        <w:t xml:space="preserve"> и др., 1992; </w:t>
      </w:r>
      <w:r w:rsidR="000E5892" w:rsidRPr="00193482">
        <w:rPr>
          <w:rFonts w:ascii="Times New Roman" w:hAnsi="Times New Roman" w:cs="Times New Roman"/>
          <w:sz w:val="28"/>
          <w:szCs w:val="28"/>
        </w:rPr>
        <w:t>Жила, 2007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). </w:t>
      </w:r>
      <w:r w:rsidR="00487603" w:rsidRPr="00193482">
        <w:rPr>
          <w:rFonts w:ascii="Times New Roman" w:hAnsi="Times New Roman" w:cs="Times New Roman"/>
          <w:sz w:val="28"/>
          <w:szCs w:val="28"/>
        </w:rPr>
        <w:t>Н</w:t>
      </w:r>
      <w:r w:rsidR="00C96D29" w:rsidRPr="00193482">
        <w:rPr>
          <w:rFonts w:ascii="Times New Roman" w:hAnsi="Times New Roman" w:cs="Times New Roman"/>
          <w:sz w:val="28"/>
          <w:szCs w:val="28"/>
        </w:rPr>
        <w:t>аявність лучних комплекс</w:t>
      </w:r>
      <w:r w:rsidR="001138F2" w:rsidRPr="00193482">
        <w:rPr>
          <w:rFonts w:ascii="Times New Roman" w:hAnsi="Times New Roman" w:cs="Times New Roman"/>
          <w:sz w:val="28"/>
          <w:szCs w:val="28"/>
        </w:rPr>
        <w:t>ів, галявин та річкових заплав у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 межах лісових ценозів </w:t>
      </w:r>
      <w:r w:rsidR="00487603" w:rsidRPr="00193482">
        <w:rPr>
          <w:rFonts w:ascii="Times New Roman" w:hAnsi="Times New Roman" w:cs="Times New Roman"/>
          <w:sz w:val="28"/>
          <w:szCs w:val="28"/>
        </w:rPr>
        <w:t>є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 гарантією їх нормальної життєдіяльності (</w:t>
      </w:r>
      <w:proofErr w:type="spellStart"/>
      <w:r w:rsidR="000E5892" w:rsidRPr="00193482">
        <w:rPr>
          <w:rFonts w:ascii="Times New Roman" w:hAnsi="Times New Roman" w:cs="Times New Roman"/>
          <w:sz w:val="28"/>
          <w:szCs w:val="28"/>
        </w:rPr>
        <w:t>Казьмин</w:t>
      </w:r>
      <w:proofErr w:type="spellEnd"/>
      <w:r w:rsidR="000E5892" w:rsidRPr="00193482">
        <w:rPr>
          <w:rFonts w:ascii="Times New Roman" w:hAnsi="Times New Roman" w:cs="Times New Roman"/>
          <w:sz w:val="28"/>
          <w:szCs w:val="28"/>
        </w:rPr>
        <w:t xml:space="preserve"> и др., 1992; </w:t>
      </w:r>
      <w:proofErr w:type="spellStart"/>
      <w:r w:rsidR="000E5892" w:rsidRPr="00193482">
        <w:rPr>
          <w:rFonts w:ascii="Times New Roman" w:hAnsi="Times New Roman" w:cs="Times New Roman"/>
          <w:sz w:val="28"/>
          <w:szCs w:val="28"/>
        </w:rPr>
        <w:t>Сипко</w:t>
      </w:r>
      <w:proofErr w:type="spellEnd"/>
      <w:r w:rsidR="000E5892" w:rsidRPr="00193482">
        <w:rPr>
          <w:rFonts w:ascii="Times New Roman" w:hAnsi="Times New Roman" w:cs="Times New Roman"/>
          <w:sz w:val="28"/>
          <w:szCs w:val="28"/>
        </w:rPr>
        <w:t>, 2004</w:t>
      </w:r>
      <w:r w:rsidR="00C96D29" w:rsidRPr="00193482">
        <w:rPr>
          <w:rFonts w:ascii="Times New Roman" w:hAnsi="Times New Roman" w:cs="Times New Roman"/>
          <w:sz w:val="28"/>
          <w:szCs w:val="28"/>
        </w:rPr>
        <w:t xml:space="preserve">). </w:t>
      </w:r>
      <w:r w:rsidR="00673866" w:rsidRPr="00193482">
        <w:rPr>
          <w:rFonts w:ascii="Times New Roman" w:hAnsi="Times New Roman" w:cs="Times New Roman"/>
          <w:sz w:val="28"/>
          <w:szCs w:val="28"/>
        </w:rPr>
        <w:t xml:space="preserve">Дослідження трофічних уподобань зубра в Українських Карпатах також свідчить про пріоритетність </w:t>
      </w:r>
      <w:proofErr w:type="spellStart"/>
      <w:r w:rsidR="00673866" w:rsidRPr="00193482">
        <w:rPr>
          <w:rFonts w:ascii="Times New Roman" w:hAnsi="Times New Roman" w:cs="Times New Roman"/>
          <w:sz w:val="28"/>
          <w:szCs w:val="28"/>
        </w:rPr>
        <w:t>травʼяної</w:t>
      </w:r>
      <w:proofErr w:type="spellEnd"/>
      <w:r w:rsidR="00673866" w:rsidRPr="00193482">
        <w:rPr>
          <w:rFonts w:ascii="Times New Roman" w:hAnsi="Times New Roman" w:cs="Times New Roman"/>
          <w:sz w:val="28"/>
          <w:szCs w:val="28"/>
        </w:rPr>
        <w:t xml:space="preserve"> рослинності (74%), серед якої переважають злаки, бобові, осокові, гвоздичні, айстрові (</w:t>
      </w:r>
      <w:proofErr w:type="spellStart"/>
      <w:r w:rsidR="000E5892" w:rsidRPr="00193482">
        <w:rPr>
          <w:rFonts w:ascii="Times New Roman" w:hAnsi="Times New Roman" w:cs="Times New Roman"/>
          <w:sz w:val="28"/>
          <w:szCs w:val="28"/>
        </w:rPr>
        <w:t>Делеган</w:t>
      </w:r>
      <w:proofErr w:type="spellEnd"/>
      <w:r w:rsidR="000E5892" w:rsidRPr="00193482">
        <w:rPr>
          <w:rFonts w:ascii="Times New Roman" w:hAnsi="Times New Roman" w:cs="Times New Roman"/>
          <w:sz w:val="28"/>
          <w:szCs w:val="28"/>
        </w:rPr>
        <w:t>, 2001</w:t>
      </w:r>
      <w:r w:rsidR="00673866" w:rsidRPr="00193482">
        <w:rPr>
          <w:rFonts w:ascii="Times New Roman" w:hAnsi="Times New Roman" w:cs="Times New Roman"/>
          <w:sz w:val="28"/>
          <w:szCs w:val="28"/>
        </w:rPr>
        <w:t>). Взимку та ранньої весни важливого значення у раціоні зубрів набувають пагони та кора</w:t>
      </w:r>
      <w:r w:rsidR="008A35E9" w:rsidRPr="00193482">
        <w:rPr>
          <w:rFonts w:ascii="Times New Roman" w:hAnsi="Times New Roman" w:cs="Times New Roman"/>
          <w:sz w:val="28"/>
          <w:szCs w:val="28"/>
        </w:rPr>
        <w:t xml:space="preserve"> осики,</w:t>
      </w:r>
      <w:r w:rsidR="00673866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73866" w:rsidRPr="00193482">
        <w:rPr>
          <w:rFonts w:ascii="Times New Roman" w:hAnsi="Times New Roman" w:cs="Times New Roman"/>
          <w:sz w:val="28"/>
          <w:szCs w:val="28"/>
        </w:rPr>
        <w:t>вʼяза</w:t>
      </w:r>
      <w:proofErr w:type="spellEnd"/>
      <w:r w:rsidR="00673866" w:rsidRPr="00193482">
        <w:rPr>
          <w:rFonts w:ascii="Times New Roman" w:hAnsi="Times New Roman" w:cs="Times New Roman"/>
          <w:sz w:val="28"/>
          <w:szCs w:val="28"/>
        </w:rPr>
        <w:t>, горобини, клена, верб</w:t>
      </w:r>
      <w:r w:rsidR="001138F2" w:rsidRPr="00193482">
        <w:rPr>
          <w:rFonts w:ascii="Times New Roman" w:hAnsi="Times New Roman" w:cs="Times New Roman"/>
          <w:sz w:val="28"/>
          <w:szCs w:val="28"/>
        </w:rPr>
        <w:t>и</w:t>
      </w:r>
      <w:r w:rsidR="00673866" w:rsidRPr="00193482">
        <w:rPr>
          <w:rFonts w:ascii="Times New Roman" w:hAnsi="Times New Roman" w:cs="Times New Roman"/>
          <w:sz w:val="28"/>
          <w:szCs w:val="28"/>
        </w:rPr>
        <w:t xml:space="preserve">, липи. Рідше тварини споживають грушу, яблуню, вільху. Зовсім </w:t>
      </w:r>
      <w:r w:rsidR="00A3125A" w:rsidRPr="00193482">
        <w:rPr>
          <w:rFonts w:ascii="Times New Roman" w:hAnsi="Times New Roman" w:cs="Times New Roman"/>
          <w:sz w:val="28"/>
          <w:szCs w:val="28"/>
        </w:rPr>
        <w:t>зрідка</w:t>
      </w:r>
      <w:r w:rsidR="001138F2" w:rsidRPr="00193482">
        <w:rPr>
          <w:rFonts w:ascii="Times New Roman" w:hAnsi="Times New Roman" w:cs="Times New Roman"/>
          <w:sz w:val="28"/>
          <w:szCs w:val="28"/>
        </w:rPr>
        <w:t xml:space="preserve"> кормовими </w:t>
      </w:r>
      <w:proofErr w:type="spellStart"/>
      <w:r w:rsidR="001138F2" w:rsidRPr="00193482">
        <w:rPr>
          <w:rFonts w:ascii="Times New Roman" w:hAnsi="Times New Roman" w:cs="Times New Roman"/>
          <w:sz w:val="28"/>
          <w:szCs w:val="28"/>
        </w:rPr>
        <w:t>обʼєктами</w:t>
      </w:r>
      <w:proofErr w:type="spellEnd"/>
      <w:r w:rsidR="001138F2" w:rsidRPr="00193482">
        <w:rPr>
          <w:rFonts w:ascii="Times New Roman" w:hAnsi="Times New Roman" w:cs="Times New Roman"/>
          <w:sz w:val="28"/>
          <w:szCs w:val="28"/>
        </w:rPr>
        <w:t xml:space="preserve"> є</w:t>
      </w:r>
      <w:r w:rsidR="00673866" w:rsidRPr="00193482">
        <w:rPr>
          <w:rFonts w:ascii="Times New Roman" w:hAnsi="Times New Roman" w:cs="Times New Roman"/>
          <w:sz w:val="28"/>
          <w:szCs w:val="28"/>
        </w:rPr>
        <w:t xml:space="preserve"> хвойні – ялина і сосна (</w:t>
      </w:r>
      <w:proofErr w:type="spellStart"/>
      <w:r w:rsidR="000E5892" w:rsidRPr="00193482">
        <w:rPr>
          <w:rFonts w:ascii="Times New Roman" w:hAnsi="Times New Roman" w:cs="Times New Roman"/>
          <w:sz w:val="28"/>
          <w:szCs w:val="28"/>
        </w:rPr>
        <w:t>Саблина</w:t>
      </w:r>
      <w:proofErr w:type="spellEnd"/>
      <w:r w:rsidR="000E5892" w:rsidRPr="00193482">
        <w:rPr>
          <w:rFonts w:ascii="Times New Roman" w:hAnsi="Times New Roman" w:cs="Times New Roman"/>
          <w:sz w:val="28"/>
          <w:szCs w:val="28"/>
        </w:rPr>
        <w:t>, 1979</w:t>
      </w:r>
      <w:r w:rsidR="00673866" w:rsidRPr="00193482">
        <w:rPr>
          <w:rFonts w:ascii="Times New Roman" w:hAnsi="Times New Roman" w:cs="Times New Roman"/>
          <w:sz w:val="28"/>
          <w:szCs w:val="28"/>
        </w:rPr>
        <w:t>).</w:t>
      </w:r>
    </w:p>
    <w:p w:rsidR="00C96D29" w:rsidRPr="00193482" w:rsidRDefault="000E5892" w:rsidP="0019348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>Біологія розмноження</w:t>
      </w:r>
    </w:p>
    <w:p w:rsidR="007929DE" w:rsidRPr="00193482" w:rsidRDefault="000E589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>Зубр належить до тварин з ієрархічною системою вз</w:t>
      </w:r>
      <w:r w:rsidR="008B2AA4" w:rsidRPr="00193482">
        <w:rPr>
          <w:rFonts w:ascii="Times New Roman" w:eastAsia="Times New Roman" w:hAnsi="Times New Roman" w:cs="Times New Roman"/>
          <w:sz w:val="28"/>
          <w:szCs w:val="28"/>
        </w:rPr>
        <w:t>аємин. Неоднорідність груп у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складі популяції, а також мінливість статево-вікової структури виступають механізмами підтримання стійкості, цілісності та авторегуляції на популяційному рівні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Баскин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1976;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Чикуров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, 2008). </w:t>
      </w:r>
    </w:p>
    <w:p w:rsidR="000E5892" w:rsidRPr="00193482" w:rsidRDefault="000E5892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>Статева зрілість у самців настає у віці 2-3 роки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)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>, проте у</w:t>
      </w:r>
      <w:r w:rsidR="0015172A" w:rsidRPr="00193482">
        <w:rPr>
          <w:rFonts w:ascii="Times New Roman" w:eastAsia="Times New Roman" w:hAnsi="Times New Roman" w:cs="Times New Roman"/>
          <w:sz w:val="28"/>
          <w:szCs w:val="28"/>
        </w:rPr>
        <w:t>часть у розмноженні вони беруть не раніше 5-6-річного віку, тобто, після досягнення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 xml:space="preserve"> фізіологічної зрілості, яка дозволяє витримати конкурентні взаємини з іншими самцями і узгодити анатомічні пропорції при паруванні з самками. </w:t>
      </w:r>
      <w:r w:rsidR="00C73A94" w:rsidRPr="00193482">
        <w:rPr>
          <w:rFonts w:ascii="Times New Roman" w:eastAsia="Times New Roman" w:hAnsi="Times New Roman" w:cs="Times New Roman"/>
          <w:sz w:val="28"/>
          <w:szCs w:val="28"/>
        </w:rPr>
        <w:t>Зазвичай у процесі розмноження беруть участь 7-12-річні бики. Самиці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5172A" w:rsidRPr="00193482">
        <w:rPr>
          <w:rFonts w:ascii="Times New Roman" w:eastAsia="Times New Roman" w:hAnsi="Times New Roman" w:cs="Times New Roman"/>
          <w:sz w:val="28"/>
          <w:szCs w:val="28"/>
        </w:rPr>
        <w:t>починають спарюватися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 xml:space="preserve"> у віці 3 (рідше 4) роки, зберігаючи репродуктивний потенціал до 10 років. Г</w:t>
      </w:r>
      <w:r w:rsidR="00C902AA" w:rsidRPr="00193482">
        <w:rPr>
          <w:rFonts w:ascii="Times New Roman" w:eastAsia="Times New Roman" w:hAnsi="Times New Roman" w:cs="Times New Roman"/>
          <w:sz w:val="28"/>
          <w:szCs w:val="28"/>
        </w:rPr>
        <w:t>і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>н у зубрів триває з початку серпня до середини вересн</w:t>
      </w:r>
      <w:r w:rsidR="0015172A" w:rsidRPr="00193482">
        <w:rPr>
          <w:rFonts w:ascii="Times New Roman" w:eastAsia="Times New Roman" w:hAnsi="Times New Roman" w:cs="Times New Roman"/>
          <w:sz w:val="28"/>
          <w:szCs w:val="28"/>
        </w:rPr>
        <w:t>я. У цей час до стада, яке форму</w:t>
      </w:r>
      <w:r w:rsidR="008A35E9" w:rsidRPr="00193482">
        <w:rPr>
          <w:rFonts w:ascii="Times New Roman" w:eastAsia="Times New Roman" w:hAnsi="Times New Roman" w:cs="Times New Roman"/>
          <w:sz w:val="28"/>
          <w:szCs w:val="28"/>
        </w:rPr>
        <w:t>ють самиці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 xml:space="preserve"> з телятами, приєднується дорослий 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самець, що відганяє молодих і слабких биків. Вагітність триває 264 дні. Перед </w:t>
      </w:r>
      <w:r w:rsidR="00506B2F">
        <w:rPr>
          <w:rFonts w:ascii="Times New Roman" w:eastAsia="Times New Roman" w:hAnsi="Times New Roman" w:cs="Times New Roman"/>
          <w:sz w:val="28"/>
          <w:szCs w:val="28"/>
        </w:rPr>
        <w:br/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 xml:space="preserve">отеленням самиця залишає стадо і тримається </w:t>
      </w:r>
      <w:r w:rsidR="00E35A52" w:rsidRPr="00193482">
        <w:rPr>
          <w:rFonts w:ascii="Times New Roman" w:eastAsia="Times New Roman" w:hAnsi="Times New Roman" w:cs="Times New Roman"/>
          <w:sz w:val="28"/>
          <w:szCs w:val="28"/>
        </w:rPr>
        <w:t>наодинці</w:t>
      </w:r>
      <w:r w:rsidR="00D355BE" w:rsidRPr="00193482">
        <w:rPr>
          <w:rFonts w:ascii="Times New Roman" w:eastAsia="Times New Roman" w:hAnsi="Times New Roman" w:cs="Times New Roman"/>
          <w:sz w:val="28"/>
          <w:szCs w:val="28"/>
        </w:rPr>
        <w:t xml:space="preserve">. Пологи припадають на період з початку травня до середини червня. Як правило, народжується одне теля. </w:t>
      </w:r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 xml:space="preserve">Самиці народжують один раз на два-три роки; при погіршенні кліматичних та кормових умов проміжок між </w:t>
      </w:r>
      <w:proofErr w:type="spellStart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>естральними</w:t>
      </w:r>
      <w:proofErr w:type="spellEnd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 xml:space="preserve"> циклами збільшується (</w:t>
      </w:r>
      <w:proofErr w:type="spellStart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>Требоганова</w:t>
      </w:r>
      <w:proofErr w:type="spellEnd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>, 2005). Лактація триває до півтора року (</w:t>
      </w:r>
      <w:proofErr w:type="spellStart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>Казьмин</w:t>
      </w:r>
      <w:proofErr w:type="spellEnd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>Абрамов</w:t>
      </w:r>
      <w:proofErr w:type="spellEnd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 xml:space="preserve">, 2004), втім, тісний емоційний </w:t>
      </w:r>
      <w:proofErr w:type="spellStart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>звʼязок</w:t>
      </w:r>
      <w:proofErr w:type="spellEnd"/>
      <w:r w:rsidR="003A5B0B" w:rsidRPr="00193482">
        <w:rPr>
          <w:rFonts w:ascii="Times New Roman" w:eastAsia="Times New Roman" w:hAnsi="Times New Roman" w:cs="Times New Roman"/>
          <w:sz w:val="28"/>
          <w:szCs w:val="28"/>
        </w:rPr>
        <w:t xml:space="preserve"> між коровою та телям зберігається навіть після наступного отелення.</w:t>
      </w:r>
    </w:p>
    <w:p w:rsidR="003A5B0B" w:rsidRPr="00193482" w:rsidRDefault="00007483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>Середня тривалість життя самців становить 22 роки, самиці доживають до 27 років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).</w:t>
      </w:r>
    </w:p>
    <w:p w:rsidR="00007483" w:rsidRPr="00193482" w:rsidRDefault="00007483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Оптимальним співвідношенням самців і самок зубра в </w:t>
      </w:r>
      <w:r w:rsidR="00E469B2" w:rsidRPr="00193482">
        <w:rPr>
          <w:rFonts w:ascii="Times New Roman" w:eastAsia="Times New Roman" w:hAnsi="Times New Roman" w:cs="Times New Roman"/>
          <w:sz w:val="28"/>
          <w:szCs w:val="28"/>
        </w:rPr>
        <w:t xml:space="preserve">природних умовах вважається 1:1 або 1:2; за </w:t>
      </w:r>
      <w:proofErr w:type="spellStart"/>
      <w:r w:rsidR="00E469B2" w:rsidRPr="00193482">
        <w:rPr>
          <w:rFonts w:ascii="Times New Roman" w:eastAsia="Times New Roman" w:hAnsi="Times New Roman" w:cs="Times New Roman"/>
          <w:sz w:val="28"/>
          <w:szCs w:val="28"/>
        </w:rPr>
        <w:t>вольєрного</w:t>
      </w:r>
      <w:proofErr w:type="spellEnd"/>
      <w:r w:rsidR="00E469B2" w:rsidRPr="00193482">
        <w:rPr>
          <w:rFonts w:ascii="Times New Roman" w:eastAsia="Times New Roman" w:hAnsi="Times New Roman" w:cs="Times New Roman"/>
          <w:sz w:val="28"/>
          <w:szCs w:val="28"/>
        </w:rPr>
        <w:t xml:space="preserve"> утримання – 1:3 або 1: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4 (</w:t>
      </w:r>
      <w:proofErr w:type="spellStart"/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>Корочкина</w:t>
      </w:r>
      <w:proofErr w:type="spellEnd"/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 xml:space="preserve">, 1973; </w:t>
      </w:r>
      <w:proofErr w:type="spellStart"/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>Требоганова</w:t>
      </w:r>
      <w:proofErr w:type="spellEnd"/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 xml:space="preserve">, 2005; </w:t>
      </w:r>
      <w:proofErr w:type="spellStart"/>
      <w:r w:rsidR="00EE01F4"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="00EE01F4"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EE01F4"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="00EE01F4" w:rsidRPr="00193482">
        <w:rPr>
          <w:rFonts w:ascii="Times New Roman" w:hAnsi="Times New Roman" w:cs="Times New Roman"/>
          <w:sz w:val="28"/>
          <w:szCs w:val="28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)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>. При народженні співвідношення</w:t>
      </w:r>
      <w:r w:rsidR="00E469B2" w:rsidRPr="00193482">
        <w:rPr>
          <w:rFonts w:ascii="Times New Roman" w:eastAsia="Times New Roman" w:hAnsi="Times New Roman" w:cs="Times New Roman"/>
          <w:sz w:val="28"/>
          <w:szCs w:val="28"/>
        </w:rPr>
        <w:t xml:space="preserve"> статей серед телят становить 1: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>1. Далі, у процесі розвитку і росту, відсоток самців поступово скорочується і серед дорослих особин він становить 40-45%. Натомість</w:t>
      </w:r>
      <w:r w:rsidR="00FA51F7" w:rsidRPr="00193482">
        <w:rPr>
          <w:rFonts w:ascii="Times New Roman" w:eastAsia="Times New Roman" w:hAnsi="Times New Roman" w:cs="Times New Roman"/>
          <w:sz w:val="28"/>
          <w:szCs w:val="28"/>
        </w:rPr>
        <w:t>,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A35E9" w:rsidRPr="00193482">
        <w:rPr>
          <w:rFonts w:ascii="Times New Roman" w:eastAsia="Times New Roman" w:hAnsi="Times New Roman" w:cs="Times New Roman"/>
          <w:sz w:val="28"/>
          <w:szCs w:val="28"/>
        </w:rPr>
        <w:t>частка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 xml:space="preserve"> самиць зростає до 55-60%. Я</w:t>
      </w:r>
      <w:r w:rsidR="00FA51F7" w:rsidRPr="00193482">
        <w:rPr>
          <w:rFonts w:ascii="Times New Roman" w:eastAsia="Times New Roman" w:hAnsi="Times New Roman" w:cs="Times New Roman"/>
          <w:sz w:val="28"/>
          <w:szCs w:val="28"/>
        </w:rPr>
        <w:t>к правило, у розмноженні бере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 xml:space="preserve"> участь від 50% до 70% самок; за несприятливих умов їх кількість скорочується до 30-50%. Пересічний відсоток </w:t>
      </w:r>
      <w:r w:rsidR="00FA51F7" w:rsidRPr="00193482">
        <w:rPr>
          <w:rFonts w:ascii="Times New Roman" w:eastAsia="Times New Roman" w:hAnsi="Times New Roman" w:cs="Times New Roman"/>
          <w:sz w:val="28"/>
          <w:szCs w:val="28"/>
        </w:rPr>
        <w:t xml:space="preserve">річного 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>приросту стада в природних умовах коливається в межах 15%, проте, за оптимальних умов</w:t>
      </w:r>
      <w:r w:rsidR="008A35E9" w:rsidRPr="00193482">
        <w:rPr>
          <w:rFonts w:ascii="Times New Roman" w:eastAsia="Times New Roman" w:hAnsi="Times New Roman" w:cs="Times New Roman"/>
          <w:sz w:val="28"/>
          <w:szCs w:val="28"/>
        </w:rPr>
        <w:t>,</w:t>
      </w:r>
      <w:r w:rsidR="00FA51F7" w:rsidRPr="00193482">
        <w:rPr>
          <w:rFonts w:ascii="Times New Roman" w:eastAsia="Times New Roman" w:hAnsi="Times New Roman" w:cs="Times New Roman"/>
          <w:sz w:val="28"/>
          <w:szCs w:val="28"/>
        </w:rPr>
        <w:t xml:space="preserve"> цей показник може зростати до 20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>%</w:t>
      </w:r>
      <w:r w:rsidR="00FA51F7" w:rsidRPr="00193482">
        <w:rPr>
          <w:rFonts w:ascii="Times New Roman" w:eastAsia="Times New Roman" w:hAnsi="Times New Roman" w:cs="Times New Roman"/>
          <w:sz w:val="28"/>
          <w:szCs w:val="28"/>
        </w:rPr>
        <w:t xml:space="preserve"> і більше</w:t>
      </w:r>
      <w:r w:rsidR="00EE01F4" w:rsidRPr="00193482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EE01F4" w:rsidRPr="00193482" w:rsidRDefault="00EE01F4" w:rsidP="0019348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>Поведінкові механізми</w:t>
      </w:r>
    </w:p>
    <w:p w:rsidR="00EE01F4" w:rsidRPr="00193482" w:rsidRDefault="00E469B2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>Зубр</w:t>
      </w:r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 xml:space="preserve"> як стадна твар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ина</w:t>
      </w:r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 xml:space="preserve"> проявляє специфічні форми групової поведінки. Вожаком стада, у більшості випадк</w:t>
      </w:r>
      <w:r w:rsidR="00E35A52" w:rsidRPr="00193482">
        <w:rPr>
          <w:rFonts w:ascii="Times New Roman" w:eastAsia="Times New Roman" w:hAnsi="Times New Roman" w:cs="Times New Roman"/>
          <w:sz w:val="28"/>
          <w:szCs w:val="28"/>
        </w:rPr>
        <w:t>ів, є стара самиця. С</w:t>
      </w:r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 xml:space="preserve">амець стає лідером значно рідше. </w:t>
      </w:r>
      <w:r w:rsidR="009B057B" w:rsidRPr="00193482">
        <w:rPr>
          <w:rFonts w:ascii="Times New Roman" w:eastAsia="Times New Roman" w:hAnsi="Times New Roman" w:cs="Times New Roman"/>
          <w:sz w:val="28"/>
          <w:szCs w:val="28"/>
        </w:rPr>
        <w:t>У</w:t>
      </w:r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 xml:space="preserve"> загальному стаді кожна тварина має власний ранг, який залежить від віку та маси тіла (</w:t>
      </w:r>
      <w:proofErr w:type="spellStart"/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>Баскин</w:t>
      </w:r>
      <w:proofErr w:type="spellEnd"/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>, 1976). Телята тривалий час користуються ієрархічним статусом матері. Тварини, що приєднуються до стада, займають найнижчий соціальний щабель. Стадо складається з тварин обох статей різного віку. Разом з тим, близько 62% самців тримаються окремо (</w:t>
      </w:r>
      <w:proofErr w:type="spellStart"/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>Флинт</w:t>
      </w:r>
      <w:proofErr w:type="spellEnd"/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 xml:space="preserve"> и др., </w:t>
      </w:r>
      <w:r w:rsidR="005B4DC7" w:rsidRPr="00193482">
        <w:rPr>
          <w:rFonts w:ascii="Times New Roman" w:eastAsia="Times New Roman" w:hAnsi="Times New Roman" w:cs="Times New Roman"/>
          <w:sz w:val="28"/>
          <w:szCs w:val="28"/>
        </w:rPr>
        <w:t>1986</w:t>
      </w:r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>). Перед гоном кількість самців-одинаків зростає до 70%. Найчисельніші стада зубри формують в осінньо-зимовий період, нерідко – навколо осередків підгодівлі (</w:t>
      </w:r>
      <w:proofErr w:type="spellStart"/>
      <w:r w:rsidR="001F3A68"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="001F3A68"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1F3A68"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="001F3A68" w:rsidRPr="00193482">
        <w:rPr>
          <w:rFonts w:ascii="Times New Roman" w:hAnsi="Times New Roman" w:cs="Times New Roman"/>
          <w:sz w:val="28"/>
          <w:szCs w:val="28"/>
        </w:rPr>
        <w:t>, 2004</w:t>
      </w:r>
      <w:r w:rsidR="001F3A68" w:rsidRPr="00193482">
        <w:rPr>
          <w:rFonts w:ascii="Times New Roman" w:eastAsia="Times New Roman" w:hAnsi="Times New Roman" w:cs="Times New Roman"/>
          <w:sz w:val="28"/>
          <w:szCs w:val="28"/>
        </w:rPr>
        <w:t>).</w:t>
      </w:r>
    </w:p>
    <w:p w:rsidR="007929DE" w:rsidRPr="00193482" w:rsidRDefault="002A0B1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>Добовий цикл поведінки зубрів складається з періодів годівлі, відпочинку та переміщень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). </w:t>
      </w:r>
      <w:r w:rsidR="00517B82" w:rsidRPr="00193482">
        <w:rPr>
          <w:rFonts w:ascii="Times New Roman" w:eastAsia="Times New Roman" w:hAnsi="Times New Roman" w:cs="Times New Roman"/>
          <w:sz w:val="28"/>
          <w:szCs w:val="28"/>
        </w:rPr>
        <w:t>У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спекотні дні тварини активно пасуться вранці та надвечір (інколи вночі)</w:t>
      </w:r>
      <w:r w:rsidR="008A35E9" w:rsidRPr="00193482">
        <w:rPr>
          <w:rFonts w:ascii="Times New Roman" w:eastAsia="Times New Roman" w:hAnsi="Times New Roman" w:cs="Times New Roman"/>
          <w:sz w:val="28"/>
          <w:szCs w:val="28"/>
        </w:rPr>
        <w:t xml:space="preserve">. Загальна активність </w:t>
      </w:r>
      <w:r w:rsidR="0074212F" w:rsidRPr="00193482">
        <w:rPr>
          <w:rFonts w:ascii="Times New Roman" w:eastAsia="Times New Roman" w:hAnsi="Times New Roman" w:cs="Times New Roman"/>
          <w:sz w:val="28"/>
          <w:szCs w:val="28"/>
        </w:rPr>
        <w:t>у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цей час становить близько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пʼяти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годин. В осінньо-зимовий період годівля триває до десяти годин на добу, компенсуючи, таким чином,</w:t>
      </w:r>
      <w:r w:rsidR="008A35E9" w:rsidRPr="00193482">
        <w:rPr>
          <w:rFonts w:ascii="Times New Roman" w:eastAsia="Times New Roman" w:hAnsi="Times New Roman" w:cs="Times New Roman"/>
          <w:sz w:val="28"/>
          <w:szCs w:val="28"/>
        </w:rPr>
        <w:t xml:space="preserve"> споживання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низькоенергетичних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кормів. Основним стимулом для переміщень слугує пошук сприятливих для живлення біотопів</w:t>
      </w:r>
      <w:r w:rsidR="00E469B2" w:rsidRPr="00193482">
        <w:rPr>
          <w:rFonts w:ascii="Times New Roman" w:eastAsia="Times New Roman" w:hAnsi="Times New Roman" w:cs="Times New Roman"/>
          <w:sz w:val="28"/>
          <w:szCs w:val="28"/>
        </w:rPr>
        <w:t>. Найдовші добові переходи відзна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чені у травні (понад 11 км), найкоротші – в липні (близько 140 м)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Казьмин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>, 1989; Трепет, 2005).</w:t>
      </w:r>
      <w:r w:rsidR="007B4DE4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На думку С</w:t>
      </w:r>
      <w:r w:rsidR="0014705B" w:rsidRPr="00193482">
        <w:rPr>
          <w:rFonts w:ascii="Times New Roman" w:eastAsia="Times New Roman" w:hAnsi="Times New Roman" w:cs="Times New Roman"/>
          <w:sz w:val="28"/>
          <w:szCs w:val="28"/>
        </w:rPr>
        <w:t>. 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А.</w:t>
      </w:r>
      <w:r w:rsidR="0014705B" w:rsidRPr="00193482">
        <w:rPr>
          <w:rFonts w:ascii="Times New Roman" w:eastAsia="Times New Roman" w:hAnsi="Times New Roman" w:cs="Times New Roman"/>
          <w:sz w:val="28"/>
          <w:szCs w:val="28"/>
        </w:rPr>
        <w:t> 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</w:rPr>
        <w:t>Трепет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(2008), важливий вплив на розселення зубрів має </w:t>
      </w:r>
      <w:r w:rsidR="008A35E9" w:rsidRPr="00193482">
        <w:rPr>
          <w:rFonts w:ascii="Times New Roman" w:eastAsia="Times New Roman" w:hAnsi="Times New Roman" w:cs="Times New Roman"/>
          <w:sz w:val="28"/>
          <w:szCs w:val="28"/>
        </w:rPr>
        <w:t>т</w:t>
      </w:r>
      <w:r w:rsidR="007B4DE4" w:rsidRPr="00193482">
        <w:rPr>
          <w:rFonts w:ascii="Times New Roman" w:eastAsia="Times New Roman" w:hAnsi="Times New Roman" w:cs="Times New Roman"/>
          <w:sz w:val="28"/>
          <w:szCs w:val="28"/>
        </w:rPr>
        <w:t>ак зване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«біологічне сигнальне поле»</w:t>
      </w:r>
      <w:r w:rsidR="007B4DE4" w:rsidRPr="00193482">
        <w:rPr>
          <w:rFonts w:ascii="Times New Roman" w:eastAsia="Times New Roman" w:hAnsi="Times New Roman" w:cs="Times New Roman"/>
          <w:sz w:val="28"/>
          <w:szCs w:val="28"/>
        </w:rPr>
        <w:t>,</w:t>
      </w:r>
      <w:r w:rsidR="008A35E9" w:rsidRPr="00193482">
        <w:rPr>
          <w:rFonts w:ascii="Times New Roman" w:eastAsia="Times New Roman" w:hAnsi="Times New Roman" w:cs="Times New Roman"/>
          <w:sz w:val="28"/>
          <w:szCs w:val="28"/>
        </w:rPr>
        <w:t xml:space="preserve"> як екологічний чинник, що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організовує просторову активність тварин</w:t>
      </w:r>
      <w:r w:rsidR="00733E3B" w:rsidRPr="00193482">
        <w:rPr>
          <w:rFonts w:ascii="Times New Roman" w:eastAsia="Times New Roman" w:hAnsi="Times New Roman" w:cs="Times New Roman"/>
          <w:sz w:val="28"/>
          <w:szCs w:val="28"/>
        </w:rPr>
        <w:t>, передає ін</w:t>
      </w:r>
      <w:r w:rsidR="007B4DE4" w:rsidRPr="00193482">
        <w:rPr>
          <w:rFonts w:ascii="Times New Roman" w:eastAsia="Times New Roman" w:hAnsi="Times New Roman" w:cs="Times New Roman"/>
          <w:sz w:val="28"/>
          <w:szCs w:val="28"/>
        </w:rPr>
        <w:t>формацію про структуру популяції</w:t>
      </w:r>
      <w:r w:rsidR="00733E3B" w:rsidRPr="00193482">
        <w:rPr>
          <w:rFonts w:ascii="Times New Roman" w:eastAsia="Times New Roman" w:hAnsi="Times New Roman" w:cs="Times New Roman"/>
          <w:sz w:val="28"/>
          <w:szCs w:val="28"/>
        </w:rPr>
        <w:t xml:space="preserve"> іншим поколінням, а також підтримує </w:t>
      </w:r>
      <w:r w:rsidR="00506B2F">
        <w:rPr>
          <w:rFonts w:ascii="Times New Roman" w:eastAsia="Times New Roman" w:hAnsi="Times New Roman" w:cs="Times New Roman"/>
          <w:sz w:val="28"/>
          <w:szCs w:val="28"/>
        </w:rPr>
        <w:br/>
      </w:r>
      <w:r w:rsidR="00406A1B">
        <w:rPr>
          <w:rFonts w:ascii="Times New Roman" w:eastAsia="Times New Roman" w:hAnsi="Times New Roman" w:cs="Times New Roman"/>
          <w:sz w:val="28"/>
          <w:szCs w:val="28"/>
        </w:rPr>
        <w:lastRenderedPageBreak/>
        <w:br/>
      </w:r>
      <w:r w:rsidR="00733E3B" w:rsidRPr="00193482">
        <w:rPr>
          <w:rFonts w:ascii="Times New Roman" w:eastAsia="Times New Roman" w:hAnsi="Times New Roman" w:cs="Times New Roman"/>
          <w:sz w:val="28"/>
          <w:szCs w:val="28"/>
        </w:rPr>
        <w:t>стійкість екологічних систем (</w:t>
      </w:r>
      <w:proofErr w:type="spellStart"/>
      <w:r w:rsidR="00733E3B" w:rsidRPr="00193482">
        <w:rPr>
          <w:rFonts w:ascii="Times New Roman" w:eastAsia="Times New Roman" w:hAnsi="Times New Roman" w:cs="Times New Roman"/>
          <w:sz w:val="28"/>
          <w:szCs w:val="28"/>
        </w:rPr>
        <w:t>Наумов</w:t>
      </w:r>
      <w:proofErr w:type="spellEnd"/>
      <w:r w:rsidR="00733E3B" w:rsidRPr="0019348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7B4DE4" w:rsidRPr="00193482">
        <w:rPr>
          <w:rFonts w:ascii="Times New Roman" w:eastAsia="Times New Roman" w:hAnsi="Times New Roman" w:cs="Times New Roman"/>
          <w:sz w:val="28"/>
          <w:szCs w:val="28"/>
        </w:rPr>
        <w:t xml:space="preserve">1973; </w:t>
      </w:r>
      <w:proofErr w:type="spellStart"/>
      <w:r w:rsidR="007B4DE4" w:rsidRPr="00193482">
        <w:rPr>
          <w:rFonts w:ascii="Times New Roman" w:eastAsia="Times New Roman" w:hAnsi="Times New Roman" w:cs="Times New Roman"/>
          <w:sz w:val="28"/>
          <w:szCs w:val="28"/>
        </w:rPr>
        <w:t>Никольский</w:t>
      </w:r>
      <w:proofErr w:type="spellEnd"/>
      <w:r w:rsidR="007B4DE4" w:rsidRPr="00193482">
        <w:rPr>
          <w:rFonts w:ascii="Times New Roman" w:eastAsia="Times New Roman" w:hAnsi="Times New Roman" w:cs="Times New Roman"/>
          <w:sz w:val="28"/>
          <w:szCs w:val="28"/>
        </w:rPr>
        <w:t>, 2003). Завдяки</w:t>
      </w:r>
      <w:r w:rsidR="00733E3B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06B2F">
        <w:rPr>
          <w:rFonts w:ascii="Times New Roman" w:eastAsia="Times New Roman" w:hAnsi="Times New Roman" w:cs="Times New Roman"/>
          <w:sz w:val="28"/>
          <w:szCs w:val="28"/>
        </w:rPr>
        <w:br/>
      </w:r>
      <w:r w:rsidR="00733E3B" w:rsidRPr="00193482">
        <w:rPr>
          <w:rFonts w:ascii="Times New Roman" w:eastAsia="Times New Roman" w:hAnsi="Times New Roman" w:cs="Times New Roman"/>
          <w:sz w:val="28"/>
          <w:szCs w:val="28"/>
        </w:rPr>
        <w:t>наявності біологічного сигнального поля не відбувається збільшення щільності популяції до критичних значень, а її розвиток набуває спрямованого характеру.</w:t>
      </w:r>
    </w:p>
    <w:p w:rsidR="00733E3B" w:rsidRPr="00193482" w:rsidRDefault="00733E3B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C760E" w:rsidRPr="00193482" w:rsidRDefault="0022742C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 xml:space="preserve">1.4. </w:t>
      </w:r>
      <w:r w:rsidR="00EB0B42" w:rsidRPr="00193482">
        <w:rPr>
          <w:rFonts w:ascii="Times New Roman" w:eastAsia="Times New Roman" w:hAnsi="Times New Roman" w:cs="Times New Roman"/>
          <w:b/>
          <w:sz w:val="28"/>
          <w:szCs w:val="28"/>
        </w:rPr>
        <w:t>В</w:t>
      </w:r>
      <w:r w:rsidR="00BF65F4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ідтвор</w:t>
      </w: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ння,</w:t>
      </w:r>
      <w:r w:rsidR="00EB0B42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розведення та збереження зубра</w:t>
      </w:r>
    </w:p>
    <w:p w:rsidR="00C23D82" w:rsidRPr="00193482" w:rsidRDefault="00BF65F4" w:rsidP="00C81CD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іжнародні засади відтвор</w:t>
      </w:r>
      <w:r w:rsidR="00EB0B42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ння виду</w:t>
      </w:r>
    </w:p>
    <w:p w:rsidR="00A309E4" w:rsidRPr="00193482" w:rsidRDefault="002C31AF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</w:t>
      </w:r>
      <w:r w:rsidR="00E6683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 початку ХХ ст.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ритичне скорочення чисельності зубра і загроза його подальшому існуванню спровокували </w:t>
      </w:r>
      <w:r w:rsidR="00E6683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урхливу наукову діяльність. Зусилля вчених сконцентрувалися на вивченні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адаптаційної здатності тварин, </w:t>
      </w:r>
      <w:r w:rsidR="00E6683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їх п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ведінці при контакті з людиною,</w:t>
      </w:r>
      <w:r w:rsidR="00E6683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датності до вижив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ння у трансформованих біотопах,</w:t>
      </w:r>
      <w:r w:rsidR="00E6683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ожливості р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зведення в розплідниках,</w:t>
      </w:r>
      <w:r w:rsidR="00E6683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кремих аспектах акліматизації тощо. </w:t>
      </w:r>
      <w:r w:rsidR="00592E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ажливе місце зайняло</w:t>
      </w:r>
      <w:r w:rsidR="00A309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слідження причин 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корочення чисельності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иду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його 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б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ереження і практичного значення</w:t>
      </w:r>
      <w:r w:rsidR="00592E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На цьому етапі 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сліджень </w:t>
      </w:r>
      <w:proofErr w:type="spellStart"/>
      <w:r w:rsidR="00592E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ʼявилося</w:t>
      </w:r>
      <w:proofErr w:type="spellEnd"/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зуміння, що саме людська діяльність стала визначальним чинником знищення зубра. Це змусило перегл</w:t>
      </w:r>
      <w:r w:rsidR="00C322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янути споживацький підхід і </w:t>
      </w:r>
      <w:proofErr w:type="spellStart"/>
      <w:r w:rsidR="00C3227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є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тувати</w:t>
      </w:r>
      <w:proofErr w:type="spellEnd"/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х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ди з відновлення виду. Одним </w:t>
      </w:r>
      <w:r w:rsidR="00F130B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</w:t>
      </w:r>
      <w:r w:rsidR="00D947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шляхів реституції зубра стало його розведення у зоопарках та поміщицьких садибах. Перші спроби утримання зубрів були запроваджені ще у Х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VII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. (</w:t>
      </w:r>
      <w:proofErr w:type="spellStart"/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арцов</w:t>
      </w:r>
      <w:proofErr w:type="spellEnd"/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03). Тварини, що залишили в зоопарках потомство, пройшли перший відбір на здатність до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снування в неволі і постійного</w:t>
      </w:r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онтакту з людиною (</w:t>
      </w:r>
      <w:proofErr w:type="spellStart"/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икурова</w:t>
      </w:r>
      <w:proofErr w:type="spellEnd"/>
      <w:r w:rsidR="004830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08).</w:t>
      </w:r>
    </w:p>
    <w:p w:rsidR="0048306E" w:rsidRPr="00193482" w:rsidRDefault="0048306E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ХІХ ст. зубрів часто використовували </w:t>
      </w:r>
      <w:r w:rsidR="0074212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кості царського подарунка. Тварин відловлювали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основному осередку локалізації – Біловезькій Пущі.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860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ут було створено звіринець, який мав цілком прагматичні завдання, але згодом зіграв вирішальну роль у відтворенні виду. Впродовж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848-1913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ах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відси вивезе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о 10 груп зубрів (по 2-4 ос.) </w:t>
      </w:r>
      <w:r w:rsidR="0074212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оопарки та приватні садиби Європи (</w:t>
      </w:r>
      <w:proofErr w:type="spellStart"/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арцов</w:t>
      </w:r>
      <w:proofErr w:type="spellEnd"/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03; </w:t>
      </w:r>
      <w:proofErr w:type="spellStart"/>
      <w:r w:rsidR="00A91459"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="00A91459"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A91459"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="00A91459" w:rsidRPr="00193482">
        <w:rPr>
          <w:rFonts w:ascii="Times New Roman" w:hAnsi="Times New Roman" w:cs="Times New Roman"/>
          <w:sz w:val="28"/>
          <w:szCs w:val="28"/>
        </w:rPr>
        <w:t>, 2004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:rsidR="00A91459" w:rsidRPr="00193482" w:rsidRDefault="002C31AF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передодні Першої </w:t>
      </w:r>
      <w:r w:rsidR="008838A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тов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ї війни у Біловезькій Пущі</w:t>
      </w:r>
      <w:r w:rsidR="001947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снув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ло 727 зубрів</w:t>
      </w:r>
      <w:r w:rsidR="001947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roblewski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6E23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1927)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а в</w:t>
      </w:r>
      <w:r w:rsidR="00592E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же 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ерез кілька років – </w:t>
      </w:r>
      <w:r w:rsidR="00592E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19</w:t>
      </w:r>
      <w:r w:rsidR="00135DD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– </w:t>
      </w:r>
      <w:r w:rsidR="00135DD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ут було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бито останню 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ику 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варину (</w:t>
      </w:r>
      <w:proofErr w:type="spellStart"/>
      <w:r w:rsidR="00D11CF1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ztolcman</w:t>
      </w:r>
      <w:proofErr w:type="spellEnd"/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26; </w:t>
      </w:r>
      <w:proofErr w:type="spellStart"/>
      <w:r w:rsidR="00D11CF1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ucek</w:t>
      </w:r>
      <w:proofErr w:type="spellEnd"/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91</w:t>
      </w:r>
      <w:r w:rsidR="00A914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517B8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еріод між двома війнами зубри у Білове</w:t>
      </w:r>
      <w:r w:rsidR="00EC29B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ькій Пущі</w:t>
      </w:r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береглися виключно в неволі. Разом з тваринами із зоопарків їх кількість становила 54 ос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бини</w:t>
      </w:r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уневич</w:t>
      </w:r>
      <w:proofErr w:type="spellEnd"/>
      <w:r w:rsidR="00D11CF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07).</w:t>
      </w:r>
    </w:p>
    <w:p w:rsidR="003A28A4" w:rsidRPr="00193482" w:rsidRDefault="00D11CF1" w:rsidP="00406A1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онцепція збереження зубра була запропонована польським зоологом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J</w:t>
      </w:r>
      <w:r w:rsidR="00034A8D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 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ztolcman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1923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І міжнародному конгресі захисту природи в Парижі. Тоді було створено Міжнародне товариство охорони зубра, першочерговим завданням якого став облік усіх чистокровних тварин, з наступним внесенням їх у </w:t>
      </w:r>
      <w:r w:rsidR="00760B1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Європейську п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лемінну книгу </w:t>
      </w:r>
      <w:r w:rsidR="003C4C6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убра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uropean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ison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edigree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ook</w:t>
      </w:r>
      <w:r w:rsidR="00DB02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ЕВРВ)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. 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54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стокровних зубрів 39 мали походження з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іловежі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Таким чином, було створено умови селекційних за</w:t>
      </w:r>
      <w:r w:rsidR="00135DD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ходів для відбору репродуктивного </w:t>
      </w:r>
      <w:proofErr w:type="spellStart"/>
      <w:r w:rsidR="00135DD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  <w:r w:rsidR="00E6683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17A5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цесі реституції зубра сформувалося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ри лінії його розведення: </w:t>
      </w:r>
      <w:proofErr w:type="spellStart"/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</w:t>
      </w:r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ька</w:t>
      </w:r>
      <w:proofErr w:type="spellEnd"/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низинна (біловезька) та біловезько-кавказька. До </w:t>
      </w:r>
      <w:proofErr w:type="spellStart"/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с</w:t>
      </w:r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ької</w:t>
      </w:r>
      <w:proofErr w:type="spellEnd"/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нії прийнято відносити нащадків 4-х зубрів (1 саме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ць, 3 самиці), вивезених в </w:t>
      </w:r>
      <w:r w:rsidR="00EC6A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лес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щ</w:t>
      </w:r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ну</w:t>
      </w:r>
      <w:proofErr w:type="spellEnd"/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 з Біловезької Пущі у 1860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ці</w:t>
      </w:r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="00424F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лоусова</w:t>
      </w:r>
      <w:proofErr w:type="spellEnd"/>
      <w:r w:rsidR="00424F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93; </w:t>
      </w:r>
      <w:proofErr w:type="spellStart"/>
      <w:r w:rsidR="00424FB2"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="00424FB2" w:rsidRPr="00193482">
        <w:rPr>
          <w:rFonts w:ascii="Times New Roman" w:hAnsi="Times New Roman" w:cs="Times New Roman"/>
          <w:sz w:val="28"/>
          <w:szCs w:val="28"/>
        </w:rPr>
        <w:t xml:space="preserve">, </w:t>
      </w:r>
      <w:r w:rsidR="00506B2F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424FB2"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="00424FB2" w:rsidRPr="00193482">
        <w:rPr>
          <w:rFonts w:ascii="Times New Roman" w:hAnsi="Times New Roman" w:cs="Times New Roman"/>
          <w:sz w:val="28"/>
          <w:szCs w:val="28"/>
        </w:rPr>
        <w:t>, 2004</w:t>
      </w:r>
      <w:r w:rsidR="003A28A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те, сучасна 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с</w:t>
      </w:r>
      <w:r w:rsidR="00424F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ька</w:t>
      </w:r>
      <w:proofErr w:type="spellEnd"/>
      <w:r w:rsidR="00424F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нія походить</w:t>
      </w:r>
      <w:r w:rsidR="00592E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ише</w:t>
      </w:r>
      <w:r w:rsidR="00424F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ід </w:t>
      </w:r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-х ос., які вижили після </w:t>
      </w:r>
      <w:r w:rsidR="00135DD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корочення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с</w:t>
      </w:r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ького</w:t>
      </w:r>
      <w:proofErr w:type="spellEnd"/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ада у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22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груповання тварин </w:t>
      </w:r>
      <w:r w:rsidR="0074212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щ</w:t>
      </w:r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ні</w:t>
      </w:r>
      <w:proofErr w:type="spellEnd"/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існувало до 1954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 загинуло внаслідок епіз</w:t>
      </w:r>
      <w:r w:rsidR="00135DD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отій. Таким чином, наразі у </w:t>
      </w:r>
      <w:r w:rsidR="006B648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Європейській п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емінній</w:t>
      </w:r>
      <w:r w:rsidR="008B323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низі зубр</w:t>
      </w:r>
      <w:r w:rsidR="0047493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8B323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с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тні представники виключно 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с</w:t>
      </w:r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ької</w:t>
      </w:r>
      <w:proofErr w:type="spellEnd"/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нії. Саме тому більшість дослідників не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важає доцільним виділяти 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с</w:t>
      </w:r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ьких</w:t>
      </w:r>
      <w:proofErr w:type="spellEnd"/>
      <w:r w:rsidR="00FA43D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варин в окрему лінію розведення.</w:t>
      </w:r>
    </w:p>
    <w:p w:rsidR="00FA43DF" w:rsidRPr="00193482" w:rsidRDefault="00FA43DF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іловезька</w:t>
      </w:r>
      <w:r w:rsidR="00592E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нія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ер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 початок від 2-х нащадків 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с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ьких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ів, 1-го самця з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Шенбрунського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оопарку, 2-х зубрів біловезького стада і 2-х 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варин з Берлінського зоопарку, які,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ймовірно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ж походили з Біловезької Пущі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ucek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91;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лоусов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93).</w:t>
      </w:r>
    </w:p>
    <w:p w:rsidR="00FA43DF" w:rsidRPr="00193482" w:rsidRDefault="00FA43DF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іловезько-кавказьку лінію заснували 17 тварин, серед яких представлені зубри, що мають у родоводі самця № 100 «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aucasus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» – єдиного представника кавказького підвиду серед засновників сучасної популяції.</w:t>
      </w:r>
      <w:r w:rsidR="001F2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формуванні генофонду цієї лінії </w:t>
      </w:r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рали участь також засновники </w:t>
      </w:r>
      <w:proofErr w:type="spellStart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еської</w:t>
      </w:r>
      <w:proofErr w:type="spellEnd"/>
      <w:r w:rsidR="00AB10F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біловезької груп</w:t>
      </w:r>
      <w:r w:rsidR="001F2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="001F2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лоусова</w:t>
      </w:r>
      <w:proofErr w:type="spellEnd"/>
      <w:r w:rsidR="001F2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93).</w:t>
      </w:r>
    </w:p>
    <w:p w:rsidR="001F2F60" w:rsidRPr="00193482" w:rsidRDefault="00592EE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дн</w:t>
      </w:r>
      <w:r w:rsidR="008761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влення зубра можна умовно роз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ілити на </w:t>
      </w:r>
      <w:r w:rsidR="00135DD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ри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етапи (</w:t>
      </w:r>
      <w:proofErr w:type="spellStart"/>
      <w:r w:rsidR="009F1356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ucek</w:t>
      </w:r>
      <w:proofErr w:type="spellEnd"/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2004), перший з яких охоплює проміжок часу </w:t>
      </w:r>
      <w:r w:rsidR="008761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1923 до 1952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 базується, переважно, на д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сягненнях польських вчених. Він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характеризується інтенсивним розведенням тварин </w:t>
      </w:r>
      <w:r w:rsidR="0074212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оопарках та розплідниках. Метою другого етапу, який тривав до 90-х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ів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инулого сто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іття, стало розселення тварин у</w:t>
      </w:r>
      <w:r w:rsidR="009F135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родних умовах. </w:t>
      </w:r>
      <w:r w:rsidR="00706B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кінця 1990-х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ів</w:t>
      </w:r>
      <w:r w:rsidR="00706B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зпочався</w:t>
      </w:r>
      <w:r w:rsidR="00F130B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ретій</w:t>
      </w:r>
      <w:r w:rsidR="00706B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F130B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="00706B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овітній</w:t>
      </w:r>
      <w:r w:rsidR="00F130B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706B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етап відновлення зубра, що базується на поглибленні теоретичних і дослідженні прикладних аспектів його розведення, зокрема:</w:t>
      </w:r>
    </w:p>
    <w:p w:rsidR="00706B50" w:rsidRPr="00193482" w:rsidRDefault="00706B50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слідження адаптаційної здатності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r w:rsidR="008761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льєрних</w:t>
      </w:r>
      <w:proofErr w:type="spellEnd"/>
      <w:r w:rsidR="008761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варин при їх випуску в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родні умови (</w:t>
      </w:r>
      <w:r w:rsidR="00097C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репет, 2008; </w:t>
      </w:r>
      <w:proofErr w:type="spellStart"/>
      <w:r w:rsidR="00097C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икурова</w:t>
      </w:r>
      <w:proofErr w:type="spellEnd"/>
      <w:r w:rsidR="00097C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08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;</w:t>
      </w:r>
    </w:p>
    <w:p w:rsidR="00706B50" w:rsidRPr="00193482" w:rsidRDefault="00706B50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осягнення г</w:t>
      </w:r>
      <w:r w:rsidR="00AA31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енетичного балансу в популяціях (</w:t>
      </w:r>
      <w:proofErr w:type="spellStart"/>
      <w:r w:rsidR="00034A8D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lech</w:t>
      </w:r>
      <w:proofErr w:type="spellEnd"/>
      <w:r w:rsidR="00034A8D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-</w:t>
      </w:r>
      <w:proofErr w:type="spellStart"/>
      <w:r w:rsidR="00034A8D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iasecka</w:t>
      </w:r>
      <w:proofErr w:type="spellEnd"/>
      <w:r w:rsidR="00034A8D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1989; </w:t>
      </w:r>
      <w:proofErr w:type="spellStart"/>
      <w:r w:rsidR="00034A8D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ипко</w:t>
      </w:r>
      <w:proofErr w:type="spellEnd"/>
      <w:r w:rsidR="00034A8D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, 2002; Трепет, 2005</w:t>
      </w:r>
      <w:r w:rsidR="00AA31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;</w:t>
      </w:r>
    </w:p>
    <w:p w:rsidR="00AA31B5" w:rsidRPr="00193482" w:rsidRDefault="00AA31B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омплексне дослідження оптимальних для реакліматизації умов (Перерва</w:t>
      </w:r>
      <w:r w:rsidR="003140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.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96;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р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ыжановски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</w:t>
      </w:r>
      <w:r w:rsidR="0031408F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мчук</w:t>
      </w:r>
      <w:proofErr w:type="spellEnd"/>
      <w:r w:rsidR="0031408F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, 2004; Трепет, </w:t>
      </w:r>
      <w:proofErr w:type="spellStart"/>
      <w:r w:rsidR="0031408F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ипко</w:t>
      </w:r>
      <w:proofErr w:type="spellEnd"/>
      <w:r w:rsidR="0031408F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;</w:t>
      </w:r>
    </w:p>
    <w:p w:rsidR="00AA31B5" w:rsidRPr="00193482" w:rsidRDefault="00AA31B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правління п</w:t>
      </w:r>
      <w:r w:rsidR="00F130B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пуляціями 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їх використання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озло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2001;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блоцка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04).</w:t>
      </w:r>
    </w:p>
    <w:p w:rsidR="00097C3D" w:rsidRPr="00193482" w:rsidRDefault="00EB0B42" w:rsidP="00C81CD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вітовий досвід розведення виду</w:t>
      </w:r>
    </w:p>
    <w:p w:rsidR="00097C3D" w:rsidRPr="00193482" w:rsidRDefault="00097C3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о кінця ХХ ст. Польща накопичила передовий досвід розведення зубра, хоча не мала офіційної програми його збереження та відтворення (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Krasinski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2004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. Відповідний пр</w:t>
      </w:r>
      <w:r w:rsidR="00AE3AA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ект розроблено лише напр</w:t>
      </w:r>
      <w:r w:rsidR="00782F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кінці 1990-х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ів</w:t>
      </w:r>
      <w:r w:rsidR="00782F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гідно з ним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усі зубри, що утримуються у вольєрах та зоопарках, становлять основу для відтворення виду. Обмін самцями між центрами розведення забезпечує оптимізацію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а також обмежує спонтанні неконтрольовані міграції тварин.</w:t>
      </w:r>
      <w:r w:rsidR="005E1CE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82F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гідно з даними </w:t>
      </w:r>
      <w:r w:rsidR="006B648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Європейської п</w:t>
      </w:r>
      <w:r w:rsidR="00782F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лемінної книги </w:t>
      </w:r>
      <w:r w:rsidR="0047493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убра </w:t>
      </w:r>
      <w:r w:rsidR="008B323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(ЕВРВ) </w:t>
      </w:r>
      <w:r w:rsidR="00782F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</w:t>
      </w:r>
      <w:r w:rsidR="005E1CE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 початок 2021</w:t>
      </w:r>
      <w:r w:rsidR="00AE3AA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AE3AA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AE3AA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AE3AA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</w:t>
      </w:r>
      <w:r w:rsidR="005E1CE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брів у Польщі нараховувало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="005E1CE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2316</w:t>
      </w:r>
      <w:r w:rsidR="00782F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</w:t>
      </w:r>
      <w:r w:rsidR="00A60C3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506B2F" w:rsidRDefault="00506B2F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506B2F" w:rsidRDefault="00506B2F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D04CE9" w:rsidRDefault="001D7CFC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озведенню зубрів на території </w:t>
      </w:r>
      <w:r w:rsidR="000306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раїн пострадянського простору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дувала наукова програма, розроблена М.А.</w:t>
      </w:r>
      <w:r w:rsidR="00A972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блоцьким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1949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2825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яку в</w:t>
      </w:r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84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ці</w:t>
      </w:r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повнен</w:t>
      </w:r>
      <w:r w:rsidR="002825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A972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спективни</w:t>
      </w:r>
      <w:r w:rsidR="002825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</w:t>
      </w:r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лан</w:t>
      </w:r>
      <w:r w:rsidR="002825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м</w:t>
      </w:r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825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дальшого</w:t>
      </w:r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звитку робіт з проблеми відновлення зубра (</w:t>
      </w:r>
      <w:proofErr w:type="spellStart"/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блоцкая</w:t>
      </w:r>
      <w:proofErr w:type="spellEnd"/>
      <w:r w:rsidR="008143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04).</w:t>
      </w:r>
      <w:r w:rsidR="00A907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306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їх основі у подальшому розроблялися відповідні стратегії і програми розселення і збереження зубра. </w:t>
      </w:r>
      <w:r w:rsidR="00D04CE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окрема, в основу  деяких з них </w:t>
      </w:r>
      <w:r w:rsidR="00D04CE9" w:rsidRP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була покладена «</w:t>
      </w:r>
      <w:proofErr w:type="spellStart"/>
      <w:r w:rsidR="00D04CE9" w:rsidRP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метапопуляційна</w:t>
      </w:r>
      <w:proofErr w:type="spellEnd"/>
      <w:r w:rsidR="00D04CE9" w:rsidRP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одель», яка передбачає мозаїчний просторовий розподіл кількох груп, чисельністю не менше 50 ос. кожна. Відповідн</w:t>
      </w:r>
      <w:r w:rsidR="00D04CE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 було </w:t>
      </w:r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озроблено бінарний статус виду, який передбачає наявність груп особин двох категорій залежно від їх </w:t>
      </w:r>
      <w:proofErr w:type="spellStart"/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ісцепроживання</w:t>
      </w:r>
      <w:proofErr w:type="spellEnd"/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До першої, або вищої категорії належать </w:t>
      </w:r>
      <w:proofErr w:type="spellStart"/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які існують на території природно-заповідного фонду (регулювання чисельності здійснюється шляхом відлову для інтродукції, або ж обміну плідниками; допускається вилучення хворих, старих та нежиттєздатних тварин). До другої</w:t>
      </w:r>
      <w:r w:rsidR="00030678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, </w:t>
      </w:r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бо нижчої категорії належать </w:t>
      </w:r>
      <w:proofErr w:type="spellStart"/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03067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що існують у мисливських угіддях (регулювання чисельності відбувається шляхом застосування селекційних заходів та комерційного полювання). </w:t>
      </w:r>
    </w:p>
    <w:p w:rsidR="005536F2" w:rsidRPr="00193482" w:rsidRDefault="008838AE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A11D7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езультаті багаторічної природоохоронної роботи чисельність </w:t>
      </w:r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вітової </w:t>
      </w:r>
      <w:r w:rsidR="00A11D7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пуляції зубра </w:t>
      </w:r>
      <w:r w:rsidR="00023EF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росла з</w:t>
      </w:r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4032</w:t>
      </w:r>
      <w:r w:rsidR="00CB5D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обин у 2008</w:t>
      </w:r>
      <w:r w:rsidR="00895B8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895B8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 9111</w:t>
      </w:r>
      <w:r w:rsidR="001273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обин у 2020</w:t>
      </w:r>
      <w:r w:rsidR="00A11D7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A11D7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що послужило основою зниження його категорії в Європейському Червоному списку з «уразливого» (V</w:t>
      </w:r>
      <w:r w:rsidR="00CB5D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 до</w:t>
      </w:r>
      <w:r w:rsidR="00A11D7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перебуває у стані, близько</w:t>
      </w:r>
      <w:r w:rsidR="00CB5D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у до загрозливого</w:t>
      </w:r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» (NT). </w:t>
      </w:r>
      <w:r w:rsidR="00A11D7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кінець 2020 року</w:t>
      </w:r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A11D7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</w:t>
      </w:r>
      <w:r w:rsidR="00D8647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гідно </w:t>
      </w:r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даними</w:t>
      </w:r>
      <w:r w:rsidR="00D8647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ЕВРВ</w:t>
      </w:r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значна кількість зубрі</w:t>
      </w:r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 існув</w:t>
      </w:r>
      <w:r w:rsidR="001273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ла</w:t>
      </w:r>
      <w:r w:rsidR="009E10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ож </w:t>
      </w:r>
      <w:r w:rsidR="009E10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 Німеччині (608</w:t>
      </w:r>
      <w:r w:rsidR="00B772A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с.),</w:t>
      </w:r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країні (</w:t>
      </w:r>
      <w:r w:rsidR="001273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388 ос.</w:t>
      </w:r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,</w:t>
      </w:r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ит</w:t>
      </w:r>
      <w:r w:rsidR="009E10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 (329 ос.), Чехії (142 ос.), Франції (123</w:t>
      </w:r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.) </w:t>
      </w:r>
      <w:r w:rsidR="00126D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а інших країнах Європи, Азії і</w:t>
      </w:r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івніч</w:t>
      </w:r>
      <w:r w:rsidR="00CB5D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ої Америки. Значна частка наявного</w:t>
      </w:r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370C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тримується в умовах неволі. </w:t>
      </w:r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льні </w:t>
      </w:r>
      <w:proofErr w:type="spellStart"/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 представлені</w:t>
      </w:r>
      <w:r w:rsidR="00CB5D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ише у Польщі, Білорусі,</w:t>
      </w:r>
      <w:r w:rsidR="005536F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сії</w:t>
      </w:r>
      <w:r w:rsidR="00CF214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Украї</w:t>
      </w:r>
      <w:r w:rsidR="00CB5D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і, Німеччині та Литві</w:t>
      </w:r>
      <w:r w:rsidR="0012735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; п</w:t>
      </w:r>
      <w:r w:rsidR="005536F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тома частка їх</w:t>
      </w:r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ього </w:t>
      </w:r>
      <w:proofErr w:type="spellStart"/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2B143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укупно</w:t>
      </w:r>
      <w:r w:rsidR="00CB5D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хоплює 75</w:t>
      </w:r>
      <w:r w:rsidR="005536F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% світової популяції виду. </w:t>
      </w:r>
    </w:p>
    <w:p w:rsidR="005856A0" w:rsidRPr="00193482" w:rsidRDefault="00B87E5F" w:rsidP="0019348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Відтвор</w:t>
      </w:r>
      <w:r w:rsidR="00EB0B42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ння</w:t>
      </w:r>
      <w:r w:rsidR="003150BA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та сучасний стан </w:t>
      </w:r>
      <w:proofErr w:type="spellStart"/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убпопуляцій</w:t>
      </w:r>
      <w:proofErr w:type="spellEnd"/>
      <w:r w:rsidR="0094402C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зубра на теренах</w:t>
      </w:r>
      <w:r w:rsidR="005536F2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України</w:t>
      </w:r>
    </w:p>
    <w:p w:rsidR="00A3545D" w:rsidRPr="00193482" w:rsidRDefault="00A3545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ерші спроби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еінтродукції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 на територі</w:t>
      </w:r>
      <w:r w:rsidR="00E302C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ї України </w:t>
      </w:r>
      <w:r w:rsidR="004829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дійснені</w:t>
      </w:r>
      <w:r w:rsidR="00E302C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1902 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ли в зоопарк «Асканія-Нова» завезли пару тв</w:t>
      </w:r>
      <w:r w:rsidR="00C166E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рин з Біловезької Пущі (</w:t>
      </w:r>
      <w:proofErr w:type="spellStart"/>
      <w:r w:rsidR="00C166E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блоц</w:t>
      </w:r>
      <w:r w:rsidR="00B87E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ий</w:t>
      </w:r>
      <w:proofErr w:type="spellEnd"/>
      <w:r w:rsidR="00B87E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39). Р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зведення чистокровних зубрів </w:t>
      </w:r>
      <w:r w:rsidR="004829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е </w:t>
      </w:r>
      <w:r w:rsidR="00B87E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уло успішним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 закінчилося у 1913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829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о</w:t>
      </w:r>
      <w:r w:rsidR="00B87E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й </w:t>
      </w:r>
      <w:r w:rsidR="004829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же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ас в Асканії-Нова було розпочато роботи з гібридизації зубра з бізоном і великою рогатою худобою</w:t>
      </w:r>
      <w:r w:rsidR="00A972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 1941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ількість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сканійських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ібридних тварин перевищувала 50 ос., які згодом загинули в роки </w:t>
      </w:r>
      <w:r w:rsidR="00B87E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ругої світової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йни. У 1953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ідновилися роботи з</w:t>
      </w:r>
      <w:r w:rsidR="00FF550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зведення зубра</w:t>
      </w:r>
      <w:r w:rsidR="004829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r w:rsidR="00FF550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уло завезено 7 тварин</w:t>
      </w:r>
      <w:r w:rsidR="004829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FF550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ле </w:t>
      </w:r>
      <w:r w:rsidR="004829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наслідок несприятливих кліматичних умов </w:t>
      </w:r>
      <w:r w:rsidR="00FF550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бота була припинена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алгански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., 1963).</w:t>
      </w:r>
    </w:p>
    <w:p w:rsidR="00A3545D" w:rsidRPr="00193482" w:rsidRDefault="00A3545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 1913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іловезькі зубри </w:t>
      </w:r>
      <w:r w:rsidR="001126C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ож </w:t>
      </w:r>
      <w:r w:rsidR="0049646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ули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везені в садибу «Царське полювання» (сучасна територія Кримського заповідника)</w:t>
      </w:r>
      <w:r w:rsidR="001126C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У 1917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1126C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ут </w:t>
      </w:r>
      <w:r w:rsidR="0049646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ешкало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9 зубрів, які згодом загинули (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лекопитающие</w:t>
      </w:r>
      <w:proofErr w:type="spellEnd"/>
      <w:r w:rsidR="00E302C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…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61). У 1937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 Асканії-Нова в Крим завезли кілька «гібридних зубрів», які</w:t>
      </w:r>
      <w:r w:rsidR="001126C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ож загинули під ча</w:t>
      </w:r>
      <w:r w:rsidR="00A907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 Другої </w:t>
      </w:r>
      <w:r w:rsidR="009840E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</w:t>
      </w:r>
      <w:r w:rsidR="00A907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тової війни (</w:t>
      </w:r>
      <w:proofErr w:type="spellStart"/>
      <w:r w:rsidR="00A907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блоц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и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39).</w:t>
      </w:r>
    </w:p>
    <w:p w:rsidR="00506B2F" w:rsidRDefault="00506B2F" w:rsidP="000E7340">
      <w:pPr>
        <w:pStyle w:val="af0"/>
        <w:spacing w:line="240" w:lineRule="auto"/>
        <w:ind w:firstLine="567"/>
        <w:rPr>
          <w:rFonts w:eastAsiaTheme="minorHAnsi"/>
          <w:lang w:val="uk-UA" w:eastAsia="en-US"/>
        </w:rPr>
      </w:pPr>
    </w:p>
    <w:p w:rsidR="00506B2F" w:rsidRDefault="00506B2F" w:rsidP="000E7340">
      <w:pPr>
        <w:pStyle w:val="af0"/>
        <w:spacing w:line="240" w:lineRule="auto"/>
        <w:ind w:firstLine="567"/>
        <w:rPr>
          <w:rFonts w:eastAsiaTheme="minorHAnsi"/>
          <w:lang w:val="uk-UA" w:eastAsia="en-US"/>
        </w:rPr>
      </w:pPr>
    </w:p>
    <w:p w:rsidR="00506B2F" w:rsidRDefault="00506B2F" w:rsidP="000E7340">
      <w:pPr>
        <w:pStyle w:val="af0"/>
        <w:spacing w:line="240" w:lineRule="auto"/>
        <w:ind w:firstLine="567"/>
        <w:rPr>
          <w:rFonts w:eastAsiaTheme="minorHAnsi"/>
          <w:lang w:val="uk-UA" w:eastAsia="en-US"/>
        </w:rPr>
      </w:pPr>
    </w:p>
    <w:p w:rsidR="004036C4" w:rsidRPr="00193482" w:rsidRDefault="00A3545D" w:rsidP="000E7340">
      <w:pPr>
        <w:pStyle w:val="af0"/>
        <w:spacing w:line="240" w:lineRule="auto"/>
        <w:ind w:firstLine="567"/>
        <w:rPr>
          <w:rFonts w:eastAsiaTheme="minorHAnsi"/>
          <w:lang w:val="uk-UA" w:eastAsia="en-US"/>
        </w:rPr>
      </w:pPr>
      <w:r w:rsidRPr="00193482">
        <w:rPr>
          <w:rFonts w:eastAsiaTheme="minorHAnsi"/>
          <w:lang w:val="uk-UA" w:eastAsia="en-US"/>
        </w:rPr>
        <w:t>Новітній етап розведенн</w:t>
      </w:r>
      <w:r w:rsidR="00126D2A" w:rsidRPr="00193482">
        <w:rPr>
          <w:rFonts w:eastAsiaTheme="minorHAnsi"/>
          <w:lang w:val="uk-UA" w:eastAsia="en-US"/>
        </w:rPr>
        <w:t xml:space="preserve">я зубрів в Україні </w:t>
      </w:r>
      <w:r w:rsidRPr="00193482">
        <w:rPr>
          <w:rFonts w:eastAsiaTheme="minorHAnsi"/>
          <w:lang w:val="uk-UA" w:eastAsia="en-US"/>
        </w:rPr>
        <w:t>роз</w:t>
      </w:r>
      <w:r w:rsidR="00126D2A" w:rsidRPr="00193482">
        <w:rPr>
          <w:rFonts w:eastAsiaTheme="minorHAnsi"/>
          <w:lang w:val="uk-UA" w:eastAsia="en-US"/>
        </w:rPr>
        <w:t>почався у</w:t>
      </w:r>
      <w:r w:rsidRPr="00193482">
        <w:rPr>
          <w:rFonts w:eastAsiaTheme="minorHAnsi"/>
          <w:lang w:val="uk-UA" w:eastAsia="en-US"/>
        </w:rPr>
        <w:t xml:space="preserve"> 1965 </w:t>
      </w:r>
      <w:r w:rsidR="00B61B0B">
        <w:rPr>
          <w:rFonts w:eastAsiaTheme="minorHAnsi"/>
          <w:lang w:val="uk-UA" w:eastAsia="en-US"/>
        </w:rPr>
        <w:t>році</w:t>
      </w:r>
      <w:r w:rsidRPr="00193482">
        <w:rPr>
          <w:rFonts w:eastAsiaTheme="minorHAnsi"/>
          <w:lang w:val="uk-UA" w:eastAsia="en-US"/>
        </w:rPr>
        <w:t xml:space="preserve"> в рамках всесоюзної програми відновлення виду під керівництвом М. А. </w:t>
      </w:r>
      <w:proofErr w:type="spellStart"/>
      <w:r w:rsidR="00A90772" w:rsidRPr="00193482">
        <w:rPr>
          <w:rFonts w:eastAsiaTheme="minorHAnsi"/>
          <w:lang w:val="uk-UA" w:eastAsia="en-US"/>
        </w:rPr>
        <w:t>Заблоцького</w:t>
      </w:r>
      <w:proofErr w:type="spellEnd"/>
      <w:r w:rsidR="00A90772" w:rsidRPr="00193482">
        <w:rPr>
          <w:rFonts w:eastAsiaTheme="minorHAnsi"/>
          <w:lang w:val="uk-UA" w:eastAsia="en-US"/>
        </w:rPr>
        <w:t>. Розселення зубрів</w:t>
      </w:r>
      <w:r w:rsidRPr="00193482">
        <w:rPr>
          <w:rFonts w:eastAsiaTheme="minorHAnsi"/>
          <w:lang w:val="uk-UA" w:eastAsia="en-US"/>
        </w:rPr>
        <w:t xml:space="preserve"> відбувалося на території різних ландшафтно-кліматичних зон України. </w:t>
      </w:r>
    </w:p>
    <w:p w:rsidR="005856A0" w:rsidRPr="00193482" w:rsidRDefault="004036C4" w:rsidP="000E7340">
      <w:pPr>
        <w:pStyle w:val="af0"/>
        <w:spacing w:line="240" w:lineRule="auto"/>
        <w:ind w:firstLine="567"/>
        <w:rPr>
          <w:lang w:val="uk-UA"/>
        </w:rPr>
      </w:pPr>
      <w:proofErr w:type="spellStart"/>
      <w:r w:rsidRPr="00193482">
        <w:rPr>
          <w:rFonts w:eastAsiaTheme="minorHAnsi"/>
          <w:i/>
          <w:lang w:val="uk-UA" w:eastAsia="en-US"/>
        </w:rPr>
        <w:t>Данівська</w:t>
      </w:r>
      <w:proofErr w:type="spellEnd"/>
      <w:r w:rsidRPr="00193482">
        <w:rPr>
          <w:rFonts w:eastAsiaTheme="minorHAnsi"/>
          <w:i/>
          <w:lang w:val="uk-UA" w:eastAsia="en-US"/>
        </w:rPr>
        <w:t xml:space="preserve"> </w:t>
      </w:r>
      <w:proofErr w:type="spellStart"/>
      <w:r w:rsidRPr="00193482">
        <w:rPr>
          <w:rFonts w:eastAsiaTheme="minorHAnsi"/>
          <w:i/>
          <w:lang w:val="uk-UA" w:eastAsia="en-US"/>
        </w:rPr>
        <w:t>субпопуляція</w:t>
      </w:r>
      <w:proofErr w:type="spellEnd"/>
      <w:r w:rsidRPr="00193482">
        <w:rPr>
          <w:rFonts w:eastAsiaTheme="minorHAnsi"/>
          <w:i/>
          <w:lang w:val="uk-UA" w:eastAsia="en-US"/>
        </w:rPr>
        <w:t xml:space="preserve">  зубра</w:t>
      </w:r>
      <w:r w:rsidRPr="00193482">
        <w:rPr>
          <w:rFonts w:eastAsiaTheme="minorHAnsi"/>
          <w:lang w:val="uk-UA" w:eastAsia="en-US"/>
        </w:rPr>
        <w:t xml:space="preserve">. </w:t>
      </w:r>
      <w:r w:rsidR="002C7223" w:rsidRPr="00193482">
        <w:rPr>
          <w:rFonts w:eastAsiaTheme="minorHAnsi"/>
          <w:lang w:val="uk-UA" w:eastAsia="en-US"/>
        </w:rPr>
        <w:t>У</w:t>
      </w:r>
      <w:r w:rsidR="00A3545D" w:rsidRPr="00193482">
        <w:rPr>
          <w:rFonts w:eastAsiaTheme="minorHAnsi"/>
          <w:lang w:val="uk-UA" w:eastAsia="en-US"/>
        </w:rPr>
        <w:t>продовж 1972-1973 р</w:t>
      </w:r>
      <w:r w:rsidR="00B61B0B">
        <w:rPr>
          <w:rFonts w:eastAsiaTheme="minorHAnsi"/>
          <w:lang w:val="uk-UA" w:eastAsia="en-US"/>
        </w:rPr>
        <w:t>оків</w:t>
      </w:r>
      <w:r w:rsidR="00A3545D" w:rsidRPr="00193482">
        <w:rPr>
          <w:rFonts w:eastAsiaTheme="minorHAnsi"/>
          <w:lang w:val="uk-UA" w:eastAsia="en-US"/>
        </w:rPr>
        <w:t xml:space="preserve"> в угіддя державного мисливського господарства (ДМГ) «Бахчисарайське» (АР Крим) було випущено 13 зубрів з </w:t>
      </w:r>
      <w:proofErr w:type="spellStart"/>
      <w:r w:rsidR="00A3545D" w:rsidRPr="00193482">
        <w:rPr>
          <w:rFonts w:eastAsiaTheme="minorHAnsi"/>
          <w:lang w:val="uk-UA" w:eastAsia="en-US"/>
        </w:rPr>
        <w:t>Окського</w:t>
      </w:r>
      <w:proofErr w:type="spellEnd"/>
      <w:r w:rsidR="00A3545D" w:rsidRPr="00193482">
        <w:rPr>
          <w:rFonts w:eastAsiaTheme="minorHAnsi"/>
          <w:lang w:val="uk-UA" w:eastAsia="en-US"/>
        </w:rPr>
        <w:t xml:space="preserve"> і </w:t>
      </w:r>
      <w:proofErr w:type="spellStart"/>
      <w:r w:rsidR="00A3545D" w:rsidRPr="00193482">
        <w:rPr>
          <w:rFonts w:eastAsiaTheme="minorHAnsi"/>
          <w:lang w:val="uk-UA" w:eastAsia="en-US"/>
        </w:rPr>
        <w:t>Приоксько-Терасного</w:t>
      </w:r>
      <w:proofErr w:type="spellEnd"/>
      <w:r w:rsidR="00A3545D" w:rsidRPr="00193482">
        <w:rPr>
          <w:rFonts w:eastAsiaTheme="minorHAnsi"/>
          <w:lang w:val="uk-UA" w:eastAsia="en-US"/>
        </w:rPr>
        <w:t xml:space="preserve"> заповідників. Зубри прожили тут вісім років, проте приріст стада стабільно нівелювала елімінація. До</w:t>
      </w:r>
      <w:r w:rsidR="001126CF" w:rsidRPr="00193482">
        <w:rPr>
          <w:rFonts w:eastAsiaTheme="minorHAnsi"/>
          <w:lang w:val="uk-UA" w:eastAsia="en-US"/>
        </w:rPr>
        <w:t xml:space="preserve"> 1980 р</w:t>
      </w:r>
      <w:r w:rsidR="00B61B0B">
        <w:rPr>
          <w:rFonts w:eastAsiaTheme="minorHAnsi"/>
          <w:lang w:val="uk-UA" w:eastAsia="en-US"/>
        </w:rPr>
        <w:t>оку</w:t>
      </w:r>
      <w:r w:rsidR="001126CF" w:rsidRPr="00193482">
        <w:rPr>
          <w:rFonts w:eastAsiaTheme="minorHAnsi"/>
          <w:lang w:val="uk-UA" w:eastAsia="en-US"/>
        </w:rPr>
        <w:t xml:space="preserve"> чисельність стада</w:t>
      </w:r>
      <w:r w:rsidR="00A3545D" w:rsidRPr="00193482">
        <w:rPr>
          <w:rFonts w:eastAsiaTheme="minorHAnsi"/>
          <w:lang w:val="uk-UA" w:eastAsia="en-US"/>
        </w:rPr>
        <w:t xml:space="preserve"> збільшилася лише на 2 особини. Тварини завдавали шкоди сільськогосподарським культурам і провокували конфлікти з місцевим населенням. У 1979 </w:t>
      </w:r>
      <w:r w:rsidR="00B61B0B">
        <w:rPr>
          <w:rFonts w:eastAsiaTheme="minorHAnsi"/>
          <w:lang w:val="uk-UA" w:eastAsia="en-US"/>
        </w:rPr>
        <w:t>році</w:t>
      </w:r>
      <w:r w:rsidR="00A3545D" w:rsidRPr="00193482">
        <w:rPr>
          <w:rFonts w:eastAsiaTheme="minorHAnsi"/>
          <w:lang w:val="uk-UA" w:eastAsia="en-US"/>
        </w:rPr>
        <w:t xml:space="preserve"> зубрів відловили і переселили в Чернігівську область</w:t>
      </w:r>
      <w:r w:rsidR="002C7223" w:rsidRPr="00193482">
        <w:rPr>
          <w:rFonts w:eastAsiaTheme="minorHAnsi"/>
          <w:lang w:val="uk-UA" w:eastAsia="en-US"/>
        </w:rPr>
        <w:t>,</w:t>
      </w:r>
      <w:r w:rsidR="00A3545D" w:rsidRPr="00193482">
        <w:rPr>
          <w:rFonts w:eastAsiaTheme="minorHAnsi"/>
          <w:lang w:val="uk-UA" w:eastAsia="en-US"/>
        </w:rPr>
        <w:t xml:space="preserve"> в угіддя ДМГ «</w:t>
      </w:r>
      <w:proofErr w:type="spellStart"/>
      <w:r w:rsidR="00A3545D" w:rsidRPr="00193482">
        <w:rPr>
          <w:rFonts w:eastAsiaTheme="minorHAnsi"/>
          <w:lang w:val="uk-UA" w:eastAsia="en-US"/>
        </w:rPr>
        <w:t>Данівське</w:t>
      </w:r>
      <w:proofErr w:type="spellEnd"/>
      <w:r w:rsidR="00A3545D" w:rsidRPr="00193482">
        <w:rPr>
          <w:rFonts w:eastAsiaTheme="minorHAnsi"/>
          <w:lang w:val="uk-UA" w:eastAsia="en-US"/>
        </w:rPr>
        <w:t xml:space="preserve">». </w:t>
      </w:r>
      <w:r w:rsidR="002C7223" w:rsidRPr="00193482">
        <w:rPr>
          <w:rFonts w:eastAsiaTheme="minorHAnsi"/>
          <w:lang w:val="uk-UA" w:eastAsia="en-US"/>
        </w:rPr>
        <w:t>Водночас</w:t>
      </w:r>
      <w:r w:rsidR="00A3545D" w:rsidRPr="00193482">
        <w:rPr>
          <w:rFonts w:eastAsiaTheme="minorHAnsi"/>
          <w:lang w:val="uk-UA" w:eastAsia="en-US"/>
        </w:rPr>
        <w:t xml:space="preserve"> </w:t>
      </w:r>
      <w:proofErr w:type="spellStart"/>
      <w:r w:rsidR="00A3545D" w:rsidRPr="00193482">
        <w:rPr>
          <w:rFonts w:eastAsiaTheme="minorHAnsi"/>
          <w:lang w:val="uk-UA" w:eastAsia="en-US"/>
        </w:rPr>
        <w:t>субпопуляцію</w:t>
      </w:r>
      <w:proofErr w:type="spellEnd"/>
      <w:r w:rsidR="00A3545D" w:rsidRPr="00193482">
        <w:rPr>
          <w:rFonts w:eastAsiaTheme="minorHAnsi"/>
          <w:lang w:val="uk-UA" w:eastAsia="en-US"/>
        </w:rPr>
        <w:t xml:space="preserve"> доповнили двома тваринами з </w:t>
      </w:r>
      <w:proofErr w:type="spellStart"/>
      <w:r w:rsidR="00A3545D" w:rsidRPr="00193482">
        <w:rPr>
          <w:rFonts w:eastAsiaTheme="minorHAnsi"/>
          <w:lang w:val="uk-UA" w:eastAsia="en-US"/>
        </w:rPr>
        <w:t>Приоксько-Терасного</w:t>
      </w:r>
      <w:proofErr w:type="spellEnd"/>
      <w:r w:rsidR="00A3545D" w:rsidRPr="00193482">
        <w:rPr>
          <w:rFonts w:eastAsiaTheme="minorHAnsi"/>
          <w:lang w:val="uk-UA" w:eastAsia="en-US"/>
        </w:rPr>
        <w:t xml:space="preserve"> заповідн</w:t>
      </w:r>
      <w:r w:rsidR="001126CF" w:rsidRPr="00193482">
        <w:rPr>
          <w:rFonts w:eastAsiaTheme="minorHAnsi"/>
          <w:lang w:val="uk-UA" w:eastAsia="en-US"/>
        </w:rPr>
        <w:t>ика. Стадо</w:t>
      </w:r>
      <w:r w:rsidR="00126D2A" w:rsidRPr="00193482">
        <w:rPr>
          <w:rFonts w:eastAsiaTheme="minorHAnsi"/>
          <w:lang w:val="uk-UA" w:eastAsia="en-US"/>
        </w:rPr>
        <w:t xml:space="preserve"> характеризувало</w:t>
      </w:r>
      <w:r w:rsidR="00A3545D" w:rsidRPr="00193482">
        <w:rPr>
          <w:rFonts w:eastAsiaTheme="minorHAnsi"/>
          <w:lang w:val="uk-UA" w:eastAsia="en-US"/>
        </w:rPr>
        <w:t>ся швидким і стабільн</w:t>
      </w:r>
      <w:r w:rsidR="00126D2A" w:rsidRPr="00193482">
        <w:rPr>
          <w:rFonts w:eastAsiaTheme="minorHAnsi"/>
          <w:lang w:val="uk-UA" w:eastAsia="en-US"/>
        </w:rPr>
        <w:t>им приростом поголів'я: у</w:t>
      </w:r>
      <w:r w:rsidR="00A3545D" w:rsidRPr="00193482">
        <w:rPr>
          <w:rFonts w:eastAsiaTheme="minorHAnsi"/>
          <w:lang w:val="uk-UA" w:eastAsia="en-US"/>
        </w:rPr>
        <w:t xml:space="preserve"> 2002 </w:t>
      </w:r>
      <w:r w:rsidR="00B61B0B">
        <w:rPr>
          <w:rFonts w:eastAsiaTheme="minorHAnsi"/>
          <w:lang w:val="uk-UA" w:eastAsia="en-US"/>
        </w:rPr>
        <w:t>році</w:t>
      </w:r>
      <w:r w:rsidR="00A3545D" w:rsidRPr="00193482">
        <w:rPr>
          <w:rFonts w:eastAsiaTheme="minorHAnsi"/>
          <w:lang w:val="uk-UA" w:eastAsia="en-US"/>
        </w:rPr>
        <w:t xml:space="preserve"> чисельність зубрів становила 110 ос. Проте вже до 2006 р</w:t>
      </w:r>
      <w:r w:rsidR="00B61B0B">
        <w:rPr>
          <w:rFonts w:eastAsiaTheme="minorHAnsi"/>
          <w:lang w:val="uk-UA" w:eastAsia="en-US"/>
        </w:rPr>
        <w:t>оку</w:t>
      </w:r>
      <w:r w:rsidR="00A3545D" w:rsidRPr="00193482">
        <w:rPr>
          <w:rFonts w:eastAsiaTheme="minorHAnsi"/>
          <w:lang w:val="uk-UA" w:eastAsia="en-US"/>
        </w:rPr>
        <w:t xml:space="preserve"> </w:t>
      </w:r>
      <w:proofErr w:type="spellStart"/>
      <w:r w:rsidR="00A3545D" w:rsidRPr="00193482">
        <w:rPr>
          <w:rFonts w:eastAsiaTheme="minorHAnsi"/>
          <w:lang w:val="uk-UA" w:eastAsia="en-US"/>
        </w:rPr>
        <w:t>Данівська</w:t>
      </w:r>
      <w:proofErr w:type="spellEnd"/>
      <w:r w:rsidR="00A3545D" w:rsidRPr="00193482">
        <w:rPr>
          <w:rFonts w:eastAsiaTheme="minorHAnsi"/>
          <w:lang w:val="uk-UA" w:eastAsia="en-US"/>
        </w:rPr>
        <w:t xml:space="preserve"> </w:t>
      </w:r>
      <w:proofErr w:type="spellStart"/>
      <w:r w:rsidR="00A3545D" w:rsidRPr="00193482">
        <w:rPr>
          <w:rFonts w:eastAsiaTheme="minorHAnsi"/>
          <w:lang w:val="uk-UA" w:eastAsia="en-US"/>
        </w:rPr>
        <w:t>субпопуляція</w:t>
      </w:r>
      <w:proofErr w:type="spellEnd"/>
      <w:r w:rsidR="00A3545D" w:rsidRPr="00193482">
        <w:rPr>
          <w:rFonts w:eastAsiaTheme="minorHAnsi"/>
          <w:lang w:val="uk-UA" w:eastAsia="en-US"/>
        </w:rPr>
        <w:t xml:space="preserve"> була повністю знищена.</w:t>
      </w:r>
      <w:r w:rsidR="005856A0" w:rsidRPr="00193482">
        <w:rPr>
          <w:lang w:val="uk-UA"/>
        </w:rPr>
        <w:t xml:space="preserve"> </w:t>
      </w:r>
    </w:p>
    <w:p w:rsidR="00A3545D" w:rsidRPr="00193482" w:rsidRDefault="001E339A" w:rsidP="000E7340">
      <w:pPr>
        <w:pStyle w:val="af0"/>
        <w:spacing w:line="240" w:lineRule="auto"/>
        <w:ind w:firstLine="567"/>
        <w:rPr>
          <w:lang w:val="uk-UA"/>
        </w:rPr>
      </w:pPr>
      <w:proofErr w:type="spellStart"/>
      <w:r w:rsidRPr="00193482">
        <w:rPr>
          <w:i/>
          <w:lang w:val="uk-UA"/>
        </w:rPr>
        <w:t>Клеванська</w:t>
      </w:r>
      <w:proofErr w:type="spellEnd"/>
      <w:r w:rsidRPr="00193482">
        <w:rPr>
          <w:i/>
          <w:lang w:val="uk-UA"/>
        </w:rPr>
        <w:t xml:space="preserve"> </w:t>
      </w:r>
      <w:proofErr w:type="spellStart"/>
      <w:r w:rsidRPr="00193482">
        <w:rPr>
          <w:i/>
          <w:lang w:val="uk-UA"/>
        </w:rPr>
        <w:t>субпопуляція</w:t>
      </w:r>
      <w:proofErr w:type="spellEnd"/>
      <w:r w:rsidRPr="00193482">
        <w:rPr>
          <w:i/>
          <w:lang w:val="uk-UA"/>
        </w:rPr>
        <w:t xml:space="preserve"> зубра</w:t>
      </w:r>
      <w:r w:rsidRPr="00193482">
        <w:rPr>
          <w:lang w:val="uk-UA"/>
        </w:rPr>
        <w:t xml:space="preserve">. </w:t>
      </w:r>
      <w:r w:rsidR="005856A0" w:rsidRPr="00193482">
        <w:rPr>
          <w:lang w:val="uk-UA"/>
        </w:rPr>
        <w:t>У Рівненській області місцем акліматизації зубра було обрано ДМГ</w:t>
      </w:r>
      <w:r w:rsidR="001A3070" w:rsidRPr="00193482">
        <w:rPr>
          <w:lang w:val="uk-UA"/>
        </w:rPr>
        <w:t> </w:t>
      </w:r>
      <w:r w:rsidR="005856A0" w:rsidRPr="00193482">
        <w:rPr>
          <w:lang w:val="uk-UA"/>
        </w:rPr>
        <w:t>«</w:t>
      </w:r>
      <w:proofErr w:type="spellStart"/>
      <w:r w:rsidR="005856A0" w:rsidRPr="00193482">
        <w:rPr>
          <w:lang w:val="uk-UA"/>
        </w:rPr>
        <w:t>Клеванське</w:t>
      </w:r>
      <w:proofErr w:type="spellEnd"/>
      <w:r w:rsidR="005856A0" w:rsidRPr="00193482">
        <w:rPr>
          <w:lang w:val="uk-UA"/>
        </w:rPr>
        <w:t xml:space="preserve">», куди у 1967 </w:t>
      </w:r>
      <w:r w:rsidR="00B61B0B">
        <w:rPr>
          <w:lang w:val="uk-UA"/>
        </w:rPr>
        <w:t>році</w:t>
      </w:r>
      <w:r w:rsidR="005856A0" w:rsidRPr="00193482">
        <w:rPr>
          <w:lang w:val="uk-UA"/>
        </w:rPr>
        <w:t xml:space="preserve"> випустили 8 тварин (</w:t>
      </w:r>
      <w:proofErr w:type="spellStart"/>
      <w:r w:rsidR="005856A0" w:rsidRPr="00193482">
        <w:rPr>
          <w:lang w:val="uk-UA"/>
        </w:rPr>
        <w:t>Герус</w:t>
      </w:r>
      <w:proofErr w:type="spellEnd"/>
      <w:r w:rsidR="005856A0" w:rsidRPr="00193482">
        <w:rPr>
          <w:lang w:val="uk-UA"/>
        </w:rPr>
        <w:t xml:space="preserve">, Крижанівський, 2005). </w:t>
      </w:r>
      <w:proofErr w:type="spellStart"/>
      <w:r w:rsidR="005856A0" w:rsidRPr="00193482">
        <w:rPr>
          <w:lang w:val="uk-UA"/>
        </w:rPr>
        <w:t>Клеванська</w:t>
      </w:r>
      <w:proofErr w:type="spellEnd"/>
      <w:r w:rsidR="005856A0" w:rsidRPr="00193482">
        <w:rPr>
          <w:lang w:val="uk-UA"/>
        </w:rPr>
        <w:t xml:space="preserve"> </w:t>
      </w:r>
      <w:proofErr w:type="spellStart"/>
      <w:r w:rsidR="005856A0" w:rsidRPr="00193482">
        <w:rPr>
          <w:lang w:val="uk-UA"/>
        </w:rPr>
        <w:t>субпопуляція</w:t>
      </w:r>
      <w:proofErr w:type="spellEnd"/>
      <w:r w:rsidR="005856A0" w:rsidRPr="00193482">
        <w:rPr>
          <w:lang w:val="uk-UA"/>
        </w:rPr>
        <w:t xml:space="preserve"> від початку демонструвала незначні показники відтворення (Перерва та ін., 1991).</w:t>
      </w:r>
      <w:r w:rsidR="001A3070" w:rsidRPr="00193482">
        <w:rPr>
          <w:lang w:val="uk-UA"/>
        </w:rPr>
        <w:t xml:space="preserve"> Стадо проіснувало до початку 1990-х </w:t>
      </w:r>
      <w:r w:rsidR="00B61B0B">
        <w:rPr>
          <w:lang w:val="uk-UA"/>
        </w:rPr>
        <w:t>роках</w:t>
      </w:r>
      <w:r w:rsidR="001A3070" w:rsidRPr="00193482">
        <w:rPr>
          <w:lang w:val="uk-UA"/>
        </w:rPr>
        <w:t>.</w:t>
      </w:r>
    </w:p>
    <w:p w:rsidR="005856A0" w:rsidRPr="00193482" w:rsidRDefault="001E339A" w:rsidP="000E7340">
      <w:pPr>
        <w:pStyle w:val="af0"/>
        <w:spacing w:line="240" w:lineRule="auto"/>
        <w:ind w:firstLine="567"/>
        <w:rPr>
          <w:lang w:val="uk-UA"/>
        </w:rPr>
      </w:pPr>
      <w:proofErr w:type="spellStart"/>
      <w:r w:rsidRPr="00193482">
        <w:rPr>
          <w:i/>
          <w:lang w:val="uk-UA"/>
        </w:rPr>
        <w:t>Надвірнянська</w:t>
      </w:r>
      <w:proofErr w:type="spellEnd"/>
      <w:r w:rsidRPr="00193482">
        <w:rPr>
          <w:i/>
          <w:lang w:val="uk-UA"/>
        </w:rPr>
        <w:t xml:space="preserve"> </w:t>
      </w:r>
      <w:proofErr w:type="spellStart"/>
      <w:r w:rsidRPr="00193482">
        <w:rPr>
          <w:i/>
          <w:lang w:val="uk-UA"/>
        </w:rPr>
        <w:t>субпопуляція</w:t>
      </w:r>
      <w:proofErr w:type="spellEnd"/>
      <w:r w:rsidRPr="00193482">
        <w:rPr>
          <w:i/>
          <w:lang w:val="uk-UA"/>
        </w:rPr>
        <w:t xml:space="preserve"> зубра</w:t>
      </w:r>
      <w:r w:rsidRPr="00193482">
        <w:rPr>
          <w:lang w:val="uk-UA"/>
        </w:rPr>
        <w:t xml:space="preserve">. </w:t>
      </w:r>
      <w:r w:rsidR="005856A0" w:rsidRPr="00193482">
        <w:rPr>
          <w:lang w:val="uk-UA"/>
        </w:rPr>
        <w:t xml:space="preserve">У 1976 </w:t>
      </w:r>
      <w:r w:rsidR="00B61B0B">
        <w:rPr>
          <w:lang w:val="uk-UA"/>
        </w:rPr>
        <w:t>році</w:t>
      </w:r>
      <w:r w:rsidR="005856A0" w:rsidRPr="00193482">
        <w:rPr>
          <w:lang w:val="uk-UA"/>
        </w:rPr>
        <w:t xml:space="preserve"> в угіддя </w:t>
      </w:r>
      <w:proofErr w:type="spellStart"/>
      <w:r w:rsidR="005856A0" w:rsidRPr="00193482">
        <w:rPr>
          <w:lang w:val="uk-UA"/>
        </w:rPr>
        <w:t>Надвірнянського</w:t>
      </w:r>
      <w:proofErr w:type="spellEnd"/>
      <w:r w:rsidR="005856A0" w:rsidRPr="00193482">
        <w:rPr>
          <w:lang w:val="uk-UA"/>
        </w:rPr>
        <w:t xml:space="preserve"> заказника Івано-Франківської області з Окського заповідника було завезено 8 зубрів. У 1979 </w:t>
      </w:r>
      <w:r w:rsidR="00B61B0B">
        <w:rPr>
          <w:lang w:val="uk-UA"/>
        </w:rPr>
        <w:t>році</w:t>
      </w:r>
      <w:r w:rsidR="005856A0" w:rsidRPr="00193482">
        <w:rPr>
          <w:lang w:val="uk-UA"/>
        </w:rPr>
        <w:t xml:space="preserve"> групу поповнили 2 особини з </w:t>
      </w:r>
      <w:proofErr w:type="spellStart"/>
      <w:r w:rsidR="005856A0" w:rsidRPr="00193482">
        <w:rPr>
          <w:lang w:val="uk-UA"/>
        </w:rPr>
        <w:t>Приоксько-Терасного</w:t>
      </w:r>
      <w:proofErr w:type="spellEnd"/>
      <w:r w:rsidR="005856A0" w:rsidRPr="00193482">
        <w:rPr>
          <w:lang w:val="uk-UA"/>
        </w:rPr>
        <w:t xml:space="preserve"> заповідника, у 1982 </w:t>
      </w:r>
      <w:r w:rsidR="00B61B0B">
        <w:rPr>
          <w:lang w:val="uk-UA"/>
        </w:rPr>
        <w:t>році</w:t>
      </w:r>
      <w:r w:rsidR="005856A0" w:rsidRPr="00193482">
        <w:rPr>
          <w:lang w:val="uk-UA"/>
        </w:rPr>
        <w:t xml:space="preserve"> надійшло ще 8 тварин (</w:t>
      </w:r>
      <w:proofErr w:type="spellStart"/>
      <w:r w:rsidR="005856A0" w:rsidRPr="00193482">
        <w:rPr>
          <w:lang w:val="uk-UA"/>
        </w:rPr>
        <w:t>Хоєцький</w:t>
      </w:r>
      <w:proofErr w:type="spellEnd"/>
      <w:r w:rsidR="005856A0" w:rsidRPr="00193482">
        <w:rPr>
          <w:lang w:val="uk-UA"/>
        </w:rPr>
        <w:t xml:space="preserve">, 2010). На думку В. І. Крижанівського (2006), </w:t>
      </w:r>
      <w:proofErr w:type="spellStart"/>
      <w:r w:rsidR="005856A0" w:rsidRPr="00193482">
        <w:rPr>
          <w:lang w:val="uk-UA"/>
        </w:rPr>
        <w:t>Надвірнянська</w:t>
      </w:r>
      <w:proofErr w:type="spellEnd"/>
      <w:r w:rsidR="005856A0" w:rsidRPr="00193482">
        <w:rPr>
          <w:lang w:val="uk-UA"/>
        </w:rPr>
        <w:t xml:space="preserve"> </w:t>
      </w:r>
      <w:proofErr w:type="spellStart"/>
      <w:r w:rsidR="005856A0" w:rsidRPr="00193482">
        <w:rPr>
          <w:lang w:val="uk-UA"/>
        </w:rPr>
        <w:t>субпопуляція</w:t>
      </w:r>
      <w:proofErr w:type="spellEnd"/>
      <w:r w:rsidR="005856A0" w:rsidRPr="00193482">
        <w:rPr>
          <w:lang w:val="uk-UA"/>
        </w:rPr>
        <w:t xml:space="preserve"> від початку була засн</w:t>
      </w:r>
      <w:r w:rsidR="00DE5B84" w:rsidRPr="00193482">
        <w:rPr>
          <w:lang w:val="uk-UA"/>
        </w:rPr>
        <w:t xml:space="preserve">ована невдало – </w:t>
      </w:r>
      <w:r w:rsidR="00C166EF" w:rsidRPr="00193482">
        <w:rPr>
          <w:lang w:val="uk-UA"/>
        </w:rPr>
        <w:t>на густозаселені</w:t>
      </w:r>
      <w:r w:rsidR="005856A0" w:rsidRPr="00193482">
        <w:rPr>
          <w:lang w:val="uk-UA"/>
        </w:rPr>
        <w:t>й території з розвиненою мережею транспортних магістралей</w:t>
      </w:r>
      <w:r w:rsidR="00A45206" w:rsidRPr="00193482">
        <w:rPr>
          <w:lang w:val="uk-UA"/>
        </w:rPr>
        <w:t>,</w:t>
      </w:r>
      <w:r w:rsidR="00DE5B84" w:rsidRPr="00193482">
        <w:rPr>
          <w:lang w:val="uk-UA"/>
        </w:rPr>
        <w:t xml:space="preserve"> крім ць</w:t>
      </w:r>
      <w:r w:rsidR="005856A0" w:rsidRPr="00193482">
        <w:rPr>
          <w:lang w:val="uk-UA"/>
        </w:rPr>
        <w:t>ого, вс</w:t>
      </w:r>
      <w:r w:rsidR="00126D2A" w:rsidRPr="00193482">
        <w:rPr>
          <w:lang w:val="uk-UA"/>
        </w:rPr>
        <w:t>і самці були вражені некротичн</w:t>
      </w:r>
      <w:r w:rsidR="005856A0" w:rsidRPr="00193482">
        <w:rPr>
          <w:lang w:val="uk-UA"/>
        </w:rPr>
        <w:t xml:space="preserve">им </w:t>
      </w:r>
      <w:proofErr w:type="spellStart"/>
      <w:r w:rsidR="005856A0" w:rsidRPr="00193482">
        <w:rPr>
          <w:lang w:val="uk-UA"/>
        </w:rPr>
        <w:t>баланопоститом</w:t>
      </w:r>
      <w:proofErr w:type="spellEnd"/>
      <w:r w:rsidR="005856A0" w:rsidRPr="00193482">
        <w:rPr>
          <w:lang w:val="uk-UA"/>
        </w:rPr>
        <w:t xml:space="preserve">. У 1991 </w:t>
      </w:r>
      <w:r w:rsidR="00B61B0B">
        <w:rPr>
          <w:lang w:val="uk-UA"/>
        </w:rPr>
        <w:t>році</w:t>
      </w:r>
      <w:r w:rsidR="005856A0" w:rsidRPr="00193482">
        <w:rPr>
          <w:lang w:val="uk-UA"/>
        </w:rPr>
        <w:t xml:space="preserve"> чисельність стада становила 24 ос., </w:t>
      </w:r>
      <w:r w:rsidR="00DE5B84" w:rsidRPr="00193482">
        <w:rPr>
          <w:lang w:val="uk-UA"/>
        </w:rPr>
        <w:t xml:space="preserve">станом </w:t>
      </w:r>
      <w:r w:rsidR="005856A0" w:rsidRPr="00193482">
        <w:rPr>
          <w:lang w:val="uk-UA"/>
        </w:rPr>
        <w:t xml:space="preserve">на </w:t>
      </w:r>
      <w:r w:rsidR="00DE5B84" w:rsidRPr="00193482">
        <w:rPr>
          <w:lang w:val="uk-UA"/>
        </w:rPr>
        <w:t>2002 р</w:t>
      </w:r>
      <w:r w:rsidR="00B61B0B">
        <w:rPr>
          <w:lang w:val="uk-UA"/>
        </w:rPr>
        <w:t>ік</w:t>
      </w:r>
      <w:r w:rsidR="00DE5B84" w:rsidRPr="00193482">
        <w:rPr>
          <w:lang w:val="uk-UA"/>
        </w:rPr>
        <w:t xml:space="preserve"> залишилося лише 2 зубри</w:t>
      </w:r>
      <w:r w:rsidR="00673CD5" w:rsidRPr="00193482">
        <w:rPr>
          <w:lang w:val="uk-UA"/>
        </w:rPr>
        <w:t>, які за деякий час</w:t>
      </w:r>
      <w:r w:rsidR="005856A0" w:rsidRPr="00193482">
        <w:rPr>
          <w:lang w:val="uk-UA"/>
        </w:rPr>
        <w:t xml:space="preserve"> безслідно зникли.</w:t>
      </w:r>
    </w:p>
    <w:p w:rsidR="00D344E6" w:rsidRPr="00193482" w:rsidRDefault="00EC1258" w:rsidP="000E7340">
      <w:pPr>
        <w:pStyle w:val="af0"/>
        <w:spacing w:line="240" w:lineRule="auto"/>
        <w:ind w:firstLine="567"/>
        <w:rPr>
          <w:lang w:val="uk-UA"/>
        </w:rPr>
      </w:pPr>
      <w:proofErr w:type="spellStart"/>
      <w:r w:rsidRPr="00193482">
        <w:rPr>
          <w:i/>
          <w:lang w:val="uk-UA"/>
        </w:rPr>
        <w:t>Майданська</w:t>
      </w:r>
      <w:proofErr w:type="spellEnd"/>
      <w:r w:rsidRPr="00193482">
        <w:rPr>
          <w:i/>
          <w:lang w:val="uk-UA"/>
        </w:rPr>
        <w:t xml:space="preserve"> </w:t>
      </w:r>
      <w:proofErr w:type="spellStart"/>
      <w:r w:rsidRPr="00193482">
        <w:rPr>
          <w:i/>
          <w:lang w:val="uk-UA"/>
        </w:rPr>
        <w:t>субпопуляція</w:t>
      </w:r>
      <w:proofErr w:type="spellEnd"/>
      <w:r w:rsidRPr="00193482">
        <w:rPr>
          <w:i/>
          <w:lang w:val="uk-UA"/>
        </w:rPr>
        <w:t xml:space="preserve"> зубра</w:t>
      </w:r>
      <w:r w:rsidR="00CB4172" w:rsidRPr="00193482">
        <w:rPr>
          <w:lang w:val="uk-UA"/>
        </w:rPr>
        <w:t xml:space="preserve">. </w:t>
      </w:r>
      <w:r w:rsidR="00A45206" w:rsidRPr="00193482">
        <w:rPr>
          <w:lang w:val="uk-UA"/>
        </w:rPr>
        <w:t>У 1965 р в</w:t>
      </w:r>
      <w:r w:rsidR="00D344E6" w:rsidRPr="00193482">
        <w:rPr>
          <w:lang w:val="uk-UA"/>
        </w:rPr>
        <w:t xml:space="preserve"> ДМГ «Майдан» (Дрогобицький р-н Львівської обл.) </w:t>
      </w:r>
      <w:r w:rsidR="00A45206" w:rsidRPr="00193482">
        <w:rPr>
          <w:lang w:val="uk-UA"/>
        </w:rPr>
        <w:t xml:space="preserve">завезли </w:t>
      </w:r>
      <w:r w:rsidR="00D344E6" w:rsidRPr="00193482">
        <w:rPr>
          <w:lang w:val="uk-UA"/>
        </w:rPr>
        <w:t xml:space="preserve">зубрів  з ДЗЛМГ «Біловезька Пуща». (Перерва и др., 1991; </w:t>
      </w:r>
      <w:proofErr w:type="spellStart"/>
      <w:r w:rsidR="00D344E6" w:rsidRPr="00193482">
        <w:rPr>
          <w:lang w:val="uk-UA"/>
        </w:rPr>
        <w:t>Хоєцький</w:t>
      </w:r>
      <w:proofErr w:type="spellEnd"/>
      <w:r w:rsidR="00D344E6" w:rsidRPr="00193482">
        <w:rPr>
          <w:lang w:val="uk-UA"/>
        </w:rPr>
        <w:t xml:space="preserve">, 2003). </w:t>
      </w:r>
      <w:r w:rsidR="00CD5B67" w:rsidRPr="00193482">
        <w:rPr>
          <w:lang w:val="uk-UA"/>
        </w:rPr>
        <w:t>До  1991 року поголів’я</w:t>
      </w:r>
      <w:r w:rsidR="001A3070" w:rsidRPr="00193482">
        <w:rPr>
          <w:lang w:val="uk-UA"/>
        </w:rPr>
        <w:t xml:space="preserve"> з 10 - ти</w:t>
      </w:r>
      <w:r w:rsidR="00CD5B67" w:rsidRPr="00193482">
        <w:rPr>
          <w:lang w:val="uk-UA"/>
        </w:rPr>
        <w:t xml:space="preserve"> </w:t>
      </w:r>
      <w:r w:rsidR="001A3070" w:rsidRPr="00193482">
        <w:rPr>
          <w:lang w:val="uk-UA"/>
        </w:rPr>
        <w:t xml:space="preserve">особин </w:t>
      </w:r>
      <w:r w:rsidR="00CD5B67" w:rsidRPr="00193482">
        <w:rPr>
          <w:lang w:val="uk-UA"/>
        </w:rPr>
        <w:t xml:space="preserve">збільшилося до 41. Внаслідок кліматичних катаклізмів, хвороб та браконьєрства </w:t>
      </w:r>
      <w:r w:rsidR="00D344E6" w:rsidRPr="00193482">
        <w:rPr>
          <w:lang w:val="uk-UA"/>
        </w:rPr>
        <w:t xml:space="preserve"> </w:t>
      </w:r>
      <w:r w:rsidR="00CD5B67" w:rsidRPr="00193482">
        <w:rPr>
          <w:lang w:val="uk-UA"/>
        </w:rPr>
        <w:t xml:space="preserve">у 2009 </w:t>
      </w:r>
      <w:r w:rsidR="00B61B0B">
        <w:rPr>
          <w:lang w:val="uk-UA"/>
        </w:rPr>
        <w:t>році</w:t>
      </w:r>
      <w:r w:rsidR="00CD5B67" w:rsidRPr="00193482">
        <w:rPr>
          <w:lang w:val="uk-UA"/>
        </w:rPr>
        <w:t xml:space="preserve"> стадо нараховувало 7 зубрів, а вже за рік там не було виявлено жодної тварини. </w:t>
      </w:r>
    </w:p>
    <w:p w:rsidR="00771568" w:rsidRDefault="00EC125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Цуманська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зубр</w:t>
      </w:r>
      <w:r w:rsidR="00CB4172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а</w:t>
      </w:r>
      <w:r w:rsidR="00DD26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 1965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територію Волинської області з Біловезької Пущі завезли 15 зубрі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атаринов</w:t>
      </w:r>
      <w:proofErr w:type="spellEnd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якун</w:t>
      </w:r>
      <w:proofErr w:type="spellEnd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69; </w:t>
      </w:r>
      <w:proofErr w:type="spellStart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маголь</w:t>
      </w:r>
      <w:proofErr w:type="spellEnd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Шарапа</w:t>
      </w:r>
      <w:proofErr w:type="spellEnd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2009; </w:t>
      </w:r>
      <w:proofErr w:type="spellStart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маголь</w:t>
      </w:r>
      <w:proofErr w:type="spellEnd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ін., 2009).</w:t>
      </w:r>
      <w:r w:rsidR="00CB41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Ареал </w:t>
      </w:r>
      <w:proofErr w:type="spellStart"/>
      <w:r w:rsidR="00CB41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уманського</w:t>
      </w:r>
      <w:proofErr w:type="spellEnd"/>
      <w:r w:rsidR="00CB41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ада охоплює близько 7 тис. га Луцького адміністративного району Волинської області (рис. 2). </w:t>
      </w:r>
    </w:p>
    <w:p w:rsidR="00193482" w:rsidRPr="00193482" w:rsidRDefault="00193482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0E7846" w:rsidRPr="00193482" w:rsidRDefault="000E7846" w:rsidP="0019348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>
            <wp:extent cx="6325238" cy="4036291"/>
            <wp:effectExtent l="19050" t="0" r="0" b="0"/>
            <wp:docPr id="3" name="Picture 2" descr="C:\Users\38093\Desktop\синій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C:\Users\38093\Desktop\синій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2431" b="17030"/>
                    <a:stretch/>
                  </pic:blipFill>
                  <pic:spPr bwMode="auto">
                    <a:xfrm>
                      <a:off x="0" y="0"/>
                      <a:ext cx="6332924" cy="40411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909E8E84-426E-40DD-AFC4-6F175D3DCCD1}">
                        <a14:hiddenFill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6109B0" w:rsidRPr="00193482" w:rsidRDefault="006109B0" w:rsidP="000E7340">
      <w:pPr>
        <w:pStyle w:val="af0"/>
        <w:spacing w:line="240" w:lineRule="auto"/>
        <w:ind w:firstLine="567"/>
        <w:rPr>
          <w:lang w:val="uk-UA"/>
        </w:rPr>
      </w:pPr>
      <w:r w:rsidRPr="00193482">
        <w:rPr>
          <w:lang w:val="uk-UA"/>
        </w:rPr>
        <w:t>Рис. 2. Дислокація</w:t>
      </w:r>
      <w:r w:rsidRPr="00193482">
        <w:t xml:space="preserve"> </w:t>
      </w:r>
      <w:proofErr w:type="spellStart"/>
      <w:r w:rsidRPr="00193482">
        <w:t>рецентних</w:t>
      </w:r>
      <w:proofErr w:type="spellEnd"/>
      <w:r w:rsidRPr="00193482">
        <w:t xml:space="preserve"> </w:t>
      </w:r>
      <w:proofErr w:type="spellStart"/>
      <w:r w:rsidRPr="00193482">
        <w:t>укра</w:t>
      </w:r>
      <w:r w:rsidRPr="00193482">
        <w:rPr>
          <w:lang w:val="uk-UA"/>
        </w:rPr>
        <w:t>їнських</w:t>
      </w:r>
      <w:proofErr w:type="spellEnd"/>
      <w:r w:rsidRPr="00193482">
        <w:rPr>
          <w:lang w:val="uk-UA"/>
        </w:rPr>
        <w:t xml:space="preserve"> </w:t>
      </w:r>
      <w:proofErr w:type="spellStart"/>
      <w:r w:rsidRPr="00193482">
        <w:rPr>
          <w:lang w:val="uk-UA"/>
        </w:rPr>
        <w:t>субпопуляцій</w:t>
      </w:r>
      <w:proofErr w:type="spellEnd"/>
      <w:r w:rsidRPr="00193482">
        <w:rPr>
          <w:lang w:val="uk-UA"/>
        </w:rPr>
        <w:t xml:space="preserve"> зубра</w:t>
      </w:r>
    </w:p>
    <w:p w:rsidR="0023785E" w:rsidRPr="00193482" w:rsidRDefault="0023785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86952" w:rsidRPr="00193482" w:rsidRDefault="00FC18E4" w:rsidP="00CB4172">
      <w:pPr>
        <w:spacing w:after="0" w:line="240" w:lineRule="auto"/>
        <w:ind w:firstLine="709"/>
        <w:jc w:val="both"/>
        <w:rPr>
          <w:rFonts w:ascii="Times New Roman" w:hAnsi="Times New Roman" w:cs="Times New Roman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Максимальних показників (202 ос.) чисельність зубрів сягнула у 1992 </w:t>
      </w:r>
      <w:r w:rsidR="00B61B0B">
        <w:rPr>
          <w:rFonts w:ascii="Times New Roman" w:hAnsi="Times New Roman" w:cs="Times New Roman"/>
          <w:sz w:val="28"/>
          <w:szCs w:val="28"/>
        </w:rPr>
        <w:t>році</w:t>
      </w:r>
      <w:r w:rsidRPr="00193482">
        <w:rPr>
          <w:rFonts w:ascii="Times New Roman" w:hAnsi="Times New Roman" w:cs="Times New Roman"/>
          <w:sz w:val="28"/>
          <w:szCs w:val="28"/>
        </w:rPr>
        <w:t xml:space="preserve">, але впродовж наступних років (донині включно)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поголівʼя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виду катастрофічно зменшувалося. </w:t>
      </w:r>
      <w:r w:rsidR="00257F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гідно з даними ЕВРВ,</w:t>
      </w:r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початок 20</w:t>
      </w:r>
      <w:r w:rsidR="00EB0B4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22</w:t>
      </w:r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уманська</w:t>
      </w:r>
      <w:proofErr w:type="spellEnd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я</w:t>
      </w:r>
      <w:proofErr w:type="spellEnd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ів нараховувала</w:t>
      </w:r>
      <w:r w:rsidR="00AC77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21</w:t>
      </w:r>
      <w:r w:rsidR="005856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.</w:t>
      </w:r>
      <w:r w:rsidR="00C938A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D26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атастрофічне скорочення чисельності дає підстави висловлювати найгірші прогнози щодо існування </w:t>
      </w:r>
      <w:proofErr w:type="spellStart"/>
      <w:r w:rsidR="00DD26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DD26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а відтак ставить питання про її порятунок</w:t>
      </w:r>
      <w:r w:rsidR="00504D4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зокрема </w:t>
      </w:r>
      <w:r w:rsidR="00DD26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шляхом переселення залишків </w:t>
      </w:r>
      <w:proofErr w:type="spellStart"/>
      <w:r w:rsidR="00DD26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DD261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4036C4" w:rsidRPr="00193482" w:rsidRDefault="001E339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Уладівська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зубра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території Вінницької області сформувалася </w:t>
      </w:r>
      <w:proofErr w:type="spellStart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івська</w:t>
      </w:r>
      <w:proofErr w:type="spellEnd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</w:t>
      </w:r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я</w:t>
      </w:r>
      <w:proofErr w:type="spellEnd"/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, яка </w:t>
      </w:r>
      <w:r w:rsidR="00C6272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ині</w:t>
      </w:r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є най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есивн</w:t>
      </w:r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ш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м вітчизняним </w:t>
      </w:r>
      <w:r w:rsidR="00257F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ом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У 1979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угіддя </w:t>
      </w:r>
      <w:proofErr w:type="spellStart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</w:t>
      </w:r>
      <w:r w:rsidR="00AC77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вського</w:t>
      </w:r>
      <w:proofErr w:type="spellEnd"/>
      <w:r w:rsidR="00AC77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ництва Хмільницького</w:t>
      </w:r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госпу випущено 2 самці та 4 самки зубрів, попередньо </w:t>
      </w:r>
      <w:proofErr w:type="spellStart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ловлених</w:t>
      </w:r>
      <w:proofErr w:type="spellEnd"/>
      <w:r w:rsidR="009666C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ДМГ</w:t>
      </w:r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</w:t>
      </w:r>
      <w:proofErr w:type="spellStart"/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уманське</w:t>
      </w:r>
      <w:proofErr w:type="spellEnd"/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="00C6272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варини швидко </w:t>
      </w:r>
      <w:r w:rsidR="00126D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даптувалися до у</w:t>
      </w:r>
      <w:r w:rsidR="00257F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ов Лісостепу, і</w:t>
      </w:r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же з наступного року демонстрували стабільний приріст </w:t>
      </w:r>
      <w:proofErr w:type="spellStart"/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D658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У</w:t>
      </w:r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2004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ці</w:t>
      </w:r>
      <w:r w:rsidR="009639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41B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исельність </w:t>
      </w:r>
      <w:r w:rsidR="00257F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росла</w:t>
      </w:r>
      <w:r w:rsidR="00C41B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 126 ос</w:t>
      </w:r>
      <w:r w:rsidR="001A307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бин</w:t>
      </w:r>
      <w:r w:rsidR="00C41B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proofErr w:type="spellStart"/>
      <w:r w:rsidR="00D658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івська</w:t>
      </w:r>
      <w:proofErr w:type="spellEnd"/>
      <w:r w:rsidR="00D658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D658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="00D658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B0B4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ривалий час виступала</w:t>
      </w:r>
      <w:r w:rsidR="00D658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єдиним «донором» для депресивних вітчизняних </w:t>
      </w:r>
      <w:proofErr w:type="spellStart"/>
      <w:r w:rsidR="00C41B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й</w:t>
      </w:r>
      <w:proofErr w:type="spellEnd"/>
      <w:r w:rsidR="00C41B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D658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так періодичні вилучення тварин стабілізували її на рівні близько сотні особин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1962D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</w:t>
      </w:r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сельність </w:t>
      </w:r>
      <w:proofErr w:type="spellStart"/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івської</w:t>
      </w:r>
      <w:proofErr w:type="spellEnd"/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початок 20</w:t>
      </w:r>
      <w:r w:rsidR="00EB0B4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22</w:t>
      </w:r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ановила </w:t>
      </w:r>
      <w:r w:rsidR="00AC77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110</w:t>
      </w:r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.</w:t>
      </w:r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ЕВРВ)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9624E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E45A2E" w:rsidRPr="00193482" w:rsidRDefault="004036C4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Заліська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зубр</w:t>
      </w:r>
      <w:r w:rsidR="00D05EA4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а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E45A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Інтродукція зубрів на територію </w:t>
      </w:r>
      <w:proofErr w:type="spellStart"/>
      <w:r w:rsidR="00E45A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ліського</w:t>
      </w:r>
      <w:proofErr w:type="spellEnd"/>
      <w:r w:rsidR="00E45A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ржавного заповідного лісомисливського господарства (ДЗЛМГ) </w:t>
      </w:r>
      <w:r w:rsidR="00FB014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творила </w:t>
      </w:r>
      <w:r w:rsidR="008A33C9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="008A33C9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br/>
      </w:r>
      <w:r w:rsidR="00FB014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думови формування</w:t>
      </w:r>
      <w:r w:rsidR="00B035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93B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 півночі Київської області</w:t>
      </w:r>
      <w:r w:rsidR="00C93B17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</w:t>
      </w:r>
      <w:proofErr w:type="spellStart"/>
      <w:r w:rsidR="00B035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ліської</w:t>
      </w:r>
      <w:proofErr w:type="spellEnd"/>
      <w:r w:rsidR="00FB014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FB014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FB014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чинаючи з 1970-х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ів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679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зна</w:t>
      </w:r>
      <w:r w:rsidR="000C4DC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ено поступовий 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іст</w:t>
      </w:r>
      <w:r w:rsidR="006109B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сельності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3F10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 1984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3F10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на сягнула 27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., 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ісля вилучення 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астин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да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і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ДМГ «Конотопське» (Сумська обл.)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4F013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инаміка </w:t>
      </w:r>
      <w:proofErr w:type="spellStart"/>
      <w:r w:rsidR="004F013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4F013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була негатив</w:t>
      </w:r>
      <w:r w:rsidR="003F10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ої тенденції, сягнувши мінімуму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6 ос.) на початку 1990-х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ів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 подальшому відбувалося незначне </w:t>
      </w:r>
      <w:r w:rsidR="00874C8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ростання чисельності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B92FB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те, </w:t>
      </w:r>
      <w:r w:rsidR="00B92FBD">
        <w:rPr>
          <w:rFonts w:ascii="Times New Roman" w:eastAsia="Times New Roman" w:hAnsi="Times New Roman" w:cs="Times New Roman"/>
          <w:sz w:val="28"/>
          <w:szCs w:val="28"/>
          <w:lang w:eastAsia="ru-RU"/>
        </w:rPr>
        <w:t>знівельоване</w:t>
      </w:r>
      <w:r w:rsidR="003C6A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слідк</w:t>
      </w:r>
      <w:r w:rsidR="003C6A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м</w:t>
      </w:r>
      <w:r w:rsidR="00D147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E582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ривалого інбридингу</w:t>
      </w:r>
      <w:r w:rsidR="00EB3C6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6F71B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 початок 20</w:t>
      </w:r>
      <w:r w:rsidR="00B035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22</w:t>
      </w:r>
      <w:r w:rsidR="006F71B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6F71B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5705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о</w:t>
      </w:r>
      <w:r w:rsidR="006F71B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раховувало 2</w:t>
      </w:r>
      <w:r w:rsidR="00B5705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="00B035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собину </w:t>
      </w:r>
      <w:r w:rsidR="00B035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убра</w:t>
      </w:r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ЕВРВ)</w:t>
      </w:r>
      <w:r w:rsidR="006F71B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F23059" w:rsidRPr="00193482" w:rsidRDefault="00EC125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Конотопська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зубра</w:t>
      </w:r>
      <w:r w:rsidR="00A0652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D147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84-1985</w:t>
      </w:r>
      <w:r w:rsidR="006C6E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147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ах</w:t>
      </w:r>
      <w:r w:rsidR="006C6E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4 зубрів (3 самці і 11 самок), </w:t>
      </w:r>
      <w:proofErr w:type="spellStart"/>
      <w:r w:rsidR="006C6E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ловлених</w:t>
      </w:r>
      <w:proofErr w:type="spellEnd"/>
      <w:r w:rsidR="006C6E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</w:t>
      </w:r>
      <w:proofErr w:type="spellStart"/>
      <w:r w:rsidR="006C6E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ліському</w:t>
      </w:r>
      <w:proofErr w:type="spellEnd"/>
      <w:r w:rsidR="006C6E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ЗЛМГ, перемістили у спеціально обладнаний вольєр на території ДМГ «Конотопське</w:t>
      </w:r>
      <w:r w:rsidR="00757C4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C6EE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відки вони через чотири місяці були випущені на волю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 початок 20</w:t>
      </w:r>
      <w:r w:rsidR="00B035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22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73C2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о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раховувало </w:t>
      </w:r>
      <w:r w:rsidR="00EB47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6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4 ос.</w:t>
      </w:r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ЕВ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В</w:t>
      </w:r>
      <w:r w:rsidR="009D05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подолавши </w:t>
      </w:r>
      <w:r w:rsidR="00373C2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ритичну 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ежу чисельності, необхідну для </w:t>
      </w:r>
      <w:r w:rsidR="00373C2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його </w:t>
      </w:r>
      <w:r w:rsidR="00DD5C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и</w:t>
      </w:r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живання, навіть попри окремі випадки бра</w:t>
      </w:r>
      <w:r w:rsidR="00220A1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оньєрства </w:t>
      </w:r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spellStart"/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овицький</w:t>
      </w:r>
      <w:proofErr w:type="spellEnd"/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маголь</w:t>
      </w:r>
      <w:proofErr w:type="spellEnd"/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18).</w:t>
      </w:r>
    </w:p>
    <w:p w:rsidR="00A30A3D" w:rsidRPr="00193482" w:rsidRDefault="001E339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Буковинська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убпопуляція</w:t>
      </w:r>
      <w:proofErr w:type="spellEnd"/>
      <w:r w:rsidR="00447F4A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зубра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ормування Буковинської </w:t>
      </w:r>
      <w:proofErr w:type="spellStart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022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(Чернівецька область) </w:t>
      </w:r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дбувалося у два етапи: 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70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1977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.</w:t>
      </w:r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ерші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9 ос. випустили в угіддя ДЛГ «Буковинське» (зараз – </w:t>
      </w:r>
      <w:proofErr w:type="spellStart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П</w:t>
      </w:r>
      <w:proofErr w:type="spellEnd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</w:t>
      </w:r>
      <w:proofErr w:type="spellStart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регометське</w:t>
      </w:r>
      <w:proofErr w:type="spellEnd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МГ»)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Марчук, 2000</w:t>
      </w:r>
      <w:r w:rsidR="00741E1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; </w:t>
      </w:r>
      <w:proofErr w:type="spellStart"/>
      <w:r w:rsidR="00741E1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маголь</w:t>
      </w:r>
      <w:proofErr w:type="spellEnd"/>
      <w:r w:rsidR="00741E1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741E1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ереватов</w:t>
      </w:r>
      <w:proofErr w:type="spellEnd"/>
      <w:r w:rsidR="00741E1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14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. Групу тварин зі</w:t>
      </w:r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рали з </w:t>
      </w:r>
      <w:proofErr w:type="spellStart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резинського</w:t>
      </w:r>
      <w:proofErr w:type="spellEnd"/>
      <w:r w:rsidR="00A30A3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Білорусь)</w:t>
      </w:r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кського</w:t>
      </w:r>
      <w:proofErr w:type="spellEnd"/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Росія), </w:t>
      </w:r>
      <w:proofErr w:type="spellStart"/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оксько-Терасного</w:t>
      </w:r>
      <w:proofErr w:type="spellEnd"/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Росія) природних заповідників, а також – ДЗЛМГ «Біло</w:t>
      </w:r>
      <w:r w:rsidR="002659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езька Пуща» (Білорусь). </w:t>
      </w:r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им чином, на території Чернівецької області було сформовано </w:t>
      </w:r>
      <w:proofErr w:type="spellStart"/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іфілетичну</w:t>
      </w:r>
      <w:proofErr w:type="spellEnd"/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рупу тварин, що походили з чотир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ьох центрів розведення. Це забезпе</w:t>
      </w:r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ило вис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кий ступінь гетерозиготності і</w:t>
      </w:r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ало запорукою швидкого 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осту чисельності</w:t>
      </w:r>
      <w:r w:rsidR="00C93B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C93B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C93B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E240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spellStart"/>
      <w:r w:rsidR="00CE240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рижановський</w:t>
      </w:r>
      <w:proofErr w:type="spellEnd"/>
      <w:r w:rsidR="00CE240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CE240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амчук</w:t>
      </w:r>
      <w:proofErr w:type="spellEnd"/>
      <w:r w:rsidR="00CE240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04)</w:t>
      </w:r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Максимальної чисель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ості (217 ос.) 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о</w:t>
      </w:r>
      <w:r w:rsidR="00433D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сягло</w:t>
      </w:r>
      <w:r w:rsidR="00B0352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1994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але вже з наступного року</w:t>
      </w:r>
      <w:r w:rsidR="00433D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його</w:t>
      </w:r>
      <w:r w:rsidR="00D03CA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сельність почала стрімко скорочуватися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наслідок 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елекційн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х</w:t>
      </w:r>
      <w:r w:rsidR="00832EE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ход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в</w:t>
      </w:r>
      <w:r w:rsidR="00832EE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що мали невипра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дано високі</w:t>
      </w:r>
      <w:r w:rsidR="00832EE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бсяги відстрілу зубрів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а також</w:t>
      </w:r>
      <w:r w:rsidR="00433D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раконь</w:t>
      </w:r>
      <w:r w:rsidR="00C93B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єрств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="00832EE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 2010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исельність </w:t>
      </w:r>
      <w:proofErr w:type="spellStart"/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F3F6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новила</w:t>
      </w:r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28 ос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тягом</w:t>
      </w:r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ступного десятиліття чисельність вільного 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а</w:t>
      </w:r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росла лише н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 5 ос., що спонукало розводити</w:t>
      </w:r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варин у </w:t>
      </w:r>
      <w:r w:rsidR="00433D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сторому вольєрі (близько 80 га)</w:t>
      </w:r>
      <w:r w:rsidR="00C32E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 перспективою випуску частини </w:t>
      </w:r>
      <w:proofErr w:type="spellStart"/>
      <w:r w:rsidR="00C32E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C32E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навколишні угіддя</w:t>
      </w:r>
      <w:r w:rsidR="002A12D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C32E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E219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</w:t>
      </w:r>
      <w:r w:rsidR="00EB47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ра</w:t>
      </w:r>
      <w:r w:rsidR="006F5E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і у воль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єрі існує 14 зубрів, тоді</w:t>
      </w:r>
      <w:r w:rsidR="006F5E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к</w:t>
      </w:r>
      <w:r w:rsidR="00EB47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сельність дикого 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а</w:t>
      </w:r>
      <w:r w:rsidR="00EB47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ановить </w:t>
      </w:r>
      <w:r w:rsidR="006F5E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35 ос</w:t>
      </w:r>
      <w:r w:rsidR="00F017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6F5EA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ЕВРВ).</w:t>
      </w:r>
    </w:p>
    <w:p w:rsidR="00065573" w:rsidRPr="00193482" w:rsidRDefault="00D05EA4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Лопатинська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убпопуляція</w:t>
      </w:r>
      <w:proofErr w:type="spellEnd"/>
      <w:r w:rsidR="001E339A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зубра</w:t>
      </w:r>
      <w:r w:rsidR="001E339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DA594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52201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еал </w:t>
      </w:r>
      <w:proofErr w:type="spellStart"/>
      <w:r w:rsidR="003F51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3F51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 розташовується</w:t>
      </w:r>
      <w:r w:rsidR="00E95F1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області Малого Полісся зони </w:t>
      </w:r>
      <w:r w:rsidR="003F51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ішаних лісі</w:t>
      </w:r>
      <w:r w:rsidR="00E95F1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, яке</w:t>
      </w:r>
      <w:r w:rsidR="003F51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стягається між Волинською та Подільською височинами (</w:t>
      </w:r>
      <w:proofErr w:type="spellStart"/>
      <w:r w:rsidR="003F51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аринич</w:t>
      </w:r>
      <w:proofErr w:type="spellEnd"/>
      <w:r w:rsidR="003F51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ін., 2003). </w:t>
      </w:r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тягом 1980-1981 років в</w:t>
      </w:r>
      <w:r w:rsidR="00CE240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МГ «</w:t>
      </w:r>
      <w:proofErr w:type="spellStart"/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опатинське</w:t>
      </w:r>
      <w:proofErr w:type="spellEnd"/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="008856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пере</w:t>
      </w:r>
      <w:r w:rsidR="00AC1FD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й</w:t>
      </w:r>
      <w:r w:rsidR="008856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еноване на </w:t>
      </w:r>
      <w:proofErr w:type="spellStart"/>
      <w:r w:rsidR="008856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П</w:t>
      </w:r>
      <w:proofErr w:type="spellEnd"/>
      <w:r w:rsidR="008856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МГ СТИР»</w:t>
      </w:r>
      <w:r w:rsidR="00AC1FD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що на півночі Львівської обл</w:t>
      </w:r>
      <w:r w:rsidR="00DB00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сті </w:t>
      </w:r>
      <w:r w:rsidR="000655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розплідника «</w:t>
      </w:r>
      <w:proofErr w:type="spellStart"/>
      <w:r w:rsidR="000655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Naumeyastis</w:t>
      </w:r>
      <w:proofErr w:type="spellEnd"/>
      <w:r w:rsidR="000655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» </w:t>
      </w:r>
      <w:r w:rsidR="00E95F1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(Литва) двома групами </w:t>
      </w:r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везено </w:t>
      </w:r>
      <w:r w:rsidR="00E95F1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 6 ос.</w:t>
      </w:r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які </w:t>
      </w:r>
      <w:r w:rsidR="009B66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ставляли біловезьку (низинну) лінію розведення (</w:t>
      </w:r>
      <w:proofErr w:type="spellStart"/>
      <w:r w:rsidR="009B66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р</w:t>
      </w:r>
      <w:r w:rsidR="001320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ыжановский</w:t>
      </w:r>
      <w:proofErr w:type="spellEnd"/>
      <w:r w:rsidR="001320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1320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амчук</w:t>
      </w:r>
      <w:proofErr w:type="spellEnd"/>
      <w:r w:rsidR="001320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04</w:t>
      </w:r>
      <w:r w:rsidR="009B66B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  <w:r w:rsidR="00433D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початок</w:t>
      </w:r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2000-х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ків</w:t>
      </w:r>
      <w:r w:rsidR="00796A8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тан </w:t>
      </w:r>
      <w:proofErr w:type="spellStart"/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</w:t>
      </w:r>
      <w:r w:rsidR="00D840F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уляції</w:t>
      </w:r>
      <w:proofErr w:type="spellEnd"/>
      <w:r w:rsidR="00D840F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856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наслідок зубожіння генофонду  та браконьєрства </w:t>
      </w:r>
      <w:r w:rsidR="00D840F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иявився критичним –</w:t>
      </w:r>
      <w:r w:rsidR="00AC1FD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8 ос</w:t>
      </w:r>
      <w:r w:rsidR="001E339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бин</w:t>
      </w:r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B6678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2008-2009 роках відбулося </w:t>
      </w:r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«оновлення» </w:t>
      </w:r>
      <w:proofErr w:type="spellStart"/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варинами біловезько-кавказької лінії, що </w:t>
      </w:r>
      <w:r w:rsidR="008A33C9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="008A33C9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="00506B2F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br/>
      </w:r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разу зн</w:t>
      </w:r>
      <w:r w:rsidR="008856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яло</w:t>
      </w:r>
      <w:r w:rsidR="00266C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блему інбридингу. </w:t>
      </w:r>
      <w:r w:rsidR="007C398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 початок 20</w:t>
      </w:r>
      <w:r w:rsidR="00433DB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2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ку</w:t>
      </w:r>
      <w:r w:rsidR="00C658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сельність </w:t>
      </w:r>
      <w:proofErr w:type="spellStart"/>
      <w:r w:rsidR="00C658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опатинської</w:t>
      </w:r>
      <w:proofErr w:type="spellEnd"/>
      <w:r w:rsidR="00C658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C658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C658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яга</w:t>
      </w:r>
      <w:r w:rsidR="007772A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ла </w:t>
      </w:r>
      <w:r w:rsidR="00824DA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98</w:t>
      </w:r>
      <w:r w:rsidR="007772A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.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ЕВРВ).</w:t>
      </w:r>
    </w:p>
    <w:p w:rsidR="00DA5946" w:rsidRPr="00193482" w:rsidRDefault="001E339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колівська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зубр</w:t>
      </w:r>
      <w:r w:rsidR="00D05EA4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а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У</w:t>
      </w:r>
      <w:r w:rsidR="006151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ередині 2000-х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ків</w:t>
      </w:r>
      <w:r w:rsidR="0061515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уло розроблено програму відновлення зубра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осередку колишнього </w:t>
      </w:r>
      <w:proofErr w:type="spellStart"/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айданського</w:t>
      </w:r>
      <w:proofErr w:type="spellEnd"/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9591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а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згідно </w:t>
      </w:r>
      <w:r w:rsidR="0069591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яким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ланувалося завезення тварин з центрів розведення в Західній Європі. </w:t>
      </w:r>
      <w:r w:rsidR="006D7D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ормування нової </w:t>
      </w:r>
      <w:proofErr w:type="spellStart"/>
      <w:r w:rsidR="006D7D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6D7D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ів відбулося після реорганізації угідь ДМГ «Майдан» в НПП «Сколівські Бескиди». 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ерший транш відбувся у 2009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ли з парку диких тварин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Gera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Німеччина) було отримано 3 </w:t>
      </w:r>
      <w:r w:rsidR="0069591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орослі самки та 3 молод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</w:t>
      </w:r>
      <w:r w:rsidR="0069591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амці</w:t>
      </w:r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88562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які</w:t>
      </w:r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ходили від одн</w:t>
      </w:r>
      <w:r w:rsidR="001573E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го батька</w:t>
      </w:r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Таким чином, </w:t>
      </w:r>
      <w:r w:rsidR="0069591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же 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початковій стадії </w:t>
      </w:r>
      <w:r w:rsidR="0069591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вого </w:t>
      </w:r>
      <w:r w:rsidR="009B1F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ормування стадо характеризувалося </w:t>
      </w:r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ною </w:t>
      </w:r>
      <w:proofErr w:type="spellStart"/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нбредністю</w:t>
      </w:r>
      <w:proofErr w:type="spellEnd"/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</w:t>
      </w:r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угий транш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що відбувся </w:t>
      </w:r>
      <w:r w:rsidR="00FF29E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 2010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ли</w:t>
      </w:r>
      <w:r w:rsidR="00FF29E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 розплідника </w:t>
      </w:r>
      <w:proofErr w:type="spellStart"/>
      <w:r w:rsidR="00DB120C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ltsch</w:t>
      </w:r>
      <w:proofErr w:type="spellEnd"/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ö</w:t>
      </w:r>
      <w:proofErr w:type="spellStart"/>
      <w:r w:rsidR="00DB120C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au</w:t>
      </w:r>
      <w:proofErr w:type="spellEnd"/>
      <w:r w:rsidR="00DB120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Німеччина)</w:t>
      </w:r>
      <w:r w:rsidR="009F60A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6659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везено 2 самці та 2 самки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6659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а з розплідника </w:t>
      </w:r>
      <w:proofErr w:type="spellStart"/>
      <w:r w:rsidR="00966596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chlosshof</w:t>
      </w:r>
      <w:proofErr w:type="spellEnd"/>
      <w:r w:rsidR="0096659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Австрія)</w:t>
      </w:r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C1FD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– </w:t>
      </w:r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1 самець</w:t>
      </w:r>
      <w:r w:rsidR="00FF29E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96659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5650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ворив</w:t>
      </w:r>
      <w:r w:rsidR="0096659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F60A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зитивні </w:t>
      </w:r>
      <w:r w:rsidR="0096659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ередумови для формування </w:t>
      </w:r>
      <w:proofErr w:type="spellStart"/>
      <w:r w:rsidR="009F60A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9F60A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6659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 вірогідністю аутбредних парувань. </w:t>
      </w:r>
      <w:r w:rsidR="009F60A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тягом</w:t>
      </w:r>
      <w:r w:rsidR="006377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ступних десяти років чисельність </w:t>
      </w:r>
      <w:r w:rsidR="009F60A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гального стада</w:t>
      </w:r>
      <w:r w:rsidR="006377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росла</w:t>
      </w:r>
      <w:r w:rsidR="00824DA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ільше, ніж</w:t>
      </w:r>
      <w:r w:rsidR="006377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тр</w:t>
      </w:r>
      <w:r w:rsidR="00172FE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чі (на початок 20</w:t>
      </w:r>
      <w:r w:rsidR="003150B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22</w:t>
      </w:r>
      <w:r w:rsidR="00172FE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172FE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</w:t>
      </w:r>
      <w:r w:rsidR="006377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24DA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39</w:t>
      </w:r>
      <w:r w:rsidR="006377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.)</w:t>
      </w:r>
      <w:r w:rsidR="00FF29E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63778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F33AEF" w:rsidRPr="00193482" w:rsidRDefault="00DA5946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На початок 2022 року в Україні </w:t>
      </w:r>
      <w:r w:rsidR="00273BD7" w:rsidRPr="00193482">
        <w:rPr>
          <w:rFonts w:ascii="Times New Roman" w:hAnsi="Times New Roman" w:cs="Times New Roman"/>
          <w:sz w:val="28"/>
          <w:szCs w:val="28"/>
        </w:rPr>
        <w:t>ч</w:t>
      </w:r>
      <w:r w:rsidR="00F33AEF" w:rsidRPr="00193482">
        <w:rPr>
          <w:rFonts w:ascii="Times New Roman" w:hAnsi="Times New Roman" w:cs="Times New Roman"/>
          <w:sz w:val="28"/>
          <w:szCs w:val="28"/>
        </w:rPr>
        <w:t xml:space="preserve">исельність вільних </w:t>
      </w:r>
      <w:r w:rsidR="009F60A7" w:rsidRPr="00193482">
        <w:rPr>
          <w:rFonts w:ascii="Times New Roman" w:hAnsi="Times New Roman" w:cs="Times New Roman"/>
          <w:sz w:val="28"/>
          <w:szCs w:val="28"/>
        </w:rPr>
        <w:t>стад</w:t>
      </w:r>
      <w:r w:rsidR="00F33AEF" w:rsidRPr="00193482">
        <w:rPr>
          <w:rFonts w:ascii="Times New Roman" w:hAnsi="Times New Roman" w:cs="Times New Roman"/>
          <w:sz w:val="28"/>
          <w:szCs w:val="28"/>
        </w:rPr>
        <w:t xml:space="preserve"> зубра, а також тих, що </w:t>
      </w:r>
      <w:r w:rsidR="009F60A7" w:rsidRPr="00193482">
        <w:rPr>
          <w:rFonts w:ascii="Times New Roman" w:hAnsi="Times New Roman" w:cs="Times New Roman"/>
          <w:sz w:val="28"/>
          <w:szCs w:val="28"/>
        </w:rPr>
        <w:t>існують</w:t>
      </w:r>
      <w:r w:rsidR="00F33AEF" w:rsidRPr="00193482">
        <w:rPr>
          <w:rFonts w:ascii="Times New Roman" w:hAnsi="Times New Roman" w:cs="Times New Roman"/>
          <w:sz w:val="28"/>
          <w:szCs w:val="28"/>
        </w:rPr>
        <w:t xml:space="preserve"> в умовах напіввільного</w:t>
      </w:r>
      <w:bookmarkStart w:id="3" w:name="_Hlk12362245"/>
      <w:r w:rsidR="00F33AEF" w:rsidRPr="00193482">
        <w:rPr>
          <w:rFonts w:ascii="Times New Roman" w:hAnsi="Times New Roman" w:cs="Times New Roman"/>
          <w:sz w:val="28"/>
          <w:szCs w:val="28"/>
        </w:rPr>
        <w:t>*</w:t>
      </w:r>
      <w:bookmarkEnd w:id="3"/>
      <w:r w:rsidR="00F33AEF" w:rsidRPr="00193482">
        <w:rPr>
          <w:rFonts w:ascii="Times New Roman" w:hAnsi="Times New Roman" w:cs="Times New Roman"/>
          <w:sz w:val="28"/>
          <w:szCs w:val="28"/>
        </w:rPr>
        <w:t xml:space="preserve"> утримання</w:t>
      </w:r>
      <w:r w:rsidRPr="00193482">
        <w:rPr>
          <w:rFonts w:ascii="Times New Roman" w:hAnsi="Times New Roman" w:cs="Times New Roman"/>
          <w:sz w:val="28"/>
          <w:szCs w:val="28"/>
        </w:rPr>
        <w:t>,</w:t>
      </w:r>
      <w:r w:rsidR="00F33AEF" w:rsidRPr="00193482">
        <w:rPr>
          <w:rFonts w:ascii="Times New Roman" w:hAnsi="Times New Roman" w:cs="Times New Roman"/>
          <w:sz w:val="28"/>
          <w:szCs w:val="28"/>
        </w:rPr>
        <w:t xml:space="preserve"> </w:t>
      </w:r>
      <w:bookmarkStart w:id="4" w:name="_Hlk12362183"/>
      <w:r w:rsidR="00F33AEF" w:rsidRPr="00193482">
        <w:rPr>
          <w:rFonts w:ascii="Times New Roman" w:hAnsi="Times New Roman" w:cs="Times New Roman"/>
          <w:sz w:val="28"/>
          <w:szCs w:val="28"/>
        </w:rPr>
        <w:t>становила</w:t>
      </w:r>
      <w:r w:rsidR="00AB30E0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A5728F" w:rsidRPr="00193482">
        <w:rPr>
          <w:rFonts w:ascii="Times New Roman" w:hAnsi="Times New Roman" w:cs="Times New Roman"/>
          <w:sz w:val="28"/>
          <w:szCs w:val="28"/>
        </w:rPr>
        <w:t>402</w:t>
      </w:r>
      <w:r w:rsidR="000F3123" w:rsidRPr="00193482">
        <w:rPr>
          <w:rFonts w:ascii="Times New Roman" w:hAnsi="Times New Roman" w:cs="Times New Roman"/>
          <w:sz w:val="28"/>
          <w:szCs w:val="28"/>
        </w:rPr>
        <w:t xml:space="preserve"> ос</w:t>
      </w:r>
      <w:r w:rsidR="009F60A7" w:rsidRPr="00193482">
        <w:rPr>
          <w:rFonts w:ascii="Times New Roman" w:hAnsi="Times New Roman" w:cs="Times New Roman"/>
          <w:sz w:val="28"/>
          <w:szCs w:val="28"/>
        </w:rPr>
        <w:t>.</w:t>
      </w:r>
      <w:r w:rsidR="000F3123" w:rsidRPr="00193482">
        <w:rPr>
          <w:rFonts w:ascii="Times New Roman" w:hAnsi="Times New Roman" w:cs="Times New Roman"/>
          <w:sz w:val="28"/>
          <w:szCs w:val="28"/>
          <w:lang w:val="ru-RU"/>
        </w:rPr>
        <w:t xml:space="preserve"> (табл. 1).</w:t>
      </w:r>
    </w:p>
    <w:p w:rsidR="009F60A7" w:rsidRPr="00193482" w:rsidRDefault="009F60A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F60A7" w:rsidRDefault="009F60A7" w:rsidP="000E7340">
      <w:pPr>
        <w:spacing w:after="0" w:line="240" w:lineRule="auto"/>
        <w:ind w:firstLine="567"/>
        <w:jc w:val="right"/>
        <w:rPr>
          <w:rFonts w:ascii="Times New Roman" w:hAnsi="Times New Roman" w:cs="Times New Roman"/>
          <w:i/>
          <w:sz w:val="28"/>
          <w:szCs w:val="28"/>
        </w:rPr>
      </w:pPr>
      <w:r w:rsidRPr="00193482">
        <w:rPr>
          <w:rFonts w:ascii="Times New Roman" w:hAnsi="Times New Roman" w:cs="Times New Roman"/>
          <w:i/>
          <w:sz w:val="28"/>
          <w:szCs w:val="28"/>
        </w:rPr>
        <w:t>Таблиця 1</w:t>
      </w:r>
    </w:p>
    <w:p w:rsidR="00193482" w:rsidRPr="00193482" w:rsidRDefault="00193482" w:rsidP="000E7340">
      <w:pPr>
        <w:spacing w:after="0" w:line="240" w:lineRule="auto"/>
        <w:ind w:firstLine="567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F3123" w:rsidRPr="00193482" w:rsidRDefault="000F3123" w:rsidP="000E7340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 xml:space="preserve">Чисельність та дислокація українських </w:t>
      </w:r>
      <w:proofErr w:type="spellStart"/>
      <w:r w:rsidRPr="00193482">
        <w:rPr>
          <w:rFonts w:ascii="Times New Roman" w:hAnsi="Times New Roman" w:cs="Times New Roman"/>
          <w:b/>
          <w:sz w:val="28"/>
          <w:szCs w:val="28"/>
        </w:rPr>
        <w:t>субпопуляцій</w:t>
      </w:r>
      <w:proofErr w:type="spellEnd"/>
      <w:r w:rsidRPr="00193482">
        <w:rPr>
          <w:rFonts w:ascii="Times New Roman" w:hAnsi="Times New Roman" w:cs="Times New Roman"/>
          <w:b/>
          <w:sz w:val="28"/>
          <w:szCs w:val="28"/>
        </w:rPr>
        <w:t xml:space="preserve"> зубра</w:t>
      </w:r>
      <w:r w:rsidR="004036C4" w:rsidRPr="00193482">
        <w:rPr>
          <w:rFonts w:ascii="Times New Roman" w:hAnsi="Times New Roman" w:cs="Times New Roman"/>
          <w:b/>
          <w:sz w:val="28"/>
          <w:szCs w:val="28"/>
        </w:rPr>
        <w:t>, станом на початок 2022 р</w:t>
      </w:r>
      <w:r w:rsidR="003A0150" w:rsidRPr="00193482">
        <w:rPr>
          <w:rFonts w:ascii="Times New Roman" w:hAnsi="Times New Roman" w:cs="Times New Roman"/>
          <w:b/>
          <w:sz w:val="28"/>
          <w:szCs w:val="28"/>
        </w:rPr>
        <w:t>оку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49"/>
        <w:gridCol w:w="6160"/>
        <w:gridCol w:w="1856"/>
      </w:tblGrid>
      <w:tr w:rsidR="00F33AEF" w:rsidRPr="00193482" w:rsidTr="00193482">
        <w:tc>
          <w:tcPr>
            <w:tcW w:w="1778" w:type="dxa"/>
          </w:tcPr>
          <w:p w:rsidR="00F33AEF" w:rsidRPr="00193482" w:rsidRDefault="00F33AEF" w:rsidP="006D056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proofErr w:type="spellStart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Назва</w:t>
            </w:r>
            <w:proofErr w:type="spellEnd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убпопуляції</w:t>
            </w:r>
            <w:proofErr w:type="spellEnd"/>
          </w:p>
        </w:tc>
        <w:tc>
          <w:tcPr>
            <w:tcW w:w="6160" w:type="dxa"/>
          </w:tcPr>
          <w:p w:rsidR="00F33AEF" w:rsidRPr="00193482" w:rsidRDefault="00F33AEF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b/>
                <w:sz w:val="28"/>
                <w:szCs w:val="28"/>
              </w:rPr>
              <w:t>Назва землекористувача, на території якого мешкають зубри</w:t>
            </w:r>
          </w:p>
        </w:tc>
        <w:tc>
          <w:tcPr>
            <w:tcW w:w="1856" w:type="dxa"/>
            <w:hideMark/>
          </w:tcPr>
          <w:p w:rsidR="00186952" w:rsidRPr="00193482" w:rsidRDefault="00F33AEF">
            <w:p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b/>
                <w:sz w:val="28"/>
                <w:szCs w:val="28"/>
              </w:rPr>
              <w:t>Чисельність,  ос.</w:t>
            </w:r>
          </w:p>
        </w:tc>
      </w:tr>
      <w:tr w:rsidR="00F33AEF" w:rsidRPr="00193482" w:rsidTr="00193482">
        <w:tc>
          <w:tcPr>
            <w:tcW w:w="1778" w:type="dxa"/>
          </w:tcPr>
          <w:p w:rsidR="007929DE" w:rsidRPr="00193482" w:rsidRDefault="00F33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Цуманська</w:t>
            </w:r>
            <w:proofErr w:type="spellEnd"/>
          </w:p>
        </w:tc>
        <w:tc>
          <w:tcPr>
            <w:tcW w:w="6160" w:type="dxa"/>
          </w:tcPr>
          <w:p w:rsidR="00F33AEF" w:rsidRPr="00193482" w:rsidRDefault="00F33AEF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ДП «Ківерцівське ЛГ» (Волинська обл.</w:t>
            </w: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1856" w:type="dxa"/>
            <w:hideMark/>
          </w:tcPr>
          <w:p w:rsidR="00186952" w:rsidRPr="00193482" w:rsidRDefault="00A5728F">
            <w:pPr>
              <w:spacing w:after="0" w:line="240" w:lineRule="auto"/>
              <w:ind w:firstLine="567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</w:tr>
      <w:tr w:rsidR="00F33AEF" w:rsidRPr="00193482" w:rsidTr="00193482">
        <w:tc>
          <w:tcPr>
            <w:tcW w:w="1778" w:type="dxa"/>
          </w:tcPr>
          <w:p w:rsidR="007929DE" w:rsidRPr="00193482" w:rsidRDefault="00F33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Заліська</w:t>
            </w:r>
            <w:proofErr w:type="spellEnd"/>
          </w:p>
        </w:tc>
        <w:tc>
          <w:tcPr>
            <w:tcW w:w="6160" w:type="dxa"/>
          </w:tcPr>
          <w:p w:rsidR="00F33AEF" w:rsidRPr="00193482" w:rsidRDefault="00EB45F1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НПП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«Залісся»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</w:rPr>
              <w:t>Київська обл.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1856" w:type="dxa"/>
            <w:hideMark/>
          </w:tcPr>
          <w:p w:rsidR="00186952" w:rsidRPr="00193482" w:rsidRDefault="00A5728F">
            <w:pPr>
              <w:spacing w:after="0" w:line="240" w:lineRule="auto"/>
              <w:ind w:firstLine="567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</w:rPr>
              <w:t>*</w:t>
            </w:r>
          </w:p>
        </w:tc>
      </w:tr>
      <w:tr w:rsidR="00F33AEF" w:rsidRPr="00193482" w:rsidTr="00193482">
        <w:tc>
          <w:tcPr>
            <w:tcW w:w="1778" w:type="dxa"/>
          </w:tcPr>
          <w:p w:rsidR="007929DE" w:rsidRPr="00193482" w:rsidRDefault="00F33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Лопатинська</w:t>
            </w:r>
            <w:proofErr w:type="spellEnd"/>
          </w:p>
        </w:tc>
        <w:tc>
          <w:tcPr>
            <w:tcW w:w="6160" w:type="dxa"/>
          </w:tcPr>
          <w:p w:rsidR="00F33AEF" w:rsidRPr="00193482" w:rsidRDefault="00F33AEF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ДП</w:t>
            </w:r>
            <w:proofErr w:type="spellEnd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Бродівське</w:t>
            </w:r>
            <w:proofErr w:type="spellEnd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ЛГ» (Львівська обл.)</w:t>
            </w:r>
          </w:p>
        </w:tc>
        <w:tc>
          <w:tcPr>
            <w:tcW w:w="1856" w:type="dxa"/>
            <w:hideMark/>
          </w:tcPr>
          <w:p w:rsidR="00186952" w:rsidRPr="00193482" w:rsidRDefault="00A5728F">
            <w:pPr>
              <w:spacing w:after="0" w:line="240" w:lineRule="auto"/>
              <w:ind w:firstLine="567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98</w:t>
            </w:r>
          </w:p>
        </w:tc>
      </w:tr>
      <w:tr w:rsidR="00F33AEF" w:rsidRPr="00193482" w:rsidTr="00193482">
        <w:tc>
          <w:tcPr>
            <w:tcW w:w="1778" w:type="dxa"/>
          </w:tcPr>
          <w:p w:rsidR="007929DE" w:rsidRPr="00193482" w:rsidRDefault="00F33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Уладівська</w:t>
            </w:r>
            <w:proofErr w:type="spellEnd"/>
          </w:p>
        </w:tc>
        <w:tc>
          <w:tcPr>
            <w:tcW w:w="6160" w:type="dxa"/>
          </w:tcPr>
          <w:p w:rsidR="00F33AEF" w:rsidRPr="00193482" w:rsidRDefault="00A5728F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ДП «Вінницьке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ЛГ»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</w:rPr>
              <w:t>Вінницька обл.</w:t>
            </w:r>
            <w:r w:rsidR="00F33AEF"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1856" w:type="dxa"/>
          </w:tcPr>
          <w:p w:rsidR="00186952" w:rsidRPr="00193482" w:rsidRDefault="00A5728F">
            <w:pPr>
              <w:spacing w:after="0" w:line="240" w:lineRule="auto"/>
              <w:ind w:firstLine="567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</w:tr>
      <w:tr w:rsidR="00F33AEF" w:rsidRPr="00193482" w:rsidTr="00193482">
        <w:tc>
          <w:tcPr>
            <w:tcW w:w="1778" w:type="dxa"/>
          </w:tcPr>
          <w:p w:rsidR="007929DE" w:rsidRPr="00193482" w:rsidRDefault="00F33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Конотопська</w:t>
            </w:r>
          </w:p>
        </w:tc>
        <w:tc>
          <w:tcPr>
            <w:tcW w:w="6160" w:type="dxa"/>
          </w:tcPr>
          <w:p w:rsidR="00F33AEF" w:rsidRPr="00193482" w:rsidRDefault="00F33AEF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ДП «Конотопське ЛГ»</w:t>
            </w: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</w:t>
            </w: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Сумська обл.</w:t>
            </w: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1856" w:type="dxa"/>
            <w:hideMark/>
          </w:tcPr>
          <w:p w:rsidR="00186952" w:rsidRPr="00193482" w:rsidRDefault="00A5728F">
            <w:pPr>
              <w:spacing w:after="0" w:line="240" w:lineRule="auto"/>
              <w:ind w:firstLine="567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64</w:t>
            </w:r>
          </w:p>
        </w:tc>
      </w:tr>
      <w:tr w:rsidR="00F33AEF" w:rsidRPr="00193482" w:rsidTr="00193482">
        <w:tc>
          <w:tcPr>
            <w:tcW w:w="1778" w:type="dxa"/>
          </w:tcPr>
          <w:p w:rsidR="007929DE" w:rsidRPr="00193482" w:rsidRDefault="00F33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Буковинська</w:t>
            </w:r>
          </w:p>
        </w:tc>
        <w:tc>
          <w:tcPr>
            <w:tcW w:w="6160" w:type="dxa"/>
          </w:tcPr>
          <w:p w:rsidR="00F33AEF" w:rsidRPr="00193482" w:rsidRDefault="00F33AEF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ДП</w:t>
            </w:r>
            <w:proofErr w:type="spellEnd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Берегомет</w:t>
            </w:r>
            <w:r w:rsidR="006C5FE1" w:rsidRPr="00193482">
              <w:rPr>
                <w:rFonts w:ascii="Times New Roman" w:hAnsi="Times New Roman" w:cs="Times New Roman"/>
                <w:sz w:val="28"/>
                <w:szCs w:val="28"/>
              </w:rPr>
              <w:t>ське</w:t>
            </w:r>
            <w:proofErr w:type="spellEnd"/>
            <w:r w:rsidR="006C5FE1"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Л</w:t>
            </w:r>
            <w:r w:rsidR="00C52258" w:rsidRPr="00193482">
              <w:rPr>
                <w:rFonts w:ascii="Times New Roman" w:hAnsi="Times New Roman" w:cs="Times New Roman"/>
                <w:sz w:val="28"/>
                <w:szCs w:val="28"/>
              </w:rPr>
              <w:t>М</w:t>
            </w:r>
            <w:r w:rsidR="006C5FE1" w:rsidRPr="00193482">
              <w:rPr>
                <w:rFonts w:ascii="Times New Roman" w:hAnsi="Times New Roman" w:cs="Times New Roman"/>
                <w:sz w:val="28"/>
                <w:szCs w:val="28"/>
              </w:rPr>
              <w:t>Г</w:t>
            </w:r>
            <w:r w:rsidR="00A5728F"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» та </w:t>
            </w:r>
            <w:proofErr w:type="spellStart"/>
            <w:r w:rsidR="00A5728F" w:rsidRPr="00193482">
              <w:rPr>
                <w:rFonts w:ascii="Times New Roman" w:hAnsi="Times New Roman" w:cs="Times New Roman"/>
                <w:sz w:val="28"/>
                <w:szCs w:val="28"/>
              </w:rPr>
              <w:t>ДП</w:t>
            </w:r>
            <w:proofErr w:type="spellEnd"/>
            <w:r w:rsidR="00A5728F"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«Чернівецьке</w:t>
            </w:r>
            <w:r w:rsidR="00C52258" w:rsidRPr="00193482">
              <w:rPr>
                <w:rFonts w:ascii="Times New Roman" w:hAnsi="Times New Roman" w:cs="Times New Roman"/>
                <w:sz w:val="28"/>
                <w:szCs w:val="28"/>
              </w:rPr>
              <w:t xml:space="preserve"> Л</w:t>
            </w:r>
            <w:r w:rsidR="006C5FE1" w:rsidRPr="00193482">
              <w:rPr>
                <w:rFonts w:ascii="Times New Roman" w:hAnsi="Times New Roman" w:cs="Times New Roman"/>
                <w:sz w:val="28"/>
                <w:szCs w:val="28"/>
              </w:rPr>
              <w:t>Г</w:t>
            </w: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» (Чернівецька обл.)</w:t>
            </w:r>
          </w:p>
        </w:tc>
        <w:tc>
          <w:tcPr>
            <w:tcW w:w="1856" w:type="dxa"/>
            <w:hideMark/>
          </w:tcPr>
          <w:p w:rsidR="00186952" w:rsidRPr="00193482" w:rsidRDefault="00F33AEF">
            <w:pPr>
              <w:spacing w:after="0" w:line="240" w:lineRule="auto"/>
              <w:ind w:firstLine="567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A5728F" w:rsidRPr="00193482">
              <w:rPr>
                <w:rFonts w:ascii="Times New Roman" w:hAnsi="Times New Roman" w:cs="Times New Roman"/>
                <w:sz w:val="28"/>
                <w:szCs w:val="28"/>
              </w:rPr>
              <w:t>5+14</w:t>
            </w: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*</w:t>
            </w:r>
          </w:p>
        </w:tc>
      </w:tr>
      <w:tr w:rsidR="00F33AEF" w:rsidRPr="00193482" w:rsidTr="00193482">
        <w:tc>
          <w:tcPr>
            <w:tcW w:w="1778" w:type="dxa"/>
          </w:tcPr>
          <w:p w:rsidR="007929DE" w:rsidRPr="00193482" w:rsidRDefault="00F33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pl-PL" w:eastAsia="pl-PL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Сколівська</w:t>
            </w:r>
            <w:proofErr w:type="spellEnd"/>
          </w:p>
        </w:tc>
        <w:tc>
          <w:tcPr>
            <w:tcW w:w="6160" w:type="dxa"/>
          </w:tcPr>
          <w:p w:rsidR="00F33AEF" w:rsidRPr="00193482" w:rsidRDefault="00F33AEF" w:rsidP="000E7340">
            <w:pPr>
              <w:spacing w:after="0" w:line="240" w:lineRule="auto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НПП «Сколівські Бескиди»</w:t>
            </w: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</w:t>
            </w: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Львівська обл.</w:t>
            </w: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1856" w:type="dxa"/>
            <w:hideMark/>
          </w:tcPr>
          <w:p w:rsidR="00186952" w:rsidRPr="00193482" w:rsidRDefault="00A5728F">
            <w:pPr>
              <w:spacing w:after="0" w:line="240" w:lineRule="auto"/>
              <w:ind w:firstLine="567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39</w:t>
            </w:r>
          </w:p>
        </w:tc>
      </w:tr>
    </w:tbl>
    <w:bookmarkEnd w:id="4"/>
    <w:p w:rsidR="00EB45F1" w:rsidRPr="00193482" w:rsidRDefault="00EB45F1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*</w:t>
      </w:r>
      <w:r w:rsidR="009F60A7" w:rsidRPr="00193482">
        <w:rPr>
          <w:rFonts w:ascii="Times New Roman" w:hAnsi="Times New Roman" w:cs="Times New Roman"/>
          <w:sz w:val="28"/>
          <w:szCs w:val="28"/>
        </w:rPr>
        <w:t xml:space="preserve"> стада</w:t>
      </w:r>
      <w:r w:rsidRPr="00193482">
        <w:rPr>
          <w:rFonts w:ascii="Times New Roman" w:hAnsi="Times New Roman" w:cs="Times New Roman"/>
          <w:sz w:val="28"/>
          <w:szCs w:val="28"/>
        </w:rPr>
        <w:t>, що мешкають в умовах напіввільного утримання</w:t>
      </w:r>
    </w:p>
    <w:p w:rsidR="009F60A7" w:rsidRPr="00193482" w:rsidRDefault="009F60A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E8599A" w:rsidRPr="00193482" w:rsidRDefault="00E8599A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Утримання зубрів в неволі практикує також низка вітчизняних зоопарків (табл. 2). Наразі ці тварини мають значення страхового генофонду виду. Зокрема, самець 13185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Murz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sz w:val="28"/>
          <w:szCs w:val="28"/>
          <w:lang w:val="en-US"/>
        </w:rPr>
        <w:t>III</w:t>
      </w:r>
      <w:r w:rsidRPr="00193482">
        <w:rPr>
          <w:rFonts w:ascii="Times New Roman" w:hAnsi="Times New Roman" w:cs="Times New Roman"/>
          <w:sz w:val="28"/>
          <w:szCs w:val="28"/>
        </w:rPr>
        <w:t xml:space="preserve"> (2015 р. н.), завезений з Миколаївського зоопарку, разом іншими зубрами існує у вольєрі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ДП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трожинецьке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ЛГ», де на нього покладають великі надії як потенційного плідника. Самця 14241 </w:t>
      </w:r>
      <w:proofErr w:type="spellStart"/>
      <w:r w:rsidRPr="00193482">
        <w:rPr>
          <w:rFonts w:ascii="Times New Roman" w:hAnsi="Times New Roman" w:cs="Times New Roman"/>
          <w:sz w:val="28"/>
          <w:szCs w:val="28"/>
          <w:lang w:val="en-US"/>
        </w:rPr>
        <w:t>Muskat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193482">
        <w:rPr>
          <w:rFonts w:ascii="Times New Roman" w:hAnsi="Times New Roman" w:cs="Times New Roman"/>
          <w:sz w:val="28"/>
          <w:szCs w:val="28"/>
        </w:rPr>
        <w:t xml:space="preserve"> (2018 р. н.), завезеного в НПП «Залісся» з Київського зоопарку, планують долучити до </w:t>
      </w:r>
      <w:r w:rsidR="00506B2F">
        <w:rPr>
          <w:rFonts w:ascii="Times New Roman" w:hAnsi="Times New Roman" w:cs="Times New Roman"/>
          <w:sz w:val="28"/>
          <w:szCs w:val="28"/>
        </w:rPr>
        <w:br/>
      </w:r>
      <w:r w:rsidR="00506B2F">
        <w:rPr>
          <w:rFonts w:ascii="Times New Roman" w:hAnsi="Times New Roman" w:cs="Times New Roman"/>
          <w:sz w:val="28"/>
          <w:szCs w:val="28"/>
        </w:rPr>
        <w:lastRenderedPageBreak/>
        <w:br/>
      </w:r>
      <w:r w:rsidRPr="00193482">
        <w:rPr>
          <w:rFonts w:ascii="Times New Roman" w:hAnsi="Times New Roman" w:cs="Times New Roman"/>
          <w:sz w:val="28"/>
          <w:szCs w:val="28"/>
        </w:rPr>
        <w:t>формування нової лінії розведення, неспорідненої тваринам, що існують в навколишніх угіддях.</w:t>
      </w:r>
    </w:p>
    <w:p w:rsidR="008A33C9" w:rsidRDefault="008A33C9" w:rsidP="008A33C9">
      <w:pPr>
        <w:spacing w:after="0" w:line="240" w:lineRule="auto"/>
        <w:ind w:firstLine="567"/>
        <w:jc w:val="right"/>
        <w:rPr>
          <w:rFonts w:ascii="Times New Roman" w:hAnsi="Times New Roman" w:cs="Times New Roman"/>
          <w:i/>
          <w:sz w:val="28"/>
          <w:szCs w:val="28"/>
        </w:rPr>
      </w:pPr>
    </w:p>
    <w:p w:rsidR="008A33C9" w:rsidRDefault="008A33C9" w:rsidP="008A33C9">
      <w:pPr>
        <w:spacing w:after="0" w:line="240" w:lineRule="auto"/>
        <w:ind w:firstLine="567"/>
        <w:jc w:val="right"/>
        <w:rPr>
          <w:rFonts w:ascii="Times New Roman" w:hAnsi="Times New Roman" w:cs="Times New Roman"/>
          <w:i/>
          <w:sz w:val="28"/>
          <w:szCs w:val="28"/>
        </w:rPr>
      </w:pPr>
      <w:r w:rsidRPr="00193482">
        <w:rPr>
          <w:rFonts w:ascii="Times New Roman" w:hAnsi="Times New Roman" w:cs="Times New Roman"/>
          <w:i/>
          <w:sz w:val="28"/>
          <w:szCs w:val="28"/>
        </w:rPr>
        <w:t>Таблиця 2</w:t>
      </w:r>
    </w:p>
    <w:p w:rsidR="008A33C9" w:rsidRPr="00193482" w:rsidRDefault="008A33C9" w:rsidP="008A33C9">
      <w:pPr>
        <w:spacing w:after="0" w:line="240" w:lineRule="auto"/>
        <w:ind w:firstLine="567"/>
        <w:jc w:val="right"/>
        <w:rPr>
          <w:rFonts w:ascii="Times New Roman" w:hAnsi="Times New Roman" w:cs="Times New Roman"/>
          <w:sz w:val="28"/>
          <w:szCs w:val="28"/>
        </w:rPr>
      </w:pPr>
    </w:p>
    <w:p w:rsidR="008A33C9" w:rsidRPr="00193482" w:rsidRDefault="008A33C9" w:rsidP="008A33C9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Реєстр українських зубрів, що існують в умовах неволі</w:t>
      </w:r>
    </w:p>
    <w:tbl>
      <w:tblPr>
        <w:tblStyle w:val="aa"/>
        <w:tblW w:w="0" w:type="auto"/>
        <w:tblInd w:w="108" w:type="dxa"/>
        <w:tblLook w:val="01E0"/>
      </w:tblPr>
      <w:tblGrid>
        <w:gridCol w:w="3402"/>
        <w:gridCol w:w="1701"/>
        <w:gridCol w:w="1701"/>
        <w:gridCol w:w="1785"/>
        <w:gridCol w:w="1192"/>
      </w:tblGrid>
      <w:tr w:rsidR="008A33C9" w:rsidRPr="00193482" w:rsidTr="008C5AD0">
        <w:tc>
          <w:tcPr>
            <w:tcW w:w="3402" w:type="dxa"/>
          </w:tcPr>
          <w:p w:rsidR="008A33C9" w:rsidRPr="00193482" w:rsidRDefault="008A33C9" w:rsidP="008C5AD0">
            <w:pPr>
              <w:ind w:firstLine="567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proofErr w:type="spellStart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ідприємство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pl-PL" w:eastAsia="pl-PL"/>
              </w:rPr>
            </w:pPr>
            <w:r w:rsidRPr="00193482">
              <w:rPr>
                <w:rFonts w:ascii="Times New Roman" w:hAnsi="Times New Roman" w:cs="Times New Roman"/>
                <w:b/>
                <w:sz w:val="28"/>
                <w:szCs w:val="28"/>
              </w:rPr>
              <w:t>Кличка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pl-PL" w:eastAsia="pl-PL"/>
              </w:rPr>
            </w:pPr>
            <w:r w:rsidRPr="00193482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Рік </w:t>
            </w:r>
            <w:proofErr w:type="spellStart"/>
            <w:r w:rsidRPr="00193482">
              <w:rPr>
                <w:rFonts w:ascii="Times New Roman" w:hAnsi="Times New Roman" w:cs="Times New Roman"/>
                <w:b/>
                <w:sz w:val="28"/>
                <w:szCs w:val="28"/>
              </w:rPr>
              <w:t>народ-ження</w:t>
            </w:r>
            <w:proofErr w:type="spellEnd"/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 w:eastAsia="pl-PL"/>
              </w:rPr>
            </w:pPr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№ </w:t>
            </w:r>
            <w:proofErr w:type="spellStart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згідно</w:t>
            </w:r>
            <w:proofErr w:type="spellEnd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з</w:t>
            </w:r>
            <w:proofErr w:type="spellEnd"/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</w:t>
            </w:r>
            <w:r w:rsidRPr="00193482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EBPB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pl-PL" w:eastAsia="pl-PL"/>
              </w:rPr>
            </w:pPr>
            <w:r w:rsidRPr="00193482">
              <w:rPr>
                <w:rFonts w:ascii="Times New Roman" w:hAnsi="Times New Roman" w:cs="Times New Roman"/>
                <w:b/>
                <w:sz w:val="28"/>
                <w:szCs w:val="28"/>
              </w:rPr>
              <w:t>Стать</w:t>
            </w:r>
          </w:p>
        </w:tc>
      </w:tr>
      <w:tr w:rsidR="008A33C9" w:rsidRPr="00193482" w:rsidTr="008C5AD0">
        <w:tc>
          <w:tcPr>
            <w:tcW w:w="3402" w:type="dxa"/>
            <w:vMerge w:val="restart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Київський зоопарк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ron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2005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568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</w:t>
            </w:r>
          </w:p>
        </w:tc>
      </w:tr>
      <w:tr w:rsidR="008A33C9" w:rsidRPr="00193482" w:rsidTr="008C5AD0">
        <w:trPr>
          <w:trHeight w:val="283"/>
        </w:trPr>
        <w:tc>
          <w:tcPr>
            <w:tcW w:w="3402" w:type="dxa"/>
            <w:vMerge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ra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2007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142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</w:p>
        </w:tc>
      </w:tr>
      <w:tr w:rsidR="008A33C9" w:rsidRPr="00193482" w:rsidTr="008C5AD0">
        <w:trPr>
          <w:trHeight w:val="283"/>
        </w:trPr>
        <w:tc>
          <w:tcPr>
            <w:tcW w:w="3402" w:type="dxa"/>
            <w:vMerge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kha</w:t>
            </w:r>
            <w:proofErr w:type="spellEnd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II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21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311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</w:p>
        </w:tc>
      </w:tr>
      <w:tr w:rsidR="008A33C9" w:rsidRPr="00193482" w:rsidTr="008C5AD0">
        <w:tc>
          <w:tcPr>
            <w:tcW w:w="3402" w:type="dxa"/>
            <w:vMerge w:val="restart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Миколаївський зоопарк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rko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2009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444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</w:t>
            </w:r>
          </w:p>
        </w:tc>
      </w:tr>
      <w:tr w:rsidR="008A33C9" w:rsidRPr="00193482" w:rsidTr="008C5AD0">
        <w:trPr>
          <w:trHeight w:val="267"/>
        </w:trPr>
        <w:tc>
          <w:tcPr>
            <w:tcW w:w="3402" w:type="dxa"/>
            <w:vMerge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y-</w:t>
            </w: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gaia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09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524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</w:p>
        </w:tc>
      </w:tr>
      <w:tr w:rsidR="008A33C9" w:rsidRPr="00193482" w:rsidTr="008C5AD0">
        <w:trPr>
          <w:trHeight w:val="267"/>
        </w:trPr>
        <w:tc>
          <w:tcPr>
            <w:tcW w:w="3402" w:type="dxa"/>
            <w:vMerge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rena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20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052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</w:p>
        </w:tc>
      </w:tr>
      <w:tr w:rsidR="008A33C9" w:rsidRPr="00193482" w:rsidTr="008C5AD0">
        <w:tc>
          <w:tcPr>
            <w:tcW w:w="340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Черкаський зоопарк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ruhyi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</w:t>
            </w: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3986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</w:t>
            </w:r>
          </w:p>
        </w:tc>
      </w:tr>
      <w:tr w:rsidR="008A33C9" w:rsidRPr="00193482" w:rsidTr="008C5AD0">
        <w:tc>
          <w:tcPr>
            <w:tcW w:w="340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Одеський зоопарк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ind w:firstLine="36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sultan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2008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360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</w:t>
            </w:r>
          </w:p>
        </w:tc>
      </w:tr>
      <w:tr w:rsidR="008A33C9" w:rsidRPr="00193482" w:rsidTr="008C5AD0">
        <w:trPr>
          <w:trHeight w:val="654"/>
        </w:trPr>
        <w:tc>
          <w:tcPr>
            <w:tcW w:w="340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Фермерське господарство «</w:t>
            </w: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Еко-Хаус</w:t>
            </w:r>
            <w:proofErr w:type="spellEnd"/>
            <w:r w:rsidRPr="00193482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rmont</w:t>
            </w:r>
            <w:proofErr w:type="spellEnd"/>
          </w:p>
        </w:tc>
        <w:tc>
          <w:tcPr>
            <w:tcW w:w="1701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5</w:t>
            </w:r>
          </w:p>
        </w:tc>
        <w:tc>
          <w:tcPr>
            <w:tcW w:w="1785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3031</w:t>
            </w:r>
          </w:p>
        </w:tc>
        <w:tc>
          <w:tcPr>
            <w:tcW w:w="1192" w:type="dxa"/>
          </w:tcPr>
          <w:p w:rsidR="008A33C9" w:rsidRPr="00193482" w:rsidRDefault="008A33C9" w:rsidP="008C5AD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9348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</w:t>
            </w:r>
          </w:p>
        </w:tc>
      </w:tr>
    </w:tbl>
    <w:p w:rsidR="008A33C9" w:rsidRPr="00193482" w:rsidRDefault="008A33C9" w:rsidP="008A33C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4"/>
          <w:szCs w:val="4"/>
        </w:rPr>
      </w:pPr>
    </w:p>
    <w:p w:rsidR="008A33C9" w:rsidRPr="00193482" w:rsidRDefault="008A33C9" w:rsidP="008A33C9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94017D" w:rsidRPr="00193482" w:rsidRDefault="0094017D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6E4726" w:rsidRPr="00193482" w:rsidRDefault="005A6BF0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2</w:t>
      </w:r>
      <w:r w:rsidR="00B46183" w:rsidRPr="00193482"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Pr="00193482">
        <w:rPr>
          <w:rFonts w:ascii="Times New Roman" w:hAnsi="Times New Roman" w:cs="Times New Roman"/>
          <w:b/>
          <w:sz w:val="28"/>
          <w:szCs w:val="28"/>
        </w:rPr>
        <w:t xml:space="preserve">Негативні чинники впливу на стан </w:t>
      </w:r>
      <w:proofErr w:type="spellStart"/>
      <w:r w:rsidRPr="00193482">
        <w:rPr>
          <w:rFonts w:ascii="Times New Roman" w:hAnsi="Times New Roman" w:cs="Times New Roman"/>
          <w:b/>
          <w:sz w:val="28"/>
          <w:szCs w:val="28"/>
        </w:rPr>
        <w:t>субпопуляцій</w:t>
      </w:r>
      <w:proofErr w:type="spellEnd"/>
      <w:r w:rsidRPr="00193482">
        <w:rPr>
          <w:rFonts w:ascii="Times New Roman" w:hAnsi="Times New Roman" w:cs="Times New Roman"/>
          <w:b/>
          <w:sz w:val="28"/>
          <w:szCs w:val="28"/>
        </w:rPr>
        <w:t xml:space="preserve"> виду</w:t>
      </w:r>
    </w:p>
    <w:p w:rsidR="005A6BF0" w:rsidRPr="00193482" w:rsidRDefault="005A6BF0" w:rsidP="006D056E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.1. Селекційні заходи</w:t>
      </w:r>
    </w:p>
    <w:p w:rsidR="005A6BF0" w:rsidRPr="00193482" w:rsidRDefault="005A6BF0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тупінь впливу –</w:t>
      </w:r>
      <w:r w:rsidR="0008158A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низький</w:t>
      </w:r>
    </w:p>
    <w:p w:rsidR="002E0B81" w:rsidRDefault="00FE3792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думови деградації як о</w:t>
      </w:r>
      <w:r w:rsidR="000717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ремих угруповань, так і усієї української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пуляції зубра </w:t>
      </w:r>
      <w:r w:rsidR="000717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тягом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90-х – початку 2000-х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ів</w:t>
      </w:r>
      <w:r w:rsidR="00BC774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яснюються тривалою соціальною кризою, яка спровокувала </w:t>
      </w:r>
      <w:r w:rsidR="009806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фіктивн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рганізацію </w:t>
      </w:r>
      <w:r w:rsidR="00624D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елекційних заходів, під виглядом яких з угруповань вилучалися кращі плідники. </w:t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дповідно до Положення про порядок обліку, паспортизації та видачі дозволів на переселення, добування (відлов, відстріл) з метою селекції зубрів, яке було затверджене </w:t>
      </w:r>
      <w:proofErr w:type="spellStart"/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інприроди</w:t>
      </w:r>
      <w:proofErr w:type="spellEnd"/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 1991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далі – Положення),  передбачалося «…вибракування хворих, старих, поранених, ненормально розвинених особин із складу популяцій мисливських тварин». </w:t>
      </w:r>
      <w:r w:rsidR="00DA40B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еякі </w:t>
      </w:r>
      <w:r w:rsidR="00B92FBD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624D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ристува</w:t>
      </w:r>
      <w:r w:rsidR="000717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і лісових та мисливських угідь</w:t>
      </w:r>
      <w:r w:rsidR="00624D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 сприяння</w:t>
      </w:r>
      <w:r w:rsidR="00BC774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A40B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едобросовісних представників </w:t>
      </w:r>
      <w:r w:rsidR="00BC774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етеринарних</w:t>
      </w:r>
      <w:r w:rsidR="000717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правоохоронних органів</w:t>
      </w:r>
      <w:r w:rsidR="00624D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формлювали неіснуючі діагнози </w:t>
      </w:r>
      <w:r w:rsidR="00715A4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</w:t>
      </w:r>
      <w:r w:rsidR="00624D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орови</w:t>
      </w:r>
      <w:r w:rsidR="00715A4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</w:t>
      </w:r>
      <w:r w:rsidR="00624D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варин</w:t>
      </w:r>
      <w:r w:rsidR="00715A4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м, на яких потім влаштовували представницькі полювання</w:t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1F720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казом </w:t>
      </w:r>
      <w:proofErr w:type="spellStart"/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інприроди</w:t>
      </w:r>
      <w:proofErr w:type="spellEnd"/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ід 20.11.2007 </w:t>
      </w:r>
      <w:r w:rsidR="00CB3DC1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№ 584 Положення скасовано. </w:t>
      </w:r>
      <w:r w:rsidR="0027389E" w:rsidRPr="00193482">
        <w:rPr>
          <w:rFonts w:ascii="Times New Roman" w:hAnsi="Times New Roman" w:cs="Times New Roman"/>
          <w:sz w:val="28"/>
          <w:szCs w:val="28"/>
        </w:rPr>
        <w:t>З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гідно із </w:t>
      </w:r>
      <w:r w:rsidR="0027389E" w:rsidRPr="00193482">
        <w:rPr>
          <w:rFonts w:ascii="Times New Roman" w:hAnsi="Times New Roman" w:cs="Times New Roman"/>
          <w:sz w:val="28"/>
          <w:szCs w:val="28"/>
        </w:rPr>
        <w:t>З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аконом </w:t>
      </w:r>
      <w:r w:rsidR="0027389E" w:rsidRPr="00193482">
        <w:rPr>
          <w:rFonts w:ascii="Times New Roman" w:hAnsi="Times New Roman" w:cs="Times New Roman"/>
          <w:sz w:val="28"/>
          <w:szCs w:val="28"/>
        </w:rPr>
        <w:t xml:space="preserve">України 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«Про Червону книгу України», </w:t>
      </w:r>
      <w:r w:rsidR="0027389E" w:rsidRPr="00193482">
        <w:rPr>
          <w:rFonts w:ascii="Times New Roman" w:hAnsi="Times New Roman" w:cs="Times New Roman"/>
          <w:sz w:val="28"/>
          <w:szCs w:val="28"/>
        </w:rPr>
        <w:t xml:space="preserve">рішення щодо селекційного відстрілу зубра, </w:t>
      </w:r>
      <w:r w:rsidR="00194775" w:rsidRPr="00193482">
        <w:rPr>
          <w:rFonts w:ascii="Times New Roman" w:hAnsi="Times New Roman" w:cs="Times New Roman"/>
          <w:sz w:val="28"/>
          <w:szCs w:val="28"/>
        </w:rPr>
        <w:t>мають бути погоджені з Національною комісією з питань Червоної книги України</w:t>
      </w:r>
      <w:r w:rsidR="001947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У</w:t>
      </w:r>
      <w:r w:rsidR="00CD7F4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</w:t>
      </w:r>
      <w:r w:rsidR="00084DF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довж 12 </w:t>
      </w:r>
      <w:r w:rsidR="00CD7F4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станніх років жодного</w:t>
      </w:r>
      <w:r w:rsidR="009566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D7F4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зволу </w:t>
      </w:r>
      <w:r w:rsidR="00084DF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 так</w:t>
      </w:r>
      <w:r w:rsidR="00FB625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е</w:t>
      </w:r>
      <w:r w:rsidR="00084DF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илучення </w:t>
      </w:r>
      <w:r w:rsidR="009566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дано не було</w:t>
      </w:r>
      <w:r w:rsidR="00FB625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9566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EE16C7" w:rsidRPr="00193482" w:rsidRDefault="00EE16C7" w:rsidP="00EE16C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CB3DC1" w:rsidRDefault="00CB3DC1" w:rsidP="00EE16C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BC774D" w:rsidRPr="00193482" w:rsidRDefault="00D14599" w:rsidP="00EE16C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.2. Незаконне полювання</w:t>
      </w:r>
    </w:p>
    <w:p w:rsidR="00BC774D" w:rsidRPr="00193482" w:rsidRDefault="00BC774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тупінь впливу – високий</w:t>
      </w:r>
    </w:p>
    <w:p w:rsidR="00C80EE6" w:rsidRPr="00193482" w:rsidRDefault="009F1C1F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кономічна криза 1990-х років та </w:t>
      </w:r>
      <w:proofErr w:type="spellStart"/>
      <w:r w:rsidR="00C840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еобгрунтовані</w:t>
      </w:r>
      <w:proofErr w:type="spellEnd"/>
      <w:r w:rsidR="002F617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63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«селекційн</w:t>
      </w:r>
      <w:r w:rsidR="00C840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</w:t>
      </w:r>
      <w:r w:rsidR="00E63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ход</w:t>
      </w:r>
      <w:r w:rsidR="00C840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E63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», в низц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ипадків, зумовили значні обсяги безконтрольного відстрілу зубрів</w:t>
      </w:r>
      <w:r w:rsidR="00E63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63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аме таким чином 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довж кількох років </w:t>
      </w:r>
      <w:r w:rsidR="00C8407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ах Чернігівщини зникла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анівськ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а колись чисельні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уманськ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Буковинська – скоротилися до критичного мінімуму. </w:t>
      </w:r>
      <w:r w:rsidR="008B5D3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r w:rsidR="0095668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падки тривіального браконьєрства</w:t>
      </w:r>
      <w:r w:rsidR="00821C0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фіксуються до </w:t>
      </w:r>
      <w:r w:rsidR="00E63F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ього часу</w:t>
      </w:r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F617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актично у всіх </w:t>
      </w:r>
      <w:proofErr w:type="spellStart"/>
      <w:r w:rsidR="002F617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х</w:t>
      </w:r>
      <w:proofErr w:type="spellEnd"/>
      <w:r w:rsidR="002F617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spellStart"/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маголь</w:t>
      </w:r>
      <w:proofErr w:type="spellEnd"/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2016; </w:t>
      </w:r>
      <w:proofErr w:type="spellStart"/>
      <w:r w:rsidR="00AF4B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овицький</w:t>
      </w:r>
      <w:proofErr w:type="spellEnd"/>
      <w:r w:rsidR="00AF4B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маголь</w:t>
      </w:r>
      <w:proofErr w:type="spellEnd"/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2016)</w:t>
      </w:r>
      <w:r w:rsidR="002F617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у </w:t>
      </w:r>
      <w:r w:rsidR="00AF4B7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2010</w:t>
      </w:r>
      <w:r w:rsidR="00C80EE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C80EE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на території </w:t>
      </w:r>
      <w:proofErr w:type="spellStart"/>
      <w:r w:rsidR="00C80EE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орожинецького</w:t>
      </w:r>
      <w:proofErr w:type="spellEnd"/>
      <w:r w:rsidR="00C80EE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госпу, у 2015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C80EE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Хмільницького </w:t>
      </w:r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ісгоспу, у 2016</w:t>
      </w:r>
      <w:r w:rsidR="00C80EE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2020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ах</w:t>
      </w:r>
      <w:r w:rsidR="00C80EE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Конотопського </w:t>
      </w:r>
      <w:r w:rsidR="005A790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ісгоспу тощо</w:t>
      </w:r>
      <w:r w:rsidR="0046156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проте до логічного </w:t>
      </w:r>
      <w:r w:rsidR="005A790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удового </w:t>
      </w:r>
      <w:r w:rsidR="0046156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авершення не доведено жодного випадку незаконного полювання на зубрів. </w:t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окрема, широкого розголосу набула трагедія, яка трапилася взимку 2016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у</w:t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коли на території Хмільницького (наразі – Вінницького) лісгоспу відбулася масова (17 ос.) загибель зубрів, серед яких більшість становили самиці репродуктивного віку. </w:t>
      </w:r>
      <w:r w:rsidR="00DA40B7">
        <w:rPr>
          <w:rFonts w:ascii="Times New Roman" w:eastAsia="Times New Roman" w:hAnsi="Times New Roman" w:cs="Times New Roman"/>
          <w:sz w:val="28"/>
          <w:szCs w:val="28"/>
          <w:lang w:eastAsia="ru-RU"/>
        </w:rPr>
        <w:t>Недосконалість природоохоронного законодавства часто стає</w:t>
      </w:r>
      <w:r w:rsidR="00D1459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чиною безкарності браконьєрів</w:t>
      </w:r>
      <w:r w:rsidR="002738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2111B1" w:rsidRPr="00193482">
        <w:rPr>
          <w:rFonts w:ascii="Times New Roman" w:hAnsi="Times New Roman" w:cs="Times New Roman"/>
          <w:sz w:val="28"/>
          <w:szCs w:val="28"/>
        </w:rPr>
        <w:t>В</w:t>
      </w:r>
      <w:r w:rsidR="00194775" w:rsidRPr="00193482">
        <w:rPr>
          <w:rFonts w:ascii="Times New Roman" w:hAnsi="Times New Roman" w:cs="Times New Roman"/>
          <w:sz w:val="28"/>
          <w:szCs w:val="28"/>
        </w:rPr>
        <w:t>ажливим є розслідування усіх випадків браконьєрства на зубра з притягненням порушників до су</w:t>
      </w:r>
      <w:r w:rsidR="002F6177" w:rsidRPr="00193482">
        <w:rPr>
          <w:rFonts w:ascii="Times New Roman" w:hAnsi="Times New Roman" w:cs="Times New Roman"/>
          <w:sz w:val="28"/>
          <w:szCs w:val="28"/>
        </w:rPr>
        <w:t>в</w:t>
      </w:r>
      <w:r w:rsidR="00194775" w:rsidRPr="00193482">
        <w:rPr>
          <w:rFonts w:ascii="Times New Roman" w:hAnsi="Times New Roman" w:cs="Times New Roman"/>
          <w:sz w:val="28"/>
          <w:szCs w:val="28"/>
        </w:rPr>
        <w:t>о</w:t>
      </w:r>
      <w:r w:rsidR="002F6177" w:rsidRPr="00193482">
        <w:rPr>
          <w:rFonts w:ascii="Times New Roman" w:hAnsi="Times New Roman" w:cs="Times New Roman"/>
          <w:sz w:val="28"/>
          <w:szCs w:val="28"/>
        </w:rPr>
        <w:t>р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ої відповідальності з широким розголосом </w:t>
      </w:r>
      <w:r w:rsidR="002F6177" w:rsidRPr="00193482">
        <w:rPr>
          <w:rFonts w:ascii="Times New Roman" w:hAnsi="Times New Roman" w:cs="Times New Roman"/>
          <w:sz w:val="28"/>
          <w:szCs w:val="28"/>
        </w:rPr>
        <w:t>у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 пресі</w:t>
      </w:r>
      <w:r w:rsidR="00585C3B" w:rsidRPr="00193482">
        <w:rPr>
          <w:rFonts w:ascii="Times New Roman" w:hAnsi="Times New Roman" w:cs="Times New Roman"/>
          <w:sz w:val="28"/>
          <w:szCs w:val="28"/>
        </w:rPr>
        <w:t>.</w:t>
      </w:r>
    </w:p>
    <w:p w:rsidR="002111B1" w:rsidRPr="00193482" w:rsidRDefault="002111B1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BC774D" w:rsidRPr="00193482" w:rsidRDefault="0008158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.3. Ч</w:t>
      </w:r>
      <w:r w:rsidR="00BC774D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исельність</w:t>
      </w:r>
      <w:r w:rsidR="004A5EEC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та щільність</w:t>
      </w:r>
      <w:r w:rsidR="006242C8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proofErr w:type="spellStart"/>
      <w:r w:rsidR="006242C8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субпопуляцій</w:t>
      </w:r>
      <w:proofErr w:type="spellEnd"/>
    </w:p>
    <w:p w:rsidR="00BC774D" w:rsidRPr="00193482" w:rsidRDefault="00BC774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Ступінь впливу – </w:t>
      </w:r>
      <w:r w:rsidR="0008158A"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ередній</w:t>
      </w:r>
    </w:p>
    <w:p w:rsidR="008978F5" w:rsidRPr="00193482" w:rsidRDefault="00F17BC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r w:rsidR="00F4450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ажається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що для демографічної стійкості популяція зубрів повинна складатися не менше, н</w:t>
      </w:r>
      <w:r w:rsidR="00F4450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ж з 50 особин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Крижанівський, 2006). Таким чином, 50 зубрів – це той критичний мінімум, нижче якого не м</w:t>
      </w:r>
      <w:r w:rsidR="00B4618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же проводитися жодне вилучення</w:t>
      </w:r>
      <w:r w:rsidR="00970C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Виключення може становити лише обмін між популяціями, коли </w:t>
      </w:r>
      <w:proofErr w:type="spellStart"/>
      <w:r w:rsidR="00970C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ловлені</w:t>
      </w:r>
      <w:proofErr w:type="spellEnd"/>
      <w:r w:rsidR="00970C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варини компенсуються аналогічною кількістю </w:t>
      </w:r>
      <w:proofErr w:type="spellStart"/>
      <w:r w:rsidR="00970C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970C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разі </w:t>
      </w:r>
      <w:proofErr w:type="spellStart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івська</w:t>
      </w:r>
      <w:proofErr w:type="spellEnd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опатинська</w:t>
      </w:r>
      <w:proofErr w:type="spellEnd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Конотопська </w:t>
      </w:r>
      <w:proofErr w:type="spellStart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находяться</w:t>
      </w:r>
      <w:r w:rsidR="00641DF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за демографічною кризою</w:t>
      </w:r>
      <w:r w:rsidR="00821C0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821C0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колівська</w:t>
      </w:r>
      <w:proofErr w:type="spellEnd"/>
      <w:r w:rsidR="00821C0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має стійку тенденцію до зростання</w:t>
      </w:r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ліська</w:t>
      </w:r>
      <w:proofErr w:type="spellEnd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</w:t>
      </w:r>
      <w:proofErr w:type="spellStart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уманська</w:t>
      </w:r>
      <w:proofErr w:type="spellEnd"/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перебувають</w:t>
      </w:r>
      <w:r w:rsidR="00D368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</w:t>
      </w:r>
      <w:r w:rsidR="004A5EE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ані крайньої депресії.</w:t>
      </w:r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1208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уковинська</w:t>
      </w:r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1208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– </w:t>
      </w:r>
      <w:r w:rsidR="00147E7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характеризується</w:t>
      </w:r>
      <w:r w:rsidR="0011208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изькими темпами росту, хоч</w:t>
      </w:r>
      <w:r w:rsidR="00DA40B7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1208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о</w:t>
      </w:r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території 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пеціалізованого вольєра з розведення зубра (з наступним випуском частини </w:t>
      </w:r>
      <w:proofErr w:type="spellStart"/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навколишні угіддя) в межах </w:t>
      </w:r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ернівецького (донедавна </w:t>
      </w:r>
      <w:r w:rsidR="00D368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орожинецького</w:t>
      </w:r>
      <w:proofErr w:type="spellEnd"/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 л</w:t>
      </w:r>
      <w:r w:rsidR="00D368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ісгоспу 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є підстави сподіватися на </w:t>
      </w:r>
      <w:r w:rsidR="007F6D6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спективи оптимізації вільного стада.</w:t>
      </w:r>
      <w:r w:rsidR="00937F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разі стан тварин на Волині та Київщині викликає найбільше занепокоєння, оскільки</w:t>
      </w:r>
      <w:r w:rsidR="00D368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фіційна</w:t>
      </w:r>
      <w:r w:rsidR="00626E0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сельність</w:t>
      </w:r>
      <w:r w:rsidR="00937F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їхніх 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</w:t>
      </w:r>
      <w:r w:rsidR="00626E0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продовж тривалого часу</w:t>
      </w:r>
      <w:r w:rsidR="00937F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26E0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актично не змінюється</w:t>
      </w:r>
      <w:r w:rsidR="00937F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в кращому випадку, нівелюючи рівень народжуваності ідентичними показниками природної елімінації. Натомість, реальний стан речей вказує на поступове, але неухильне скорочення 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їхнього </w:t>
      </w:r>
      <w:proofErr w:type="spellStart"/>
      <w:r w:rsidR="00937F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вʼя</w:t>
      </w:r>
      <w:proofErr w:type="spellEnd"/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що </w:t>
      </w:r>
      <w:r w:rsidR="00937F0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а </w:t>
      </w:r>
      <w:r w:rsidR="00626E0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дсутності відповідних заходів, 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зведе до неминучого</w:t>
      </w:r>
      <w:r w:rsidR="00626E0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имирання найближчим часом.</w:t>
      </w:r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F17BCD" w:rsidRPr="00193482" w:rsidRDefault="008A33C9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br/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</w:r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том</w:t>
      </w:r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ість, існує </w:t>
      </w:r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воротний бік зазначеної проблеми, який наразі притаманний лише </w:t>
      </w:r>
      <w:proofErr w:type="spellStart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опатинській</w:t>
      </w:r>
      <w:proofErr w:type="spellEnd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проте в перспек</w:t>
      </w:r>
      <w:r w:rsidR="00D368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иві може стати актуальним для в</w:t>
      </w:r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іх </w:t>
      </w:r>
      <w:proofErr w:type="spellStart"/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й</w:t>
      </w:r>
      <w:proofErr w:type="spellEnd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 налагодженим режимом охорони та</w:t>
      </w:r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ійкою тенденцією до збільшення</w:t>
      </w:r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Ареал проживання зубрів на території </w:t>
      </w:r>
      <w:proofErr w:type="spellStart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родівського</w:t>
      </w:r>
      <w:proofErr w:type="spellEnd"/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госпу донедавна обмежувався відносно невеликим лісовим масивом, де тварини перебували під належною охороною. Разом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 тим, впродовж останніх років внаслідок росту</w:t>
      </w:r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исельності</w:t>
      </w:r>
      <w:r w:rsidR="008978F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зубри почали освоювати навколишні лісові </w:t>
      </w:r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 сільськогосподарські угіддя. 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им чином, </w:t>
      </w:r>
      <w:proofErr w:type="spellStart"/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ʼяв</w:t>
      </w:r>
      <w:r w:rsidR="00D3683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ася</w:t>
      </w:r>
      <w:proofErr w:type="spellEnd"/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ймовірність браконьєрства на території, непідконтрольній службі лісової охорони. Ок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ім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ць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го, висока щільність зубрів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аме </w:t>
      </w:r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території лісгоспу створює тиск на 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інших видів </w:t>
      </w:r>
      <w:proofErr w:type="spellStart"/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атичних</w:t>
      </w:r>
      <w:proofErr w:type="spellEnd"/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н</w:t>
      </w:r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 </w:t>
      </w:r>
      <w:proofErr w:type="spellStart"/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ідгодівельних</w:t>
      </w:r>
      <w:proofErr w:type="spellEnd"/>
      <w:r w:rsidR="005678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айданчиках та біля годівниць завжди скупчуються зубри, </w:t>
      </w:r>
      <w:r w:rsidR="00CC1AB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тісняючи дрібніших оленів та козуль, які в зимовий період відчувають брак природних кормів</w:t>
      </w:r>
      <w:r w:rsidR="002B2DE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Отже</w:t>
      </w:r>
      <w:r w:rsidR="00EE795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CC1AB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708A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ці </w:t>
      </w:r>
      <w:r w:rsidR="00CC1AB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="00EE795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</w:t>
      </w:r>
      <w:r w:rsidR="00CC1AB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ентабельні» види тварин, які, за умови сезонного браку кормів, із зимівлі «виходять»</w:t>
      </w:r>
      <w:r w:rsidR="00EE795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лабленими,</w:t>
      </w:r>
      <w:r w:rsidR="00A708A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ірше</w:t>
      </w:r>
      <w:r w:rsidR="00CC1AB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змножуються, частіше хворіють і</w:t>
      </w:r>
      <w:r w:rsidR="00EE795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як наслідок</w:t>
      </w:r>
      <w:r w:rsidR="00A708A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EE795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</w:t>
      </w:r>
      <w:r w:rsidR="00CC1AB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осподарство зазнає збитків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641DF0" w:rsidRPr="00193482" w:rsidRDefault="00641DF0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BC774D" w:rsidRPr="00193482" w:rsidRDefault="00BC774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.4. Інбридинг</w:t>
      </w:r>
    </w:p>
    <w:p w:rsidR="00BC774D" w:rsidRPr="00193482" w:rsidRDefault="00BC774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тупінь впливу – високий</w:t>
      </w:r>
    </w:p>
    <w:p w:rsidR="00360EE0" w:rsidRPr="00193482" w:rsidRDefault="00401F80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зом із заходами, спрямованими на відновлення виду, гостро постає проблема збереження його генетичного розмаїття. 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актично для всіх </w:t>
      </w:r>
      <w:proofErr w:type="spellStart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й</w:t>
      </w:r>
      <w:proofErr w:type="spellEnd"/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 актуальним є питання інбридингу, оскільки усі вони походять 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бо 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 обмеженого числа тварин-засновників, або ж на початку 2000-х р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оків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їх чисельність була зведена до кількох особин.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мітно, що в біловезько-кавказькій лінії середній коефіцієнт інбридингу вдвічі нижчий, ніж в «чистій» біловезькій (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lech</w:t>
      </w:r>
      <w:proofErr w:type="spellEnd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-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iasecka</w:t>
      </w:r>
      <w:proofErr w:type="spellEnd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89; 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лоусова</w:t>
      </w:r>
      <w:proofErr w:type="spellEnd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93; Кудрявцев, 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лоусова</w:t>
      </w:r>
      <w:proofErr w:type="spellEnd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2000; 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ипко</w:t>
      </w:r>
      <w:proofErr w:type="spellEnd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2002). Варто згадати, що сучасне 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голівʼя</w:t>
      </w:r>
      <w:proofErr w:type="spellEnd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 пройшло два так званих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пляшкових горла», під якими генетики розуміють скорочення генофонду популяції до критичного мінімуму (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айданов</w:t>
      </w:r>
      <w:proofErr w:type="spellEnd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1996). Перше «пляшкове горло» утворилося у 1924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ли для р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еституції виду</w:t>
      </w:r>
      <w:r w:rsidR="00C104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 двома лініями розведення було відібрано 24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варин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У 1946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і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наслідок скорочення </w:t>
      </w:r>
      <w:proofErr w:type="spellStart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ід час Другої </w:t>
      </w:r>
      <w:r w:rsidR="00F4450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і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ової війни, в розведенні взя</w:t>
      </w:r>
      <w:r w:rsidR="0035027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ли участь лише 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67 зубрів – друге «пляшкове горло»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Генетичні катаклізми призвели до зубожіння з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гального гено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фон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у світового </w:t>
      </w:r>
      <w:proofErr w:type="spellStart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иду. О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нак в українських реаліях усі вітчизняні </w:t>
      </w:r>
      <w:proofErr w:type="spellStart"/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починаючи з 90-х </w:t>
      </w:r>
      <w:r w:rsidR="00B61B0B">
        <w:rPr>
          <w:rFonts w:ascii="Times New Roman" w:eastAsia="Times New Roman" w:hAnsi="Times New Roman" w:cs="Times New Roman"/>
          <w:sz w:val="28"/>
          <w:szCs w:val="28"/>
          <w:lang w:eastAsia="ru-RU"/>
        </w:rPr>
        <w:t>років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инулого столі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тя, втретє</w:t>
      </w:r>
      <w:r w:rsidR="00C104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йшли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 проходять зараз</w:t>
      </w:r>
      <w:r w:rsidR="00C104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г</w:t>
      </w:r>
      <w:r w:rsidR="00C104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ний </w:t>
      </w:r>
      <w:proofErr w:type="spellStart"/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арʼєр</w:t>
      </w:r>
      <w:proofErr w:type="spellEnd"/>
      <w:r w:rsidR="00A353D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слідження генеалогії українських </w:t>
      </w:r>
      <w:proofErr w:type="spellStart"/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ій</w:t>
      </w:r>
      <w:proofErr w:type="spellEnd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, доводять, що їх слід розділя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и на </w:t>
      </w:r>
      <w:proofErr w:type="spellStart"/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іфілетичні</w:t>
      </w:r>
      <w:proofErr w:type="spellEnd"/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r w:rsidR="00BF4B2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ходження з різних центрів розведення</w:t>
      </w:r>
      <w:r w:rsidR="0033212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BF4B2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 </w:t>
      </w:r>
      <w:proofErr w:type="spellStart"/>
      <w:r w:rsidR="00BF4B2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онофілетичні</w:t>
      </w:r>
      <w:proofErr w:type="spellEnd"/>
      <w:r w:rsidR="00BF4B2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походження з одного центру) (рис</w:t>
      </w:r>
      <w:r w:rsidR="007056F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BF4B2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3)</w:t>
      </w:r>
      <w:r w:rsidR="00360EE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CA5933" w:rsidRPr="00193482" w:rsidRDefault="00CA5933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4408AE" w:rsidRPr="00193482" w:rsidRDefault="009D73DB" w:rsidP="00CA5933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>
            <wp:extent cx="6406688" cy="3640974"/>
            <wp:effectExtent l="19050" t="0" r="0" b="0"/>
            <wp:docPr id="36" name="Рисунок 36" descr="C:\Users\Vitaliy\Desktop\попул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taliy\Desktop\попул (1)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688" cy="365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26E1" w:rsidRPr="00193482" w:rsidRDefault="00D426E1" w:rsidP="00193482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Рис. 3.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ходження українських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й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</w:t>
      </w:r>
    </w:p>
    <w:p w:rsidR="00A35A9E" w:rsidRPr="00193482" w:rsidRDefault="00A35A9E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34572A" w:rsidRPr="00193482" w:rsidRDefault="0034572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шу групу становлять:</w:t>
      </w:r>
    </w:p>
    <w:p w:rsidR="0034572A" w:rsidRPr="00193482" w:rsidRDefault="0034572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уковинська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зас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овники якої походять з Біловез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ької Пущі (Білорусь),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резинського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повідника (Білорусь),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оксько-Терасного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Окського заповідників (Росія);</w:t>
      </w:r>
    </w:p>
    <w:p w:rsidR="0034572A" w:rsidRPr="00193482" w:rsidRDefault="0034572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Лопатинськ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яка сформувалася на основі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ів з Литви і групи тварин з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івської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походження з Біловезької Пущі);</w:t>
      </w:r>
    </w:p>
    <w:p w:rsidR="0034572A" w:rsidRPr="00193482" w:rsidRDefault="0034572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колівська</w:t>
      </w:r>
      <w:proofErr w:type="spellEnd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мпортована переважно з Німеччини, втім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різних центрів розведення виду.</w:t>
      </w:r>
    </w:p>
    <w:p w:rsidR="0034572A" w:rsidRPr="00193482" w:rsidRDefault="0034572A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Гетерозиготність перших двох груп не підлягає сумніву, що визначає їх оптимізацію за рахунок накопичення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голівʼ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Тварини-засновники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колівської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ід початку характеризуються високим ступенем інбридингу, але перспективи участі у відтворенні кількох самців створюють </w:t>
      </w:r>
      <w:r w:rsidR="00030D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ідґрунтя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ля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кращення гетерогенного фону </w:t>
      </w:r>
      <w:proofErr w:type="spellStart"/>
      <w:r w:rsidR="00A35A9E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B56B68" w:rsidRPr="00193482" w:rsidRDefault="00A35A9E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о другої групи належать</w:t>
      </w:r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:rsidR="00B56B68" w:rsidRPr="00193482" w:rsidRDefault="00B56B6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уманськ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B56B68" w:rsidRPr="00193482" w:rsidRDefault="00B56B6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івськ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B56B68" w:rsidRPr="00193482" w:rsidRDefault="00B56B6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ліська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B56B68" w:rsidRPr="00193482" w:rsidRDefault="00B56B6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онотопська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4A5EEC" w:rsidRPr="00193482" w:rsidRDefault="00A35A9E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сі вони</w:t>
      </w:r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ходять з Білоруського державного природоохоронного закладу «Національний парк «Біловезька Пуща». Необхідно згадати, що </w:t>
      </w:r>
      <w:proofErr w:type="spellStart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ладівська</w:t>
      </w:r>
      <w:proofErr w:type="spellEnd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є «дочірньою» (тобто спорідненою) </w:t>
      </w:r>
      <w:proofErr w:type="spellStart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Цуманському</w:t>
      </w:r>
      <w:proofErr w:type="spellEnd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ду</w:t>
      </w:r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Аналогічне </w:t>
      </w:r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походження має Конотопська </w:t>
      </w:r>
      <w:proofErr w:type="spellStart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я</w:t>
      </w:r>
      <w:proofErr w:type="spellEnd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 відношенню до </w:t>
      </w:r>
      <w:proofErr w:type="spellStart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аліської</w:t>
      </w:r>
      <w:proofErr w:type="spellEnd"/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Разом з тим, в Залісся та на Волинь зубри потр</w:t>
      </w:r>
      <w:r w:rsidR="00CE0E2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пили з тієї ж Біловезької Пущі</w:t>
      </w:r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до того ж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– практично одночасно</w:t>
      </w:r>
      <w:r w:rsidR="00B56B6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1965 р. та 1967 р.)</w:t>
      </w:r>
      <w:r w:rsidR="00CE0E2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Можна припустити близьку спорід</w:t>
      </w:r>
      <w:r w:rsidR="0054791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еність усіх чотирьох </w:t>
      </w:r>
      <w:proofErr w:type="spellStart"/>
      <w:r w:rsidR="0054791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й</w:t>
      </w:r>
      <w:proofErr w:type="spellEnd"/>
      <w:r w:rsidR="00CE0E2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тобт</w:t>
      </w:r>
      <w:r w:rsidR="00CC5B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 обмін тваринами між ними </w:t>
      </w:r>
      <w:r w:rsidR="00CE0E2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езначною мірою оптимізує загальний фон гетерозиготності.</w:t>
      </w:r>
    </w:p>
    <w:p w:rsidR="00B56B68" w:rsidRPr="00193482" w:rsidRDefault="00B56B6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A5EEC" w:rsidRPr="00193482" w:rsidRDefault="003037E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.5. К</w:t>
      </w:r>
      <w:r w:rsidR="004A5EEC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ліматичні катаклізми</w:t>
      </w:r>
    </w:p>
    <w:p w:rsidR="004A5EEC" w:rsidRPr="00193482" w:rsidRDefault="004A5EEC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тупінь впливу – низький</w:t>
      </w:r>
    </w:p>
    <w:p w:rsidR="00D22E49" w:rsidRPr="00193482" w:rsidRDefault="0066509B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</w:rPr>
        <w:t>В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 xml:space="preserve">літку 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сприятливою 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середньомісячн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>ою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 xml:space="preserve"> температур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ою для виду вважається 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+17</w:t>
      </w:r>
      <w:r w:rsidR="007112D8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°С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з незначними коливаннями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193482">
        <w:rPr>
          <w:rFonts w:ascii="Times New Roman" w:eastAsia="Times New Roman" w:hAnsi="Times New Roman" w:cs="Times New Roman"/>
          <w:sz w:val="28"/>
          <w:szCs w:val="28"/>
        </w:rPr>
        <w:t xml:space="preserve"> а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 xml:space="preserve"> взимку – не нижче </w:t>
      </w:r>
      <w:r w:rsidR="00781341" w:rsidRPr="00193482">
        <w:rPr>
          <w:rFonts w:ascii="Times New Roman" w:eastAsia="Times New Roman" w:hAnsi="Times New Roman" w:cs="Times New Roman"/>
          <w:sz w:val="28"/>
          <w:szCs w:val="28"/>
        </w:rPr>
        <w:t>–</w:t>
      </w:r>
      <w:r w:rsidR="00CC5BC4" w:rsidRPr="00193482">
        <w:rPr>
          <w:rFonts w:ascii="Times New Roman" w:eastAsia="Times New Roman" w:hAnsi="Times New Roman" w:cs="Times New Roman"/>
          <w:sz w:val="28"/>
          <w:szCs w:val="28"/>
        </w:rPr>
        <w:t>20</w:t>
      </w:r>
      <w:r w:rsidR="007112D8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C5BC4" w:rsidRPr="00193482">
        <w:rPr>
          <w:rFonts w:ascii="Times New Roman" w:eastAsia="Times New Roman" w:hAnsi="Times New Roman" w:cs="Times New Roman"/>
          <w:sz w:val="28"/>
          <w:szCs w:val="28"/>
        </w:rPr>
        <w:t>°С</w:t>
      </w:r>
      <w:r w:rsidR="00EA4B3C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Формозов,</w:t>
      </w:r>
      <w:r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EA4B3C" w:rsidRPr="0019348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1976)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 xml:space="preserve">. Спекотна суха погода, як і затяжні морози, негативно впливають на життєдіяльність тварин. Окремим </w:t>
      </w:r>
      <w:proofErr w:type="spellStart"/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лімітуюч</w:t>
      </w:r>
      <w:r w:rsidR="007112D8" w:rsidRPr="00193482">
        <w:rPr>
          <w:rFonts w:ascii="Times New Roman" w:eastAsia="Times New Roman" w:hAnsi="Times New Roman" w:cs="Times New Roman"/>
          <w:sz w:val="28"/>
          <w:szCs w:val="28"/>
        </w:rPr>
        <w:t>им</w:t>
      </w:r>
      <w:proofErr w:type="spellEnd"/>
      <w:r w:rsidR="007112D8" w:rsidRPr="00193482">
        <w:rPr>
          <w:rFonts w:ascii="Times New Roman" w:eastAsia="Times New Roman" w:hAnsi="Times New Roman" w:cs="Times New Roman"/>
          <w:sz w:val="28"/>
          <w:szCs w:val="28"/>
        </w:rPr>
        <w:t xml:space="preserve"> чинником поширення виду 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є сніговий покрив, максимальна висота якого не повинна перевищувати 30 см. Разом з тим, останні дослідження доводять, що відновлений ареал з</w:t>
      </w:r>
      <w:r w:rsidR="00452E2D" w:rsidRPr="00193482">
        <w:rPr>
          <w:rFonts w:ascii="Times New Roman" w:eastAsia="Times New Roman" w:hAnsi="Times New Roman" w:cs="Times New Roman"/>
          <w:sz w:val="28"/>
          <w:szCs w:val="28"/>
        </w:rPr>
        <w:t>убра охоплює надзвичайний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 xml:space="preserve"> широтний діапазон – від посушливого Піренейського півострова до Вологодської області Росії, де мінусові температури та трив</w:t>
      </w:r>
      <w:r w:rsidR="00452E2D" w:rsidRPr="00193482">
        <w:rPr>
          <w:rFonts w:ascii="Times New Roman" w:eastAsia="Times New Roman" w:hAnsi="Times New Roman" w:cs="Times New Roman"/>
          <w:sz w:val="28"/>
          <w:szCs w:val="28"/>
        </w:rPr>
        <w:t>алість залягання сніг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у займають більшу частину календарного рок</w:t>
      </w:r>
      <w:r w:rsidR="00BC0D06" w:rsidRPr="00193482">
        <w:rPr>
          <w:rFonts w:ascii="Times New Roman" w:eastAsia="Times New Roman" w:hAnsi="Times New Roman" w:cs="Times New Roman"/>
          <w:sz w:val="28"/>
          <w:szCs w:val="28"/>
        </w:rPr>
        <w:t>у. В Україні вплив погодних чинників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 xml:space="preserve"> має локальний та епізодичний характер</w:t>
      </w:r>
      <w:r w:rsidR="00BC0D06" w:rsidRPr="00193482">
        <w:rPr>
          <w:rFonts w:ascii="Times New Roman" w:eastAsia="Times New Roman" w:hAnsi="Times New Roman" w:cs="Times New Roman"/>
          <w:sz w:val="28"/>
          <w:szCs w:val="28"/>
        </w:rPr>
        <w:t xml:space="preserve">, зокрема, в </w:t>
      </w:r>
      <w:r w:rsidR="003037ED" w:rsidRPr="00193482">
        <w:rPr>
          <w:rFonts w:ascii="Times New Roman" w:eastAsia="Times New Roman" w:hAnsi="Times New Roman" w:cs="Times New Roman"/>
          <w:sz w:val="28"/>
          <w:szCs w:val="28"/>
        </w:rPr>
        <w:t>Карпат</w:t>
      </w:r>
      <w:r w:rsidR="007112D8" w:rsidRPr="00193482">
        <w:rPr>
          <w:rFonts w:ascii="Times New Roman" w:eastAsia="Times New Roman" w:hAnsi="Times New Roman" w:cs="Times New Roman"/>
          <w:sz w:val="28"/>
          <w:szCs w:val="28"/>
        </w:rPr>
        <w:t>ському регіоні. Наприклад, в</w:t>
      </w:r>
      <w:r w:rsidR="00BC0D06" w:rsidRPr="00193482">
        <w:rPr>
          <w:rFonts w:ascii="Times New Roman" w:eastAsia="Times New Roman" w:hAnsi="Times New Roman" w:cs="Times New Roman"/>
          <w:sz w:val="28"/>
          <w:szCs w:val="28"/>
        </w:rPr>
        <w:t xml:space="preserve">ідомі випадки, коли потужні кількаденні снігопади блокували </w:t>
      </w:r>
      <w:r w:rsidR="00452E2D" w:rsidRPr="00193482">
        <w:rPr>
          <w:rFonts w:ascii="Times New Roman" w:eastAsia="Times New Roman" w:hAnsi="Times New Roman" w:cs="Times New Roman"/>
          <w:sz w:val="28"/>
          <w:szCs w:val="28"/>
        </w:rPr>
        <w:t xml:space="preserve">зубрів на </w:t>
      </w:r>
      <w:proofErr w:type="spellStart"/>
      <w:r w:rsidR="00452E2D" w:rsidRPr="00193482">
        <w:rPr>
          <w:rFonts w:ascii="Times New Roman" w:eastAsia="Times New Roman" w:hAnsi="Times New Roman" w:cs="Times New Roman"/>
          <w:sz w:val="28"/>
          <w:szCs w:val="28"/>
        </w:rPr>
        <w:t>висок</w:t>
      </w:r>
      <w:r w:rsidR="00BC0D06" w:rsidRPr="00193482">
        <w:rPr>
          <w:rFonts w:ascii="Times New Roman" w:eastAsia="Times New Roman" w:hAnsi="Times New Roman" w:cs="Times New Roman"/>
          <w:sz w:val="28"/>
          <w:szCs w:val="28"/>
        </w:rPr>
        <w:t>огір</w:t>
      </w:r>
      <w:r w:rsidR="007112D8" w:rsidRPr="00193482">
        <w:rPr>
          <w:rFonts w:ascii="Times New Roman" w:eastAsia="Times New Roman" w:hAnsi="Times New Roman" w:cs="Times New Roman"/>
          <w:sz w:val="28"/>
          <w:szCs w:val="28"/>
        </w:rPr>
        <w:t>ʼї</w:t>
      </w:r>
      <w:proofErr w:type="spellEnd"/>
      <w:r w:rsidR="007112D8" w:rsidRPr="00193482">
        <w:rPr>
          <w:rFonts w:ascii="Times New Roman" w:eastAsia="Times New Roman" w:hAnsi="Times New Roman" w:cs="Times New Roman"/>
          <w:sz w:val="28"/>
          <w:szCs w:val="28"/>
        </w:rPr>
        <w:t>, де тварини гинули через брак поживи</w:t>
      </w:r>
      <w:r w:rsidR="00452E2D" w:rsidRPr="00193482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="00452E2D" w:rsidRPr="00193482">
        <w:rPr>
          <w:rFonts w:ascii="Times New Roman" w:eastAsia="Times New Roman" w:hAnsi="Times New Roman" w:cs="Times New Roman"/>
          <w:sz w:val="28"/>
          <w:szCs w:val="28"/>
        </w:rPr>
        <w:t>Хоєцький</w:t>
      </w:r>
      <w:proofErr w:type="spellEnd"/>
      <w:r w:rsidR="00452E2D" w:rsidRPr="00193482">
        <w:rPr>
          <w:rFonts w:ascii="Times New Roman" w:eastAsia="Times New Roman" w:hAnsi="Times New Roman" w:cs="Times New Roman"/>
          <w:sz w:val="28"/>
          <w:szCs w:val="28"/>
        </w:rPr>
        <w:t>, 2003).</w:t>
      </w:r>
    </w:p>
    <w:p w:rsidR="00CE0E21" w:rsidRPr="00193482" w:rsidRDefault="00CE0E21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4A5EEC" w:rsidRPr="00193482" w:rsidRDefault="004A5EEC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.6. Природні вороги</w:t>
      </w:r>
      <w:r w:rsidR="006B24E2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та конкуренти</w:t>
      </w:r>
    </w:p>
    <w:p w:rsidR="004A5EEC" w:rsidRPr="00193482" w:rsidRDefault="004A5EEC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тупінь впливу – низький</w:t>
      </w:r>
    </w:p>
    <w:p w:rsidR="004A5EEC" w:rsidRPr="00193482" w:rsidRDefault="00452E2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Гурт дорослих зубрів, кожен з яких важить понад півтони та озброєний гострими рогами, практично не має природних ворогів. Разом з тим, телята та поодинокі старі тварини, теоретично, можуть стати здобиччю ведмедя чи зграї вовків. На переважній час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ині території України, зокрема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господарствах,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е існують зубри,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 вовками проводиться планомірна боротьба. Окремі за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хо</w:t>
      </w:r>
      <w:r w:rsidR="00A40D4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и ведмедів з території Білорусі та Росії</w:t>
      </w:r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е мають жодного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пливу на </w:t>
      </w:r>
      <w:proofErr w:type="spellStart"/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ецентні</w:t>
      </w:r>
      <w:proofErr w:type="spellEnd"/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убпопуляції</w:t>
      </w:r>
      <w:proofErr w:type="spellEnd"/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а на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іссі чи в Лісостепу. Окрім ць</w:t>
      </w:r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го, і для вовка, і для ведмедя на рівнинній частині України вдосталь більш доступної та безпечної здобичі. Інша справа – територія природно-заповідного фонду, де підтримання балансу природної рівноваги не передбачає вилучення хижаків з екосистеми. Таким чином, потенційна загроза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ля зубрів </w:t>
      </w:r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 боку великих хижаків існує лише на території НПП «Сколівсь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і Бескиди» та, ймовірно, </w:t>
      </w:r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ати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ме</w:t>
      </w:r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ісце в Чорнобильському радіаційно-екологічному біосферному заповіднику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за умови інтродукції там зубра</w:t>
      </w:r>
      <w:r w:rsidR="0078134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781341" w:rsidRPr="00193482" w:rsidRDefault="00216747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Коли два (чи більше) видів викорис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овують одні і ті ж ресурси (пожива, сховища, простір тощо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 виникає явище конкуренції, як форми взаємин, коли один із видів монополізує ресурс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або оселище</w:t>
      </w:r>
      <w:r w:rsidR="003A39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погіршуючи при цьому умови існування іншого виду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="002110A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Гаузе</w:t>
      </w:r>
      <w:proofErr w:type="spellEnd"/>
      <w:r w:rsidR="002110A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35; </w:t>
      </w:r>
      <w:proofErr w:type="spellStart"/>
      <w:r w:rsidR="00AF2666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Volterra</w:t>
      </w:r>
      <w:proofErr w:type="spellEnd"/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1926</w:t>
      </w:r>
      <w:r w:rsidR="009118C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3A39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Коли раціон видів значною мірою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дібний</w:t>
      </w:r>
      <w:r w:rsidR="003A39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о за умов спільного існування</w:t>
      </w:r>
      <w:r w:rsidR="003A39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рупніші тварини,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звичай,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мають низку переваг у </w:t>
      </w:r>
      <w:r w:rsidR="003A39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буванні корму. 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еоретично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 мав би</w:t>
      </w:r>
      <w:r w:rsidR="00765E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егко усувати дрібніших конкурентів (лань, олень, козуля тощо) та збільшува</w:t>
      </w:r>
      <w:r w:rsidR="00030D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и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вої чисельність і ареал. Наоч</w:t>
      </w:r>
      <w:r w:rsidR="00030D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им</w:t>
      </w:r>
      <w:r w:rsidR="00765E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кладом тому слугує ситуація на території </w:t>
      </w:r>
      <w:proofErr w:type="spellStart"/>
      <w:r w:rsidR="00765E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родівського</w:t>
      </w:r>
      <w:proofErr w:type="spellEnd"/>
      <w:r w:rsidR="00765E50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госпу. 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атомість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відомі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30D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випадки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ли дрібніші види застосовують інші екологічні стратегії у якості чинн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ка пригнічення більших і, на перший погляд, успішніших видів. Тут мова може йти про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ростання інтенсивності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змноження, швидкість росту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собин, щільність поселення тощо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lton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8B0F8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8B0F87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ller</w:t>
      </w:r>
      <w:r w:rsidR="00AF2666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1954</w:t>
      </w:r>
      <w:r w:rsidR="009118C8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030D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умовах, коли на обмеженій площі вже сформований фауністичний комплекс з високою щільністю </w:t>
      </w:r>
      <w:r w:rsidR="00030DD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ослиноїдних</w:t>
      </w:r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атичних</w:t>
      </w:r>
      <w:proofErr w:type="spellEnd"/>
      <w:r w:rsidR="006B24E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новому члену біоценозу важко розраховувати на екологічний успіх. На території НПП «Залісся» на момент </w:t>
      </w:r>
      <w:r w:rsidR="00CC5B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нтродукції з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бра існув</w:t>
      </w:r>
      <w:r w:rsidR="00CC5B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ло близько півтори тисячі оленів та козуль, відтак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CC5B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изькі темпи розмноження та обмежена площа поширення виду, не останньою мірою можуть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ути зумовлені високою щільністю</w:t>
      </w:r>
      <w:r w:rsidR="00CC5BC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A76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ільш </w:t>
      </w:r>
      <w:r w:rsidR="00271839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кологічно </w:t>
      </w:r>
      <w:r w:rsidR="009A767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ластичних видів.</w:t>
      </w:r>
    </w:p>
    <w:p w:rsidR="00452E2D" w:rsidRPr="00193482" w:rsidRDefault="00452E2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BC774D" w:rsidRPr="00193482" w:rsidRDefault="008C3F8C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.7</w:t>
      </w:r>
      <w:r w:rsidR="006242C8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. Конфлікт інтересів господарської діяльності</w:t>
      </w:r>
      <w:r w:rsidR="00BC774D" w:rsidRPr="0019348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та охорони зубра</w:t>
      </w:r>
    </w:p>
    <w:p w:rsidR="00BC774D" w:rsidRPr="00193482" w:rsidRDefault="00BC774D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Ступінь впливу – високий</w:t>
      </w:r>
    </w:p>
    <w:p w:rsidR="00431CFF" w:rsidRPr="00193482" w:rsidRDefault="00A353D8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гальною проблемою </w:t>
      </w:r>
      <w:r w:rsidR="0042781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озведення зубра в Україні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є рентабельність</w:t>
      </w:r>
      <w:r w:rsidR="00C10434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ого заходу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1F2F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мовах ринкової економік</w:t>
      </w:r>
      <w:r w:rsidR="0042781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и важливою характеристикою будь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якої галузі є її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амоокупність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1F2F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територій природно-заповідн</w:t>
      </w:r>
      <w:r w:rsidR="0042781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го фонду цієї проблеми не існує апріорі, адже </w:t>
      </w:r>
      <w:r w:rsidR="001F2F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збереження та відтворення видів з найви</w:t>
      </w:r>
      <w:r w:rsidR="0042781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щим природоохоронним статусом </w:t>
      </w:r>
      <w:r w:rsidR="001F2F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є для них пріоритетним заходом. Натомість, і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тенсивне ведення мисливського господарства передбачає високу продуктивність фауни, широкі адаптаційні можливості конкретних видів, їх господарські показники тощо (Кудрявцев, </w:t>
      </w:r>
      <w:proofErr w:type="spellStart"/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ел</w:t>
      </w:r>
      <w:r w:rsidR="001F2F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усова</w:t>
      </w:r>
      <w:proofErr w:type="spellEnd"/>
      <w:r w:rsidR="001F2F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2000). В</w:t>
      </w:r>
      <w:r w:rsidR="0042781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ди 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Червон</w:t>
      </w:r>
      <w:r w:rsidR="0042781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ї книги України (в т. ч. зубр)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є </w:t>
      </w:r>
      <w:r w:rsidR="00D0093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«тягарем»</w:t>
      </w:r>
      <w:r w:rsidR="0042781D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мисливських господарств у зв'язку з витратами на їх охорону і підгодівлю, з одного боку, і з неможливістю їх господарського використання, з іншого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 Таким чином, оптимізація поголів'я зубрів вимагає створення</w:t>
      </w:r>
      <w:r w:rsidR="00B4618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 запровадження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пеціальних програм, покликаних зацікавити користувачів</w:t>
      </w:r>
      <w:r w:rsidR="001F2F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ісових та мисливських</w:t>
      </w:r>
      <w:r w:rsidR="00FE379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гідь в утриманні «нерентабельного» виду, у т. ч. за рахунок державної фінансової підтримки.</w:t>
      </w:r>
      <w:r w:rsidR="002E06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Разом з тим,</w:t>
      </w:r>
      <w:r w:rsidR="00431CF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лід зазначити, що</w:t>
      </w:r>
      <w:r w:rsidR="002E06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ідповідно </w:t>
      </w:r>
      <w:r w:rsidR="00431CF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тті 11 Закону України «Про Червону книгу України» охорону та відтворення об’єктів Червоної книги України забезпечують власники і користувачі земельних ділянок, у межах яких перебувають види, занесені до Червоної книги України. Згідно зі статтею</w:t>
      </w:r>
      <w:r w:rsidR="002E06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37 Закону України «Про тваринний світ», частини другої статті 30 Закону України «Про мисливське господарство та полювання» </w:t>
      </w:r>
      <w:r w:rsidR="00431CFF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користувачі мисливських угідь зобов'язані</w:t>
      </w:r>
      <w:r w:rsidR="002E06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одержуватися режиму охорони тварин, занесених до Червоної книги України</w:t>
      </w:r>
      <w:r w:rsidR="00234495">
        <w:rPr>
          <w:rFonts w:ascii="Times New Roman" w:eastAsia="Times New Roman" w:hAnsi="Times New Roman" w:cs="Times New Roman"/>
          <w:sz w:val="28"/>
          <w:szCs w:val="28"/>
          <w:lang w:eastAsia="ru-RU"/>
        </w:rPr>
        <w:t>. В</w:t>
      </w:r>
      <w:r w:rsidR="00431CF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дповідно до</w:t>
      </w:r>
      <w:r w:rsidR="002E06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астини другої статті 19, статей 20 та 21 Л</w:t>
      </w:r>
      <w:r w:rsidR="00431CF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</w:t>
      </w:r>
      <w:r w:rsidR="002E06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вого кодексу України лісокористувачі зобов’язані забезпечувати охорону </w:t>
      </w:r>
      <w:r w:rsidR="00431CFF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рідкісних і таких, що перебувають під загрозою зникнення, видів тваринного світу</w:t>
      </w:r>
      <w:r w:rsidR="00431CF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2E06A5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7E4F0B" w:rsidRPr="00193482" w:rsidRDefault="007E4F0B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Окремою проблемою постає відсутність чітко прописаного механізму компенсації за шкоду, завдану дикими тваринами лісовому та сільському </w:t>
      </w:r>
      <w:r w:rsidRPr="00193482">
        <w:rPr>
          <w:rFonts w:ascii="Times New Roman" w:hAnsi="Times New Roman" w:cs="Times New Roman"/>
          <w:sz w:val="28"/>
          <w:szCs w:val="28"/>
        </w:rPr>
        <w:lastRenderedPageBreak/>
        <w:t xml:space="preserve">господарству. </w:t>
      </w:r>
      <w:r w:rsidR="00EC7089" w:rsidRPr="00193482">
        <w:rPr>
          <w:rFonts w:ascii="Times New Roman" w:hAnsi="Times New Roman" w:cs="Times New Roman"/>
          <w:sz w:val="28"/>
          <w:szCs w:val="28"/>
        </w:rPr>
        <w:t xml:space="preserve">Вплив трофічної діяльності </w:t>
      </w:r>
      <w:r w:rsidR="003506FC" w:rsidRPr="00193482">
        <w:rPr>
          <w:rFonts w:ascii="Times New Roman" w:hAnsi="Times New Roman" w:cs="Times New Roman"/>
          <w:sz w:val="28"/>
          <w:szCs w:val="28"/>
        </w:rPr>
        <w:t>виду</w:t>
      </w:r>
      <w:r w:rsidR="00EC7089" w:rsidRPr="00193482">
        <w:rPr>
          <w:rFonts w:ascii="Times New Roman" w:hAnsi="Times New Roman" w:cs="Times New Roman"/>
          <w:sz w:val="28"/>
          <w:szCs w:val="28"/>
        </w:rPr>
        <w:t xml:space="preserve"> на аграрний сектор економіки особливо відчутний у лісостеповому регіоні. Брак природних луч</w:t>
      </w:r>
      <w:r w:rsidR="0042781D" w:rsidRPr="00193482">
        <w:rPr>
          <w:rFonts w:ascii="Times New Roman" w:hAnsi="Times New Roman" w:cs="Times New Roman"/>
          <w:sz w:val="28"/>
          <w:szCs w:val="28"/>
        </w:rPr>
        <w:t>них комплексів змушує зубрів від</w:t>
      </w:r>
      <w:r w:rsidR="00EC7089" w:rsidRPr="00193482">
        <w:rPr>
          <w:rFonts w:ascii="Times New Roman" w:hAnsi="Times New Roman" w:cs="Times New Roman"/>
          <w:sz w:val="28"/>
          <w:szCs w:val="28"/>
        </w:rPr>
        <w:t>відувати агроценоз</w:t>
      </w:r>
      <w:r w:rsidR="0025256F" w:rsidRPr="00193482">
        <w:rPr>
          <w:rFonts w:ascii="Times New Roman" w:hAnsi="Times New Roman" w:cs="Times New Roman"/>
          <w:sz w:val="28"/>
          <w:szCs w:val="28"/>
        </w:rPr>
        <w:t>и з</w:t>
      </w:r>
      <w:r w:rsidR="00EC7089" w:rsidRPr="00193482">
        <w:rPr>
          <w:rFonts w:ascii="Times New Roman" w:hAnsi="Times New Roman" w:cs="Times New Roman"/>
          <w:sz w:val="28"/>
          <w:szCs w:val="28"/>
        </w:rPr>
        <w:t xml:space="preserve"> посівам озимини,</w:t>
      </w:r>
      <w:r w:rsidR="0025256F" w:rsidRPr="00193482">
        <w:rPr>
          <w:rFonts w:ascii="Times New Roman" w:hAnsi="Times New Roman" w:cs="Times New Roman"/>
          <w:sz w:val="28"/>
          <w:szCs w:val="28"/>
        </w:rPr>
        <w:t xml:space="preserve"> кукурудзи,</w:t>
      </w:r>
      <w:r w:rsidR="00EC7089" w:rsidRPr="00193482">
        <w:rPr>
          <w:rFonts w:ascii="Times New Roman" w:hAnsi="Times New Roman" w:cs="Times New Roman"/>
          <w:sz w:val="28"/>
          <w:szCs w:val="28"/>
        </w:rPr>
        <w:t xml:space="preserve"> сої та ріпаку. </w:t>
      </w:r>
      <w:r w:rsidR="001573BF" w:rsidRPr="00193482">
        <w:rPr>
          <w:rFonts w:ascii="Times New Roman" w:hAnsi="Times New Roman" w:cs="Times New Roman"/>
          <w:sz w:val="28"/>
          <w:szCs w:val="28"/>
        </w:rPr>
        <w:t>Окремі ф</w:t>
      </w:r>
      <w:r w:rsidR="0025256F" w:rsidRPr="00193482">
        <w:rPr>
          <w:rFonts w:ascii="Times New Roman" w:hAnsi="Times New Roman" w:cs="Times New Roman"/>
          <w:sz w:val="28"/>
          <w:szCs w:val="28"/>
        </w:rPr>
        <w:t xml:space="preserve">ермери регулярно висувають претензії керівництву </w:t>
      </w:r>
      <w:r w:rsidR="0042781D" w:rsidRPr="00193482">
        <w:rPr>
          <w:rFonts w:ascii="Times New Roman" w:hAnsi="Times New Roman" w:cs="Times New Roman"/>
          <w:sz w:val="28"/>
          <w:szCs w:val="28"/>
        </w:rPr>
        <w:t xml:space="preserve">лісгоспів, зокрема </w:t>
      </w:r>
      <w:r w:rsidR="0025256F" w:rsidRPr="00193482">
        <w:rPr>
          <w:rFonts w:ascii="Times New Roman" w:hAnsi="Times New Roman" w:cs="Times New Roman"/>
          <w:sz w:val="28"/>
          <w:szCs w:val="28"/>
        </w:rPr>
        <w:t>Конотопського та Вінницького</w:t>
      </w:r>
      <w:r w:rsidR="0042781D" w:rsidRPr="00193482">
        <w:rPr>
          <w:rFonts w:ascii="Times New Roman" w:hAnsi="Times New Roman" w:cs="Times New Roman"/>
          <w:sz w:val="28"/>
          <w:szCs w:val="28"/>
        </w:rPr>
        <w:t>, з вимогами відшкодувань</w:t>
      </w:r>
      <w:r w:rsidR="0025256F" w:rsidRPr="00193482">
        <w:rPr>
          <w:rFonts w:ascii="Times New Roman" w:hAnsi="Times New Roman" w:cs="Times New Roman"/>
          <w:sz w:val="28"/>
          <w:szCs w:val="28"/>
        </w:rPr>
        <w:t xml:space="preserve"> за</w:t>
      </w:r>
      <w:r w:rsidR="0042781D" w:rsidRPr="00193482">
        <w:rPr>
          <w:rFonts w:ascii="Times New Roman" w:hAnsi="Times New Roman" w:cs="Times New Roman"/>
          <w:sz w:val="28"/>
          <w:szCs w:val="28"/>
        </w:rPr>
        <w:t xml:space="preserve">вданих збитків. </w:t>
      </w:r>
    </w:p>
    <w:p w:rsidR="00CC4952" w:rsidRPr="00193482" w:rsidRDefault="00CC4952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E4726" w:rsidRPr="00193482" w:rsidRDefault="001B670B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3</w:t>
      </w:r>
      <w:r w:rsidR="00012DB5" w:rsidRPr="00193482"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Pr="00193482">
        <w:rPr>
          <w:rFonts w:ascii="Times New Roman" w:hAnsi="Times New Roman" w:cs="Times New Roman"/>
          <w:b/>
          <w:sz w:val="28"/>
          <w:szCs w:val="28"/>
        </w:rPr>
        <w:t>Заходи зі збереження та відтворення виду</w:t>
      </w:r>
    </w:p>
    <w:p w:rsidR="00323BFC" w:rsidRPr="00193482" w:rsidRDefault="00323BFC" w:rsidP="00CA5933">
      <w:pPr>
        <w:spacing w:before="120"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 xml:space="preserve">3.1. Створення </w:t>
      </w:r>
      <w:r w:rsidR="00E25117" w:rsidRPr="00193482">
        <w:rPr>
          <w:rFonts w:ascii="Times New Roman" w:hAnsi="Times New Roman" w:cs="Times New Roman"/>
          <w:b/>
          <w:sz w:val="28"/>
          <w:szCs w:val="28"/>
        </w:rPr>
        <w:t>експертної ради (</w:t>
      </w:r>
      <w:r w:rsidRPr="00193482">
        <w:rPr>
          <w:rFonts w:ascii="Times New Roman" w:hAnsi="Times New Roman" w:cs="Times New Roman"/>
          <w:b/>
          <w:sz w:val="28"/>
          <w:szCs w:val="28"/>
        </w:rPr>
        <w:t>координаційного центру</w:t>
      </w:r>
      <w:r w:rsidR="00E25117" w:rsidRPr="00193482">
        <w:rPr>
          <w:rFonts w:ascii="Times New Roman" w:hAnsi="Times New Roman" w:cs="Times New Roman"/>
          <w:b/>
          <w:sz w:val="28"/>
          <w:szCs w:val="28"/>
        </w:rPr>
        <w:t>) з питань</w:t>
      </w:r>
      <w:r w:rsidRPr="00193482">
        <w:rPr>
          <w:rFonts w:ascii="Times New Roman" w:hAnsi="Times New Roman" w:cs="Times New Roman"/>
          <w:b/>
          <w:sz w:val="28"/>
          <w:szCs w:val="28"/>
        </w:rPr>
        <w:t xml:space="preserve"> збереження та відтворення зубра </w:t>
      </w:r>
    </w:p>
    <w:p w:rsidR="00323BFC" w:rsidRPr="00193482" w:rsidRDefault="00CC4952" w:rsidP="00323BF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З метою </w:t>
      </w:r>
      <w:r w:rsidR="004C367D" w:rsidRPr="00193482">
        <w:rPr>
          <w:rFonts w:ascii="Times New Roman" w:hAnsi="Times New Roman" w:cs="Times New Roman"/>
          <w:sz w:val="28"/>
          <w:szCs w:val="28"/>
        </w:rPr>
        <w:t xml:space="preserve">планування і </w:t>
      </w:r>
      <w:r w:rsidR="00362FB1" w:rsidRPr="00193482">
        <w:rPr>
          <w:rFonts w:ascii="Times New Roman" w:hAnsi="Times New Roman" w:cs="Times New Roman"/>
          <w:sz w:val="28"/>
          <w:szCs w:val="28"/>
        </w:rPr>
        <w:t>координаці</w:t>
      </w:r>
      <w:r w:rsidRPr="00193482">
        <w:rPr>
          <w:rFonts w:ascii="Times New Roman" w:hAnsi="Times New Roman" w:cs="Times New Roman"/>
          <w:sz w:val="28"/>
          <w:szCs w:val="28"/>
        </w:rPr>
        <w:t>ї</w:t>
      </w:r>
      <w:r w:rsidR="00362FB1" w:rsidRPr="00193482">
        <w:rPr>
          <w:rFonts w:ascii="Times New Roman" w:hAnsi="Times New Roman" w:cs="Times New Roman"/>
          <w:sz w:val="28"/>
          <w:szCs w:val="28"/>
        </w:rPr>
        <w:t xml:space="preserve"> дій</w:t>
      </w:r>
      <w:r w:rsidR="004C367D" w:rsidRPr="00193482">
        <w:rPr>
          <w:rFonts w:ascii="Times New Roman" w:hAnsi="Times New Roman" w:cs="Times New Roman"/>
          <w:sz w:val="28"/>
          <w:szCs w:val="28"/>
        </w:rPr>
        <w:t>, спрямованих на оптимізацію поголів’я зубра в Україні</w:t>
      </w:r>
      <w:r w:rsidRPr="00193482">
        <w:rPr>
          <w:rFonts w:ascii="Times New Roman" w:hAnsi="Times New Roman" w:cs="Times New Roman"/>
          <w:sz w:val="28"/>
          <w:szCs w:val="28"/>
        </w:rPr>
        <w:t xml:space="preserve">, доцільним є створення </w:t>
      </w:r>
      <w:r w:rsidR="00EB4C02" w:rsidRPr="00193482">
        <w:rPr>
          <w:rFonts w:ascii="Times New Roman" w:hAnsi="Times New Roman" w:cs="Times New Roman"/>
          <w:sz w:val="28"/>
          <w:szCs w:val="28"/>
        </w:rPr>
        <w:t>при</w:t>
      </w:r>
      <w:r w:rsidRPr="00193482">
        <w:rPr>
          <w:rFonts w:ascii="Times New Roman" w:hAnsi="Times New Roman" w:cs="Times New Roman"/>
          <w:sz w:val="28"/>
          <w:szCs w:val="28"/>
        </w:rPr>
        <w:t xml:space="preserve"> Національн</w:t>
      </w:r>
      <w:r w:rsidR="00EB4C02" w:rsidRPr="00193482">
        <w:rPr>
          <w:rFonts w:ascii="Times New Roman" w:hAnsi="Times New Roman" w:cs="Times New Roman"/>
          <w:sz w:val="28"/>
          <w:szCs w:val="28"/>
        </w:rPr>
        <w:t>ій</w:t>
      </w:r>
      <w:r w:rsidRPr="00193482">
        <w:rPr>
          <w:rFonts w:ascii="Times New Roman" w:hAnsi="Times New Roman" w:cs="Times New Roman"/>
          <w:sz w:val="28"/>
          <w:szCs w:val="28"/>
        </w:rPr>
        <w:t xml:space="preserve"> комісії з питань Червоної книги України експертної ради (координаційного центру)</w:t>
      </w:r>
      <w:r w:rsidR="00EB4C02" w:rsidRPr="00193482">
        <w:rPr>
          <w:rFonts w:ascii="Times New Roman" w:hAnsi="Times New Roman" w:cs="Times New Roman"/>
          <w:sz w:val="28"/>
          <w:szCs w:val="28"/>
        </w:rPr>
        <w:t xml:space="preserve"> з питань </w:t>
      </w:r>
      <w:r w:rsidRPr="00193482">
        <w:rPr>
          <w:rFonts w:ascii="Times New Roman" w:hAnsi="Times New Roman" w:cs="Times New Roman"/>
          <w:sz w:val="28"/>
          <w:szCs w:val="28"/>
        </w:rPr>
        <w:t xml:space="preserve">збереження та відтворення зубра (далі – </w:t>
      </w:r>
      <w:r w:rsidR="003D7D77" w:rsidRPr="00193482">
        <w:rPr>
          <w:rFonts w:ascii="Times New Roman" w:hAnsi="Times New Roman" w:cs="Times New Roman"/>
          <w:sz w:val="28"/>
          <w:szCs w:val="28"/>
        </w:rPr>
        <w:t>Е</w:t>
      </w:r>
      <w:r w:rsidR="00EB4C02" w:rsidRPr="00193482">
        <w:rPr>
          <w:rFonts w:ascii="Times New Roman" w:hAnsi="Times New Roman" w:cs="Times New Roman"/>
          <w:sz w:val="28"/>
          <w:szCs w:val="28"/>
        </w:rPr>
        <w:t>кспертна рада</w:t>
      </w:r>
      <w:r w:rsidRPr="00193482">
        <w:rPr>
          <w:rFonts w:ascii="Times New Roman" w:hAnsi="Times New Roman" w:cs="Times New Roman"/>
          <w:sz w:val="28"/>
          <w:szCs w:val="28"/>
        </w:rPr>
        <w:t>)</w:t>
      </w:r>
      <w:r w:rsidR="00EB4C02" w:rsidRPr="00193482">
        <w:rPr>
          <w:rFonts w:ascii="Times New Roman" w:hAnsi="Times New Roman" w:cs="Times New Roman"/>
          <w:sz w:val="28"/>
          <w:szCs w:val="28"/>
        </w:rPr>
        <w:t xml:space="preserve">. </w:t>
      </w:r>
      <w:r w:rsidR="00E25117" w:rsidRPr="00193482">
        <w:rPr>
          <w:rFonts w:ascii="Times New Roman" w:hAnsi="Times New Roman" w:cs="Times New Roman"/>
          <w:sz w:val="28"/>
          <w:szCs w:val="28"/>
        </w:rPr>
        <w:t>С</w:t>
      </w:r>
      <w:r w:rsidR="00EB4C02" w:rsidRPr="00193482">
        <w:rPr>
          <w:rFonts w:ascii="Times New Roman" w:hAnsi="Times New Roman" w:cs="Times New Roman"/>
          <w:sz w:val="28"/>
          <w:szCs w:val="28"/>
        </w:rPr>
        <w:t>еред завдань Експертної ради</w:t>
      </w:r>
      <w:r w:rsidR="004C367D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25117" w:rsidRPr="00193482">
        <w:rPr>
          <w:rFonts w:ascii="Times New Roman" w:hAnsi="Times New Roman" w:cs="Times New Roman"/>
          <w:sz w:val="28"/>
          <w:szCs w:val="28"/>
        </w:rPr>
        <w:t xml:space="preserve">мають бути </w:t>
      </w:r>
      <w:r w:rsidR="00EB4C02" w:rsidRPr="00193482">
        <w:rPr>
          <w:rFonts w:ascii="Times New Roman" w:hAnsi="Times New Roman" w:cs="Times New Roman"/>
          <w:sz w:val="28"/>
          <w:szCs w:val="28"/>
        </w:rPr>
        <w:t xml:space="preserve">питання </w:t>
      </w:r>
      <w:r w:rsidR="004C367D" w:rsidRPr="00193482">
        <w:rPr>
          <w:rFonts w:ascii="Times New Roman" w:hAnsi="Times New Roman" w:cs="Times New Roman"/>
          <w:sz w:val="28"/>
          <w:szCs w:val="28"/>
        </w:rPr>
        <w:t>с</w:t>
      </w:r>
      <w:r w:rsidR="00323BFC" w:rsidRPr="00193482">
        <w:rPr>
          <w:rFonts w:ascii="Times New Roman" w:hAnsi="Times New Roman" w:cs="Times New Roman"/>
          <w:sz w:val="28"/>
          <w:szCs w:val="28"/>
        </w:rPr>
        <w:t>півпрац</w:t>
      </w:r>
      <w:r w:rsidR="00E25117" w:rsidRPr="00193482">
        <w:rPr>
          <w:rFonts w:ascii="Times New Roman" w:hAnsi="Times New Roman" w:cs="Times New Roman"/>
          <w:sz w:val="28"/>
          <w:szCs w:val="28"/>
        </w:rPr>
        <w:t>і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з вітчизняними установами та підприємствами, які утримують зубрів, а також із зарубіжними партнерами та міжнародними організаціями, </w:t>
      </w:r>
      <w:r w:rsidR="00EB4C02" w:rsidRPr="00193482">
        <w:rPr>
          <w:rFonts w:ascii="Times New Roman" w:hAnsi="Times New Roman" w:cs="Times New Roman"/>
          <w:sz w:val="28"/>
          <w:szCs w:val="28"/>
        </w:rPr>
        <w:t>нада</w:t>
      </w:r>
      <w:r w:rsidR="00E25117" w:rsidRPr="00193482">
        <w:rPr>
          <w:rFonts w:ascii="Times New Roman" w:hAnsi="Times New Roman" w:cs="Times New Roman"/>
          <w:sz w:val="28"/>
          <w:szCs w:val="28"/>
        </w:rPr>
        <w:t>ння</w:t>
      </w:r>
      <w:r w:rsidR="00EB4C02" w:rsidRPr="00193482">
        <w:rPr>
          <w:rFonts w:ascii="Times New Roman" w:hAnsi="Times New Roman" w:cs="Times New Roman"/>
          <w:sz w:val="28"/>
          <w:szCs w:val="28"/>
        </w:rPr>
        <w:t xml:space="preserve"> пропозиції щодо </w:t>
      </w:r>
      <w:r w:rsidR="00323BFC" w:rsidRPr="00193482">
        <w:rPr>
          <w:rFonts w:ascii="Times New Roman" w:hAnsi="Times New Roman" w:cs="Times New Roman"/>
          <w:sz w:val="28"/>
          <w:szCs w:val="28"/>
        </w:rPr>
        <w:t>прий</w:t>
      </w:r>
      <w:r w:rsidR="00EB4C02" w:rsidRPr="00193482">
        <w:rPr>
          <w:rFonts w:ascii="Times New Roman" w:hAnsi="Times New Roman" w:cs="Times New Roman"/>
          <w:sz w:val="28"/>
          <w:szCs w:val="28"/>
        </w:rPr>
        <w:t>няття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рішен</w:t>
      </w:r>
      <w:r w:rsidR="00EB4C02" w:rsidRPr="00193482">
        <w:rPr>
          <w:rFonts w:ascii="Times New Roman" w:hAnsi="Times New Roman" w:cs="Times New Roman"/>
          <w:sz w:val="28"/>
          <w:szCs w:val="28"/>
        </w:rPr>
        <w:t>ь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B4C02" w:rsidRPr="00193482">
        <w:rPr>
          <w:rFonts w:ascii="Times New Roman" w:hAnsi="Times New Roman" w:cs="Times New Roman"/>
          <w:sz w:val="28"/>
          <w:szCs w:val="28"/>
        </w:rPr>
        <w:t>стосовно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вилучення, переселення чи завезення з-за кордону зубрів задля оптимізації існуючих та створення нових </w:t>
      </w:r>
      <w:proofErr w:type="spellStart"/>
      <w:r w:rsidR="00323BFC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323BFC" w:rsidRPr="00193482">
        <w:rPr>
          <w:rFonts w:ascii="Times New Roman" w:hAnsi="Times New Roman" w:cs="Times New Roman"/>
          <w:sz w:val="28"/>
          <w:szCs w:val="28"/>
        </w:rPr>
        <w:t xml:space="preserve"> на території України. Окремим напрямом роботи </w:t>
      </w:r>
      <w:r w:rsidR="00EB4C02" w:rsidRPr="00193482">
        <w:rPr>
          <w:rFonts w:ascii="Times New Roman" w:hAnsi="Times New Roman" w:cs="Times New Roman"/>
          <w:sz w:val="28"/>
          <w:szCs w:val="28"/>
        </w:rPr>
        <w:t>Експертної ради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має бути </w:t>
      </w:r>
      <w:r w:rsidR="00E25117" w:rsidRPr="00193482">
        <w:rPr>
          <w:rFonts w:ascii="Times New Roman" w:hAnsi="Times New Roman" w:cs="Times New Roman"/>
          <w:sz w:val="28"/>
          <w:szCs w:val="28"/>
        </w:rPr>
        <w:t>підготовка пропозицій щодо розроблення заходів, проєктів правил, рекомендацій, методичних матеріалів зі збереження і охорони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25117" w:rsidRPr="00193482">
        <w:rPr>
          <w:rFonts w:ascii="Times New Roman" w:hAnsi="Times New Roman" w:cs="Times New Roman"/>
          <w:sz w:val="28"/>
          <w:szCs w:val="28"/>
        </w:rPr>
        <w:t xml:space="preserve">зубра, </w:t>
      </w:r>
      <w:r w:rsidR="00323BFC" w:rsidRPr="00193482">
        <w:rPr>
          <w:rFonts w:ascii="Times New Roman" w:eastAsia="Times New Roman" w:hAnsi="Times New Roman" w:cs="Times New Roman"/>
          <w:sz w:val="28"/>
          <w:szCs w:val="28"/>
        </w:rPr>
        <w:t>інвентаризаці</w:t>
      </w:r>
      <w:r w:rsidR="00E25117" w:rsidRPr="00193482">
        <w:rPr>
          <w:rFonts w:ascii="Times New Roman" w:eastAsia="Times New Roman" w:hAnsi="Times New Roman" w:cs="Times New Roman"/>
          <w:sz w:val="28"/>
          <w:szCs w:val="28"/>
        </w:rPr>
        <w:t>ї</w:t>
      </w:r>
      <w:r w:rsidR="00323BFC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323BFC" w:rsidRPr="00193482">
        <w:rPr>
          <w:rFonts w:ascii="Times New Roman" w:eastAsia="Times New Roman" w:hAnsi="Times New Roman" w:cs="Times New Roman"/>
          <w:sz w:val="28"/>
          <w:szCs w:val="28"/>
        </w:rPr>
        <w:t>біотехнічних</w:t>
      </w:r>
      <w:proofErr w:type="spellEnd"/>
      <w:r w:rsidR="00323BFC" w:rsidRPr="00193482">
        <w:rPr>
          <w:rFonts w:ascii="Times New Roman" w:eastAsia="Times New Roman" w:hAnsi="Times New Roman" w:cs="Times New Roman"/>
          <w:sz w:val="28"/>
          <w:szCs w:val="28"/>
        </w:rPr>
        <w:t xml:space="preserve"> заходів для зубра, методів та засобів його відлову, іммобілізації, переміщення, методик карантинної перетримки та </w:t>
      </w:r>
      <w:proofErr w:type="spellStart"/>
      <w:r w:rsidR="00323BFC" w:rsidRPr="00193482">
        <w:rPr>
          <w:rFonts w:ascii="Times New Roman" w:eastAsia="Times New Roman" w:hAnsi="Times New Roman" w:cs="Times New Roman"/>
          <w:sz w:val="28"/>
          <w:szCs w:val="28"/>
        </w:rPr>
        <w:t>реінтродукції</w:t>
      </w:r>
      <w:proofErr w:type="spellEnd"/>
      <w:r w:rsidR="00323BFC" w:rsidRPr="00193482">
        <w:rPr>
          <w:rFonts w:ascii="Times New Roman" w:eastAsia="Times New Roman" w:hAnsi="Times New Roman" w:cs="Times New Roman"/>
          <w:sz w:val="28"/>
          <w:szCs w:val="28"/>
        </w:rPr>
        <w:t xml:space="preserve"> у природне середовище тощо.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D4372" w:rsidRPr="00193482" w:rsidRDefault="005D4372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F7BA7" w:rsidRPr="00193482" w:rsidRDefault="00995D4C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3.2</w:t>
      </w:r>
      <w:r w:rsidR="005637E6" w:rsidRPr="00193482"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="005D5F9D" w:rsidRPr="00193482">
        <w:rPr>
          <w:rFonts w:ascii="Times New Roman" w:hAnsi="Times New Roman" w:cs="Times New Roman"/>
          <w:b/>
          <w:sz w:val="28"/>
          <w:szCs w:val="28"/>
        </w:rPr>
        <w:t>Організація</w:t>
      </w:r>
      <w:r w:rsidR="005637E6" w:rsidRPr="0019348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0599D" w:rsidRPr="00193482">
        <w:rPr>
          <w:rFonts w:ascii="Times New Roman" w:hAnsi="Times New Roman" w:cs="Times New Roman"/>
          <w:b/>
          <w:sz w:val="28"/>
          <w:szCs w:val="28"/>
        </w:rPr>
        <w:t xml:space="preserve">моніторингу </w:t>
      </w:r>
      <w:proofErr w:type="spellStart"/>
      <w:r w:rsidR="000B5C35" w:rsidRPr="00193482">
        <w:rPr>
          <w:rFonts w:ascii="Times New Roman" w:hAnsi="Times New Roman" w:cs="Times New Roman"/>
          <w:b/>
          <w:sz w:val="28"/>
          <w:szCs w:val="28"/>
        </w:rPr>
        <w:t>суб</w:t>
      </w:r>
      <w:r w:rsidR="00DC49AE" w:rsidRPr="00193482">
        <w:rPr>
          <w:rFonts w:ascii="Times New Roman" w:hAnsi="Times New Roman" w:cs="Times New Roman"/>
          <w:b/>
          <w:sz w:val="28"/>
          <w:szCs w:val="28"/>
        </w:rPr>
        <w:t>популяцій</w:t>
      </w:r>
      <w:proofErr w:type="spellEnd"/>
      <w:r w:rsidR="00DC49AE" w:rsidRPr="0019348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62565" w:rsidRPr="00193482">
        <w:rPr>
          <w:rFonts w:ascii="Times New Roman" w:hAnsi="Times New Roman" w:cs="Times New Roman"/>
          <w:b/>
          <w:sz w:val="28"/>
          <w:szCs w:val="28"/>
        </w:rPr>
        <w:t xml:space="preserve">зубра </w:t>
      </w:r>
      <w:r w:rsidR="005637E6" w:rsidRPr="00193482">
        <w:rPr>
          <w:rFonts w:ascii="Times New Roman" w:hAnsi="Times New Roman" w:cs="Times New Roman"/>
          <w:b/>
          <w:sz w:val="28"/>
          <w:szCs w:val="28"/>
        </w:rPr>
        <w:t xml:space="preserve">та </w:t>
      </w:r>
      <w:r w:rsidR="00B62565" w:rsidRPr="00193482">
        <w:rPr>
          <w:rFonts w:ascii="Times New Roman" w:hAnsi="Times New Roman" w:cs="Times New Roman"/>
          <w:b/>
          <w:sz w:val="28"/>
          <w:szCs w:val="28"/>
        </w:rPr>
        <w:t>заходів, пов’язаних з цим</w:t>
      </w:r>
    </w:p>
    <w:p w:rsidR="00E23127" w:rsidRPr="00193482" w:rsidRDefault="00E2312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Актуальним питанням моніторингу основних </w:t>
      </w:r>
      <w:proofErr w:type="spellStart"/>
      <w:r w:rsidR="00EE714E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виду </w:t>
      </w:r>
      <w:r w:rsidR="00AD421D" w:rsidRPr="00193482">
        <w:rPr>
          <w:rFonts w:ascii="Times New Roman" w:hAnsi="Times New Roman" w:cs="Times New Roman"/>
          <w:sz w:val="28"/>
          <w:szCs w:val="28"/>
        </w:rPr>
        <w:t xml:space="preserve">є </w:t>
      </w:r>
      <w:r w:rsidRPr="00193482">
        <w:rPr>
          <w:rFonts w:ascii="Times New Roman" w:hAnsi="Times New Roman" w:cs="Times New Roman"/>
          <w:sz w:val="28"/>
          <w:szCs w:val="28"/>
        </w:rPr>
        <w:t>ідентифікація тварин. Досвід польських колег (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Białowi</w:t>
      </w:r>
      <w:r w:rsidR="00C77DD1" w:rsidRPr="00193482">
        <w:rPr>
          <w:rFonts w:ascii="Times New Roman" w:hAnsi="Times New Roman" w:cs="Times New Roman"/>
          <w:sz w:val="28"/>
          <w:szCs w:val="28"/>
        </w:rPr>
        <w:t>eski</w:t>
      </w:r>
      <w:proofErr w:type="spellEnd"/>
      <w:r w:rsidR="00C77DD1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77DD1" w:rsidRPr="00193482">
        <w:rPr>
          <w:rFonts w:ascii="Times New Roman" w:hAnsi="Times New Roman" w:cs="Times New Roman"/>
          <w:sz w:val="28"/>
          <w:szCs w:val="28"/>
        </w:rPr>
        <w:t>Park</w:t>
      </w:r>
      <w:proofErr w:type="spellEnd"/>
      <w:r w:rsidR="00C77DD1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77DD1" w:rsidRPr="00193482">
        <w:rPr>
          <w:rFonts w:ascii="Times New Roman" w:hAnsi="Times New Roman" w:cs="Times New Roman"/>
          <w:sz w:val="28"/>
          <w:szCs w:val="28"/>
        </w:rPr>
        <w:t>Narodowy</w:t>
      </w:r>
      <w:proofErr w:type="spellEnd"/>
      <w:r w:rsidR="00C77DD1" w:rsidRPr="00193482">
        <w:rPr>
          <w:rFonts w:ascii="Times New Roman" w:hAnsi="Times New Roman" w:cs="Times New Roman"/>
          <w:sz w:val="28"/>
          <w:szCs w:val="28"/>
        </w:rPr>
        <w:t xml:space="preserve">) </w:t>
      </w:r>
      <w:r w:rsidR="00EE714E" w:rsidRPr="00193482">
        <w:rPr>
          <w:rFonts w:ascii="Times New Roman" w:hAnsi="Times New Roman" w:cs="Times New Roman"/>
          <w:sz w:val="28"/>
          <w:szCs w:val="28"/>
        </w:rPr>
        <w:t>підтверджує можливість</w:t>
      </w:r>
      <w:r w:rsidRPr="00193482">
        <w:rPr>
          <w:rFonts w:ascii="Times New Roman" w:hAnsi="Times New Roman" w:cs="Times New Roman"/>
          <w:sz w:val="28"/>
          <w:szCs w:val="28"/>
        </w:rPr>
        <w:t xml:space="preserve"> дослідження локалізації диких зубрів на б</w:t>
      </w:r>
      <w:r w:rsidR="00EE714E" w:rsidRPr="00193482">
        <w:rPr>
          <w:rFonts w:ascii="Times New Roman" w:hAnsi="Times New Roman" w:cs="Times New Roman"/>
          <w:sz w:val="28"/>
          <w:szCs w:val="28"/>
        </w:rPr>
        <w:t>удь-якій стадії річного циклу. З цією метою т</w:t>
      </w:r>
      <w:r w:rsidRPr="00193482">
        <w:rPr>
          <w:rFonts w:ascii="Times New Roman" w:hAnsi="Times New Roman" w:cs="Times New Roman"/>
          <w:sz w:val="28"/>
          <w:szCs w:val="28"/>
        </w:rPr>
        <w:t xml:space="preserve">варин попередньо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знерухомлюють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і мітять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радіонашийниками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які періодично передають сигнали і сприймаються радіоприймачем. Далі сигнали фіксуються GPS-навігатором і обробляються комп'ютерною програмою, що дозволяє вивчити переміщення окремої тварини, як в сезонному розрізі, та</w:t>
      </w:r>
      <w:r w:rsidR="00EE714E" w:rsidRPr="00193482">
        <w:rPr>
          <w:rFonts w:ascii="Times New Roman" w:hAnsi="Times New Roman" w:cs="Times New Roman"/>
          <w:sz w:val="28"/>
          <w:szCs w:val="28"/>
        </w:rPr>
        <w:t>к і протягом</w:t>
      </w:r>
      <w:r w:rsidRPr="00193482">
        <w:rPr>
          <w:rFonts w:ascii="Times New Roman" w:hAnsi="Times New Roman" w:cs="Times New Roman"/>
          <w:sz w:val="28"/>
          <w:szCs w:val="28"/>
        </w:rPr>
        <w:t xml:space="preserve"> кількох років. Відповідні дослідження наразі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апробовуються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за с</w:t>
      </w:r>
      <w:r w:rsidR="00EE714E" w:rsidRPr="00193482">
        <w:rPr>
          <w:rFonts w:ascii="Times New Roman" w:hAnsi="Times New Roman" w:cs="Times New Roman"/>
          <w:sz w:val="28"/>
          <w:szCs w:val="28"/>
        </w:rPr>
        <w:t>прияння Всесвітнього фонд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6E52BE" w:rsidRPr="00193482">
        <w:rPr>
          <w:rFonts w:ascii="Times New Roman" w:hAnsi="Times New Roman" w:cs="Times New Roman"/>
          <w:sz w:val="28"/>
          <w:szCs w:val="28"/>
        </w:rPr>
        <w:t>природи Україна (</w:t>
      </w:r>
      <w:r w:rsidR="006E52BE" w:rsidRPr="00193482">
        <w:rPr>
          <w:rFonts w:ascii="Times New Roman" w:hAnsi="Times New Roman" w:cs="Times New Roman"/>
          <w:sz w:val="28"/>
          <w:szCs w:val="28"/>
          <w:lang w:val="en-US"/>
        </w:rPr>
        <w:t>WWF</w:t>
      </w:r>
      <w:r w:rsidR="006E52BE" w:rsidRPr="00193482">
        <w:rPr>
          <w:rFonts w:ascii="Times New Roman" w:hAnsi="Times New Roman" w:cs="Times New Roman"/>
          <w:sz w:val="28"/>
          <w:szCs w:val="28"/>
        </w:rPr>
        <w:t>-Україна).</w:t>
      </w:r>
    </w:p>
    <w:p w:rsidR="001D4A4D" w:rsidRDefault="001D4A4D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E16C7">
        <w:rPr>
          <w:rFonts w:ascii="Times New Roman" w:hAnsi="Times New Roman" w:cs="Times New Roman"/>
          <w:sz w:val="28"/>
          <w:szCs w:val="28"/>
        </w:rPr>
        <w:t xml:space="preserve">Перспективним напрямом моніторингу </w:t>
      </w:r>
      <w:proofErr w:type="spellStart"/>
      <w:r w:rsidRPr="00EE16C7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Pr="00EE16C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E16C7">
        <w:rPr>
          <w:rFonts w:ascii="Times New Roman" w:hAnsi="Times New Roman" w:cs="Times New Roman"/>
          <w:sz w:val="28"/>
          <w:szCs w:val="28"/>
        </w:rPr>
        <w:t xml:space="preserve">зубра може бути використання </w:t>
      </w:r>
      <w:proofErr w:type="spellStart"/>
      <w:r w:rsidRPr="00EE16C7">
        <w:rPr>
          <w:rFonts w:ascii="Times New Roman" w:hAnsi="Times New Roman" w:cs="Times New Roman"/>
          <w:sz w:val="28"/>
          <w:szCs w:val="28"/>
        </w:rPr>
        <w:t>фотопасток</w:t>
      </w:r>
      <w:proofErr w:type="spellEnd"/>
      <w:r w:rsidRPr="00EE16C7">
        <w:rPr>
          <w:rFonts w:ascii="Times New Roman" w:hAnsi="Times New Roman" w:cs="Times New Roman"/>
          <w:sz w:val="28"/>
          <w:szCs w:val="28"/>
        </w:rPr>
        <w:t xml:space="preserve"> та безпілотних літальних апаратів. Між тим, згадані дослідження потребують значних фінансових ресурсів. Відтак, моніторинг зубра наразі доцільно продовжувати класичним «</w:t>
      </w:r>
      <w:proofErr w:type="spellStart"/>
      <w:r w:rsidRPr="00EE16C7">
        <w:rPr>
          <w:rFonts w:ascii="Times New Roman" w:hAnsi="Times New Roman" w:cs="Times New Roman"/>
          <w:sz w:val="28"/>
          <w:szCs w:val="28"/>
        </w:rPr>
        <w:t>анкетно-опитовим</w:t>
      </w:r>
      <w:proofErr w:type="spellEnd"/>
      <w:r w:rsidRPr="00EE16C7">
        <w:rPr>
          <w:rFonts w:ascii="Times New Roman" w:hAnsi="Times New Roman" w:cs="Times New Roman"/>
          <w:sz w:val="28"/>
          <w:szCs w:val="28"/>
        </w:rPr>
        <w:t xml:space="preserve">» методом, із </w:t>
      </w:r>
      <w:r w:rsidRPr="00EE16C7">
        <w:rPr>
          <w:rFonts w:ascii="Times New Roman" w:hAnsi="Times New Roman" w:cs="Times New Roman"/>
          <w:sz w:val="28"/>
          <w:szCs w:val="28"/>
        </w:rPr>
        <w:lastRenderedPageBreak/>
        <w:t xml:space="preserve">періодичним залученням профільних науковців, </w:t>
      </w:r>
      <w:r w:rsidR="00616127" w:rsidRPr="00EE16C7">
        <w:rPr>
          <w:rFonts w:ascii="Times New Roman" w:hAnsi="Times New Roman" w:cs="Times New Roman"/>
          <w:sz w:val="28"/>
          <w:szCs w:val="28"/>
        </w:rPr>
        <w:t xml:space="preserve">а також проводити </w:t>
      </w:r>
      <w:r w:rsidR="00616127" w:rsidRPr="00EE16C7">
        <w:rPr>
          <w:rFonts w:ascii="Times New Roman" w:hAnsi="Times New Roman"/>
          <w:color w:val="000000"/>
          <w:sz w:val="28"/>
          <w:szCs w:val="28"/>
        </w:rPr>
        <w:t>облік самих тварин</w:t>
      </w:r>
      <w:r w:rsidRPr="00EE16C7">
        <w:rPr>
          <w:rFonts w:ascii="Times New Roman" w:hAnsi="Times New Roman" w:cs="Times New Roman"/>
          <w:sz w:val="28"/>
          <w:szCs w:val="28"/>
        </w:rPr>
        <w:t xml:space="preserve"> за участі незалежних фахівців.</w:t>
      </w:r>
      <w:r w:rsidRPr="00E66EF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36897" w:rsidRPr="00193482" w:rsidRDefault="00557DE6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Моніторингові </w:t>
      </w:r>
      <w:r w:rsidR="00F6092A" w:rsidRPr="00193482">
        <w:rPr>
          <w:rFonts w:ascii="Times New Roman" w:hAnsi="Times New Roman" w:cs="Times New Roman"/>
          <w:sz w:val="28"/>
          <w:szCs w:val="28"/>
        </w:rPr>
        <w:t xml:space="preserve">роботи доцільно проводити </w:t>
      </w:r>
      <w:r w:rsidR="003506FC" w:rsidRPr="00193482">
        <w:rPr>
          <w:rFonts w:ascii="Times New Roman" w:hAnsi="Times New Roman" w:cs="Times New Roman"/>
          <w:sz w:val="28"/>
          <w:szCs w:val="28"/>
        </w:rPr>
        <w:t xml:space="preserve">під протекторатом </w:t>
      </w:r>
      <w:r w:rsidR="00557FC0" w:rsidRPr="00193482">
        <w:rPr>
          <w:rFonts w:ascii="Times New Roman" w:hAnsi="Times New Roman" w:cs="Times New Roman"/>
          <w:sz w:val="28"/>
          <w:szCs w:val="28"/>
        </w:rPr>
        <w:t>експертної ради (</w:t>
      </w:r>
      <w:r w:rsidR="003506FC" w:rsidRPr="00193482">
        <w:rPr>
          <w:rFonts w:ascii="Times New Roman" w:hAnsi="Times New Roman" w:cs="Times New Roman"/>
          <w:sz w:val="28"/>
          <w:szCs w:val="28"/>
        </w:rPr>
        <w:t>координаційного центру</w:t>
      </w:r>
      <w:r w:rsidR="00557FC0" w:rsidRPr="00193482">
        <w:rPr>
          <w:rFonts w:ascii="Times New Roman" w:hAnsi="Times New Roman" w:cs="Times New Roman"/>
          <w:sz w:val="28"/>
          <w:szCs w:val="28"/>
        </w:rPr>
        <w:t>) з питань</w:t>
      </w:r>
      <w:r w:rsidR="003506FC" w:rsidRPr="00193482">
        <w:rPr>
          <w:rFonts w:ascii="Times New Roman" w:hAnsi="Times New Roman" w:cs="Times New Roman"/>
          <w:sz w:val="28"/>
          <w:szCs w:val="28"/>
        </w:rPr>
        <w:t xml:space="preserve"> збереження та відтворення зубра.</w:t>
      </w:r>
      <w:r w:rsidR="00236FB4" w:rsidRPr="00193482">
        <w:rPr>
          <w:rFonts w:ascii="Times New Roman" w:hAnsi="Times New Roman" w:cs="Times New Roman"/>
          <w:sz w:val="28"/>
          <w:szCs w:val="28"/>
        </w:rPr>
        <w:t xml:space="preserve"> Поєднання виробничого</w:t>
      </w:r>
      <w:r w:rsidR="00536897" w:rsidRPr="00193482">
        <w:rPr>
          <w:rFonts w:ascii="Times New Roman" w:hAnsi="Times New Roman" w:cs="Times New Roman"/>
          <w:sz w:val="28"/>
          <w:szCs w:val="28"/>
        </w:rPr>
        <w:t xml:space="preserve"> досвід</w:t>
      </w:r>
      <w:r w:rsidR="00236FB4" w:rsidRPr="00193482">
        <w:rPr>
          <w:rFonts w:ascii="Times New Roman" w:hAnsi="Times New Roman" w:cs="Times New Roman"/>
          <w:sz w:val="28"/>
          <w:szCs w:val="28"/>
        </w:rPr>
        <w:t>у</w:t>
      </w:r>
      <w:r w:rsidR="00536897" w:rsidRPr="00193482">
        <w:rPr>
          <w:rFonts w:ascii="Times New Roman" w:hAnsi="Times New Roman" w:cs="Times New Roman"/>
          <w:sz w:val="28"/>
          <w:szCs w:val="28"/>
        </w:rPr>
        <w:t xml:space="preserve"> працівників лісомисливських господарств та природно-заповідного фонду з аналітичним підходом фахівців науково-дослідних установ</w:t>
      </w:r>
      <w:r w:rsidR="003506FC" w:rsidRPr="00193482">
        <w:rPr>
          <w:rFonts w:ascii="Times New Roman" w:hAnsi="Times New Roman" w:cs="Times New Roman"/>
          <w:sz w:val="28"/>
          <w:szCs w:val="28"/>
        </w:rPr>
        <w:t xml:space="preserve"> дозвол</w:t>
      </w:r>
      <w:r w:rsidR="00236FB4" w:rsidRPr="00193482">
        <w:rPr>
          <w:rFonts w:ascii="Times New Roman" w:hAnsi="Times New Roman" w:cs="Times New Roman"/>
          <w:sz w:val="28"/>
          <w:szCs w:val="28"/>
        </w:rPr>
        <w:t>ить</w:t>
      </w:r>
      <w:r w:rsidR="00536897" w:rsidRPr="00193482">
        <w:rPr>
          <w:rFonts w:ascii="Times New Roman" w:hAnsi="Times New Roman" w:cs="Times New Roman"/>
          <w:sz w:val="28"/>
          <w:szCs w:val="28"/>
        </w:rPr>
        <w:t>:</w:t>
      </w:r>
    </w:p>
    <w:p w:rsidR="00AC0F60" w:rsidRPr="00193482" w:rsidRDefault="00E2312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п</w:t>
      </w:r>
      <w:r w:rsidR="00536897" w:rsidRPr="00193482">
        <w:rPr>
          <w:rFonts w:ascii="Times New Roman" w:hAnsi="Times New Roman" w:cs="Times New Roman"/>
          <w:sz w:val="28"/>
          <w:szCs w:val="28"/>
        </w:rPr>
        <w:t>ровести лісівничо-типологічну оцінку</w:t>
      </w:r>
      <w:r w:rsidR="00AC0F60" w:rsidRPr="00193482">
        <w:rPr>
          <w:rFonts w:ascii="Times New Roman" w:hAnsi="Times New Roman" w:cs="Times New Roman"/>
          <w:sz w:val="28"/>
          <w:szCs w:val="28"/>
        </w:rPr>
        <w:t xml:space="preserve"> стацій існуван</w:t>
      </w:r>
      <w:r w:rsidR="00C77DD1" w:rsidRPr="00193482">
        <w:rPr>
          <w:rFonts w:ascii="Times New Roman" w:hAnsi="Times New Roman" w:cs="Times New Roman"/>
          <w:sz w:val="28"/>
          <w:szCs w:val="28"/>
        </w:rPr>
        <w:t>ня зубрів</w:t>
      </w:r>
      <w:r w:rsidR="00536897" w:rsidRPr="00193482">
        <w:rPr>
          <w:rFonts w:ascii="Times New Roman" w:hAnsi="Times New Roman" w:cs="Times New Roman"/>
          <w:sz w:val="28"/>
          <w:szCs w:val="28"/>
        </w:rPr>
        <w:t xml:space="preserve"> в розрізі сезонів року, з’ясувати особливості</w:t>
      </w:r>
      <w:r w:rsidR="00C77DD1" w:rsidRPr="00193482">
        <w:rPr>
          <w:rFonts w:ascii="Times New Roman" w:hAnsi="Times New Roman" w:cs="Times New Roman"/>
          <w:sz w:val="28"/>
          <w:szCs w:val="28"/>
        </w:rPr>
        <w:t xml:space="preserve"> їхнього</w:t>
      </w:r>
      <w:r w:rsidR="00AC0F60" w:rsidRPr="00193482">
        <w:rPr>
          <w:rFonts w:ascii="Times New Roman" w:hAnsi="Times New Roman" w:cs="Times New Roman"/>
          <w:sz w:val="28"/>
          <w:szCs w:val="28"/>
        </w:rPr>
        <w:t xml:space="preserve"> живлення на предмет пріоритетності трофічних об’єктів</w:t>
      </w:r>
      <w:r w:rsidR="009D73DB" w:rsidRPr="00193482">
        <w:rPr>
          <w:rFonts w:ascii="Times New Roman" w:hAnsi="Times New Roman" w:cs="Times New Roman"/>
          <w:sz w:val="28"/>
          <w:szCs w:val="28"/>
        </w:rPr>
        <w:t>, охарактеризу</w:t>
      </w:r>
      <w:r w:rsidR="00536897" w:rsidRPr="00193482">
        <w:rPr>
          <w:rFonts w:ascii="Times New Roman" w:hAnsi="Times New Roman" w:cs="Times New Roman"/>
          <w:sz w:val="28"/>
          <w:szCs w:val="28"/>
        </w:rPr>
        <w:t>вати</w:t>
      </w:r>
      <w:r w:rsidR="00AC0F60" w:rsidRPr="00193482">
        <w:rPr>
          <w:rFonts w:ascii="Times New Roman" w:hAnsi="Times New Roman" w:cs="Times New Roman"/>
          <w:sz w:val="28"/>
          <w:szCs w:val="28"/>
        </w:rPr>
        <w:t xml:space="preserve"> різні типи і категорії лісу з огляду їх кормової та захисної якості для зубра;</w:t>
      </w:r>
    </w:p>
    <w:p w:rsidR="00AC0F60" w:rsidRPr="00193482" w:rsidRDefault="00AC0F60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на основі аналізу кормових та захисних властивостей угідь, розробити регіональні довідково-нормативні матеріали, що відображат</w:t>
      </w:r>
      <w:r w:rsidR="00C77DD1" w:rsidRPr="00193482">
        <w:rPr>
          <w:rFonts w:ascii="Times New Roman" w:hAnsi="Times New Roman" w:cs="Times New Roman"/>
          <w:sz w:val="28"/>
          <w:szCs w:val="28"/>
        </w:rPr>
        <w:t>имуть оптимальну щільність зубрів</w:t>
      </w:r>
      <w:r w:rsidRPr="00193482">
        <w:rPr>
          <w:rFonts w:ascii="Times New Roman" w:hAnsi="Times New Roman" w:cs="Times New Roman"/>
          <w:sz w:val="28"/>
          <w:szCs w:val="28"/>
        </w:rPr>
        <w:t xml:space="preserve"> для окремих природних зон України;</w:t>
      </w:r>
    </w:p>
    <w:p w:rsidR="00DE2087" w:rsidRPr="00193482" w:rsidRDefault="00DE208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розробити комплекс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біотехнічних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заходів для зубра з урахуванням рекомендацій іноземних колег та набутого вітчизняного досвіду (розрахунки раціонів, вироблення методик іммобілізації, відлову, транспортування тощо)</w:t>
      </w:r>
      <w:r w:rsidR="000E1683" w:rsidRPr="00193482">
        <w:rPr>
          <w:rFonts w:ascii="Times New Roman" w:hAnsi="Times New Roman" w:cs="Times New Roman"/>
          <w:sz w:val="28"/>
          <w:szCs w:val="28"/>
        </w:rPr>
        <w:t>,</w:t>
      </w:r>
      <w:r w:rsidRPr="00193482">
        <w:rPr>
          <w:rFonts w:ascii="Times New Roman" w:hAnsi="Times New Roman" w:cs="Times New Roman"/>
          <w:sz w:val="28"/>
          <w:szCs w:val="28"/>
        </w:rPr>
        <w:t xml:space="preserve"> а також провести ревізію </w:t>
      </w:r>
      <w:r w:rsidR="000E1683" w:rsidRPr="00193482">
        <w:rPr>
          <w:rFonts w:ascii="Times New Roman" w:hAnsi="Times New Roman" w:cs="Times New Roman"/>
          <w:sz w:val="28"/>
          <w:szCs w:val="28"/>
        </w:rPr>
        <w:t xml:space="preserve">існуючих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біотехнічних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споруд – годівниць, вольєрів, водопоїв тощо</w:t>
      </w:r>
      <w:r w:rsidR="003506FC" w:rsidRPr="00193482">
        <w:rPr>
          <w:rFonts w:ascii="Times New Roman" w:hAnsi="Times New Roman" w:cs="Times New Roman"/>
          <w:sz w:val="28"/>
          <w:szCs w:val="28"/>
        </w:rPr>
        <w:t>;</w:t>
      </w:r>
    </w:p>
    <w:p w:rsidR="00AC0F60" w:rsidRPr="00193482" w:rsidRDefault="00AC0F60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проаналізувати санітарний стан кожної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(у т. ч.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паразитофауни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 та розробити рекомендації з профілактики захворювань;</w:t>
      </w:r>
    </w:p>
    <w:p w:rsidR="00DE2087" w:rsidRPr="00193482" w:rsidRDefault="00DE208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уніфікувати методи обліку чисельності, 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запровадити </w:t>
      </w:r>
      <w:r w:rsidR="008925C2" w:rsidRPr="00193482">
        <w:rPr>
          <w:rFonts w:ascii="Times New Roman" w:hAnsi="Times New Roman" w:cs="Times New Roman"/>
          <w:sz w:val="28"/>
          <w:szCs w:val="28"/>
        </w:rPr>
        <w:t xml:space="preserve">роботу з </w:t>
      </w:r>
      <w:r w:rsidR="005637E6" w:rsidRPr="00193482">
        <w:rPr>
          <w:rFonts w:ascii="Times New Roman" w:hAnsi="Times New Roman" w:cs="Times New Roman"/>
          <w:sz w:val="28"/>
          <w:szCs w:val="28"/>
        </w:rPr>
        <w:t>відслідковування пе</w:t>
      </w:r>
      <w:r w:rsidR="00F77423" w:rsidRPr="00193482">
        <w:rPr>
          <w:rFonts w:ascii="Times New Roman" w:hAnsi="Times New Roman" w:cs="Times New Roman"/>
          <w:sz w:val="28"/>
          <w:szCs w:val="28"/>
        </w:rPr>
        <w:t xml:space="preserve">реміщень груп та </w:t>
      </w:r>
      <w:r w:rsidR="008663D1" w:rsidRPr="00193482">
        <w:rPr>
          <w:rFonts w:ascii="Times New Roman" w:hAnsi="Times New Roman" w:cs="Times New Roman"/>
          <w:sz w:val="28"/>
          <w:szCs w:val="28"/>
        </w:rPr>
        <w:t>окремих тварин;</w:t>
      </w:r>
    </w:p>
    <w:p w:rsidR="00AC0F60" w:rsidRPr="00193482" w:rsidRDefault="00DE208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визначити статево-вікову структуру </w:t>
      </w:r>
      <w:r w:rsidR="008925C2" w:rsidRPr="00193482">
        <w:rPr>
          <w:rFonts w:ascii="Times New Roman" w:hAnsi="Times New Roman" w:cs="Times New Roman"/>
          <w:sz w:val="28"/>
          <w:szCs w:val="28"/>
        </w:rPr>
        <w:t>стад зубра</w:t>
      </w:r>
      <w:r w:rsidRPr="00193482">
        <w:rPr>
          <w:rFonts w:ascii="Times New Roman" w:hAnsi="Times New Roman" w:cs="Times New Roman"/>
          <w:sz w:val="28"/>
          <w:szCs w:val="28"/>
        </w:rPr>
        <w:t xml:space="preserve">, </w:t>
      </w:r>
      <w:r w:rsidR="008925C2" w:rsidRPr="00193482">
        <w:rPr>
          <w:rFonts w:ascii="Times New Roman" w:hAnsi="Times New Roman" w:cs="Times New Roman"/>
          <w:sz w:val="28"/>
          <w:szCs w:val="28"/>
        </w:rPr>
        <w:t xml:space="preserve">їхню </w:t>
      </w:r>
      <w:r w:rsidRPr="00193482">
        <w:rPr>
          <w:rFonts w:ascii="Times New Roman" w:hAnsi="Times New Roman" w:cs="Times New Roman"/>
          <w:sz w:val="28"/>
          <w:szCs w:val="28"/>
        </w:rPr>
        <w:t>локалізацію та площу ареалів, терміни основних біоритмів</w:t>
      </w:r>
      <w:r w:rsidR="00AC0F60" w:rsidRPr="00193482">
        <w:rPr>
          <w:rFonts w:ascii="Times New Roman" w:hAnsi="Times New Roman" w:cs="Times New Roman"/>
          <w:sz w:val="28"/>
          <w:szCs w:val="28"/>
        </w:rPr>
        <w:t xml:space="preserve"> (статева активність, народження потомства тощо)</w:t>
      </w:r>
      <w:r w:rsidR="008663D1" w:rsidRPr="00193482">
        <w:rPr>
          <w:rFonts w:ascii="Times New Roman" w:hAnsi="Times New Roman" w:cs="Times New Roman"/>
          <w:sz w:val="28"/>
          <w:szCs w:val="28"/>
        </w:rPr>
        <w:t>.</w:t>
      </w:r>
    </w:p>
    <w:p w:rsidR="00CA5933" w:rsidRPr="00193482" w:rsidRDefault="00CA593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637E6" w:rsidRPr="00193482" w:rsidRDefault="00321EE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3.3. Організація та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 проведення наукових досліджень</w:t>
      </w:r>
      <w:r w:rsidRPr="0019348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3F1E26" w:rsidRPr="00193482" w:rsidRDefault="00F7742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Наразі вітчизняна</w:t>
      </w:r>
      <w:r w:rsidR="00321EE3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популяція зубра </w:t>
      </w:r>
      <w:r w:rsidRPr="00193482">
        <w:rPr>
          <w:rFonts w:ascii="Times New Roman" w:hAnsi="Times New Roman" w:cs="Times New Roman"/>
          <w:sz w:val="28"/>
          <w:szCs w:val="28"/>
        </w:rPr>
        <w:t>перебуває на стадії</w:t>
      </w:r>
      <w:r w:rsidR="00321EE3" w:rsidRPr="00193482">
        <w:rPr>
          <w:rFonts w:ascii="Times New Roman" w:hAnsi="Times New Roman" w:cs="Times New Roman"/>
          <w:sz w:val="28"/>
          <w:szCs w:val="28"/>
        </w:rPr>
        <w:t xml:space="preserve"> відновлення біоти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чних характеристик виду, що зумовлює необхідність контролю за походженням тварин. </w:t>
      </w:r>
      <w:r w:rsidRPr="00193482">
        <w:rPr>
          <w:rFonts w:ascii="Times New Roman" w:hAnsi="Times New Roman" w:cs="Times New Roman"/>
          <w:sz w:val="28"/>
          <w:szCs w:val="28"/>
        </w:rPr>
        <w:t>Т</w:t>
      </w:r>
      <w:r w:rsidR="00204756" w:rsidRPr="00193482">
        <w:rPr>
          <w:rFonts w:ascii="Times New Roman" w:hAnsi="Times New Roman" w:cs="Times New Roman"/>
          <w:sz w:val="28"/>
          <w:szCs w:val="28"/>
        </w:rPr>
        <w:t>аким чином, пріоритетними є</w:t>
      </w:r>
      <w:r w:rsidRPr="00193482">
        <w:rPr>
          <w:rFonts w:ascii="Times New Roman" w:hAnsi="Times New Roman" w:cs="Times New Roman"/>
          <w:sz w:val="28"/>
          <w:szCs w:val="28"/>
        </w:rPr>
        <w:t xml:space="preserve"> генетичні дослідження українських зубрів, які </w:t>
      </w:r>
      <w:r w:rsidR="00321EE3" w:rsidRPr="00193482">
        <w:rPr>
          <w:rFonts w:ascii="Times New Roman" w:hAnsi="Times New Roman" w:cs="Times New Roman"/>
          <w:sz w:val="28"/>
          <w:szCs w:val="28"/>
        </w:rPr>
        <w:t>дадуть можливість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 оцінити стан генофонду кожної </w:t>
      </w:r>
      <w:proofErr w:type="spellStart"/>
      <w:r w:rsidR="005637E6"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="005637E6" w:rsidRPr="00193482">
        <w:rPr>
          <w:rFonts w:ascii="Times New Roman" w:hAnsi="Times New Roman" w:cs="Times New Roman"/>
          <w:sz w:val="28"/>
          <w:szCs w:val="28"/>
        </w:rPr>
        <w:t>, а також планува</w:t>
      </w:r>
      <w:r w:rsidR="00165422" w:rsidRPr="00193482">
        <w:rPr>
          <w:rFonts w:ascii="Times New Roman" w:hAnsi="Times New Roman" w:cs="Times New Roman"/>
          <w:sz w:val="28"/>
          <w:szCs w:val="28"/>
        </w:rPr>
        <w:t>ння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 заход</w:t>
      </w:r>
      <w:r w:rsidR="00165422" w:rsidRPr="00193482">
        <w:rPr>
          <w:rFonts w:ascii="Times New Roman" w:hAnsi="Times New Roman" w:cs="Times New Roman"/>
          <w:sz w:val="28"/>
          <w:szCs w:val="28"/>
        </w:rPr>
        <w:t>ів</w:t>
      </w:r>
      <w:r w:rsidR="005637E6" w:rsidRPr="00193482">
        <w:rPr>
          <w:rFonts w:ascii="Times New Roman" w:hAnsi="Times New Roman" w:cs="Times New Roman"/>
          <w:sz w:val="28"/>
          <w:szCs w:val="28"/>
        </w:rPr>
        <w:t>, спрямован</w:t>
      </w:r>
      <w:r w:rsidR="00165422" w:rsidRPr="00193482">
        <w:rPr>
          <w:rFonts w:ascii="Times New Roman" w:hAnsi="Times New Roman" w:cs="Times New Roman"/>
          <w:sz w:val="28"/>
          <w:szCs w:val="28"/>
        </w:rPr>
        <w:t>их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 на збереження загальної г</w:t>
      </w:r>
      <w:r w:rsidRPr="00193482">
        <w:rPr>
          <w:rFonts w:ascii="Times New Roman" w:hAnsi="Times New Roman" w:cs="Times New Roman"/>
          <w:sz w:val="28"/>
          <w:szCs w:val="28"/>
        </w:rPr>
        <w:t xml:space="preserve">енетичної варіабельності виду. </w:t>
      </w:r>
      <w:r w:rsidR="001F60C6" w:rsidRPr="00193482">
        <w:rPr>
          <w:rFonts w:ascii="Times New Roman" w:hAnsi="Times New Roman" w:cs="Times New Roman"/>
          <w:sz w:val="28"/>
          <w:szCs w:val="28"/>
        </w:rPr>
        <w:t>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природних умовах р</w:t>
      </w:r>
      <w:r w:rsidR="005637E6" w:rsidRPr="00193482">
        <w:rPr>
          <w:rFonts w:ascii="Times New Roman" w:hAnsi="Times New Roman" w:cs="Times New Roman"/>
          <w:sz w:val="28"/>
          <w:szCs w:val="28"/>
        </w:rPr>
        <w:t>озмноження зубрів відбувається безсистемно – за принципом довільного парування і широкого вибору партнерів. За умови високої щільності тварин, основні плідники можуть змінюватися щороку або наві</w:t>
      </w:r>
      <w:r w:rsidRPr="00193482">
        <w:rPr>
          <w:rFonts w:ascii="Times New Roman" w:hAnsi="Times New Roman" w:cs="Times New Roman"/>
          <w:sz w:val="28"/>
          <w:szCs w:val="28"/>
        </w:rPr>
        <w:t>ть кілька разів за сезон. На даний момент відомі лише вихідні дані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 про завезених тварин, тобто засновників </w:t>
      </w:r>
      <w:proofErr w:type="spellStart"/>
      <w:r w:rsidR="005637E6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5637E6" w:rsidRPr="00193482">
        <w:rPr>
          <w:rFonts w:ascii="Times New Roman" w:hAnsi="Times New Roman" w:cs="Times New Roman"/>
          <w:sz w:val="28"/>
          <w:szCs w:val="28"/>
        </w:rPr>
        <w:t xml:space="preserve">, що ускладнює визначення генеалогічного споріднення і представництва генетичного пулу окремих засновників в </w:t>
      </w:r>
      <w:proofErr w:type="spellStart"/>
      <w:r w:rsidR="005637E6" w:rsidRPr="00193482">
        <w:rPr>
          <w:rFonts w:ascii="Times New Roman" w:hAnsi="Times New Roman" w:cs="Times New Roman"/>
          <w:sz w:val="28"/>
          <w:szCs w:val="28"/>
        </w:rPr>
        <w:t>субпопуляціях</w:t>
      </w:r>
      <w:proofErr w:type="spellEnd"/>
      <w:r w:rsidR="005637E6" w:rsidRPr="00193482">
        <w:rPr>
          <w:rFonts w:ascii="Times New Roman" w:hAnsi="Times New Roman" w:cs="Times New Roman"/>
          <w:sz w:val="28"/>
          <w:szCs w:val="28"/>
        </w:rPr>
        <w:t xml:space="preserve">. </w:t>
      </w:r>
      <w:r w:rsidR="005D5F9D" w:rsidRPr="00193482">
        <w:rPr>
          <w:rFonts w:ascii="Times New Roman" w:hAnsi="Times New Roman" w:cs="Times New Roman"/>
          <w:sz w:val="28"/>
          <w:szCs w:val="28"/>
        </w:rPr>
        <w:t>На сьогодні</w:t>
      </w:r>
      <w:r w:rsidR="009D73DB" w:rsidRPr="00193482">
        <w:rPr>
          <w:rFonts w:ascii="Times New Roman" w:hAnsi="Times New Roman" w:cs="Times New Roman"/>
          <w:sz w:val="28"/>
          <w:szCs w:val="28"/>
        </w:rPr>
        <w:t xml:space="preserve"> досягнут</w:t>
      </w:r>
      <w:r w:rsidRPr="00193482">
        <w:rPr>
          <w:rFonts w:ascii="Times New Roman" w:hAnsi="Times New Roman" w:cs="Times New Roman"/>
          <w:sz w:val="28"/>
          <w:szCs w:val="28"/>
        </w:rPr>
        <w:t>о попередньої домовленості з польськими колегами</w:t>
      </w:r>
      <w:r w:rsidR="005637E6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317AC5" w:rsidRPr="00193482">
        <w:rPr>
          <w:rFonts w:ascii="Times New Roman" w:hAnsi="Times New Roman" w:cs="Times New Roman"/>
          <w:sz w:val="28"/>
          <w:szCs w:val="28"/>
        </w:rPr>
        <w:t xml:space="preserve">щодо проведення </w:t>
      </w:r>
      <w:r w:rsidR="00ED1BB5" w:rsidRPr="00193482">
        <w:rPr>
          <w:rFonts w:ascii="Times New Roman" w:hAnsi="Times New Roman" w:cs="Times New Roman"/>
          <w:sz w:val="28"/>
          <w:szCs w:val="28"/>
        </w:rPr>
        <w:t xml:space="preserve">таких досліджень у рамках </w:t>
      </w:r>
      <w:r w:rsidR="003F1E26" w:rsidRPr="00193482">
        <w:rPr>
          <w:rFonts w:ascii="Times New Roman" w:hAnsi="Times New Roman" w:cs="Times New Roman"/>
          <w:sz w:val="28"/>
          <w:szCs w:val="28"/>
        </w:rPr>
        <w:t>цільових грантів Євросоюзу.</w:t>
      </w:r>
      <w:r w:rsidR="005D5F9D" w:rsidRPr="00193482">
        <w:rPr>
          <w:rFonts w:ascii="Times New Roman" w:hAnsi="Times New Roman" w:cs="Times New Roman"/>
          <w:sz w:val="28"/>
          <w:szCs w:val="28"/>
        </w:rPr>
        <w:t xml:space="preserve">  Слід зазначити, що на даний час в Україні </w:t>
      </w:r>
      <w:r w:rsidR="00257CDA" w:rsidRPr="00193482">
        <w:rPr>
          <w:rFonts w:ascii="Times New Roman" w:hAnsi="Times New Roman" w:cs="Times New Roman"/>
          <w:sz w:val="28"/>
          <w:szCs w:val="28"/>
        </w:rPr>
        <w:t xml:space="preserve">також </w:t>
      </w:r>
      <w:r w:rsidR="005D5F9D" w:rsidRPr="00193482">
        <w:rPr>
          <w:rFonts w:ascii="Times New Roman" w:hAnsi="Times New Roman" w:cs="Times New Roman"/>
          <w:sz w:val="28"/>
          <w:szCs w:val="28"/>
        </w:rPr>
        <w:t xml:space="preserve">є потенціал </w:t>
      </w:r>
      <w:r w:rsidR="005D5F9D" w:rsidRPr="00193482">
        <w:rPr>
          <w:rFonts w:ascii="Times New Roman" w:hAnsi="Times New Roman" w:cs="Times New Roman"/>
          <w:sz w:val="28"/>
          <w:szCs w:val="28"/>
        </w:rPr>
        <w:lastRenderedPageBreak/>
        <w:t xml:space="preserve">для проведення таких досліджень, зокрема на кафедрі молекулярної генетики та біотехнології Чернівецького національного університету імені Юрія </w:t>
      </w:r>
      <w:proofErr w:type="spellStart"/>
      <w:r w:rsidR="005D5F9D" w:rsidRPr="00193482">
        <w:rPr>
          <w:rFonts w:ascii="Times New Roman" w:hAnsi="Times New Roman" w:cs="Times New Roman"/>
          <w:sz w:val="28"/>
          <w:szCs w:val="28"/>
        </w:rPr>
        <w:t>Федьковича</w:t>
      </w:r>
      <w:proofErr w:type="spellEnd"/>
      <w:r w:rsidR="005D5F9D" w:rsidRPr="00193482">
        <w:rPr>
          <w:rFonts w:ascii="Times New Roman" w:hAnsi="Times New Roman" w:cs="Times New Roman"/>
          <w:sz w:val="28"/>
          <w:szCs w:val="28"/>
        </w:rPr>
        <w:t xml:space="preserve"> наявне необхідне обладнання та фахівці, які можуть забезпечити молекулярно-генетичні дослідження (</w:t>
      </w:r>
      <w:proofErr w:type="spellStart"/>
      <w:r w:rsidR="005D5F9D" w:rsidRPr="00193482">
        <w:rPr>
          <w:rFonts w:ascii="Times New Roman" w:hAnsi="Times New Roman" w:cs="Times New Roman"/>
          <w:sz w:val="28"/>
          <w:szCs w:val="28"/>
        </w:rPr>
        <w:t>баркодинг</w:t>
      </w:r>
      <w:proofErr w:type="spellEnd"/>
      <w:r w:rsidR="005D5F9D" w:rsidRPr="00193482">
        <w:rPr>
          <w:rFonts w:ascii="Times New Roman" w:hAnsi="Times New Roman" w:cs="Times New Roman"/>
          <w:sz w:val="28"/>
          <w:szCs w:val="28"/>
        </w:rPr>
        <w:t>, генетичну паспортизацію) зубрів у межах України.</w:t>
      </w:r>
    </w:p>
    <w:p w:rsidR="00F77423" w:rsidRPr="00193482" w:rsidRDefault="00ED1BB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В</w:t>
      </w:r>
      <w:r w:rsidR="006F6216" w:rsidRPr="00193482">
        <w:rPr>
          <w:rFonts w:ascii="Times New Roman" w:hAnsi="Times New Roman" w:cs="Times New Roman"/>
          <w:sz w:val="28"/>
          <w:szCs w:val="28"/>
        </w:rPr>
        <w:t>ласні</w:t>
      </w:r>
      <w:r w:rsidR="00244DDF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1928A1" w:rsidRPr="00193482">
        <w:rPr>
          <w:rFonts w:ascii="Times New Roman" w:hAnsi="Times New Roman" w:cs="Times New Roman"/>
          <w:sz w:val="28"/>
          <w:szCs w:val="28"/>
        </w:rPr>
        <w:t xml:space="preserve">інституційні і матеріальні можливості </w:t>
      </w:r>
      <w:r w:rsidR="00244DDF" w:rsidRPr="00193482">
        <w:rPr>
          <w:rFonts w:ascii="Times New Roman" w:hAnsi="Times New Roman" w:cs="Times New Roman"/>
          <w:sz w:val="28"/>
          <w:szCs w:val="28"/>
        </w:rPr>
        <w:t>дозволяють продовжувати</w:t>
      </w:r>
      <w:r w:rsidR="009C5276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995D4C" w:rsidRPr="00193482">
        <w:rPr>
          <w:rFonts w:ascii="Times New Roman" w:hAnsi="Times New Roman" w:cs="Times New Roman"/>
          <w:sz w:val="28"/>
          <w:szCs w:val="28"/>
        </w:rPr>
        <w:t xml:space="preserve">прикладні наукові дослідження – </w:t>
      </w:r>
      <w:proofErr w:type="spellStart"/>
      <w:r w:rsidR="00995D4C" w:rsidRPr="00193482">
        <w:rPr>
          <w:rFonts w:ascii="Times New Roman" w:hAnsi="Times New Roman" w:cs="Times New Roman"/>
          <w:sz w:val="28"/>
          <w:szCs w:val="28"/>
        </w:rPr>
        <w:t>паразитологічні</w:t>
      </w:r>
      <w:proofErr w:type="spellEnd"/>
      <w:r w:rsidR="00995D4C" w:rsidRPr="00193482">
        <w:rPr>
          <w:rFonts w:ascii="Times New Roman" w:hAnsi="Times New Roman" w:cs="Times New Roman"/>
          <w:sz w:val="28"/>
          <w:szCs w:val="28"/>
        </w:rPr>
        <w:t>, фенологічні, морфо-фізіологічні (за н</w:t>
      </w:r>
      <w:r w:rsidR="00FE0EA3" w:rsidRPr="00193482">
        <w:rPr>
          <w:rFonts w:ascii="Times New Roman" w:hAnsi="Times New Roman" w:cs="Times New Roman"/>
          <w:sz w:val="28"/>
          <w:szCs w:val="28"/>
        </w:rPr>
        <w:t>аявності матеріалу), які частково</w:t>
      </w:r>
      <w:r w:rsidR="00995D4C" w:rsidRPr="00193482">
        <w:rPr>
          <w:rFonts w:ascii="Times New Roman" w:hAnsi="Times New Roman" w:cs="Times New Roman"/>
          <w:sz w:val="28"/>
          <w:szCs w:val="28"/>
        </w:rPr>
        <w:t xml:space="preserve"> перетинаються з вищезазначеними </w:t>
      </w:r>
      <w:r w:rsidR="00FE0EA3" w:rsidRPr="00193482">
        <w:rPr>
          <w:rFonts w:ascii="Times New Roman" w:hAnsi="Times New Roman" w:cs="Times New Roman"/>
          <w:sz w:val="28"/>
          <w:szCs w:val="28"/>
        </w:rPr>
        <w:t>моніторинговими</w:t>
      </w:r>
      <w:r w:rsidR="00995D4C" w:rsidRPr="00193482">
        <w:rPr>
          <w:rFonts w:ascii="Times New Roman" w:hAnsi="Times New Roman" w:cs="Times New Roman"/>
          <w:sz w:val="28"/>
          <w:szCs w:val="28"/>
        </w:rPr>
        <w:t xml:space="preserve"> заходами</w:t>
      </w:r>
      <w:r w:rsidR="00FE0EA3" w:rsidRPr="00193482">
        <w:rPr>
          <w:rFonts w:ascii="Times New Roman" w:hAnsi="Times New Roman" w:cs="Times New Roman"/>
          <w:sz w:val="28"/>
          <w:szCs w:val="28"/>
        </w:rPr>
        <w:t xml:space="preserve"> (п. 3.2)</w:t>
      </w:r>
      <w:r w:rsidR="00995D4C" w:rsidRPr="00193482">
        <w:rPr>
          <w:rFonts w:ascii="Times New Roman" w:hAnsi="Times New Roman" w:cs="Times New Roman"/>
          <w:sz w:val="28"/>
          <w:szCs w:val="28"/>
        </w:rPr>
        <w:t>.</w:t>
      </w:r>
      <w:r w:rsidR="00244DDF" w:rsidRPr="00193482">
        <w:rPr>
          <w:rFonts w:ascii="Times New Roman" w:hAnsi="Times New Roman" w:cs="Times New Roman"/>
          <w:sz w:val="28"/>
          <w:szCs w:val="28"/>
        </w:rPr>
        <w:t xml:space="preserve"> Наукові надбання за згаданими напрямами мають фахівці Інституту зоології ім. І.</w:t>
      </w:r>
      <w:r w:rsidR="00926455" w:rsidRPr="00193482">
        <w:rPr>
          <w:rFonts w:ascii="Times New Roman" w:hAnsi="Times New Roman" w:cs="Times New Roman"/>
          <w:sz w:val="28"/>
          <w:szCs w:val="28"/>
        </w:rPr>
        <w:t> </w:t>
      </w:r>
      <w:r w:rsidR="00244DDF" w:rsidRPr="00193482">
        <w:rPr>
          <w:rFonts w:ascii="Times New Roman" w:hAnsi="Times New Roman" w:cs="Times New Roman"/>
          <w:sz w:val="28"/>
          <w:szCs w:val="28"/>
        </w:rPr>
        <w:t>І.</w:t>
      </w:r>
      <w:r w:rsidR="00926455" w:rsidRPr="00193482">
        <w:rPr>
          <w:rFonts w:ascii="Times New Roman" w:hAnsi="Times New Roman" w:cs="Times New Roman"/>
          <w:sz w:val="28"/>
          <w:szCs w:val="28"/>
        </w:rPr>
        <w:t> </w:t>
      </w:r>
      <w:r w:rsidR="00244DDF" w:rsidRPr="00193482">
        <w:rPr>
          <w:rFonts w:ascii="Times New Roman" w:hAnsi="Times New Roman" w:cs="Times New Roman"/>
          <w:sz w:val="28"/>
          <w:szCs w:val="28"/>
        </w:rPr>
        <w:t>Шмальгаузена</w:t>
      </w:r>
      <w:r w:rsidR="00FE0EA3" w:rsidRPr="00193482">
        <w:rPr>
          <w:rFonts w:ascii="Times New Roman" w:hAnsi="Times New Roman" w:cs="Times New Roman"/>
          <w:sz w:val="28"/>
          <w:szCs w:val="28"/>
        </w:rPr>
        <w:t xml:space="preserve"> НАН України</w:t>
      </w:r>
      <w:r w:rsidR="00244DDF" w:rsidRPr="00193482">
        <w:rPr>
          <w:rFonts w:ascii="Times New Roman" w:hAnsi="Times New Roman" w:cs="Times New Roman"/>
          <w:sz w:val="28"/>
          <w:szCs w:val="28"/>
        </w:rPr>
        <w:t>, Інституту екології Карпат</w:t>
      </w:r>
      <w:r w:rsidR="00FE0EA3" w:rsidRPr="00193482">
        <w:rPr>
          <w:rFonts w:ascii="Times New Roman" w:hAnsi="Times New Roman" w:cs="Times New Roman"/>
          <w:sz w:val="28"/>
          <w:szCs w:val="28"/>
        </w:rPr>
        <w:t xml:space="preserve"> НАН України</w:t>
      </w:r>
      <w:r w:rsidR="00244DDF" w:rsidRPr="00193482">
        <w:rPr>
          <w:rFonts w:ascii="Times New Roman" w:hAnsi="Times New Roman" w:cs="Times New Roman"/>
          <w:sz w:val="28"/>
          <w:szCs w:val="28"/>
        </w:rPr>
        <w:t xml:space="preserve">, Національного лісотехнічного університету </w:t>
      </w:r>
      <w:r w:rsidR="00165422" w:rsidRPr="00193482">
        <w:rPr>
          <w:rFonts w:ascii="Times New Roman" w:hAnsi="Times New Roman" w:cs="Times New Roman"/>
          <w:sz w:val="28"/>
          <w:szCs w:val="28"/>
        </w:rPr>
        <w:t xml:space="preserve">України </w:t>
      </w:r>
      <w:r w:rsidR="00244DDF" w:rsidRPr="00193482">
        <w:rPr>
          <w:rFonts w:ascii="Times New Roman" w:hAnsi="Times New Roman" w:cs="Times New Roman"/>
          <w:sz w:val="28"/>
          <w:szCs w:val="28"/>
        </w:rPr>
        <w:t>тощо.</w:t>
      </w:r>
    </w:p>
    <w:p w:rsidR="00F869CB" w:rsidRPr="00193482" w:rsidRDefault="00194775" w:rsidP="00E41D30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Наукові дослідження повинні супроводжувати всі заходи </w:t>
      </w:r>
      <w:r w:rsidR="00165422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п</w:t>
      </w: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лану дій</w:t>
      </w:r>
      <w:r w:rsidR="00F45BEF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та </w:t>
      </w:r>
      <w:r w:rsidR="00E45158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м</w:t>
      </w: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а</w:t>
      </w:r>
      <w:r w:rsidR="00E45158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ють</w:t>
      </w: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передбачати </w:t>
      </w:r>
      <w:r w:rsidR="00E41D30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зокрема</w:t>
      </w: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:</w:t>
      </w:r>
    </w:p>
    <w:p w:rsidR="00CC4952" w:rsidRPr="00193482" w:rsidRDefault="00EC1258" w:rsidP="00C1561E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поновлення паспортизації існуючих та паспортизацію новостворюваних </w:t>
      </w:r>
      <w:proofErr w:type="spellStart"/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субпопуляцій</w:t>
      </w:r>
      <w:proofErr w:type="spellEnd"/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зубра в Україні;</w:t>
      </w:r>
    </w:p>
    <w:p w:rsidR="00CC4952" w:rsidRPr="00193482" w:rsidRDefault="00EC1258" w:rsidP="00C1561E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обстеження територій, перспективних для створення нових осередків поселення зубрів і складання реєстру таких терит</w:t>
      </w:r>
      <w:r w:rsidR="00257CDA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орій;</w:t>
      </w:r>
    </w:p>
    <w:p w:rsidR="00CC4952" w:rsidRPr="00193482" w:rsidRDefault="00EC1258" w:rsidP="00C1561E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порівняльне дослідженн</w:t>
      </w:r>
      <w:r w:rsidR="00DC3551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я</w:t>
      </w: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екологі</w:t>
      </w:r>
      <w:r w:rsidR="00165422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чних особливостей</w:t>
      </w: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зубра в різних ландшафтах України;</w:t>
      </w:r>
    </w:p>
    <w:p w:rsidR="00CC4952" w:rsidRPr="00193482" w:rsidRDefault="00194775" w:rsidP="00C1561E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вивчення впливу різних режимів природоохоронного менеджменту на</w:t>
      </w:r>
      <w:r w:rsidR="003E72D9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</w:t>
      </w: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стан та демографічні показники окремих </w:t>
      </w:r>
      <w:proofErr w:type="spellStart"/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субпопуляцій</w:t>
      </w:r>
      <w:proofErr w:type="spellEnd"/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зубра;</w:t>
      </w:r>
    </w:p>
    <w:p w:rsidR="00CC4952" w:rsidRPr="00193482" w:rsidRDefault="00EC1258" w:rsidP="00C1561E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дослідження гельмінтологічного та зооветеринарного стану українських </w:t>
      </w:r>
      <w:proofErr w:type="spellStart"/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субпопуляцій</w:t>
      </w:r>
      <w:proofErr w:type="spellEnd"/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 xml:space="preserve"> та розроблення рекомендацій з профілактики захворювань;</w:t>
      </w:r>
    </w:p>
    <w:p w:rsidR="00CC4952" w:rsidRPr="00193482" w:rsidRDefault="00EC1258" w:rsidP="00C1561E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  <w:r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розроблення оптимальної для умов України методики відлову, т</w:t>
      </w:r>
      <w:r w:rsidR="00257CDA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ранспортування і в</w:t>
      </w:r>
      <w:r w:rsidR="00127162" w:rsidRPr="00193482">
        <w:rPr>
          <w:rFonts w:ascii="Times New Roman" w:eastAsia="Times New Roman" w:hAnsi="Times New Roman" w:cs="Arial"/>
          <w:sz w:val="28"/>
          <w:szCs w:val="20"/>
          <w:lang w:eastAsia="ru-RU"/>
        </w:rPr>
        <w:t>ипуску зубрів.</w:t>
      </w:r>
    </w:p>
    <w:p w:rsidR="00CC4952" w:rsidRPr="00193482" w:rsidRDefault="00CC495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Arial"/>
          <w:sz w:val="28"/>
          <w:szCs w:val="20"/>
          <w:lang w:eastAsia="ru-RU"/>
        </w:rPr>
      </w:pPr>
    </w:p>
    <w:p w:rsidR="00F77423" w:rsidRPr="00193482" w:rsidRDefault="00FF45DC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3.4. Міжнародна співпраця і координація дій щодо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b/>
          <w:sz w:val="28"/>
          <w:szCs w:val="28"/>
        </w:rPr>
        <w:t>збереження та відтворення зубра</w:t>
      </w:r>
    </w:p>
    <w:p w:rsidR="00B01E99" w:rsidRPr="00193482" w:rsidRDefault="006F6216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193482">
        <w:rPr>
          <w:rFonts w:ascii="Times New Roman" w:hAnsi="Times New Roman" w:cs="Times New Roman"/>
          <w:sz w:val="28"/>
          <w:szCs w:val="28"/>
        </w:rPr>
        <w:t>Тісну</w:t>
      </w:r>
      <w:r w:rsidR="00FF45DC" w:rsidRPr="00193482">
        <w:rPr>
          <w:rFonts w:ascii="Times New Roman" w:hAnsi="Times New Roman" w:cs="Times New Roman"/>
          <w:sz w:val="28"/>
          <w:szCs w:val="28"/>
        </w:rPr>
        <w:t xml:space="preserve"> співпрацю в галузі збереження т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від</w:t>
      </w:r>
      <w:r w:rsidR="00FF45DC" w:rsidRPr="00193482">
        <w:rPr>
          <w:rFonts w:ascii="Times New Roman" w:hAnsi="Times New Roman" w:cs="Times New Roman"/>
          <w:sz w:val="28"/>
          <w:szCs w:val="28"/>
        </w:rPr>
        <w:t>творення зубр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налагоджено з польськими колегами.</w:t>
      </w:r>
      <w:r w:rsidR="00FF45DC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926455" w:rsidRPr="00193482">
        <w:rPr>
          <w:rFonts w:ascii="Times New Roman" w:hAnsi="Times New Roman" w:cs="Times New Roman"/>
          <w:sz w:val="28"/>
          <w:szCs w:val="28"/>
        </w:rPr>
        <w:t>У</w:t>
      </w:r>
      <w:r w:rsidR="00FF45DC" w:rsidRPr="00193482">
        <w:rPr>
          <w:rFonts w:ascii="Times New Roman" w:hAnsi="Times New Roman" w:cs="Times New Roman"/>
          <w:sz w:val="28"/>
          <w:szCs w:val="28"/>
        </w:rPr>
        <w:t xml:space="preserve"> першу чергу, варто відзнач</w:t>
      </w:r>
      <w:r w:rsidR="00926616" w:rsidRPr="00193482">
        <w:rPr>
          <w:rFonts w:ascii="Times New Roman" w:hAnsi="Times New Roman" w:cs="Times New Roman"/>
          <w:sz w:val="28"/>
          <w:szCs w:val="28"/>
        </w:rPr>
        <w:t xml:space="preserve">ити щорічне надсилання звітів про зміни чисельності та стану </w:t>
      </w:r>
      <w:proofErr w:type="spellStart"/>
      <w:r w:rsidR="00926616" w:rsidRPr="00193482">
        <w:rPr>
          <w:rFonts w:ascii="Times New Roman" w:hAnsi="Times New Roman" w:cs="Times New Roman"/>
          <w:sz w:val="28"/>
          <w:szCs w:val="28"/>
        </w:rPr>
        <w:t>поголівʼя</w:t>
      </w:r>
      <w:proofErr w:type="spellEnd"/>
      <w:r w:rsidR="00926616" w:rsidRPr="00193482">
        <w:rPr>
          <w:rFonts w:ascii="Times New Roman" w:hAnsi="Times New Roman" w:cs="Times New Roman"/>
          <w:sz w:val="28"/>
          <w:szCs w:val="28"/>
        </w:rPr>
        <w:t xml:space="preserve"> українських </w:t>
      </w:r>
      <w:r w:rsidR="0064124C" w:rsidRPr="00193482">
        <w:rPr>
          <w:rFonts w:ascii="Times New Roman" w:hAnsi="Times New Roman" w:cs="Times New Roman"/>
          <w:sz w:val="28"/>
          <w:szCs w:val="28"/>
        </w:rPr>
        <w:t>зубрів</w:t>
      </w:r>
      <w:r w:rsidR="00926616" w:rsidRPr="00193482">
        <w:rPr>
          <w:rFonts w:ascii="Times New Roman" w:hAnsi="Times New Roman" w:cs="Times New Roman"/>
          <w:sz w:val="28"/>
          <w:szCs w:val="28"/>
        </w:rPr>
        <w:t xml:space="preserve"> до</w:t>
      </w:r>
      <w:r w:rsidR="00E87BB7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0D30BA" w:rsidRPr="00193482">
        <w:rPr>
          <w:rFonts w:ascii="Times New Roman" w:hAnsi="Times New Roman" w:cs="Times New Roman"/>
          <w:sz w:val="28"/>
          <w:szCs w:val="28"/>
        </w:rPr>
        <w:t>Європейської п</w:t>
      </w:r>
      <w:r w:rsidR="00E87BB7" w:rsidRPr="00193482">
        <w:rPr>
          <w:rFonts w:ascii="Times New Roman" w:hAnsi="Times New Roman" w:cs="Times New Roman"/>
          <w:sz w:val="28"/>
          <w:szCs w:val="28"/>
        </w:rPr>
        <w:t>лемінної книги зубра</w:t>
      </w:r>
      <w:r w:rsidR="00926616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87BB7" w:rsidRPr="00193482">
        <w:rPr>
          <w:rFonts w:ascii="Times New Roman" w:hAnsi="Times New Roman" w:cs="Times New Roman"/>
          <w:sz w:val="28"/>
          <w:szCs w:val="28"/>
        </w:rPr>
        <w:t>(</w:t>
      </w:r>
      <w:r w:rsidR="00E9473C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uropean</w:t>
      </w:r>
      <w:r w:rsidR="00E9473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9473C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ison</w:t>
      </w:r>
      <w:r w:rsidR="00E9473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9473C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edigree</w:t>
      </w:r>
      <w:r w:rsidR="00E9473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9473C" w:rsidRPr="0019348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ook</w:t>
      </w:r>
      <w:r w:rsidR="00E9473C"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 xml:space="preserve"> (</w:t>
      </w:r>
      <w:r w:rsidR="00FF45DC"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ЕBPB</w:t>
      </w:r>
      <w:r w:rsidR="00E9473C"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)</w:t>
      </w:r>
      <w:r w:rsidR="00E87BB7"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)</w:t>
      </w:r>
      <w:r w:rsidR="00E9473C"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, яка</w:t>
      </w:r>
      <w:r w:rsidR="00E9473C" w:rsidRPr="00193482">
        <w:rPr>
          <w:rStyle w:val="ad"/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</w:t>
      </w:r>
      <w:r w:rsidR="00E9473C"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видається при Біловезькому національному парку (</w:t>
      </w:r>
      <w:r w:rsidR="00E9473C" w:rsidRPr="00193482">
        <w:rPr>
          <w:rFonts w:ascii="Times New Roman" w:hAnsi="Times New Roman" w:cs="Times New Roman"/>
          <w:sz w:val="28"/>
          <w:szCs w:val="28"/>
        </w:rPr>
        <w:t>Польща).</w:t>
      </w:r>
      <w:r w:rsidR="00E87BB7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031E87" w:rsidRPr="00193482">
        <w:rPr>
          <w:rFonts w:ascii="Times New Roman" w:hAnsi="Times New Roman" w:cs="Times New Roman"/>
          <w:sz w:val="28"/>
          <w:szCs w:val="28"/>
        </w:rPr>
        <w:t>К</w:t>
      </w:r>
      <w:r w:rsidR="00E87BB7" w:rsidRPr="00193482">
        <w:rPr>
          <w:rFonts w:ascii="Times New Roman" w:hAnsi="Times New Roman" w:cs="Times New Roman"/>
          <w:sz w:val="28"/>
          <w:szCs w:val="28"/>
        </w:rPr>
        <w:t>онтакти з</w:t>
      </w:r>
      <w:r w:rsidR="008663D1" w:rsidRPr="00193482">
        <w:rPr>
          <w:rFonts w:ascii="Times New Roman" w:hAnsi="Times New Roman" w:cs="Times New Roman"/>
          <w:sz w:val="28"/>
          <w:szCs w:val="28"/>
        </w:rPr>
        <w:t xml:space="preserve"> редакцією </w:t>
      </w:r>
      <w:r w:rsidR="00FF45DC" w:rsidRPr="00193482">
        <w:rPr>
          <w:rFonts w:ascii="Times New Roman" w:hAnsi="Times New Roman" w:cs="Times New Roman"/>
          <w:sz w:val="28"/>
          <w:szCs w:val="28"/>
        </w:rPr>
        <w:t xml:space="preserve">цього </w:t>
      </w:r>
      <w:r w:rsidR="008663D1" w:rsidRPr="00193482">
        <w:rPr>
          <w:rFonts w:ascii="Times New Roman" w:hAnsi="Times New Roman" w:cs="Times New Roman"/>
          <w:sz w:val="28"/>
          <w:szCs w:val="28"/>
        </w:rPr>
        <w:t xml:space="preserve">часопису </w:t>
      </w:r>
      <w:r w:rsidR="00031E87" w:rsidRPr="00193482">
        <w:rPr>
          <w:rFonts w:ascii="Times New Roman" w:hAnsi="Times New Roman" w:cs="Times New Roman"/>
          <w:sz w:val="28"/>
          <w:szCs w:val="28"/>
        </w:rPr>
        <w:t xml:space="preserve"> дозволяють отримати </w:t>
      </w:r>
      <w:r w:rsidR="00F37123" w:rsidRPr="00193482">
        <w:rPr>
          <w:rFonts w:ascii="Times New Roman" w:hAnsi="Times New Roman" w:cs="Times New Roman"/>
          <w:sz w:val="28"/>
          <w:szCs w:val="28"/>
        </w:rPr>
        <w:t>інформацію</w:t>
      </w:r>
      <w:r w:rsidR="00031E87" w:rsidRPr="00193482">
        <w:rPr>
          <w:rFonts w:ascii="Times New Roman" w:hAnsi="Times New Roman" w:cs="Times New Roman"/>
          <w:sz w:val="28"/>
          <w:szCs w:val="28"/>
        </w:rPr>
        <w:t xml:space="preserve"> про стан 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поголівʼя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 зубрів у світі та окремих країнах. За </w:t>
      </w:r>
      <w:r w:rsidR="00ED5E50" w:rsidRPr="00193482">
        <w:rPr>
          <w:rFonts w:ascii="Times New Roman" w:hAnsi="Times New Roman" w:cs="Times New Roman"/>
          <w:sz w:val="28"/>
          <w:szCs w:val="28"/>
        </w:rPr>
        <w:t>ініціативи</w:t>
      </w:r>
      <w:r w:rsidR="00031E87" w:rsidRPr="00193482">
        <w:rPr>
          <w:rFonts w:ascii="Times New Roman" w:hAnsi="Times New Roman" w:cs="Times New Roman"/>
          <w:sz w:val="28"/>
          <w:szCs w:val="28"/>
        </w:rPr>
        <w:t xml:space="preserve"> Товариства друзів зубр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031E87" w:rsidRPr="00193482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Stowarzyszenie</w:t>
      </w:r>
      <w:proofErr w:type="spellEnd"/>
      <w:r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 xml:space="preserve"> </w:t>
      </w:r>
      <w:proofErr w:type="spellStart"/>
      <w:r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Miłośników</w:t>
      </w:r>
      <w:proofErr w:type="spellEnd"/>
      <w:r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 xml:space="preserve"> </w:t>
      </w:r>
      <w:proofErr w:type="spellStart"/>
      <w:r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Żubrów</w:t>
      </w:r>
      <w:proofErr w:type="spellEnd"/>
      <w:r w:rsidR="00031E87" w:rsidRPr="00193482">
        <w:rPr>
          <w:rStyle w:val="ad"/>
          <w:rFonts w:ascii="Times New Roman" w:hAnsi="Times New Roman" w:cs="Times New Roman"/>
          <w:bCs/>
          <w:i w:val="0"/>
          <w:sz w:val="28"/>
          <w:szCs w:val="28"/>
          <w:shd w:val="clear" w:color="auto" w:fill="FFFFFF"/>
        </w:rPr>
        <w:t>,</w:t>
      </w:r>
      <w:r w:rsidRPr="00193482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Polska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)</w:t>
      </w:r>
      <w:r w:rsidR="00031E87" w:rsidRPr="00193482">
        <w:rPr>
          <w:rFonts w:ascii="Times New Roman" w:hAnsi="Times New Roman" w:cs="Times New Roman"/>
          <w:sz w:val="28"/>
          <w:szCs w:val="28"/>
        </w:rPr>
        <w:t xml:space="preserve"> та Європейського центру збереження зубрів (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European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Bison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Conservation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Center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Polska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) </w:t>
      </w:r>
      <w:r w:rsidRPr="00193482">
        <w:rPr>
          <w:rFonts w:ascii="Times New Roman" w:hAnsi="Times New Roman" w:cs="Times New Roman"/>
          <w:sz w:val="28"/>
          <w:szCs w:val="28"/>
        </w:rPr>
        <w:t xml:space="preserve">відновлено </w:t>
      </w:r>
      <w:r w:rsidR="00FF45DC" w:rsidRPr="00193482">
        <w:rPr>
          <w:rFonts w:ascii="Times New Roman" w:hAnsi="Times New Roman" w:cs="Times New Roman"/>
          <w:sz w:val="28"/>
          <w:szCs w:val="28"/>
        </w:rPr>
        <w:t>стадо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031E87" w:rsidRPr="00193482">
        <w:rPr>
          <w:rFonts w:ascii="Times New Roman" w:hAnsi="Times New Roman" w:cs="Times New Roman"/>
          <w:sz w:val="28"/>
          <w:szCs w:val="28"/>
        </w:rPr>
        <w:t>вид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на території НПП «Сколівські Бескиди». </w:t>
      </w:r>
      <w:r w:rsidR="00031E87" w:rsidRPr="00193482">
        <w:rPr>
          <w:rFonts w:ascii="Times New Roman" w:hAnsi="Times New Roman" w:cs="Times New Roman"/>
          <w:sz w:val="28"/>
          <w:szCs w:val="28"/>
        </w:rPr>
        <w:t xml:space="preserve">Наразі з 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обʼєктивних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 причин призупинено </w:t>
      </w:r>
      <w:r w:rsidR="00ED5E50" w:rsidRPr="00193482">
        <w:rPr>
          <w:rFonts w:ascii="Times New Roman" w:hAnsi="Times New Roman" w:cs="Times New Roman"/>
          <w:sz w:val="28"/>
          <w:szCs w:val="28"/>
        </w:rPr>
        <w:t>процес</w:t>
      </w:r>
      <w:r w:rsidR="00031E87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31E87" w:rsidRPr="00193482">
        <w:rPr>
          <w:rFonts w:ascii="Times New Roman" w:hAnsi="Times New Roman" w:cs="Times New Roman"/>
          <w:sz w:val="28"/>
          <w:szCs w:val="28"/>
        </w:rPr>
        <w:t>реінтродукції</w:t>
      </w:r>
      <w:proofErr w:type="spellEnd"/>
      <w:r w:rsidR="00031E87" w:rsidRPr="00193482">
        <w:rPr>
          <w:rFonts w:ascii="Times New Roman" w:hAnsi="Times New Roman" w:cs="Times New Roman"/>
          <w:sz w:val="28"/>
          <w:szCs w:val="28"/>
        </w:rPr>
        <w:t xml:space="preserve"> зубрів на </w:t>
      </w:r>
      <w:r w:rsidR="00ED5E50" w:rsidRPr="00193482">
        <w:rPr>
          <w:rFonts w:ascii="Times New Roman" w:hAnsi="Times New Roman" w:cs="Times New Roman"/>
          <w:sz w:val="28"/>
          <w:szCs w:val="28"/>
        </w:rPr>
        <w:t>тер</w:t>
      </w:r>
      <w:r w:rsidR="00FF45DC" w:rsidRPr="00193482">
        <w:rPr>
          <w:rFonts w:ascii="Times New Roman" w:hAnsi="Times New Roman" w:cs="Times New Roman"/>
          <w:sz w:val="28"/>
          <w:szCs w:val="28"/>
        </w:rPr>
        <w:t>иторії Зони відчуження ЧАЕС. Цей</w:t>
      </w:r>
      <w:r w:rsidR="00ED5E50" w:rsidRPr="00193482">
        <w:rPr>
          <w:rFonts w:ascii="Times New Roman" w:hAnsi="Times New Roman" w:cs="Times New Roman"/>
          <w:sz w:val="28"/>
          <w:szCs w:val="28"/>
        </w:rPr>
        <w:t xml:space="preserve"> про</w:t>
      </w:r>
      <w:r w:rsidR="00926455" w:rsidRPr="00193482">
        <w:rPr>
          <w:rFonts w:ascii="Times New Roman" w:hAnsi="Times New Roman" w:cs="Times New Roman"/>
          <w:sz w:val="28"/>
          <w:szCs w:val="28"/>
        </w:rPr>
        <w:t>є</w:t>
      </w:r>
      <w:r w:rsidR="00ED5E50" w:rsidRPr="00193482">
        <w:rPr>
          <w:rFonts w:ascii="Times New Roman" w:hAnsi="Times New Roman" w:cs="Times New Roman"/>
          <w:sz w:val="28"/>
          <w:szCs w:val="28"/>
        </w:rPr>
        <w:t xml:space="preserve">кт також ініційовано керівниками згаданих організацій </w:t>
      </w:r>
      <w:r w:rsidR="00ED5E50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за сприяння </w:t>
      </w:r>
      <w:r w:rsidR="00ED5E50" w:rsidRPr="00193482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WWF</w:t>
      </w:r>
      <w:r w:rsidR="00165422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-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Polska</w:t>
      </w:r>
      <w:proofErr w:type="spellEnd"/>
      <w:r w:rsidR="00ED5E50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Підвалини наукової співпраці закладено також з Інститутом дослідження ссавців </w:t>
      </w:r>
      <w:r w:rsidR="00ED5E50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>ПАН (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</w:rPr>
        <w:t>Mammal</w:t>
      </w:r>
      <w:proofErr w:type="spellEnd"/>
      <w:r w:rsidR="00ED5E50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</w:rPr>
        <w:t>Research</w:t>
      </w:r>
      <w:proofErr w:type="spellEnd"/>
      <w:r w:rsidR="00ED5E50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</w:rPr>
        <w:t>Institute</w:t>
      </w:r>
      <w:proofErr w:type="spellEnd"/>
      <w:r w:rsidR="00FF45DC" w:rsidRPr="00193482">
        <w:rPr>
          <w:rFonts w:ascii="Times New Roman" w:hAnsi="Times New Roman" w:cs="Times New Roman"/>
          <w:sz w:val="28"/>
          <w:szCs w:val="28"/>
        </w:rPr>
        <w:t>,</w:t>
      </w:r>
      <w:r w:rsidR="00ED5E50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</w:rPr>
        <w:t>Polish</w:t>
      </w:r>
      <w:proofErr w:type="spellEnd"/>
      <w:r w:rsidR="00ED5E50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</w:rPr>
        <w:t>Academy</w:t>
      </w:r>
      <w:proofErr w:type="spellEnd"/>
      <w:r w:rsidR="00ED5E50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FF45DC" w:rsidRPr="00193482">
        <w:rPr>
          <w:rFonts w:ascii="Times New Roman" w:hAnsi="Times New Roman" w:cs="Times New Roman"/>
          <w:sz w:val="28"/>
          <w:szCs w:val="28"/>
          <w:lang w:val="en-US"/>
        </w:rPr>
        <w:t>of</w:t>
      </w:r>
      <w:r w:rsidR="00FF45DC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</w:rPr>
        <w:t>Sciences</w:t>
      </w:r>
      <w:proofErr w:type="spellEnd"/>
      <w:r w:rsidR="00ED5E50" w:rsidRPr="001934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ED5E50" w:rsidRPr="00193482">
        <w:rPr>
          <w:rFonts w:ascii="Times New Roman" w:hAnsi="Times New Roman" w:cs="Times New Roman"/>
          <w:sz w:val="28"/>
          <w:szCs w:val="28"/>
        </w:rPr>
        <w:t>Białowieża</w:t>
      </w:r>
      <w:proofErr w:type="spellEnd"/>
      <w:r w:rsidR="00ED5E50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).</w:t>
      </w:r>
      <w:r w:rsidR="0089020A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Контакти з польськими колегами дозволяють вітчизняним фахівцям залучатися до виконання міжнародних </w:t>
      </w:r>
      <w:r w:rsidR="00FF45D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проектів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r w:rsidR="00FF45D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брати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часть у </w:t>
      </w:r>
      <w:r w:rsidR="00FF45D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тематичних семінарах і</w:t>
      </w:r>
      <w:r w:rsidR="00B01E99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конференц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іях</w:t>
      </w:r>
      <w:r w:rsidR="00FF45D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закордоном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, публікуватися</w:t>
      </w:r>
      <w:r w:rsidR="00B01E99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профільних часописах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ощо.</w:t>
      </w:r>
      <w:r w:rsidR="0089020A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Зокрема, у 2022 </w:t>
      </w:r>
      <w:r w:rsidR="00B61B0B">
        <w:rPr>
          <w:rFonts w:ascii="Times New Roman" w:hAnsi="Times New Roman" w:cs="Times New Roman"/>
          <w:sz w:val="28"/>
          <w:szCs w:val="28"/>
          <w:shd w:val="clear" w:color="auto" w:fill="FFFFFF"/>
        </w:rPr>
        <w:t>році</w:t>
      </w:r>
      <w:r w:rsidR="0089020A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ийшла з друку колективна монографія</w:t>
      </w:r>
      <w:r w:rsidR="0089020A" w:rsidRPr="00193482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="0089020A" w:rsidRPr="00193482">
        <w:rPr>
          <w:rFonts w:ascii="Times New Roman" w:hAnsi="Times New Roman" w:cs="Times New Roman"/>
          <w:sz w:val="28"/>
          <w:szCs w:val="28"/>
        </w:rPr>
        <w:t>European</w:t>
      </w:r>
      <w:proofErr w:type="spellEnd"/>
      <w:r w:rsidR="0089020A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9020A" w:rsidRPr="00193482">
        <w:rPr>
          <w:rFonts w:ascii="Times New Roman" w:hAnsi="Times New Roman" w:cs="Times New Roman"/>
          <w:sz w:val="28"/>
          <w:szCs w:val="28"/>
        </w:rPr>
        <w:t>Bison</w:t>
      </w:r>
      <w:proofErr w:type="spellEnd"/>
      <w:r w:rsidR="0089020A" w:rsidRPr="0019348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89020A" w:rsidRPr="00193482">
        <w:rPr>
          <w:rFonts w:ascii="Times New Roman" w:hAnsi="Times New Roman" w:cs="Times New Roman"/>
          <w:i/>
          <w:sz w:val="28"/>
          <w:szCs w:val="28"/>
        </w:rPr>
        <w:t>Bison</w:t>
      </w:r>
      <w:proofErr w:type="spellEnd"/>
      <w:r w:rsidR="0089020A" w:rsidRPr="00193482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="0089020A" w:rsidRPr="00193482">
        <w:rPr>
          <w:rFonts w:ascii="Times New Roman" w:hAnsi="Times New Roman" w:cs="Times New Roman"/>
          <w:i/>
          <w:sz w:val="28"/>
          <w:szCs w:val="28"/>
        </w:rPr>
        <w:t>bonasus</w:t>
      </w:r>
      <w:proofErr w:type="spellEnd"/>
      <w:r w:rsidR="0089020A" w:rsidRPr="00193482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="0089020A" w:rsidRPr="00193482">
        <w:rPr>
          <w:rFonts w:ascii="Times New Roman" w:hAnsi="Times New Roman" w:cs="Times New Roman"/>
          <w:sz w:val="28"/>
          <w:szCs w:val="28"/>
        </w:rPr>
        <w:t>Strategic</w:t>
      </w:r>
      <w:proofErr w:type="spellEnd"/>
      <w:r w:rsidR="0089020A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9020A" w:rsidRPr="00193482">
        <w:rPr>
          <w:rFonts w:ascii="Times New Roman" w:hAnsi="Times New Roman" w:cs="Times New Roman"/>
          <w:sz w:val="28"/>
          <w:szCs w:val="28"/>
        </w:rPr>
        <w:t>Species</w:t>
      </w:r>
      <w:proofErr w:type="spellEnd"/>
      <w:r w:rsidR="0089020A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9020A" w:rsidRPr="00193482">
        <w:rPr>
          <w:rFonts w:ascii="Times New Roman" w:hAnsi="Times New Roman" w:cs="Times New Roman"/>
          <w:sz w:val="28"/>
          <w:szCs w:val="28"/>
        </w:rPr>
        <w:t>Status</w:t>
      </w:r>
      <w:proofErr w:type="spellEnd"/>
      <w:r w:rsidR="0089020A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9020A" w:rsidRPr="00193482">
        <w:rPr>
          <w:rFonts w:ascii="Times New Roman" w:hAnsi="Times New Roman" w:cs="Times New Roman"/>
          <w:sz w:val="28"/>
          <w:szCs w:val="28"/>
        </w:rPr>
        <w:t>Review</w:t>
      </w:r>
      <w:proofErr w:type="spellEnd"/>
      <w:r w:rsidR="0089020A" w:rsidRPr="00193482">
        <w:rPr>
          <w:rFonts w:ascii="Times New Roman" w:hAnsi="Times New Roman" w:cs="Times New Roman"/>
          <w:sz w:val="28"/>
          <w:szCs w:val="28"/>
        </w:rPr>
        <w:t xml:space="preserve"> 2020» (</w:t>
      </w:r>
      <w:hyperlink r:id="rId14" w:history="1">
        <w:r w:rsidR="0089020A" w:rsidRPr="00193482">
          <w:rPr>
            <w:rStyle w:val="a6"/>
            <w:rFonts w:ascii="Times New Roman" w:hAnsi="Times New Roman" w:cs="Times New Roman"/>
            <w:color w:val="auto"/>
            <w:sz w:val="28"/>
            <w:szCs w:val="28"/>
          </w:rPr>
          <w:t>https://ebcc.wisent.org/2022/03/16/strategic-review-2020/</w:t>
        </w:r>
      </w:hyperlink>
      <w:r w:rsidR="0089020A" w:rsidRPr="00193482">
        <w:rPr>
          <w:rFonts w:ascii="Times New Roman" w:hAnsi="Times New Roman" w:cs="Times New Roman"/>
          <w:sz w:val="28"/>
          <w:szCs w:val="28"/>
        </w:rPr>
        <w:t>), де українські дос</w:t>
      </w:r>
      <w:r w:rsidR="00FF45DC" w:rsidRPr="00193482">
        <w:rPr>
          <w:rFonts w:ascii="Times New Roman" w:hAnsi="Times New Roman" w:cs="Times New Roman"/>
          <w:sz w:val="28"/>
          <w:szCs w:val="28"/>
        </w:rPr>
        <w:t>лідження представлені серед 32 авторів з 15</w:t>
      </w:r>
      <w:r w:rsidR="0089020A" w:rsidRPr="00193482">
        <w:rPr>
          <w:rFonts w:ascii="Times New Roman" w:hAnsi="Times New Roman" w:cs="Times New Roman"/>
          <w:sz w:val="28"/>
          <w:szCs w:val="28"/>
        </w:rPr>
        <w:t xml:space="preserve"> країн.</w:t>
      </w:r>
      <w:r w:rsidR="0089020A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C77DD1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Як зазначалося</w:t>
      </w:r>
      <w:r w:rsidR="007255D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, виробнича співпраця щодо</w:t>
      </w:r>
      <w:r w:rsidR="00FF45D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завезення 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з-за кордону неспо</w:t>
      </w:r>
      <w:r w:rsidR="00B01E99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ріднен</w:t>
      </w:r>
      <w:r w:rsidR="0064124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го </w:t>
      </w:r>
      <w:proofErr w:type="spellStart"/>
      <w:r w:rsidR="0064124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поголівʼя</w:t>
      </w:r>
      <w:proofErr w:type="spellEnd"/>
      <w:r w:rsidR="0064124C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зубрів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7255D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r w:rsidR="00882D8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з метою оптимізації існуючих та ст</w:t>
      </w:r>
      <w:r w:rsidR="007255D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ворення нових </w:t>
      </w:r>
      <w:proofErr w:type="spellStart"/>
      <w:r w:rsidR="007255D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субпопуляцій</w:t>
      </w:r>
      <w:proofErr w:type="spellEnd"/>
      <w:r w:rsidR="007255D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), наразі призупинена, проте, за настання кращих часів, </w:t>
      </w:r>
      <w:proofErr w:type="spellStart"/>
      <w:r w:rsidR="007255D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обовʼязково</w:t>
      </w:r>
      <w:proofErr w:type="spellEnd"/>
      <w:r w:rsidR="007255D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буде поновлена.</w:t>
      </w:r>
    </w:p>
    <w:p w:rsidR="00BC4D9F" w:rsidRPr="00193482" w:rsidRDefault="00F3712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К</w:t>
      </w:r>
      <w:r w:rsidR="007255D5" w:rsidRPr="00193482">
        <w:rPr>
          <w:rFonts w:ascii="Times New Roman" w:hAnsi="Times New Roman" w:cs="Times New Roman"/>
          <w:sz w:val="28"/>
          <w:szCs w:val="28"/>
        </w:rPr>
        <w:t xml:space="preserve">рім </w:t>
      </w:r>
      <w:proofErr w:type="spellStart"/>
      <w:r w:rsidR="007255D5" w:rsidRPr="00193482">
        <w:rPr>
          <w:rFonts w:ascii="Times New Roman" w:hAnsi="Times New Roman" w:cs="Times New Roman"/>
          <w:sz w:val="28"/>
          <w:szCs w:val="28"/>
        </w:rPr>
        <w:t>European</w:t>
      </w:r>
      <w:proofErr w:type="spellEnd"/>
      <w:r w:rsidR="007255D5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255D5" w:rsidRPr="00193482">
        <w:rPr>
          <w:rFonts w:ascii="Times New Roman" w:hAnsi="Times New Roman" w:cs="Times New Roman"/>
          <w:sz w:val="28"/>
          <w:szCs w:val="28"/>
        </w:rPr>
        <w:t>Bison</w:t>
      </w:r>
      <w:proofErr w:type="spellEnd"/>
      <w:r w:rsidR="007255D5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255D5" w:rsidRPr="00193482">
        <w:rPr>
          <w:rFonts w:ascii="Times New Roman" w:hAnsi="Times New Roman" w:cs="Times New Roman"/>
          <w:sz w:val="28"/>
          <w:szCs w:val="28"/>
        </w:rPr>
        <w:t>Conservation</w:t>
      </w:r>
      <w:proofErr w:type="spellEnd"/>
      <w:r w:rsidR="007255D5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255D5" w:rsidRPr="00193482">
        <w:rPr>
          <w:rFonts w:ascii="Times New Roman" w:hAnsi="Times New Roman" w:cs="Times New Roman"/>
          <w:sz w:val="28"/>
          <w:szCs w:val="28"/>
        </w:rPr>
        <w:t>Center</w:t>
      </w:r>
      <w:proofErr w:type="spellEnd"/>
      <w:r w:rsidR="007255D5" w:rsidRPr="00193482">
        <w:rPr>
          <w:rFonts w:ascii="Times New Roman" w:hAnsi="Times New Roman" w:cs="Times New Roman"/>
          <w:sz w:val="28"/>
          <w:szCs w:val="28"/>
        </w:rPr>
        <w:t>, українські фах</w:t>
      </w:r>
      <w:r w:rsidR="00BC4D9F" w:rsidRPr="00193482">
        <w:rPr>
          <w:rFonts w:ascii="Times New Roman" w:hAnsi="Times New Roman" w:cs="Times New Roman"/>
          <w:sz w:val="28"/>
          <w:szCs w:val="28"/>
        </w:rPr>
        <w:t xml:space="preserve">івці </w:t>
      </w:r>
      <w:r w:rsidR="00E801EB" w:rsidRPr="00193482">
        <w:rPr>
          <w:rFonts w:ascii="Times New Roman" w:hAnsi="Times New Roman" w:cs="Times New Roman"/>
          <w:sz w:val="28"/>
          <w:szCs w:val="28"/>
        </w:rPr>
        <w:t>мають</w:t>
      </w:r>
      <w:r w:rsidR="00BC4D9F" w:rsidRPr="00193482">
        <w:rPr>
          <w:rFonts w:ascii="Times New Roman" w:hAnsi="Times New Roman" w:cs="Times New Roman"/>
          <w:sz w:val="28"/>
          <w:szCs w:val="28"/>
        </w:rPr>
        <w:t xml:space="preserve"> представництво в</w:t>
      </w:r>
      <w:r w:rsidR="007255D5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BC4D9F" w:rsidRPr="00193482">
        <w:rPr>
          <w:rFonts w:ascii="Times New Roman" w:hAnsi="Times New Roman" w:cs="Times New Roman"/>
          <w:sz w:val="28"/>
          <w:szCs w:val="28"/>
        </w:rPr>
        <w:t>Комісії з виживання</w:t>
      </w:r>
      <w:r w:rsidR="00E801EB" w:rsidRPr="00193482">
        <w:rPr>
          <w:rFonts w:ascii="Times New Roman" w:hAnsi="Times New Roman" w:cs="Times New Roman"/>
          <w:sz w:val="28"/>
          <w:szCs w:val="28"/>
        </w:rPr>
        <w:t xml:space="preserve"> видів (група спеціалістів з зубрів і бізонів</w:t>
      </w:r>
      <w:r w:rsidR="00BC4D9F" w:rsidRPr="00193482">
        <w:rPr>
          <w:rFonts w:ascii="Times New Roman" w:hAnsi="Times New Roman" w:cs="Times New Roman"/>
          <w:sz w:val="28"/>
          <w:szCs w:val="28"/>
        </w:rPr>
        <w:t>) Міжнародного союзу охорони природи (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Species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Survival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Comission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Bison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Specialist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Group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International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Union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Conservation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C4D9F" w:rsidRPr="00193482">
        <w:rPr>
          <w:rFonts w:ascii="Times New Roman" w:hAnsi="Times New Roman" w:cs="Times New Roman"/>
          <w:sz w:val="28"/>
          <w:szCs w:val="28"/>
        </w:rPr>
        <w:t>Nature</w:t>
      </w:r>
      <w:proofErr w:type="spellEnd"/>
      <w:r w:rsidR="00BC4D9F" w:rsidRPr="00193482">
        <w:rPr>
          <w:rFonts w:ascii="Times New Roman" w:hAnsi="Times New Roman" w:cs="Times New Roman"/>
          <w:sz w:val="28"/>
          <w:szCs w:val="28"/>
        </w:rPr>
        <w:t xml:space="preserve">) </w:t>
      </w:r>
      <w:r w:rsidR="006E2D2F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За сприяння </w:t>
      </w:r>
      <w:r w:rsidR="006E2D2F" w:rsidRPr="00193482">
        <w:rPr>
          <w:rFonts w:ascii="Times New Roman" w:hAnsi="Times New Roman" w:cs="Times New Roman"/>
          <w:sz w:val="28"/>
          <w:szCs w:val="28"/>
        </w:rPr>
        <w:t>Франкфуртського зоологічного товариства (</w:t>
      </w:r>
      <w:r w:rsidR="006E2D2F" w:rsidRPr="00193482">
        <w:rPr>
          <w:rFonts w:ascii="Times New Roman" w:hAnsi="Times New Roman" w:cs="Times New Roman"/>
          <w:sz w:val="28"/>
          <w:szCs w:val="28"/>
          <w:lang w:val="en-US"/>
        </w:rPr>
        <w:t>Frankfurt</w:t>
      </w:r>
      <w:r w:rsidR="006E2D2F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6E2D2F" w:rsidRPr="00193482">
        <w:rPr>
          <w:rFonts w:ascii="Times New Roman" w:hAnsi="Times New Roman" w:cs="Times New Roman"/>
          <w:sz w:val="28"/>
          <w:szCs w:val="28"/>
          <w:lang w:val="en-US"/>
        </w:rPr>
        <w:t>Zoological</w:t>
      </w:r>
      <w:r w:rsidR="006E2D2F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6E2D2F" w:rsidRPr="00193482">
        <w:rPr>
          <w:rFonts w:ascii="Times New Roman" w:hAnsi="Times New Roman" w:cs="Times New Roman"/>
          <w:sz w:val="28"/>
          <w:szCs w:val="28"/>
          <w:lang w:val="en-US"/>
        </w:rPr>
        <w:t>Society</w:t>
      </w:r>
      <w:r w:rsidR="006E2D2F" w:rsidRPr="00193482">
        <w:rPr>
          <w:rFonts w:ascii="Times New Roman" w:hAnsi="Times New Roman" w:cs="Times New Roman"/>
          <w:sz w:val="28"/>
          <w:szCs w:val="28"/>
        </w:rPr>
        <w:t xml:space="preserve">, </w:t>
      </w:r>
      <w:r w:rsidR="006E2D2F" w:rsidRPr="00193482">
        <w:rPr>
          <w:rFonts w:ascii="Times New Roman" w:hAnsi="Times New Roman" w:cs="Times New Roman"/>
          <w:sz w:val="28"/>
          <w:szCs w:val="28"/>
          <w:lang w:val="en-US"/>
        </w:rPr>
        <w:t>Germany</w:t>
      </w:r>
      <w:r w:rsidR="006E2D2F" w:rsidRPr="00193482">
        <w:rPr>
          <w:rFonts w:ascii="Times New Roman" w:hAnsi="Times New Roman" w:cs="Times New Roman"/>
          <w:sz w:val="28"/>
          <w:szCs w:val="28"/>
        </w:rPr>
        <w:t>) було розроблено регіональну програму «Збереження і відновлення зубра (</w:t>
      </w:r>
      <w:r w:rsidR="006E2D2F" w:rsidRPr="00193482">
        <w:rPr>
          <w:rFonts w:ascii="Times New Roman" w:hAnsi="Times New Roman" w:cs="Times New Roman"/>
          <w:i/>
          <w:sz w:val="28"/>
          <w:szCs w:val="28"/>
          <w:lang w:val="en-US"/>
        </w:rPr>
        <w:t>Bison</w:t>
      </w:r>
      <w:r w:rsidR="006E2D2F" w:rsidRPr="00193482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="006E2D2F" w:rsidRPr="00193482">
        <w:rPr>
          <w:rFonts w:ascii="Times New Roman" w:hAnsi="Times New Roman" w:cs="Times New Roman"/>
          <w:i/>
          <w:sz w:val="28"/>
          <w:szCs w:val="28"/>
          <w:lang w:val="en-US"/>
        </w:rPr>
        <w:t>bonasus</w:t>
      </w:r>
      <w:proofErr w:type="spellEnd"/>
      <w:r w:rsidR="006E2D2F" w:rsidRPr="00193482">
        <w:rPr>
          <w:rFonts w:ascii="Times New Roman" w:hAnsi="Times New Roman" w:cs="Times New Roman"/>
          <w:sz w:val="28"/>
          <w:szCs w:val="28"/>
        </w:rPr>
        <w:t xml:space="preserve">) </w:t>
      </w:r>
      <w:r w:rsidR="00413EF1" w:rsidRPr="00193482">
        <w:rPr>
          <w:rFonts w:ascii="Times New Roman" w:hAnsi="Times New Roman" w:cs="Times New Roman"/>
          <w:sz w:val="28"/>
          <w:szCs w:val="28"/>
        </w:rPr>
        <w:t>у</w:t>
      </w:r>
      <w:r w:rsidR="006E2D2F" w:rsidRPr="00193482">
        <w:rPr>
          <w:rFonts w:ascii="Times New Roman" w:hAnsi="Times New Roman" w:cs="Times New Roman"/>
          <w:sz w:val="28"/>
          <w:szCs w:val="28"/>
        </w:rPr>
        <w:t xml:space="preserve"> Волинській області», яка</w:t>
      </w:r>
      <w:r w:rsidR="00413EF1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9473C" w:rsidRPr="00193482">
        <w:rPr>
          <w:rFonts w:ascii="Times New Roman" w:hAnsi="Times New Roman" w:cs="Times New Roman"/>
          <w:sz w:val="28"/>
          <w:szCs w:val="28"/>
        </w:rPr>
        <w:t xml:space="preserve">не </w:t>
      </w:r>
      <w:r w:rsidR="00506CFF" w:rsidRPr="00193482">
        <w:rPr>
          <w:rFonts w:ascii="Times New Roman" w:hAnsi="Times New Roman" w:cs="Times New Roman"/>
          <w:sz w:val="28"/>
          <w:szCs w:val="28"/>
        </w:rPr>
        <w:t xml:space="preserve">була </w:t>
      </w:r>
      <w:r w:rsidRPr="00193482">
        <w:rPr>
          <w:rFonts w:ascii="Times New Roman" w:hAnsi="Times New Roman" w:cs="Times New Roman"/>
          <w:sz w:val="28"/>
          <w:szCs w:val="28"/>
        </w:rPr>
        <w:t>реалізована.</w:t>
      </w:r>
    </w:p>
    <w:p w:rsidR="009D73DB" w:rsidRPr="00193482" w:rsidRDefault="004565CD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E16C7">
        <w:rPr>
          <w:rFonts w:ascii="Times New Roman" w:hAnsi="Times New Roman" w:cs="Times New Roman"/>
          <w:sz w:val="28"/>
          <w:szCs w:val="28"/>
        </w:rPr>
        <w:t xml:space="preserve">Внаслідок </w:t>
      </w:r>
      <w:r w:rsidR="00A62060" w:rsidRPr="00EE16C7">
        <w:rPr>
          <w:rFonts w:ascii="Times New Roman" w:hAnsi="Times New Roman" w:cs="Times New Roman"/>
          <w:sz w:val="28"/>
          <w:szCs w:val="28"/>
        </w:rPr>
        <w:t xml:space="preserve">російської </w:t>
      </w:r>
      <w:r w:rsidRPr="00EE16C7">
        <w:rPr>
          <w:rFonts w:ascii="Times New Roman" w:hAnsi="Times New Roman" w:cs="Times New Roman"/>
          <w:sz w:val="28"/>
          <w:szCs w:val="28"/>
        </w:rPr>
        <w:t xml:space="preserve">агресії </w:t>
      </w:r>
      <w:r w:rsidR="00A62060" w:rsidRPr="00EE16C7">
        <w:rPr>
          <w:rFonts w:ascii="Times New Roman" w:hAnsi="Times New Roman" w:cs="Times New Roman"/>
          <w:sz w:val="28"/>
          <w:szCs w:val="28"/>
        </w:rPr>
        <w:t>п</w:t>
      </w:r>
      <w:r w:rsidRPr="00EE16C7">
        <w:rPr>
          <w:rFonts w:ascii="Times New Roman" w:hAnsi="Times New Roman" w:cs="Times New Roman"/>
          <w:sz w:val="28"/>
          <w:szCs w:val="28"/>
        </w:rPr>
        <w:t>роти України</w:t>
      </w:r>
      <w:r w:rsidR="00A62060" w:rsidRPr="00EE16C7">
        <w:rPr>
          <w:rFonts w:ascii="Times New Roman" w:hAnsi="Times New Roman" w:cs="Times New Roman"/>
          <w:sz w:val="28"/>
          <w:szCs w:val="28"/>
        </w:rPr>
        <w:t>,</w:t>
      </w:r>
      <w:r w:rsidRPr="00EE16C7">
        <w:rPr>
          <w:rFonts w:ascii="Times New Roman" w:hAnsi="Times New Roman" w:cs="Times New Roman"/>
          <w:sz w:val="28"/>
          <w:szCs w:val="28"/>
        </w:rPr>
        <w:t xml:space="preserve"> </w:t>
      </w:r>
      <w:r w:rsidR="00A62060" w:rsidRPr="00EE16C7">
        <w:rPr>
          <w:rFonts w:ascii="Times New Roman" w:hAnsi="Times New Roman" w:cs="Times New Roman"/>
          <w:sz w:val="28"/>
          <w:szCs w:val="28"/>
        </w:rPr>
        <w:t>співпраця з білоруськими та російськими дослідниками щодо зубра припинилася</w:t>
      </w:r>
      <w:r w:rsidR="006F6216" w:rsidRPr="00EE16C7">
        <w:rPr>
          <w:rFonts w:ascii="Times New Roman" w:hAnsi="Times New Roman" w:cs="Times New Roman"/>
          <w:sz w:val="28"/>
          <w:szCs w:val="28"/>
        </w:rPr>
        <w:t>.</w:t>
      </w:r>
      <w:r w:rsidR="00A62060" w:rsidRPr="00EE16C7">
        <w:rPr>
          <w:rFonts w:ascii="Times New Roman" w:hAnsi="Times New Roman" w:cs="Times New Roman"/>
          <w:sz w:val="28"/>
          <w:szCs w:val="28"/>
        </w:rPr>
        <w:t xml:space="preserve"> Умови й терміни її відновлення будуть предметом обговорення після </w:t>
      </w:r>
      <w:r w:rsidR="008E4FAD" w:rsidRPr="00EE16C7">
        <w:rPr>
          <w:rFonts w:ascii="Times New Roman" w:hAnsi="Times New Roman" w:cs="Times New Roman"/>
          <w:sz w:val="28"/>
          <w:szCs w:val="28"/>
        </w:rPr>
        <w:t xml:space="preserve">завершення </w:t>
      </w:r>
      <w:r w:rsidR="00A62060" w:rsidRPr="00EE16C7">
        <w:rPr>
          <w:rFonts w:ascii="Times New Roman" w:hAnsi="Times New Roman" w:cs="Times New Roman"/>
          <w:sz w:val="28"/>
          <w:szCs w:val="28"/>
        </w:rPr>
        <w:t>війни.</w:t>
      </w:r>
      <w:r w:rsidR="00A62060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A5933" w:rsidRPr="00193482" w:rsidRDefault="00CA593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525D5" w:rsidRPr="00193482" w:rsidRDefault="00E801EB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 xml:space="preserve">3.5. Організація і проведення заходів з </w:t>
      </w:r>
      <w:r w:rsidR="000B5355" w:rsidRPr="00193482">
        <w:rPr>
          <w:rFonts w:ascii="Times New Roman" w:hAnsi="Times New Roman" w:cs="Times New Roman"/>
          <w:b/>
          <w:sz w:val="28"/>
          <w:szCs w:val="28"/>
        </w:rPr>
        <w:t>комунікації, освіти та підвищення обізнаності</w:t>
      </w:r>
      <w:r w:rsidR="00D525D5" w:rsidRPr="00193482">
        <w:rPr>
          <w:rFonts w:ascii="Times New Roman" w:hAnsi="Times New Roman" w:cs="Times New Roman"/>
          <w:b/>
          <w:sz w:val="28"/>
          <w:szCs w:val="28"/>
        </w:rPr>
        <w:t xml:space="preserve"> щодо виду</w:t>
      </w:r>
    </w:p>
    <w:p w:rsidR="007D3EF4" w:rsidRPr="00193482" w:rsidRDefault="007D3EF4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Важливим зах</w:t>
      </w:r>
      <w:r w:rsidR="00E801EB" w:rsidRPr="00193482">
        <w:rPr>
          <w:rFonts w:ascii="Times New Roman" w:hAnsi="Times New Roman" w:cs="Times New Roman"/>
          <w:sz w:val="28"/>
          <w:szCs w:val="28"/>
        </w:rPr>
        <w:t xml:space="preserve">одом для збереження зубрів </w:t>
      </w:r>
      <w:r w:rsidRPr="00193482">
        <w:rPr>
          <w:rFonts w:ascii="Times New Roman" w:hAnsi="Times New Roman" w:cs="Times New Roman"/>
          <w:sz w:val="28"/>
          <w:szCs w:val="28"/>
        </w:rPr>
        <w:t>є інформаційна робота серед населення, що передбачає р</w:t>
      </w:r>
      <w:r w:rsidR="00E801EB" w:rsidRPr="00193482">
        <w:rPr>
          <w:rFonts w:ascii="Times New Roman" w:hAnsi="Times New Roman" w:cs="Times New Roman"/>
          <w:sz w:val="28"/>
          <w:szCs w:val="28"/>
        </w:rPr>
        <w:t>озроблення та реалізацію так</w:t>
      </w:r>
      <w:r w:rsidRPr="00193482">
        <w:rPr>
          <w:rFonts w:ascii="Times New Roman" w:hAnsi="Times New Roman" w:cs="Times New Roman"/>
          <w:sz w:val="28"/>
          <w:szCs w:val="28"/>
        </w:rPr>
        <w:t xml:space="preserve">их </w:t>
      </w:r>
      <w:r w:rsidR="005F5BEF" w:rsidRPr="00193482">
        <w:rPr>
          <w:rFonts w:ascii="Times New Roman" w:hAnsi="Times New Roman" w:cs="Times New Roman"/>
          <w:sz w:val="28"/>
          <w:szCs w:val="28"/>
        </w:rPr>
        <w:t>заходів</w:t>
      </w:r>
      <w:r w:rsidRPr="00193482">
        <w:rPr>
          <w:rFonts w:ascii="Times New Roman" w:hAnsi="Times New Roman" w:cs="Times New Roman"/>
          <w:sz w:val="28"/>
          <w:szCs w:val="28"/>
        </w:rPr>
        <w:t>:</w:t>
      </w:r>
    </w:p>
    <w:p w:rsidR="00CC4952" w:rsidRPr="00193482" w:rsidRDefault="00EC1258" w:rsidP="00C1561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розміщення на телебаченні, у радіоефірі та в соціальних мережах інформації щодо сучасного стану вітчизняних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зубра, включно з виступами провідних фахівців Міндовкілля,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Держлісагентств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>, наукових закладів тощо;</w:t>
      </w:r>
    </w:p>
    <w:p w:rsidR="00CC4952" w:rsidRPr="00193482" w:rsidRDefault="00EC1258" w:rsidP="00C1561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надання матеріалів для розміщення на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вебсайтах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Міндовкілля і Національної академії наук України;</w:t>
      </w:r>
    </w:p>
    <w:p w:rsidR="00CC4952" w:rsidRPr="00193482" w:rsidRDefault="00EC1258" w:rsidP="00C1561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підготовка і видання пропедевтичних друкованих та ілюстративних матеріалів (буклетів, плакатів, календарів,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білбордів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тощо) у сфері соціальної реклами; </w:t>
      </w:r>
    </w:p>
    <w:p w:rsidR="00CC4952" w:rsidRPr="00193482" w:rsidRDefault="00EC1258" w:rsidP="00C1561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залучення свідомої громадськості (працівників закладів освіти, адміністративних органів, духовних осіб тощо) до поінформованості місцевих громад щодо проблем збереження зубра; </w:t>
      </w:r>
    </w:p>
    <w:p w:rsidR="00CC4952" w:rsidRPr="00193482" w:rsidRDefault="00EC1258" w:rsidP="00C1561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публікація науково-популярних статей в рейтингових періодичних виданнях;</w:t>
      </w:r>
    </w:p>
    <w:p w:rsidR="00CC4952" w:rsidRPr="00193482" w:rsidRDefault="00EC1258" w:rsidP="00C1561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проведення регулярних брифінгів з журналістами рейтингових засобів масової інформації.</w:t>
      </w:r>
    </w:p>
    <w:p w:rsidR="004565CD" w:rsidRDefault="004565CD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06B2F" w:rsidRDefault="00506B2F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06B2F" w:rsidRDefault="00506B2F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637E6" w:rsidRPr="00193482" w:rsidRDefault="009F509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 xml:space="preserve">3.6. </w:t>
      </w:r>
      <w:r w:rsidR="00032151" w:rsidRPr="00193482">
        <w:rPr>
          <w:rFonts w:ascii="Times New Roman" w:hAnsi="Times New Roman" w:cs="Times New Roman"/>
          <w:b/>
          <w:sz w:val="28"/>
          <w:szCs w:val="28"/>
        </w:rPr>
        <w:t>Підготовка та впровадження законодавчих ініціатив, спрямованих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 на по</w:t>
      </w:r>
      <w:r w:rsidR="00032151" w:rsidRPr="00193482">
        <w:rPr>
          <w:rFonts w:ascii="Times New Roman" w:hAnsi="Times New Roman" w:cs="Times New Roman"/>
          <w:b/>
          <w:sz w:val="28"/>
          <w:szCs w:val="28"/>
        </w:rPr>
        <w:t>кращення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32151" w:rsidRPr="00193482">
        <w:rPr>
          <w:rFonts w:ascii="Times New Roman" w:hAnsi="Times New Roman" w:cs="Times New Roman"/>
          <w:b/>
          <w:sz w:val="28"/>
          <w:szCs w:val="28"/>
        </w:rPr>
        <w:t>стану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273CB" w:rsidRPr="00193482">
        <w:rPr>
          <w:rFonts w:ascii="Times New Roman" w:hAnsi="Times New Roman" w:cs="Times New Roman"/>
          <w:b/>
          <w:sz w:val="28"/>
          <w:szCs w:val="28"/>
        </w:rPr>
        <w:t>виду</w:t>
      </w:r>
    </w:p>
    <w:p w:rsidR="0077277C" w:rsidRPr="00193482" w:rsidRDefault="009F509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Порушення </w:t>
      </w:r>
      <w:r w:rsidR="00236355" w:rsidRPr="00193482">
        <w:rPr>
          <w:sz w:val="19"/>
          <w:szCs w:val="19"/>
          <w:shd w:val="clear" w:color="auto" w:fill="FFFFFF"/>
        </w:rPr>
        <w:t xml:space="preserve"> </w:t>
      </w:r>
      <w:r w:rsidR="00236355" w:rsidRPr="00193482">
        <w:rPr>
          <w:rFonts w:ascii="Times New Roman" w:hAnsi="Times New Roman" w:cs="Times New Roman"/>
          <w:sz w:val="28"/>
          <w:szCs w:val="28"/>
          <w:shd w:val="clear" w:color="auto" w:fill="FFFFFF"/>
        </w:rPr>
        <w:t>законодавства у сфері охорони, використання та відтворення рідкісних і таких, що перебувають під загрозою зникнення, видів тваринного світу, занесених до Червоної книги України,</w:t>
      </w:r>
      <w:r w:rsidR="00236355" w:rsidRPr="00193482">
        <w:rPr>
          <w:sz w:val="19"/>
          <w:szCs w:val="19"/>
          <w:shd w:val="clear" w:color="auto" w:fill="FFFFFF"/>
        </w:rPr>
        <w:t xml:space="preserve"> </w:t>
      </w:r>
      <w:r w:rsidR="00236355" w:rsidRPr="00193482">
        <w:rPr>
          <w:rFonts w:ascii="Times New Roman" w:hAnsi="Times New Roman" w:cs="Times New Roman"/>
          <w:sz w:val="28"/>
          <w:szCs w:val="28"/>
        </w:rPr>
        <w:t xml:space="preserve">передбачає притягнення до відповідальності, зокрема відповідно до </w:t>
      </w:r>
      <w:r w:rsidR="00334B99" w:rsidRPr="00193482">
        <w:rPr>
          <w:rFonts w:ascii="Times New Roman" w:hAnsi="Times New Roman" w:cs="Times New Roman"/>
          <w:sz w:val="28"/>
          <w:szCs w:val="28"/>
        </w:rPr>
        <w:t>Кримінального к</w:t>
      </w:r>
      <w:r w:rsidRPr="00193482">
        <w:rPr>
          <w:rFonts w:ascii="Times New Roman" w:hAnsi="Times New Roman" w:cs="Times New Roman"/>
          <w:sz w:val="28"/>
          <w:szCs w:val="28"/>
        </w:rPr>
        <w:t>одексу України або Кодексу України про адміністративні правопорушення</w:t>
      </w:r>
      <w:r w:rsidR="00FD4735" w:rsidRPr="00193482">
        <w:rPr>
          <w:rFonts w:ascii="Times New Roman" w:hAnsi="Times New Roman" w:cs="Times New Roman"/>
          <w:sz w:val="28"/>
          <w:szCs w:val="28"/>
        </w:rPr>
        <w:t>.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331C0" w:rsidRPr="00193482">
        <w:rPr>
          <w:rFonts w:ascii="Times New Roman" w:hAnsi="Times New Roman" w:cs="Times New Roman"/>
          <w:sz w:val="28"/>
          <w:szCs w:val="28"/>
        </w:rPr>
        <w:t>Відповідно до постанови Кабінету Міністрів України 07</w:t>
      </w:r>
      <w:r w:rsidR="00B61B0B">
        <w:rPr>
          <w:rFonts w:ascii="Times New Roman" w:hAnsi="Times New Roman" w:cs="Times New Roman"/>
          <w:sz w:val="28"/>
          <w:szCs w:val="28"/>
        </w:rPr>
        <w:t xml:space="preserve"> листопада </w:t>
      </w:r>
      <w:r w:rsidR="00E331C0" w:rsidRPr="00193482">
        <w:rPr>
          <w:rFonts w:ascii="Times New Roman" w:hAnsi="Times New Roman" w:cs="Times New Roman"/>
          <w:sz w:val="28"/>
          <w:szCs w:val="28"/>
        </w:rPr>
        <w:t>2012 р</w:t>
      </w:r>
      <w:r w:rsidR="00B61B0B">
        <w:rPr>
          <w:rFonts w:ascii="Times New Roman" w:hAnsi="Times New Roman" w:cs="Times New Roman"/>
          <w:sz w:val="28"/>
          <w:szCs w:val="28"/>
        </w:rPr>
        <w:t>оку</w:t>
      </w:r>
      <w:r w:rsidR="00E331C0" w:rsidRPr="00193482">
        <w:rPr>
          <w:rFonts w:ascii="Times New Roman" w:hAnsi="Times New Roman" w:cs="Times New Roman"/>
          <w:sz w:val="28"/>
          <w:szCs w:val="28"/>
        </w:rPr>
        <w:t xml:space="preserve"> № 1030 </w:t>
      </w:r>
      <w:r w:rsidR="00194775" w:rsidRPr="00193482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за незаконне добування, знищення або пошкодження видів тваринного і рослинного світу, занесених до Червоної книги України, а також за знищення чи погіршення середовища їх перебування (зростання)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194775" w:rsidRPr="00193482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розмір компенсації для зубра </w:t>
      </w:r>
      <w:r w:rsidR="00E331C0" w:rsidRPr="00193482">
        <w:rPr>
          <w:rFonts w:ascii="Times New Roman" w:hAnsi="Times New Roman" w:cs="Times New Roman"/>
          <w:sz w:val="28"/>
          <w:szCs w:val="28"/>
        </w:rPr>
        <w:t>становить 130 000 (сто тридцять тисяч) гривень за одну особину</w:t>
      </w:r>
      <w:r w:rsidR="00CE2E39" w:rsidRPr="00193482">
        <w:rPr>
          <w:rFonts w:ascii="Times New Roman" w:hAnsi="Times New Roman" w:cs="Times New Roman"/>
          <w:sz w:val="28"/>
          <w:szCs w:val="28"/>
        </w:rPr>
        <w:t>.</w:t>
      </w:r>
      <w:r w:rsidR="00E331C0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41D30" w:rsidRPr="00193482">
        <w:rPr>
          <w:rFonts w:ascii="Times New Roman" w:hAnsi="Times New Roman" w:cs="Times New Roman"/>
          <w:sz w:val="28"/>
          <w:szCs w:val="28"/>
        </w:rPr>
        <w:t xml:space="preserve">Наразі </w:t>
      </w:r>
      <w:r w:rsidR="00E331C0" w:rsidRPr="00193482">
        <w:rPr>
          <w:rFonts w:ascii="Times New Roman" w:eastAsia="Times New Roman" w:hAnsi="Times New Roman" w:cs="Times New Roman"/>
          <w:sz w:val="28"/>
          <w:szCs w:val="28"/>
        </w:rPr>
        <w:t xml:space="preserve">чинні  </w:t>
      </w:r>
      <w:r w:rsidR="0077277C" w:rsidRPr="00193482">
        <w:rPr>
          <w:rFonts w:ascii="Times New Roman" w:eastAsia="Times New Roman" w:hAnsi="Times New Roman" w:cs="Times New Roman"/>
          <w:sz w:val="28"/>
          <w:szCs w:val="28"/>
        </w:rPr>
        <w:t>законодавч</w:t>
      </w:r>
      <w:r w:rsidR="00E331C0" w:rsidRPr="00193482">
        <w:rPr>
          <w:rFonts w:ascii="Times New Roman" w:eastAsia="Times New Roman" w:hAnsi="Times New Roman" w:cs="Times New Roman"/>
          <w:sz w:val="28"/>
          <w:szCs w:val="28"/>
        </w:rPr>
        <w:t>і акти</w:t>
      </w:r>
      <w:r w:rsidR="00EE0ED1" w:rsidRPr="0019348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331C0" w:rsidRPr="00193482">
        <w:rPr>
          <w:rFonts w:ascii="Times New Roman" w:eastAsia="Times New Roman" w:hAnsi="Times New Roman" w:cs="Times New Roman"/>
          <w:sz w:val="28"/>
          <w:szCs w:val="28"/>
        </w:rPr>
        <w:t>з</w:t>
      </w:r>
      <w:r w:rsidR="0077277C" w:rsidRPr="00193482">
        <w:rPr>
          <w:rFonts w:ascii="Times New Roman" w:eastAsia="Times New Roman" w:hAnsi="Times New Roman" w:cs="Times New Roman"/>
          <w:sz w:val="28"/>
          <w:szCs w:val="28"/>
        </w:rPr>
        <w:t xml:space="preserve"> питан</w:t>
      </w:r>
      <w:r w:rsidR="00E331C0" w:rsidRPr="00193482">
        <w:rPr>
          <w:rFonts w:ascii="Times New Roman" w:eastAsia="Times New Roman" w:hAnsi="Times New Roman" w:cs="Times New Roman"/>
          <w:sz w:val="28"/>
          <w:szCs w:val="28"/>
        </w:rPr>
        <w:t>ь</w:t>
      </w:r>
      <w:r w:rsidR="0077277C" w:rsidRPr="00193482">
        <w:rPr>
          <w:rFonts w:ascii="Times New Roman" w:eastAsia="Times New Roman" w:hAnsi="Times New Roman" w:cs="Times New Roman"/>
          <w:sz w:val="28"/>
          <w:szCs w:val="28"/>
        </w:rPr>
        <w:t xml:space="preserve"> збереження видів, що мають найвищий природоохоронний статус (у т. ч. зубра), потребу</w:t>
      </w:r>
      <w:r w:rsidR="00E41D30" w:rsidRPr="00193482">
        <w:rPr>
          <w:rFonts w:ascii="Times New Roman" w:eastAsia="Times New Roman" w:hAnsi="Times New Roman" w:cs="Times New Roman"/>
          <w:sz w:val="28"/>
          <w:szCs w:val="28"/>
        </w:rPr>
        <w:t>ють</w:t>
      </w:r>
      <w:r w:rsidR="0077277C" w:rsidRPr="00193482">
        <w:rPr>
          <w:rFonts w:ascii="Times New Roman" w:eastAsia="Times New Roman" w:hAnsi="Times New Roman" w:cs="Times New Roman"/>
          <w:sz w:val="28"/>
          <w:szCs w:val="28"/>
        </w:rPr>
        <w:t xml:space="preserve"> ревізії на предмет </w:t>
      </w:r>
      <w:r w:rsidR="00E331C0" w:rsidRPr="00193482">
        <w:rPr>
          <w:rFonts w:ascii="Times New Roman" w:eastAsia="Times New Roman" w:hAnsi="Times New Roman" w:cs="Times New Roman"/>
          <w:sz w:val="28"/>
          <w:szCs w:val="28"/>
        </w:rPr>
        <w:t xml:space="preserve">посилення відповідальності </w:t>
      </w:r>
      <w:r w:rsidR="00E331C0" w:rsidRPr="00193482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за незаконне добування, знищення або пошкодження видів тваринного і рослинного світу, занесених до Червоної книги України</w:t>
      </w:r>
      <w:r w:rsidR="00334B99" w:rsidRPr="00193482">
        <w:rPr>
          <w:rFonts w:ascii="Times New Roman" w:eastAsia="Times New Roman" w:hAnsi="Times New Roman" w:cs="Times New Roman"/>
          <w:sz w:val="28"/>
          <w:szCs w:val="28"/>
        </w:rPr>
        <w:t>. Задля цього</w:t>
      </w:r>
      <w:r w:rsidR="00E331C0" w:rsidRPr="00193482">
        <w:rPr>
          <w:rFonts w:ascii="Times New Roman" w:eastAsia="Times New Roman" w:hAnsi="Times New Roman" w:cs="Times New Roman"/>
          <w:sz w:val="28"/>
          <w:szCs w:val="28"/>
        </w:rPr>
        <w:t>, також доцільним буде</w:t>
      </w:r>
      <w:r w:rsidR="0077277C" w:rsidRPr="00193482">
        <w:rPr>
          <w:rFonts w:ascii="Times New Roman" w:eastAsia="Times New Roman" w:hAnsi="Times New Roman" w:cs="Times New Roman"/>
          <w:sz w:val="28"/>
          <w:szCs w:val="28"/>
        </w:rPr>
        <w:t xml:space="preserve"> вивчення досвіду </w:t>
      </w:r>
      <w:r w:rsidR="00D525D5" w:rsidRPr="00193482">
        <w:rPr>
          <w:rFonts w:ascii="Times New Roman" w:eastAsia="Times New Roman" w:hAnsi="Times New Roman" w:cs="Times New Roman"/>
          <w:sz w:val="28"/>
          <w:szCs w:val="28"/>
        </w:rPr>
        <w:t xml:space="preserve">ефективної </w:t>
      </w:r>
      <w:r w:rsidR="0077277C" w:rsidRPr="00193482">
        <w:rPr>
          <w:rFonts w:ascii="Times New Roman" w:eastAsia="Times New Roman" w:hAnsi="Times New Roman" w:cs="Times New Roman"/>
          <w:sz w:val="28"/>
          <w:szCs w:val="28"/>
        </w:rPr>
        <w:t xml:space="preserve">охорони зубра </w:t>
      </w:r>
      <w:r w:rsidR="0055297E" w:rsidRPr="00193482">
        <w:rPr>
          <w:rFonts w:ascii="Times New Roman" w:eastAsia="Times New Roman" w:hAnsi="Times New Roman" w:cs="Times New Roman"/>
          <w:sz w:val="28"/>
          <w:szCs w:val="28"/>
        </w:rPr>
        <w:t>на міжнародному рівні та також, співпраця з профільним Комітетом Верховної Ради України з питань екологічної політики та природокористування.</w:t>
      </w:r>
    </w:p>
    <w:p w:rsidR="00CA5933" w:rsidRPr="00193482" w:rsidRDefault="00CA593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9F5095" w:rsidRPr="00193482" w:rsidRDefault="00177710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 xml:space="preserve">3.7. </w:t>
      </w:r>
      <w:r w:rsidR="00347AD1" w:rsidRPr="00193482">
        <w:rPr>
          <w:rFonts w:ascii="Times New Roman" w:hAnsi="Times New Roman" w:cs="Times New Roman"/>
          <w:b/>
          <w:sz w:val="28"/>
          <w:szCs w:val="28"/>
        </w:rPr>
        <w:t xml:space="preserve">Оптимізація </w:t>
      </w:r>
      <w:r w:rsidR="00324818" w:rsidRPr="00193482">
        <w:rPr>
          <w:rFonts w:ascii="Times New Roman" w:hAnsi="Times New Roman" w:cs="Times New Roman"/>
          <w:b/>
          <w:sz w:val="28"/>
          <w:szCs w:val="28"/>
        </w:rPr>
        <w:t xml:space="preserve">чисельності і </w:t>
      </w:r>
      <w:r w:rsidR="00C324F9" w:rsidRPr="00193482">
        <w:rPr>
          <w:rFonts w:ascii="Times New Roman" w:hAnsi="Times New Roman" w:cs="Times New Roman"/>
          <w:b/>
          <w:sz w:val="28"/>
          <w:szCs w:val="28"/>
        </w:rPr>
        <w:t xml:space="preserve">статево-вікової 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структури </w:t>
      </w:r>
      <w:r w:rsidR="00D525D5" w:rsidRPr="00193482">
        <w:rPr>
          <w:rFonts w:ascii="Times New Roman" w:hAnsi="Times New Roman" w:cs="Times New Roman"/>
          <w:b/>
          <w:sz w:val="28"/>
          <w:szCs w:val="28"/>
        </w:rPr>
        <w:t>виду</w:t>
      </w:r>
    </w:p>
    <w:p w:rsidR="00257CDA" w:rsidRPr="00193482" w:rsidRDefault="0085260E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Лопатинськ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Конотопська,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Уладівськ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Цуманськ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C324F9" w:rsidRPr="00193482">
        <w:rPr>
          <w:rFonts w:ascii="Times New Roman" w:hAnsi="Times New Roman" w:cs="Times New Roman"/>
          <w:sz w:val="28"/>
          <w:szCs w:val="28"/>
        </w:rPr>
        <w:t>існу</w:t>
      </w:r>
      <w:r w:rsidRPr="00193482">
        <w:rPr>
          <w:rFonts w:ascii="Times New Roman" w:hAnsi="Times New Roman" w:cs="Times New Roman"/>
          <w:sz w:val="28"/>
          <w:szCs w:val="28"/>
        </w:rPr>
        <w:t>ють на території мисливських угідь. Такий тип утримання, з огляду на значний рівень занепокоєння, спровокований проведенням полювань та лісогосподарськими заходами</w:t>
      </w:r>
      <w:r w:rsidR="00C324F9" w:rsidRPr="00193482">
        <w:rPr>
          <w:rFonts w:ascii="Times New Roman" w:hAnsi="Times New Roman" w:cs="Times New Roman"/>
          <w:sz w:val="28"/>
          <w:szCs w:val="28"/>
        </w:rPr>
        <w:t>, є найгіршим</w:t>
      </w:r>
      <w:r w:rsidRPr="00193482">
        <w:rPr>
          <w:rFonts w:ascii="Times New Roman" w:hAnsi="Times New Roman" w:cs="Times New Roman"/>
          <w:sz w:val="28"/>
          <w:szCs w:val="28"/>
        </w:rPr>
        <w:t xml:space="preserve">. Навіть попри те, що перші три зі згаданих </w:t>
      </w:r>
      <w:proofErr w:type="spellStart"/>
      <w:r w:rsidR="00C324F9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демонструють високу чисельність та темпи </w:t>
      </w:r>
      <w:r w:rsidR="00C324F9" w:rsidRPr="00193482">
        <w:rPr>
          <w:rFonts w:ascii="Times New Roman" w:hAnsi="Times New Roman" w:cs="Times New Roman"/>
          <w:sz w:val="28"/>
          <w:szCs w:val="28"/>
        </w:rPr>
        <w:t>її росту</w:t>
      </w:r>
      <w:r w:rsidRPr="00193482">
        <w:rPr>
          <w:rFonts w:ascii="Times New Roman" w:hAnsi="Times New Roman" w:cs="Times New Roman"/>
          <w:sz w:val="28"/>
          <w:szCs w:val="28"/>
        </w:rPr>
        <w:t>, випадки браконьєрства тут від</w:t>
      </w:r>
      <w:r w:rsidR="00C324F9" w:rsidRPr="00193482">
        <w:rPr>
          <w:rFonts w:ascii="Times New Roman" w:hAnsi="Times New Roman" w:cs="Times New Roman"/>
          <w:sz w:val="28"/>
          <w:szCs w:val="28"/>
        </w:rPr>
        <w:t>значають</w:t>
      </w:r>
      <w:r w:rsidRPr="00193482">
        <w:rPr>
          <w:rFonts w:ascii="Times New Roman" w:hAnsi="Times New Roman" w:cs="Times New Roman"/>
          <w:sz w:val="28"/>
          <w:szCs w:val="28"/>
        </w:rPr>
        <w:t xml:space="preserve"> не так в</w:t>
      </w:r>
      <w:r w:rsidR="00C324F9" w:rsidRPr="00193482">
        <w:rPr>
          <w:rFonts w:ascii="Times New Roman" w:hAnsi="Times New Roman" w:cs="Times New Roman"/>
          <w:sz w:val="28"/>
          <w:szCs w:val="28"/>
        </w:rPr>
        <w:t>же й рідко, а позитивн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C324F9" w:rsidRPr="00193482">
        <w:rPr>
          <w:rFonts w:ascii="Times New Roman" w:hAnsi="Times New Roman" w:cs="Times New Roman"/>
          <w:sz w:val="28"/>
          <w:szCs w:val="28"/>
        </w:rPr>
        <w:t xml:space="preserve">динаміка </w:t>
      </w:r>
      <w:r w:rsidRPr="00193482">
        <w:rPr>
          <w:rFonts w:ascii="Times New Roman" w:hAnsi="Times New Roman" w:cs="Times New Roman"/>
          <w:sz w:val="28"/>
          <w:szCs w:val="28"/>
        </w:rPr>
        <w:t xml:space="preserve">забезпечується виключно </w:t>
      </w:r>
      <w:r w:rsidR="00082CD2" w:rsidRPr="00193482">
        <w:rPr>
          <w:rFonts w:ascii="Times New Roman" w:hAnsi="Times New Roman" w:cs="Times New Roman"/>
          <w:sz w:val="28"/>
          <w:szCs w:val="28"/>
        </w:rPr>
        <w:t xml:space="preserve">професійними </w:t>
      </w:r>
      <w:r w:rsidRPr="00193482">
        <w:rPr>
          <w:rFonts w:ascii="Times New Roman" w:hAnsi="Times New Roman" w:cs="Times New Roman"/>
          <w:sz w:val="28"/>
          <w:szCs w:val="28"/>
        </w:rPr>
        <w:t xml:space="preserve"> якостями керівників </w:t>
      </w:r>
      <w:r w:rsidR="00C324F9" w:rsidRPr="00193482">
        <w:rPr>
          <w:rFonts w:ascii="Times New Roman" w:hAnsi="Times New Roman" w:cs="Times New Roman"/>
          <w:sz w:val="28"/>
          <w:szCs w:val="28"/>
        </w:rPr>
        <w:t xml:space="preserve">цих </w:t>
      </w:r>
      <w:r w:rsidRPr="00193482">
        <w:rPr>
          <w:rFonts w:ascii="Times New Roman" w:hAnsi="Times New Roman" w:cs="Times New Roman"/>
          <w:sz w:val="28"/>
          <w:szCs w:val="28"/>
        </w:rPr>
        <w:t>підприєм</w:t>
      </w:r>
      <w:r w:rsidR="00C324F9" w:rsidRPr="00193482">
        <w:rPr>
          <w:rFonts w:ascii="Times New Roman" w:hAnsi="Times New Roman" w:cs="Times New Roman"/>
          <w:sz w:val="28"/>
          <w:szCs w:val="28"/>
        </w:rPr>
        <w:t xml:space="preserve">ств. </w:t>
      </w:r>
      <w:r w:rsidR="00D7769B" w:rsidRPr="00193482">
        <w:rPr>
          <w:rFonts w:ascii="Times New Roman" w:hAnsi="Times New Roman" w:cs="Times New Roman"/>
          <w:sz w:val="28"/>
          <w:szCs w:val="28"/>
        </w:rPr>
        <w:t>О</w:t>
      </w:r>
      <w:r w:rsidR="00082CD2" w:rsidRPr="00193482">
        <w:rPr>
          <w:rFonts w:ascii="Times New Roman" w:hAnsi="Times New Roman" w:cs="Times New Roman"/>
          <w:sz w:val="28"/>
          <w:szCs w:val="28"/>
        </w:rPr>
        <w:t>птимальними і найбільш перспективними для розселення зубрів</w:t>
      </w:r>
      <w:r w:rsidR="004B12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7769B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є </w:t>
      </w:r>
      <w:r w:rsidR="00D7769B" w:rsidRPr="00193482">
        <w:rPr>
          <w:rFonts w:ascii="Times New Roman" w:hAnsi="Times New Roman" w:cs="Times New Roman"/>
          <w:sz w:val="28"/>
          <w:szCs w:val="28"/>
        </w:rPr>
        <w:t xml:space="preserve">території ПЗФ, </w:t>
      </w:r>
      <w:r w:rsidR="004B125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скільки там знівельовані проблеми антропогенного тиску та розрізненості інтересів користувачів</w:t>
      </w:r>
      <w:r w:rsidR="00257CDA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DF2CA6" w:rsidRPr="00193482" w:rsidRDefault="009040BD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З метою</w:t>
      </w:r>
      <w:r w:rsidR="00727636" w:rsidRPr="00193482">
        <w:rPr>
          <w:rFonts w:ascii="Times New Roman" w:hAnsi="Times New Roman" w:cs="Times New Roman"/>
          <w:sz w:val="28"/>
          <w:szCs w:val="28"/>
        </w:rPr>
        <w:t xml:space="preserve"> збереження </w:t>
      </w:r>
      <w:r w:rsidR="00AA005D" w:rsidRPr="00193482">
        <w:rPr>
          <w:rFonts w:ascii="Times New Roman" w:hAnsi="Times New Roman" w:cs="Times New Roman"/>
          <w:sz w:val="28"/>
          <w:szCs w:val="28"/>
        </w:rPr>
        <w:t xml:space="preserve">та оптимізації </w:t>
      </w:r>
      <w:proofErr w:type="spellStart"/>
      <w:r w:rsidR="00727636" w:rsidRPr="00193482">
        <w:rPr>
          <w:rFonts w:ascii="Times New Roman" w:hAnsi="Times New Roman" w:cs="Times New Roman"/>
          <w:sz w:val="28"/>
          <w:szCs w:val="28"/>
        </w:rPr>
        <w:t>Цум</w:t>
      </w:r>
      <w:r w:rsidR="005A46E7" w:rsidRPr="00193482">
        <w:rPr>
          <w:rFonts w:ascii="Times New Roman" w:hAnsi="Times New Roman" w:cs="Times New Roman"/>
          <w:sz w:val="28"/>
          <w:szCs w:val="28"/>
        </w:rPr>
        <w:t>анської</w:t>
      </w:r>
      <w:proofErr w:type="spellEnd"/>
      <w:r w:rsidR="005A46E7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A46E7"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="005A46E7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AA005D" w:rsidRPr="00193482">
        <w:rPr>
          <w:rFonts w:ascii="Times New Roman" w:hAnsi="Times New Roman" w:cs="Times New Roman"/>
          <w:sz w:val="28"/>
          <w:szCs w:val="28"/>
        </w:rPr>
        <w:t xml:space="preserve">зубра </w:t>
      </w:r>
      <w:r w:rsidR="00842F8D" w:rsidRPr="00193482">
        <w:rPr>
          <w:rFonts w:ascii="Times New Roman" w:hAnsi="Times New Roman" w:cs="Times New Roman"/>
          <w:sz w:val="28"/>
          <w:szCs w:val="28"/>
        </w:rPr>
        <w:t>Ківерцівським національним природним парком «</w:t>
      </w:r>
      <w:proofErr w:type="spellStart"/>
      <w:r w:rsidR="00842F8D" w:rsidRPr="00193482">
        <w:rPr>
          <w:rFonts w:ascii="Times New Roman" w:hAnsi="Times New Roman" w:cs="Times New Roman"/>
          <w:sz w:val="28"/>
          <w:szCs w:val="28"/>
        </w:rPr>
        <w:t>Цуманська</w:t>
      </w:r>
      <w:proofErr w:type="spellEnd"/>
      <w:r w:rsidR="00842F8D" w:rsidRPr="00193482">
        <w:rPr>
          <w:rFonts w:ascii="Times New Roman" w:hAnsi="Times New Roman" w:cs="Times New Roman"/>
          <w:sz w:val="28"/>
          <w:szCs w:val="28"/>
        </w:rPr>
        <w:t xml:space="preserve"> пуща» розроблено </w:t>
      </w:r>
      <w:r w:rsidR="00AA005D" w:rsidRPr="00193482">
        <w:rPr>
          <w:rFonts w:ascii="Times New Roman" w:hAnsi="Times New Roman" w:cs="Times New Roman"/>
          <w:sz w:val="28"/>
          <w:szCs w:val="28"/>
        </w:rPr>
        <w:t xml:space="preserve">відповідний </w:t>
      </w:r>
      <w:r w:rsidR="00842F8D" w:rsidRPr="00193482">
        <w:rPr>
          <w:rFonts w:ascii="Times New Roman" w:hAnsi="Times New Roman" w:cs="Times New Roman"/>
          <w:sz w:val="28"/>
          <w:szCs w:val="28"/>
        </w:rPr>
        <w:t xml:space="preserve">проєкт </w:t>
      </w:r>
      <w:r w:rsidR="00AA005D" w:rsidRPr="00193482">
        <w:rPr>
          <w:rFonts w:ascii="Times New Roman" w:hAnsi="Times New Roman" w:cs="Times New Roman"/>
          <w:sz w:val="28"/>
          <w:szCs w:val="28"/>
        </w:rPr>
        <w:t xml:space="preserve">з </w:t>
      </w:r>
      <w:r w:rsidR="00842F8D" w:rsidRPr="00193482">
        <w:rPr>
          <w:rFonts w:ascii="Times New Roman" w:hAnsi="Times New Roman" w:cs="Times New Roman"/>
          <w:sz w:val="28"/>
          <w:szCs w:val="28"/>
        </w:rPr>
        <w:t xml:space="preserve">відтворення і збереження </w:t>
      </w:r>
      <w:proofErr w:type="spellStart"/>
      <w:r w:rsidR="00AA005D"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="00AA005D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842F8D" w:rsidRPr="00193482">
        <w:rPr>
          <w:rFonts w:ascii="Times New Roman" w:hAnsi="Times New Roman" w:cs="Times New Roman"/>
          <w:sz w:val="28"/>
          <w:szCs w:val="28"/>
        </w:rPr>
        <w:t xml:space="preserve">та згідно з </w:t>
      </w:r>
      <w:r w:rsidR="00AA005D" w:rsidRPr="00193482">
        <w:rPr>
          <w:rFonts w:ascii="Times New Roman" w:hAnsi="Times New Roman" w:cs="Times New Roman"/>
          <w:sz w:val="28"/>
          <w:szCs w:val="28"/>
        </w:rPr>
        <w:t>«Проектом організації території Ківерцівського НПП «</w:t>
      </w:r>
      <w:proofErr w:type="spellStart"/>
      <w:r w:rsidR="00AA005D" w:rsidRPr="00193482">
        <w:rPr>
          <w:rFonts w:ascii="Times New Roman" w:hAnsi="Times New Roman" w:cs="Times New Roman"/>
          <w:sz w:val="28"/>
          <w:szCs w:val="28"/>
        </w:rPr>
        <w:t>Цуманська</w:t>
      </w:r>
      <w:proofErr w:type="spellEnd"/>
      <w:r w:rsidR="00AA005D" w:rsidRPr="00193482">
        <w:rPr>
          <w:rFonts w:ascii="Times New Roman" w:hAnsi="Times New Roman" w:cs="Times New Roman"/>
          <w:sz w:val="28"/>
          <w:szCs w:val="28"/>
        </w:rPr>
        <w:t xml:space="preserve"> Пуща», охорони, відтворення та рекреаційного використання його природних комплексів та </w:t>
      </w:r>
      <w:proofErr w:type="spellStart"/>
      <w:r w:rsidR="00AA005D" w:rsidRPr="00193482">
        <w:rPr>
          <w:rFonts w:ascii="Times New Roman" w:hAnsi="Times New Roman" w:cs="Times New Roman"/>
          <w:sz w:val="28"/>
          <w:szCs w:val="28"/>
        </w:rPr>
        <w:t>обʼєктів</w:t>
      </w:r>
      <w:proofErr w:type="spellEnd"/>
      <w:r w:rsidR="00AA005D" w:rsidRPr="00193482">
        <w:rPr>
          <w:rFonts w:ascii="Times New Roman" w:hAnsi="Times New Roman" w:cs="Times New Roman"/>
          <w:sz w:val="28"/>
          <w:szCs w:val="28"/>
        </w:rPr>
        <w:t>»</w:t>
      </w:r>
      <w:r w:rsidR="00842F8D" w:rsidRPr="00193482">
        <w:rPr>
          <w:rFonts w:ascii="Times New Roman" w:hAnsi="Times New Roman" w:cs="Times New Roman"/>
          <w:sz w:val="28"/>
          <w:szCs w:val="28"/>
        </w:rPr>
        <w:t xml:space="preserve"> передбачається в перспективі розширити територію парку за рахунок земель</w:t>
      </w:r>
      <w:r w:rsidR="00AA005D" w:rsidRPr="00193482">
        <w:rPr>
          <w:rFonts w:ascii="Times New Roman" w:hAnsi="Times New Roman" w:cs="Times New Roman"/>
          <w:sz w:val="28"/>
          <w:szCs w:val="28"/>
        </w:rPr>
        <w:t>, що входять в загально зоологічний заказник «Зубр».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77710" w:rsidRPr="00193482" w:rsidRDefault="00870F1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Більша частина Буков</w:t>
      </w:r>
      <w:r w:rsidR="008E614E" w:rsidRPr="00193482">
        <w:rPr>
          <w:rFonts w:ascii="Times New Roman" w:hAnsi="Times New Roman" w:cs="Times New Roman"/>
          <w:sz w:val="28"/>
          <w:szCs w:val="28"/>
        </w:rPr>
        <w:t xml:space="preserve">инської </w:t>
      </w:r>
      <w:proofErr w:type="spellStart"/>
      <w:r w:rsidR="008E614E"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="008E614E" w:rsidRPr="00193482">
        <w:rPr>
          <w:rFonts w:ascii="Times New Roman" w:hAnsi="Times New Roman" w:cs="Times New Roman"/>
          <w:sz w:val="28"/>
          <w:szCs w:val="28"/>
        </w:rPr>
        <w:t xml:space="preserve"> також існу</w:t>
      </w:r>
      <w:r w:rsidRPr="00193482">
        <w:rPr>
          <w:rFonts w:ascii="Times New Roman" w:hAnsi="Times New Roman" w:cs="Times New Roman"/>
          <w:sz w:val="28"/>
          <w:szCs w:val="28"/>
        </w:rPr>
        <w:t xml:space="preserve">є в мисливських угіддях і також на території двох суміжних лісокористувачів – ДП «Чернівецьке ЛГ» та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ДП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Берегометське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ЛМГ»</w:t>
      </w:r>
      <w:r w:rsidR="00EC3D4B" w:rsidRPr="00193482">
        <w:rPr>
          <w:rFonts w:ascii="Times New Roman" w:hAnsi="Times New Roman" w:cs="Times New Roman"/>
          <w:sz w:val="28"/>
          <w:szCs w:val="28"/>
        </w:rPr>
        <w:t xml:space="preserve">. Чисельність </w:t>
      </w:r>
      <w:r w:rsidR="008E614E" w:rsidRPr="00193482">
        <w:rPr>
          <w:rFonts w:ascii="Times New Roman" w:hAnsi="Times New Roman" w:cs="Times New Roman"/>
          <w:sz w:val="28"/>
          <w:szCs w:val="28"/>
        </w:rPr>
        <w:t>стад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диких зубрів характеризується в</w:t>
      </w:r>
      <w:r w:rsidR="00EC3D4B" w:rsidRPr="00193482">
        <w:rPr>
          <w:rFonts w:ascii="Times New Roman" w:hAnsi="Times New Roman" w:cs="Times New Roman"/>
          <w:sz w:val="28"/>
          <w:szCs w:val="28"/>
        </w:rPr>
        <w:t>край низькими тем</w:t>
      </w:r>
      <w:r w:rsidR="008E614E" w:rsidRPr="00193482">
        <w:rPr>
          <w:rFonts w:ascii="Times New Roman" w:hAnsi="Times New Roman" w:cs="Times New Roman"/>
          <w:sz w:val="28"/>
          <w:szCs w:val="28"/>
        </w:rPr>
        <w:t>пами росту,</w:t>
      </w:r>
      <w:r w:rsidR="00611C09" w:rsidRPr="00193482">
        <w:rPr>
          <w:rFonts w:ascii="Times New Roman" w:hAnsi="Times New Roman" w:cs="Times New Roman"/>
          <w:sz w:val="28"/>
          <w:szCs w:val="28"/>
        </w:rPr>
        <w:t xml:space="preserve"> чому можуть сприяти </w:t>
      </w:r>
      <w:r w:rsidR="00EC3D4B" w:rsidRPr="00193482">
        <w:rPr>
          <w:rFonts w:ascii="Times New Roman" w:hAnsi="Times New Roman" w:cs="Times New Roman"/>
          <w:sz w:val="28"/>
          <w:szCs w:val="28"/>
        </w:rPr>
        <w:lastRenderedPageBreak/>
        <w:t xml:space="preserve">найрізноманітніші </w:t>
      </w:r>
      <w:r w:rsidR="008E614E" w:rsidRPr="00193482">
        <w:rPr>
          <w:rFonts w:ascii="Times New Roman" w:hAnsi="Times New Roman" w:cs="Times New Roman"/>
          <w:sz w:val="28"/>
          <w:szCs w:val="28"/>
        </w:rPr>
        <w:t xml:space="preserve">чинники </w:t>
      </w:r>
      <w:r w:rsidR="00EC3D4B" w:rsidRPr="00193482">
        <w:rPr>
          <w:rFonts w:ascii="Times New Roman" w:hAnsi="Times New Roman" w:cs="Times New Roman"/>
          <w:sz w:val="28"/>
          <w:szCs w:val="28"/>
        </w:rPr>
        <w:t xml:space="preserve">– від браконьєрства до наслідків інбридингу. Відтак, </w:t>
      </w:r>
      <w:r w:rsidR="008A33C9">
        <w:rPr>
          <w:rFonts w:ascii="Times New Roman" w:hAnsi="Times New Roman" w:cs="Times New Roman"/>
          <w:sz w:val="28"/>
          <w:szCs w:val="28"/>
        </w:rPr>
        <w:br/>
      </w:r>
      <w:r w:rsidR="00EC3D4B" w:rsidRPr="00193482">
        <w:rPr>
          <w:rFonts w:ascii="Times New Roman" w:hAnsi="Times New Roman" w:cs="Times New Roman"/>
          <w:sz w:val="28"/>
          <w:szCs w:val="28"/>
        </w:rPr>
        <w:t xml:space="preserve">колектив </w:t>
      </w:r>
      <w:proofErr w:type="spellStart"/>
      <w:r w:rsidR="00EC3D4B" w:rsidRPr="00193482">
        <w:rPr>
          <w:rFonts w:ascii="Times New Roman" w:hAnsi="Times New Roman" w:cs="Times New Roman"/>
          <w:sz w:val="28"/>
          <w:szCs w:val="28"/>
        </w:rPr>
        <w:t>Сторожинецького</w:t>
      </w:r>
      <w:proofErr w:type="spellEnd"/>
      <w:r w:rsidR="00EC3D4B" w:rsidRPr="00193482">
        <w:rPr>
          <w:rFonts w:ascii="Times New Roman" w:hAnsi="Times New Roman" w:cs="Times New Roman"/>
          <w:sz w:val="28"/>
          <w:szCs w:val="28"/>
        </w:rPr>
        <w:t xml:space="preserve"> лісгоспу (наразі Чернівецьки</w:t>
      </w:r>
      <w:r w:rsidR="004565CD">
        <w:rPr>
          <w:rFonts w:ascii="Times New Roman" w:hAnsi="Times New Roman" w:cs="Times New Roman"/>
          <w:sz w:val="28"/>
          <w:szCs w:val="28"/>
        </w:rPr>
        <w:t>й</w:t>
      </w:r>
      <w:r w:rsidR="00EC3D4B" w:rsidRPr="00193482">
        <w:rPr>
          <w:rFonts w:ascii="Times New Roman" w:hAnsi="Times New Roman" w:cs="Times New Roman"/>
          <w:sz w:val="28"/>
          <w:szCs w:val="28"/>
        </w:rPr>
        <w:t xml:space="preserve"> лісгосп) запровад</w:t>
      </w:r>
      <w:r w:rsidR="008E614E" w:rsidRPr="00193482">
        <w:rPr>
          <w:rFonts w:ascii="Times New Roman" w:hAnsi="Times New Roman" w:cs="Times New Roman"/>
          <w:sz w:val="28"/>
          <w:szCs w:val="28"/>
        </w:rPr>
        <w:t xml:space="preserve">ив безпрецедентні для України </w:t>
      </w:r>
      <w:r w:rsidR="00EC3D4B" w:rsidRPr="00193482">
        <w:rPr>
          <w:rFonts w:ascii="Times New Roman" w:hAnsi="Times New Roman" w:cs="Times New Roman"/>
          <w:sz w:val="28"/>
          <w:szCs w:val="28"/>
        </w:rPr>
        <w:t xml:space="preserve">заходи з оптимізації </w:t>
      </w:r>
      <w:r w:rsidR="008E614E" w:rsidRPr="00193482">
        <w:rPr>
          <w:rFonts w:ascii="Times New Roman" w:hAnsi="Times New Roman" w:cs="Times New Roman"/>
          <w:sz w:val="28"/>
          <w:szCs w:val="28"/>
        </w:rPr>
        <w:t xml:space="preserve">структури </w:t>
      </w:r>
      <w:proofErr w:type="spellStart"/>
      <w:r w:rsidR="008E614E"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="00EC3D4B" w:rsidRPr="00193482">
        <w:rPr>
          <w:rFonts w:ascii="Times New Roman" w:hAnsi="Times New Roman" w:cs="Times New Roman"/>
          <w:sz w:val="28"/>
          <w:szCs w:val="28"/>
        </w:rPr>
        <w:t>. У 2015</w:t>
      </w:r>
      <w:r w:rsidR="004565CD">
        <w:rPr>
          <w:rFonts w:ascii="Times New Roman" w:hAnsi="Times New Roman" w:cs="Times New Roman"/>
          <w:sz w:val="28"/>
          <w:szCs w:val="28"/>
        </w:rPr>
        <w:t> </w:t>
      </w:r>
      <w:r w:rsidR="00B61B0B">
        <w:rPr>
          <w:rFonts w:ascii="Times New Roman" w:hAnsi="Times New Roman" w:cs="Times New Roman"/>
          <w:sz w:val="28"/>
          <w:szCs w:val="28"/>
        </w:rPr>
        <w:t>році</w:t>
      </w:r>
      <w:r w:rsidR="00EC3D4B" w:rsidRPr="00193482">
        <w:rPr>
          <w:rFonts w:ascii="Times New Roman" w:hAnsi="Times New Roman" w:cs="Times New Roman"/>
          <w:sz w:val="28"/>
          <w:szCs w:val="28"/>
        </w:rPr>
        <w:t xml:space="preserve"> на території заказника місцевого значення «</w:t>
      </w:r>
      <w:proofErr w:type="spellStart"/>
      <w:r w:rsidR="00EC3D4B" w:rsidRPr="00193482">
        <w:rPr>
          <w:rFonts w:ascii="Times New Roman" w:hAnsi="Times New Roman" w:cs="Times New Roman"/>
          <w:sz w:val="28"/>
          <w:szCs w:val="28"/>
        </w:rPr>
        <w:t>Зубровиця</w:t>
      </w:r>
      <w:proofErr w:type="spellEnd"/>
      <w:r w:rsidR="00EC3D4B" w:rsidRPr="00193482">
        <w:rPr>
          <w:rFonts w:ascii="Times New Roman" w:hAnsi="Times New Roman" w:cs="Times New Roman"/>
          <w:sz w:val="28"/>
          <w:szCs w:val="28"/>
        </w:rPr>
        <w:t>» було споруджено вольєр, площею</w:t>
      </w:r>
      <w:r w:rsidR="00D27EBA" w:rsidRPr="00193482">
        <w:rPr>
          <w:rFonts w:ascii="Times New Roman" w:hAnsi="Times New Roman" w:cs="Times New Roman"/>
          <w:sz w:val="28"/>
          <w:szCs w:val="28"/>
        </w:rPr>
        <w:t xml:space="preserve"> близько 80 га, куди помістили кількох тварин з Хмільницького лісгоспу, </w:t>
      </w:r>
      <w:r w:rsidR="004565CD">
        <w:rPr>
          <w:rFonts w:ascii="Times New Roman" w:hAnsi="Times New Roman" w:cs="Times New Roman"/>
          <w:sz w:val="28"/>
          <w:szCs w:val="28"/>
        </w:rPr>
        <w:t>НПП «</w:t>
      </w:r>
      <w:r w:rsidR="00D27EBA" w:rsidRPr="00193482">
        <w:rPr>
          <w:rFonts w:ascii="Times New Roman" w:hAnsi="Times New Roman" w:cs="Times New Roman"/>
          <w:sz w:val="28"/>
          <w:szCs w:val="28"/>
        </w:rPr>
        <w:t>Сколівськ</w:t>
      </w:r>
      <w:r w:rsidR="004565CD">
        <w:rPr>
          <w:rFonts w:ascii="Times New Roman" w:hAnsi="Times New Roman" w:cs="Times New Roman"/>
          <w:sz w:val="28"/>
          <w:szCs w:val="28"/>
        </w:rPr>
        <w:t>і</w:t>
      </w:r>
      <w:r w:rsidR="00D27EBA" w:rsidRPr="00193482">
        <w:rPr>
          <w:rFonts w:ascii="Times New Roman" w:hAnsi="Times New Roman" w:cs="Times New Roman"/>
          <w:sz w:val="28"/>
          <w:szCs w:val="28"/>
        </w:rPr>
        <w:t xml:space="preserve"> Бескид</w:t>
      </w:r>
      <w:r w:rsidR="004565CD">
        <w:rPr>
          <w:rFonts w:ascii="Times New Roman" w:hAnsi="Times New Roman" w:cs="Times New Roman"/>
          <w:sz w:val="28"/>
          <w:szCs w:val="28"/>
        </w:rPr>
        <w:t>и»</w:t>
      </w:r>
      <w:r w:rsidR="00D27EBA" w:rsidRPr="00193482">
        <w:rPr>
          <w:rFonts w:ascii="Times New Roman" w:hAnsi="Times New Roman" w:cs="Times New Roman"/>
          <w:sz w:val="28"/>
          <w:szCs w:val="28"/>
        </w:rPr>
        <w:t xml:space="preserve"> та Миколаївського зоопарку. Різнорідна група швидко почала збільшувати </w:t>
      </w:r>
      <w:proofErr w:type="spellStart"/>
      <w:r w:rsidR="00D27EBA" w:rsidRPr="00193482">
        <w:rPr>
          <w:rFonts w:ascii="Times New Roman" w:hAnsi="Times New Roman" w:cs="Times New Roman"/>
          <w:sz w:val="28"/>
          <w:szCs w:val="28"/>
        </w:rPr>
        <w:t>поголівʼя</w:t>
      </w:r>
      <w:proofErr w:type="spellEnd"/>
      <w:r w:rsidR="00D27EBA" w:rsidRPr="00193482">
        <w:rPr>
          <w:rFonts w:ascii="Times New Roman" w:hAnsi="Times New Roman" w:cs="Times New Roman"/>
          <w:sz w:val="28"/>
          <w:szCs w:val="28"/>
        </w:rPr>
        <w:t>, частину якого (переважно молодняк) найближчим часом планується випусти</w:t>
      </w:r>
      <w:r w:rsidR="0085260E" w:rsidRPr="00193482">
        <w:rPr>
          <w:rFonts w:ascii="Times New Roman" w:hAnsi="Times New Roman" w:cs="Times New Roman"/>
          <w:sz w:val="28"/>
          <w:szCs w:val="28"/>
        </w:rPr>
        <w:t xml:space="preserve">ти у навколишні угіддя. </w:t>
      </w:r>
      <w:r w:rsidR="00D27EBA" w:rsidRPr="00193482">
        <w:rPr>
          <w:rFonts w:ascii="Times New Roman" w:hAnsi="Times New Roman" w:cs="Times New Roman"/>
          <w:sz w:val="28"/>
          <w:szCs w:val="28"/>
        </w:rPr>
        <w:t xml:space="preserve">Досвід буковинців дуже перспективний і його можна рекомендувати для </w:t>
      </w:r>
      <w:proofErr w:type="spellStart"/>
      <w:r w:rsidR="00D27EBA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D27EBA" w:rsidRPr="00193482">
        <w:rPr>
          <w:rFonts w:ascii="Times New Roman" w:hAnsi="Times New Roman" w:cs="Times New Roman"/>
          <w:sz w:val="28"/>
          <w:szCs w:val="28"/>
        </w:rPr>
        <w:t>, які</w:t>
      </w:r>
      <w:r w:rsidR="00324818" w:rsidRPr="00193482">
        <w:rPr>
          <w:rFonts w:ascii="Times New Roman" w:hAnsi="Times New Roman" w:cs="Times New Roman"/>
          <w:sz w:val="28"/>
          <w:szCs w:val="28"/>
        </w:rPr>
        <w:t xml:space="preserve"> існу</w:t>
      </w:r>
      <w:r w:rsidR="0051094A" w:rsidRPr="00193482">
        <w:rPr>
          <w:rFonts w:ascii="Times New Roman" w:hAnsi="Times New Roman" w:cs="Times New Roman"/>
          <w:sz w:val="28"/>
          <w:szCs w:val="28"/>
        </w:rPr>
        <w:t>ють в мис</w:t>
      </w:r>
      <w:r w:rsidR="007552C0" w:rsidRPr="00193482">
        <w:rPr>
          <w:rFonts w:ascii="Times New Roman" w:hAnsi="Times New Roman" w:cs="Times New Roman"/>
          <w:sz w:val="28"/>
          <w:szCs w:val="28"/>
        </w:rPr>
        <w:t>ливських угіддях,</w:t>
      </w:r>
      <w:r w:rsidR="00B45D41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611C09" w:rsidRPr="00193482">
        <w:rPr>
          <w:rFonts w:ascii="Times New Roman" w:hAnsi="Times New Roman" w:cs="Times New Roman"/>
          <w:sz w:val="28"/>
          <w:szCs w:val="28"/>
        </w:rPr>
        <w:t>зокрема для</w:t>
      </w:r>
      <w:r w:rsidR="0051094A" w:rsidRPr="00193482">
        <w:rPr>
          <w:rFonts w:ascii="Times New Roman" w:hAnsi="Times New Roman" w:cs="Times New Roman"/>
          <w:sz w:val="28"/>
          <w:szCs w:val="28"/>
        </w:rPr>
        <w:t xml:space="preserve"> Конотопського лісгоспу</w:t>
      </w:r>
      <w:r w:rsidR="00B45D41" w:rsidRPr="00193482">
        <w:rPr>
          <w:rFonts w:ascii="Times New Roman" w:hAnsi="Times New Roman" w:cs="Times New Roman"/>
          <w:sz w:val="28"/>
          <w:szCs w:val="28"/>
        </w:rPr>
        <w:t>,</w:t>
      </w:r>
      <w:r w:rsidR="0051094A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611C09" w:rsidRPr="00193482">
        <w:rPr>
          <w:rFonts w:ascii="Times New Roman" w:hAnsi="Times New Roman" w:cs="Times New Roman"/>
          <w:sz w:val="28"/>
          <w:szCs w:val="28"/>
        </w:rPr>
        <w:t xml:space="preserve">де </w:t>
      </w:r>
      <w:r w:rsidR="00F83ADB" w:rsidRPr="00193482">
        <w:rPr>
          <w:rFonts w:ascii="Times New Roman" w:hAnsi="Times New Roman" w:cs="Times New Roman"/>
          <w:sz w:val="28"/>
          <w:szCs w:val="28"/>
        </w:rPr>
        <w:t xml:space="preserve">також </w:t>
      </w:r>
      <w:r w:rsidR="00611C09" w:rsidRPr="00193482">
        <w:rPr>
          <w:rFonts w:ascii="Times New Roman" w:hAnsi="Times New Roman" w:cs="Times New Roman"/>
          <w:sz w:val="28"/>
          <w:szCs w:val="28"/>
        </w:rPr>
        <w:t xml:space="preserve">є відповідний </w:t>
      </w:r>
      <w:r w:rsidR="007552C0" w:rsidRPr="00193482">
        <w:rPr>
          <w:rFonts w:ascii="Times New Roman" w:hAnsi="Times New Roman" w:cs="Times New Roman"/>
          <w:sz w:val="28"/>
          <w:szCs w:val="28"/>
        </w:rPr>
        <w:t>вольєр (</w:t>
      </w:r>
      <w:r w:rsidR="000A444D" w:rsidRPr="00193482">
        <w:rPr>
          <w:rFonts w:ascii="Times New Roman" w:hAnsi="Times New Roman" w:cs="Times New Roman"/>
          <w:sz w:val="28"/>
          <w:szCs w:val="28"/>
        </w:rPr>
        <w:t>147 г</w:t>
      </w:r>
      <w:r w:rsidR="00324818" w:rsidRPr="00193482">
        <w:rPr>
          <w:rFonts w:ascii="Times New Roman" w:hAnsi="Times New Roman" w:cs="Times New Roman"/>
          <w:sz w:val="28"/>
          <w:szCs w:val="28"/>
        </w:rPr>
        <w:t xml:space="preserve">а), </w:t>
      </w:r>
      <w:r w:rsidR="00B45D41" w:rsidRPr="00193482">
        <w:rPr>
          <w:rFonts w:ascii="Times New Roman" w:hAnsi="Times New Roman" w:cs="Times New Roman"/>
          <w:sz w:val="28"/>
          <w:szCs w:val="28"/>
        </w:rPr>
        <w:t>у якому вже</w:t>
      </w:r>
      <w:r w:rsidR="00324818" w:rsidRPr="00193482">
        <w:rPr>
          <w:rFonts w:ascii="Times New Roman" w:hAnsi="Times New Roman" w:cs="Times New Roman"/>
          <w:sz w:val="28"/>
          <w:szCs w:val="28"/>
        </w:rPr>
        <w:t xml:space="preserve"> існу</w:t>
      </w:r>
      <w:r w:rsidR="007552C0" w:rsidRPr="00193482">
        <w:rPr>
          <w:rFonts w:ascii="Times New Roman" w:hAnsi="Times New Roman" w:cs="Times New Roman"/>
          <w:sz w:val="28"/>
          <w:szCs w:val="28"/>
        </w:rPr>
        <w:t>ють лані та олені</w:t>
      </w:r>
      <w:r w:rsidR="0085260E" w:rsidRPr="00193482">
        <w:rPr>
          <w:rFonts w:ascii="Times New Roman" w:hAnsi="Times New Roman" w:cs="Times New Roman"/>
          <w:sz w:val="28"/>
          <w:szCs w:val="28"/>
        </w:rPr>
        <w:t>.</w:t>
      </w:r>
    </w:p>
    <w:p w:rsidR="00347AD1" w:rsidRPr="00193482" w:rsidRDefault="0019477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Як зазначалося раніше,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Лопатинська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субпопуляція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має інші проблеми і їх вирішення спрямоване на скорочення чисельності зубрів за рахунок відлову та переселення. Принадними осередками для цього могли б бути ті ж самі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обʼєкти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ПЗФ (НПП «Залісся» та «Сколівські Бескиди»), або ж лісгоспи, обладнані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вольєрними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комплексами.</w:t>
      </w:r>
    </w:p>
    <w:p w:rsidR="0034572A" w:rsidRPr="00193482" w:rsidRDefault="0034572A" w:rsidP="00122D8D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Актуальним питання</w:t>
      </w:r>
      <w:r w:rsidR="00B95890" w:rsidRPr="00193482">
        <w:rPr>
          <w:rFonts w:ascii="Times New Roman" w:hAnsi="Times New Roman" w:cs="Times New Roman"/>
          <w:sz w:val="28"/>
          <w:szCs w:val="28"/>
        </w:rPr>
        <w:t xml:space="preserve">м з відтворення виду </w:t>
      </w:r>
      <w:r w:rsidR="00AA6B08" w:rsidRPr="00193482">
        <w:rPr>
          <w:rFonts w:ascii="Times New Roman" w:hAnsi="Times New Roman" w:cs="Times New Roman"/>
          <w:sz w:val="28"/>
          <w:szCs w:val="28"/>
        </w:rPr>
        <w:t>є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B95890" w:rsidRPr="00193482">
        <w:rPr>
          <w:rFonts w:ascii="Times New Roman" w:hAnsi="Times New Roman" w:cs="Times New Roman"/>
          <w:sz w:val="28"/>
          <w:szCs w:val="28"/>
        </w:rPr>
        <w:t xml:space="preserve">необхідність </w:t>
      </w:r>
      <w:r w:rsidRPr="00193482">
        <w:rPr>
          <w:rFonts w:ascii="Times New Roman" w:hAnsi="Times New Roman" w:cs="Times New Roman"/>
          <w:sz w:val="28"/>
          <w:szCs w:val="28"/>
        </w:rPr>
        <w:t>створення</w:t>
      </w:r>
      <w:r w:rsidR="008B2944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A1322E" w:rsidRPr="00193482">
        <w:rPr>
          <w:rFonts w:ascii="Times New Roman" w:hAnsi="Times New Roman" w:cs="Times New Roman"/>
          <w:sz w:val="28"/>
          <w:szCs w:val="28"/>
        </w:rPr>
        <w:t>ц</w:t>
      </w:r>
      <w:r w:rsidR="008B2944" w:rsidRPr="00193482">
        <w:rPr>
          <w:rFonts w:ascii="Times New Roman" w:hAnsi="Times New Roman" w:cs="Times New Roman"/>
          <w:sz w:val="28"/>
          <w:szCs w:val="28"/>
        </w:rPr>
        <w:t>ентрального</w:t>
      </w:r>
      <w:r w:rsidRPr="00193482">
        <w:rPr>
          <w:rFonts w:ascii="Times New Roman" w:hAnsi="Times New Roman" w:cs="Times New Roman"/>
          <w:sz w:val="28"/>
          <w:szCs w:val="28"/>
        </w:rPr>
        <w:t xml:space="preserve"> вітчизняного зубрового </w:t>
      </w:r>
      <w:r w:rsidR="00A50A86" w:rsidRPr="00193482">
        <w:rPr>
          <w:rFonts w:ascii="Times New Roman" w:hAnsi="Times New Roman" w:cs="Times New Roman"/>
          <w:sz w:val="28"/>
          <w:szCs w:val="28"/>
        </w:rPr>
        <w:t>розплідн</w:t>
      </w:r>
      <w:r w:rsidRPr="00193482">
        <w:rPr>
          <w:rFonts w:ascii="Times New Roman" w:hAnsi="Times New Roman" w:cs="Times New Roman"/>
          <w:sz w:val="28"/>
          <w:szCs w:val="28"/>
        </w:rPr>
        <w:t>ика</w:t>
      </w:r>
      <w:r w:rsidR="008B2944" w:rsidRPr="00193482">
        <w:rPr>
          <w:rFonts w:ascii="Times New Roman" w:hAnsi="Times New Roman" w:cs="Times New Roman"/>
          <w:sz w:val="28"/>
          <w:szCs w:val="28"/>
        </w:rPr>
        <w:t xml:space="preserve"> (або кількох регіональних)</w:t>
      </w:r>
      <w:r w:rsidRPr="00193482">
        <w:rPr>
          <w:rFonts w:ascii="Times New Roman" w:hAnsi="Times New Roman" w:cs="Times New Roman"/>
          <w:sz w:val="28"/>
          <w:szCs w:val="28"/>
        </w:rPr>
        <w:t xml:space="preserve"> за аналогом відповідних структур</w:t>
      </w:r>
      <w:r w:rsidR="00122D8D" w:rsidRPr="00193482">
        <w:rPr>
          <w:rFonts w:ascii="Times New Roman" w:hAnsi="Times New Roman" w:cs="Times New Roman"/>
          <w:sz w:val="28"/>
          <w:szCs w:val="28"/>
        </w:rPr>
        <w:t>, зокрем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8B2944" w:rsidRPr="00193482">
        <w:rPr>
          <w:rFonts w:ascii="Times New Roman" w:hAnsi="Times New Roman" w:cs="Times New Roman"/>
          <w:sz w:val="28"/>
          <w:szCs w:val="28"/>
        </w:rPr>
        <w:t xml:space="preserve">у </w:t>
      </w:r>
      <w:r w:rsidRPr="00193482">
        <w:rPr>
          <w:rFonts w:ascii="Times New Roman" w:hAnsi="Times New Roman" w:cs="Times New Roman"/>
          <w:sz w:val="28"/>
          <w:szCs w:val="28"/>
        </w:rPr>
        <w:t>Польщі</w:t>
      </w:r>
      <w:r w:rsidR="00122D8D" w:rsidRPr="00193482">
        <w:rPr>
          <w:rFonts w:ascii="Times New Roman" w:hAnsi="Times New Roman" w:cs="Times New Roman"/>
          <w:sz w:val="28"/>
          <w:szCs w:val="28"/>
        </w:rPr>
        <w:t>.</w:t>
      </w:r>
      <w:r w:rsidR="0029004D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212ED1" w:rsidRPr="00193482">
        <w:rPr>
          <w:rFonts w:ascii="Times New Roman" w:hAnsi="Times New Roman" w:cs="Times New Roman"/>
          <w:sz w:val="28"/>
          <w:szCs w:val="28"/>
        </w:rPr>
        <w:t>У</w:t>
      </w:r>
      <w:r w:rsidR="002110A3" w:rsidRPr="00193482">
        <w:rPr>
          <w:rFonts w:ascii="Times New Roman" w:hAnsi="Times New Roman" w:cs="Times New Roman"/>
          <w:sz w:val="28"/>
          <w:szCs w:val="28"/>
        </w:rPr>
        <w:t xml:space="preserve"> 1988 р</w:t>
      </w:r>
      <w:r w:rsidR="007D2D30">
        <w:rPr>
          <w:rFonts w:ascii="Times New Roman" w:hAnsi="Times New Roman" w:cs="Times New Roman"/>
          <w:sz w:val="28"/>
          <w:szCs w:val="28"/>
        </w:rPr>
        <w:t>оці</w:t>
      </w:r>
      <w:r w:rsidRPr="00193482">
        <w:rPr>
          <w:rFonts w:ascii="Times New Roman" w:hAnsi="Times New Roman" w:cs="Times New Roman"/>
          <w:sz w:val="28"/>
          <w:szCs w:val="28"/>
        </w:rPr>
        <w:t xml:space="preserve"> розроблено </w:t>
      </w:r>
      <w:r w:rsidR="00A50A86" w:rsidRPr="00193482">
        <w:rPr>
          <w:rFonts w:ascii="Times New Roman" w:hAnsi="Times New Roman" w:cs="Times New Roman"/>
          <w:sz w:val="28"/>
          <w:szCs w:val="28"/>
        </w:rPr>
        <w:t>т</w:t>
      </w:r>
      <w:r w:rsidRPr="00193482">
        <w:rPr>
          <w:rFonts w:ascii="Times New Roman" w:hAnsi="Times New Roman" w:cs="Times New Roman"/>
          <w:sz w:val="28"/>
          <w:szCs w:val="28"/>
        </w:rPr>
        <w:t xml:space="preserve">ипове положення про зоологічний розплідник з розведення рідкісних тварин, основні пункти якого не </w:t>
      </w:r>
      <w:r w:rsidR="00B95890" w:rsidRPr="00193482">
        <w:rPr>
          <w:rFonts w:ascii="Times New Roman" w:hAnsi="Times New Roman" w:cs="Times New Roman"/>
          <w:sz w:val="28"/>
          <w:szCs w:val="28"/>
        </w:rPr>
        <w:t>втратили актуальності до цього часу</w:t>
      </w:r>
      <w:r w:rsidRPr="00193482">
        <w:rPr>
          <w:rFonts w:ascii="Times New Roman" w:hAnsi="Times New Roman" w:cs="Times New Roman"/>
          <w:sz w:val="28"/>
          <w:szCs w:val="28"/>
        </w:rPr>
        <w:t>:</w:t>
      </w:r>
    </w:p>
    <w:p w:rsidR="00B70980" w:rsidRPr="00193482" w:rsidRDefault="003457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створення генетичних банків;</w:t>
      </w:r>
    </w:p>
    <w:p w:rsidR="00B70980" w:rsidRPr="00193482" w:rsidRDefault="003457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отримання тварин для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реінтродукції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 у природу;</w:t>
      </w:r>
    </w:p>
    <w:p w:rsidR="00B70980" w:rsidRPr="00193482" w:rsidRDefault="003457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підтримання чисельності існуючих популяцій;</w:t>
      </w:r>
    </w:p>
    <w:p w:rsidR="00B70980" w:rsidRPr="00193482" w:rsidRDefault="003457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відновлення зниклих та створення нових популяцій.</w:t>
      </w:r>
    </w:p>
    <w:p w:rsidR="00A61D37" w:rsidRPr="00193482" w:rsidRDefault="002110A3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Розведення зубрів у вольєрах</w:t>
      </w:r>
      <w:r w:rsidR="006F2EE2" w:rsidRPr="00193482">
        <w:rPr>
          <w:rFonts w:ascii="Times New Roman" w:hAnsi="Times New Roman" w:cs="Times New Roman"/>
          <w:sz w:val="28"/>
          <w:szCs w:val="28"/>
        </w:rPr>
        <w:t xml:space="preserve"> з подальшою</w:t>
      </w:r>
      <w:r w:rsidR="00AA6B08" w:rsidRPr="001934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A6B08" w:rsidRPr="00193482">
        <w:rPr>
          <w:rFonts w:ascii="Times New Roman" w:hAnsi="Times New Roman" w:cs="Times New Roman"/>
          <w:sz w:val="28"/>
          <w:szCs w:val="28"/>
        </w:rPr>
        <w:t>реінтродукцією</w:t>
      </w:r>
      <w:proofErr w:type="spellEnd"/>
      <w:r w:rsidR="00AA6B08" w:rsidRPr="00193482">
        <w:rPr>
          <w:rFonts w:ascii="Times New Roman" w:hAnsi="Times New Roman" w:cs="Times New Roman"/>
          <w:sz w:val="28"/>
          <w:szCs w:val="28"/>
        </w:rPr>
        <w:t xml:space="preserve"> у природу</w:t>
      </w:r>
      <w:r w:rsidR="0034572A" w:rsidRPr="00193482">
        <w:rPr>
          <w:rFonts w:ascii="Times New Roman" w:hAnsi="Times New Roman" w:cs="Times New Roman"/>
          <w:sz w:val="28"/>
          <w:szCs w:val="28"/>
        </w:rPr>
        <w:t xml:space="preserve"> є загальноприйнятою схемою їх розведення (</w:t>
      </w:r>
      <w:proofErr w:type="spellStart"/>
      <w:r w:rsidR="0034572A" w:rsidRPr="00193482">
        <w:rPr>
          <w:rFonts w:ascii="Times New Roman" w:hAnsi="Times New Roman" w:cs="Times New Roman"/>
          <w:sz w:val="28"/>
          <w:szCs w:val="28"/>
        </w:rPr>
        <w:t>Флинт</w:t>
      </w:r>
      <w:proofErr w:type="spellEnd"/>
      <w:r w:rsidR="0034572A" w:rsidRPr="00193482">
        <w:rPr>
          <w:rFonts w:ascii="Times New Roman" w:hAnsi="Times New Roman" w:cs="Times New Roman"/>
          <w:sz w:val="28"/>
          <w:szCs w:val="28"/>
        </w:rPr>
        <w:t xml:space="preserve"> и др., 1986).</w:t>
      </w:r>
      <w:r w:rsidR="00AA6B08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34572A" w:rsidRPr="00193482">
        <w:rPr>
          <w:rFonts w:ascii="Times New Roman" w:hAnsi="Times New Roman" w:cs="Times New Roman"/>
          <w:sz w:val="28"/>
          <w:szCs w:val="28"/>
        </w:rPr>
        <w:t>Умови розплідника повинні бути максимально наближеними до природного біотопу, включаючи лісовий масив, луки, чагарникові ділянки, природні водопої тощо.</w:t>
      </w:r>
      <w:r w:rsidR="00AA6B08" w:rsidRPr="00193482">
        <w:rPr>
          <w:rFonts w:ascii="Times New Roman" w:hAnsi="Times New Roman" w:cs="Times New Roman"/>
          <w:sz w:val="28"/>
          <w:szCs w:val="28"/>
        </w:rPr>
        <w:t xml:space="preserve"> Значною мірою зазначеним вимогам відповідає вольєр на території ДП «Чернівецьке ЛГ»</w:t>
      </w:r>
      <w:r w:rsidR="002C0B53" w:rsidRPr="00193482">
        <w:rPr>
          <w:rFonts w:ascii="Times New Roman" w:hAnsi="Times New Roman" w:cs="Times New Roman"/>
          <w:sz w:val="28"/>
          <w:szCs w:val="28"/>
        </w:rPr>
        <w:t>. Враховуючи наявність о</w:t>
      </w:r>
      <w:r w:rsidR="00791683" w:rsidRPr="00193482">
        <w:rPr>
          <w:rFonts w:ascii="Times New Roman" w:hAnsi="Times New Roman" w:cs="Times New Roman"/>
          <w:sz w:val="28"/>
          <w:szCs w:val="28"/>
        </w:rPr>
        <w:t>б</w:t>
      </w:r>
      <w:r w:rsidR="002C0B53" w:rsidRPr="00193482">
        <w:rPr>
          <w:rFonts w:ascii="Times New Roman" w:hAnsi="Times New Roman" w:cs="Times New Roman"/>
          <w:sz w:val="28"/>
          <w:szCs w:val="28"/>
        </w:rPr>
        <w:t>городженої площі, ще один такий розплідник можна організувати на території ДП «Конотопське ЛГ»</w:t>
      </w:r>
      <w:r w:rsidR="001023AE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8B2944" w:rsidRPr="00193482">
        <w:rPr>
          <w:rFonts w:ascii="Times New Roman" w:hAnsi="Times New Roman" w:cs="Times New Roman"/>
          <w:sz w:val="28"/>
          <w:szCs w:val="28"/>
        </w:rPr>
        <w:t>як р</w:t>
      </w:r>
      <w:r w:rsidR="001023AE" w:rsidRPr="00193482">
        <w:rPr>
          <w:rFonts w:ascii="Times New Roman" w:hAnsi="Times New Roman" w:cs="Times New Roman"/>
          <w:sz w:val="28"/>
          <w:szCs w:val="28"/>
        </w:rPr>
        <w:t>езерват для відновлення виду в Ц</w:t>
      </w:r>
      <w:r w:rsidR="008B2944" w:rsidRPr="00193482">
        <w:rPr>
          <w:rFonts w:ascii="Times New Roman" w:hAnsi="Times New Roman" w:cs="Times New Roman"/>
          <w:sz w:val="28"/>
          <w:szCs w:val="28"/>
        </w:rPr>
        <w:t>ентральн</w:t>
      </w:r>
      <w:r w:rsidR="001023AE" w:rsidRPr="00193482">
        <w:rPr>
          <w:rFonts w:ascii="Times New Roman" w:hAnsi="Times New Roman" w:cs="Times New Roman"/>
          <w:sz w:val="28"/>
          <w:szCs w:val="28"/>
        </w:rPr>
        <w:t>ій Україні</w:t>
      </w:r>
      <w:r w:rsidR="008B2944" w:rsidRPr="00193482">
        <w:rPr>
          <w:rFonts w:ascii="Times New Roman" w:hAnsi="Times New Roman" w:cs="Times New Roman"/>
          <w:sz w:val="28"/>
          <w:szCs w:val="28"/>
        </w:rPr>
        <w:t>. Функціонування двох розплідників (в рівнинній та гірській частині України) створи</w:t>
      </w:r>
      <w:r w:rsidR="00122D8D" w:rsidRPr="00193482">
        <w:rPr>
          <w:rFonts w:ascii="Times New Roman" w:hAnsi="Times New Roman" w:cs="Times New Roman"/>
          <w:sz w:val="28"/>
          <w:szCs w:val="28"/>
        </w:rPr>
        <w:t>ло б</w:t>
      </w:r>
      <w:r w:rsidR="008B2944" w:rsidRPr="00193482">
        <w:rPr>
          <w:rFonts w:ascii="Times New Roman" w:hAnsi="Times New Roman" w:cs="Times New Roman"/>
          <w:sz w:val="28"/>
          <w:szCs w:val="28"/>
        </w:rPr>
        <w:t xml:space="preserve"> здорову конкуренцію, дозволи</w:t>
      </w:r>
      <w:r w:rsidR="00122D8D" w:rsidRPr="00193482">
        <w:rPr>
          <w:rFonts w:ascii="Times New Roman" w:hAnsi="Times New Roman" w:cs="Times New Roman"/>
          <w:sz w:val="28"/>
          <w:szCs w:val="28"/>
        </w:rPr>
        <w:t>ло здійснювати</w:t>
      </w:r>
      <w:r w:rsidR="008B2944" w:rsidRPr="00193482">
        <w:rPr>
          <w:rFonts w:ascii="Times New Roman" w:hAnsi="Times New Roman" w:cs="Times New Roman"/>
          <w:sz w:val="28"/>
          <w:szCs w:val="28"/>
        </w:rPr>
        <w:t xml:space="preserve"> обмін плідниками, </w:t>
      </w:r>
      <w:r w:rsidR="00A116F5" w:rsidRPr="00193482">
        <w:rPr>
          <w:rFonts w:ascii="Times New Roman" w:hAnsi="Times New Roman" w:cs="Times New Roman"/>
          <w:sz w:val="28"/>
          <w:szCs w:val="28"/>
        </w:rPr>
        <w:t>оптимізувати</w:t>
      </w:r>
      <w:r w:rsidR="008B2944" w:rsidRPr="00193482">
        <w:rPr>
          <w:rFonts w:ascii="Times New Roman" w:hAnsi="Times New Roman" w:cs="Times New Roman"/>
          <w:sz w:val="28"/>
          <w:szCs w:val="28"/>
        </w:rPr>
        <w:t xml:space="preserve"> існуючі та </w:t>
      </w:r>
      <w:r w:rsidR="00F6544F" w:rsidRPr="00193482">
        <w:rPr>
          <w:rFonts w:ascii="Times New Roman" w:hAnsi="Times New Roman" w:cs="Times New Roman"/>
          <w:sz w:val="28"/>
          <w:szCs w:val="28"/>
        </w:rPr>
        <w:t>с</w:t>
      </w:r>
      <w:r w:rsidR="008B2944" w:rsidRPr="00193482">
        <w:rPr>
          <w:rFonts w:ascii="Times New Roman" w:hAnsi="Times New Roman" w:cs="Times New Roman"/>
          <w:sz w:val="28"/>
          <w:szCs w:val="28"/>
        </w:rPr>
        <w:t xml:space="preserve">формувати нові </w:t>
      </w:r>
      <w:proofErr w:type="spellStart"/>
      <w:r w:rsidR="008B2944"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="008B2944" w:rsidRPr="00193482">
        <w:rPr>
          <w:rFonts w:ascii="Times New Roman" w:hAnsi="Times New Roman" w:cs="Times New Roman"/>
          <w:sz w:val="28"/>
          <w:szCs w:val="28"/>
        </w:rPr>
        <w:t xml:space="preserve"> виду.</w:t>
      </w:r>
      <w:r w:rsidR="00A61D37" w:rsidRPr="00193482">
        <w:rPr>
          <w:rFonts w:ascii="Times New Roman" w:hAnsi="Times New Roman" w:cs="Times New Roman"/>
          <w:sz w:val="28"/>
          <w:szCs w:val="28"/>
        </w:rPr>
        <w:t xml:space="preserve"> На базі розплідників можна буде проводити вдосконалення методик, а також підготовку ф</w:t>
      </w:r>
      <w:r w:rsidR="001023AE" w:rsidRPr="00193482">
        <w:rPr>
          <w:rFonts w:ascii="Times New Roman" w:hAnsi="Times New Roman" w:cs="Times New Roman"/>
          <w:sz w:val="28"/>
          <w:szCs w:val="28"/>
        </w:rPr>
        <w:t>ахівців з відлову, перетримки й</w:t>
      </w:r>
      <w:r w:rsidR="00A61D37" w:rsidRPr="00193482">
        <w:rPr>
          <w:rFonts w:ascii="Times New Roman" w:hAnsi="Times New Roman" w:cs="Times New Roman"/>
          <w:sz w:val="28"/>
          <w:szCs w:val="28"/>
        </w:rPr>
        <w:t xml:space="preserve"> транспортування зубрів.</w:t>
      </w:r>
      <w:r w:rsidR="00A116F5" w:rsidRPr="0019348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552C0" w:rsidRPr="00193482" w:rsidRDefault="00040F0A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О</w:t>
      </w:r>
      <w:r w:rsidR="0072730A" w:rsidRPr="00193482">
        <w:rPr>
          <w:rFonts w:ascii="Times New Roman" w:hAnsi="Times New Roman" w:cs="Times New Roman"/>
          <w:sz w:val="28"/>
          <w:szCs w:val="28"/>
        </w:rPr>
        <w:t xml:space="preserve">рганізація зубрового розплідника </w:t>
      </w:r>
      <w:r w:rsidR="00122D8D" w:rsidRPr="00193482">
        <w:rPr>
          <w:rFonts w:ascii="Times New Roman" w:hAnsi="Times New Roman" w:cs="Times New Roman"/>
          <w:sz w:val="28"/>
          <w:szCs w:val="28"/>
        </w:rPr>
        <w:t xml:space="preserve">вимагає значних </w:t>
      </w:r>
      <w:r w:rsidR="0072730A" w:rsidRPr="00193482">
        <w:rPr>
          <w:rFonts w:ascii="Times New Roman" w:hAnsi="Times New Roman" w:cs="Times New Roman"/>
          <w:sz w:val="28"/>
          <w:szCs w:val="28"/>
        </w:rPr>
        <w:t>матеріально</w:t>
      </w:r>
      <w:r w:rsidR="00122D8D" w:rsidRPr="00193482">
        <w:rPr>
          <w:rFonts w:ascii="Times New Roman" w:hAnsi="Times New Roman" w:cs="Times New Roman"/>
          <w:sz w:val="28"/>
          <w:szCs w:val="28"/>
        </w:rPr>
        <w:t>-фінансових</w:t>
      </w:r>
      <w:r w:rsidR="0072730A" w:rsidRPr="00193482">
        <w:rPr>
          <w:rFonts w:ascii="Times New Roman" w:hAnsi="Times New Roman" w:cs="Times New Roman"/>
          <w:sz w:val="28"/>
          <w:szCs w:val="28"/>
        </w:rPr>
        <w:t xml:space="preserve"> витрат</w:t>
      </w:r>
      <w:r w:rsidRPr="00193482">
        <w:rPr>
          <w:rFonts w:ascii="Times New Roman" w:hAnsi="Times New Roman" w:cs="Times New Roman"/>
          <w:sz w:val="28"/>
          <w:szCs w:val="28"/>
        </w:rPr>
        <w:t xml:space="preserve">. У зв’язку із цим, доцільно розглянути можливість </w:t>
      </w:r>
      <w:r w:rsidR="0034572A" w:rsidRPr="00193482">
        <w:rPr>
          <w:rFonts w:ascii="Times New Roman" w:hAnsi="Times New Roman" w:cs="Times New Roman"/>
          <w:sz w:val="28"/>
          <w:szCs w:val="28"/>
        </w:rPr>
        <w:t>залучення сторонніх</w:t>
      </w:r>
      <w:r w:rsidR="00A116F5" w:rsidRPr="00193482">
        <w:rPr>
          <w:rFonts w:ascii="Times New Roman" w:hAnsi="Times New Roman" w:cs="Times New Roman"/>
          <w:sz w:val="28"/>
          <w:szCs w:val="28"/>
        </w:rPr>
        <w:t xml:space="preserve"> (</w:t>
      </w:r>
      <w:r w:rsidRPr="00193482">
        <w:rPr>
          <w:rFonts w:ascii="Times New Roman" w:hAnsi="Times New Roman" w:cs="Times New Roman"/>
          <w:sz w:val="28"/>
          <w:szCs w:val="28"/>
        </w:rPr>
        <w:t>у т.ч.</w:t>
      </w:r>
      <w:r w:rsidR="0029004D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A116F5" w:rsidRPr="00193482">
        <w:rPr>
          <w:rFonts w:ascii="Times New Roman" w:hAnsi="Times New Roman" w:cs="Times New Roman"/>
          <w:sz w:val="28"/>
          <w:szCs w:val="28"/>
        </w:rPr>
        <w:t>державних)</w:t>
      </w:r>
      <w:r w:rsidR="001023AE" w:rsidRPr="00193482">
        <w:rPr>
          <w:rFonts w:ascii="Times New Roman" w:hAnsi="Times New Roman" w:cs="Times New Roman"/>
          <w:sz w:val="28"/>
          <w:szCs w:val="28"/>
        </w:rPr>
        <w:t xml:space="preserve"> інвестицій</w:t>
      </w:r>
      <w:r w:rsidR="0034572A" w:rsidRPr="00193482">
        <w:rPr>
          <w:rFonts w:ascii="Times New Roman" w:hAnsi="Times New Roman" w:cs="Times New Roman"/>
          <w:sz w:val="28"/>
          <w:szCs w:val="28"/>
        </w:rPr>
        <w:t>.</w:t>
      </w:r>
    </w:p>
    <w:p w:rsidR="006B6487" w:rsidRPr="00193482" w:rsidRDefault="006B648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00346A" w:rsidRDefault="0000346A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552C0" w:rsidRPr="00193482" w:rsidRDefault="00A116F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t>3.8. П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ошук </w:t>
      </w:r>
      <w:r w:rsidR="00791683" w:rsidRPr="00193482">
        <w:rPr>
          <w:rFonts w:ascii="Times New Roman" w:hAnsi="Times New Roman" w:cs="Times New Roman"/>
          <w:b/>
          <w:sz w:val="28"/>
          <w:szCs w:val="28"/>
        </w:rPr>
        <w:t xml:space="preserve">потенційно придатних 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>оселищ для</w:t>
      </w:r>
      <w:r w:rsidR="00791683" w:rsidRPr="00193482">
        <w:rPr>
          <w:rFonts w:ascii="Times New Roman" w:hAnsi="Times New Roman" w:cs="Times New Roman"/>
          <w:b/>
          <w:sz w:val="28"/>
          <w:szCs w:val="28"/>
        </w:rPr>
        <w:t xml:space="preserve"> розселення зубра</w:t>
      </w:r>
    </w:p>
    <w:p w:rsidR="00A61D37" w:rsidRPr="00193482" w:rsidRDefault="00E5160C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Д</w:t>
      </w:r>
      <w:r w:rsidR="00A61D3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свід розведення зубрів на Поліссі та в Лісостепу дає підстави стверджувати, що існування виду в рівнинній частині України лімітується виключно ан</w:t>
      </w:r>
      <w:r w:rsidR="000B40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ропогенними чинниками. Україна</w:t>
      </w:r>
      <w:r w:rsidR="00A61D3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к держава зі значною кількістю населення, характеризується високою щільністю населених п</w:t>
      </w:r>
      <w:r w:rsidR="000B40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унктів, розвиненою транспортною інфраструктурою</w:t>
      </w:r>
      <w:r w:rsidR="00A61D3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 зміне</w:t>
      </w:r>
      <w:r w:rsidR="000B40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ими природними ландшафтами, що в перспективі</w:t>
      </w:r>
      <w:r w:rsidR="00A61D3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ворює труднощі успішного існування виду, схильного до сезонних переміщень і міграцій окремих статево</w:t>
      </w:r>
      <w:r w:rsidR="000B406C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-</w:t>
      </w:r>
      <w:r w:rsidR="00A61D37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кових груп. </w:t>
      </w:r>
      <w:r w:rsidR="00A61D37" w:rsidRPr="00193482">
        <w:rPr>
          <w:rFonts w:ascii="Times New Roman" w:hAnsi="Times New Roman" w:cs="Times New Roman"/>
          <w:sz w:val="28"/>
          <w:szCs w:val="28"/>
        </w:rPr>
        <w:t xml:space="preserve">Таким чином, угіддя для </w:t>
      </w:r>
      <w:proofErr w:type="spellStart"/>
      <w:r w:rsidR="00A61D37" w:rsidRPr="00193482">
        <w:rPr>
          <w:rFonts w:ascii="Times New Roman" w:hAnsi="Times New Roman" w:cs="Times New Roman"/>
          <w:sz w:val="28"/>
          <w:szCs w:val="28"/>
        </w:rPr>
        <w:t>реінтродукції</w:t>
      </w:r>
      <w:proofErr w:type="spellEnd"/>
      <w:r w:rsidR="00A61D37" w:rsidRPr="00193482">
        <w:rPr>
          <w:rFonts w:ascii="Times New Roman" w:hAnsi="Times New Roman" w:cs="Times New Roman"/>
          <w:sz w:val="28"/>
          <w:szCs w:val="28"/>
        </w:rPr>
        <w:t xml:space="preserve"> зу</w:t>
      </w:r>
      <w:r w:rsidR="000B406C" w:rsidRPr="00193482">
        <w:rPr>
          <w:rFonts w:ascii="Times New Roman" w:hAnsi="Times New Roman" w:cs="Times New Roman"/>
          <w:sz w:val="28"/>
          <w:szCs w:val="28"/>
        </w:rPr>
        <w:t>брів повинні відповідати так</w:t>
      </w:r>
      <w:r w:rsidR="00A61D37" w:rsidRPr="00193482">
        <w:rPr>
          <w:rFonts w:ascii="Times New Roman" w:hAnsi="Times New Roman" w:cs="Times New Roman"/>
          <w:sz w:val="28"/>
          <w:szCs w:val="28"/>
        </w:rPr>
        <w:t>им ключовим характеристикам:</w:t>
      </w:r>
    </w:p>
    <w:p w:rsidR="00A61D37" w:rsidRPr="00193482" w:rsidRDefault="000B406C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велика площа;</w:t>
      </w:r>
    </w:p>
    <w:p w:rsidR="00A61D37" w:rsidRPr="00193482" w:rsidRDefault="00A61D3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характерні для виду</w:t>
      </w:r>
      <w:r w:rsidR="000B406C" w:rsidRPr="00193482">
        <w:rPr>
          <w:rFonts w:ascii="Times New Roman" w:hAnsi="Times New Roman" w:cs="Times New Roman"/>
          <w:sz w:val="28"/>
          <w:szCs w:val="28"/>
        </w:rPr>
        <w:t xml:space="preserve"> кормові та захисні властивості;</w:t>
      </w:r>
    </w:p>
    <w:p w:rsidR="00A61D37" w:rsidRPr="00193482" w:rsidRDefault="00A61D3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мінімальна щільність </w:t>
      </w:r>
      <w:r w:rsidR="000B406C" w:rsidRPr="00193482">
        <w:rPr>
          <w:rFonts w:ascii="Times New Roman" w:hAnsi="Times New Roman" w:cs="Times New Roman"/>
          <w:sz w:val="28"/>
          <w:szCs w:val="28"/>
        </w:rPr>
        <w:t>населення та рівня урбанізації;</w:t>
      </w:r>
    </w:p>
    <w:p w:rsidR="00A61D37" w:rsidRPr="00193482" w:rsidRDefault="00A61D3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достатній рівень о</w:t>
      </w:r>
      <w:r w:rsidR="000B406C" w:rsidRPr="00193482">
        <w:rPr>
          <w:rFonts w:ascii="Times New Roman" w:hAnsi="Times New Roman" w:cs="Times New Roman"/>
          <w:sz w:val="28"/>
          <w:szCs w:val="28"/>
        </w:rPr>
        <w:t>хорони;</w:t>
      </w:r>
    </w:p>
    <w:p w:rsidR="00A61D37" w:rsidRPr="00193482" w:rsidRDefault="00A61D3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можливість якісного моніторингу та наукових досліджень.</w:t>
      </w:r>
    </w:p>
    <w:p w:rsidR="00A61D37" w:rsidRPr="00EE16C7" w:rsidRDefault="00333628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E16C7">
        <w:rPr>
          <w:rFonts w:ascii="Times New Roman" w:hAnsi="Times New Roman" w:cs="Times New Roman"/>
          <w:sz w:val="28"/>
          <w:szCs w:val="28"/>
        </w:rPr>
        <w:t>Найкращі</w:t>
      </w:r>
      <w:r w:rsidR="00A61D37" w:rsidRPr="00EE16C7">
        <w:rPr>
          <w:rFonts w:ascii="Times New Roman" w:hAnsi="Times New Roman" w:cs="Times New Roman"/>
          <w:sz w:val="28"/>
          <w:szCs w:val="28"/>
        </w:rPr>
        <w:t xml:space="preserve"> перспективи </w:t>
      </w:r>
      <w:r w:rsidR="000F78D1" w:rsidRPr="00EE16C7">
        <w:rPr>
          <w:rFonts w:ascii="Times New Roman" w:hAnsi="Times New Roman" w:cs="Times New Roman"/>
          <w:sz w:val="28"/>
          <w:szCs w:val="28"/>
        </w:rPr>
        <w:t xml:space="preserve">для </w:t>
      </w:r>
      <w:r w:rsidR="00A61D37" w:rsidRPr="00EE16C7">
        <w:rPr>
          <w:rFonts w:ascii="Times New Roman" w:hAnsi="Times New Roman" w:cs="Times New Roman"/>
          <w:sz w:val="28"/>
          <w:szCs w:val="28"/>
        </w:rPr>
        <w:t xml:space="preserve">розселення зубра мають </w:t>
      </w:r>
      <w:r w:rsidR="000F78D1" w:rsidRPr="00EE16C7">
        <w:rPr>
          <w:rFonts w:ascii="Times New Roman" w:hAnsi="Times New Roman" w:cs="Times New Roman"/>
          <w:sz w:val="28"/>
          <w:szCs w:val="28"/>
        </w:rPr>
        <w:t xml:space="preserve">території </w:t>
      </w:r>
      <w:r w:rsidR="00C149E8">
        <w:rPr>
          <w:rFonts w:ascii="Times New Roman" w:hAnsi="Times New Roman" w:cs="Times New Roman"/>
          <w:sz w:val="28"/>
          <w:szCs w:val="28"/>
        </w:rPr>
        <w:t>природно-заповідного фонду</w:t>
      </w:r>
      <w:r w:rsidR="000F78D1" w:rsidRPr="00EE16C7">
        <w:rPr>
          <w:rFonts w:ascii="Times New Roman" w:hAnsi="Times New Roman" w:cs="Times New Roman"/>
          <w:sz w:val="28"/>
          <w:szCs w:val="28"/>
        </w:rPr>
        <w:t xml:space="preserve">, принаймні </w:t>
      </w:r>
      <w:r w:rsidR="00A61D37" w:rsidRPr="00EE16C7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="00A61D37" w:rsidRPr="00EE16C7">
        <w:rPr>
          <w:rFonts w:ascii="Times New Roman" w:hAnsi="Times New Roman" w:cs="Times New Roman"/>
          <w:sz w:val="28"/>
          <w:szCs w:val="28"/>
        </w:rPr>
        <w:t>осяжному</w:t>
      </w:r>
      <w:proofErr w:type="spellEnd"/>
      <w:r w:rsidR="00A61D37" w:rsidRPr="00EE16C7">
        <w:rPr>
          <w:rFonts w:ascii="Times New Roman" w:hAnsi="Times New Roman" w:cs="Times New Roman"/>
          <w:sz w:val="28"/>
          <w:szCs w:val="28"/>
        </w:rPr>
        <w:t xml:space="preserve"> майбутньому. Повною мірою вищевказаним характеристикам відповідає територія Чорнобильського радіаційно-екологічного біосферного заповідника, доказом чому слугує досвід успішної акліматизації </w:t>
      </w:r>
      <w:r w:rsidR="000F78D1" w:rsidRPr="00EE16C7">
        <w:rPr>
          <w:rFonts w:ascii="Times New Roman" w:hAnsi="Times New Roman" w:cs="Times New Roman"/>
          <w:sz w:val="28"/>
          <w:szCs w:val="28"/>
        </w:rPr>
        <w:t xml:space="preserve">там </w:t>
      </w:r>
      <w:r w:rsidR="00A61D37" w:rsidRPr="00EE16C7">
        <w:rPr>
          <w:rFonts w:ascii="Times New Roman" w:hAnsi="Times New Roman" w:cs="Times New Roman"/>
          <w:sz w:val="28"/>
          <w:szCs w:val="28"/>
        </w:rPr>
        <w:t xml:space="preserve">коня Пржевальського. На </w:t>
      </w:r>
      <w:r w:rsidR="00C149E8">
        <w:rPr>
          <w:rFonts w:ascii="Times New Roman" w:hAnsi="Times New Roman" w:cs="Times New Roman"/>
          <w:sz w:val="28"/>
          <w:szCs w:val="28"/>
        </w:rPr>
        <w:t>суміжній прикордонній території</w:t>
      </w:r>
      <w:r w:rsidR="00A61D37" w:rsidRPr="00EE16C7">
        <w:rPr>
          <w:rFonts w:ascii="Times New Roman" w:hAnsi="Times New Roman" w:cs="Times New Roman"/>
          <w:sz w:val="28"/>
          <w:szCs w:val="28"/>
        </w:rPr>
        <w:t xml:space="preserve"> вже сформувалося стадо вільних зубрів, що створює передумови для </w:t>
      </w:r>
      <w:r w:rsidR="000F78D1" w:rsidRPr="00EE16C7">
        <w:rPr>
          <w:rFonts w:ascii="Times New Roman" w:hAnsi="Times New Roman" w:cs="Times New Roman"/>
          <w:sz w:val="28"/>
          <w:szCs w:val="28"/>
        </w:rPr>
        <w:t>формування транскордонного стада</w:t>
      </w:r>
      <w:r w:rsidR="00A61D37" w:rsidRPr="00EE16C7">
        <w:rPr>
          <w:rFonts w:ascii="Times New Roman" w:hAnsi="Times New Roman" w:cs="Times New Roman"/>
          <w:sz w:val="28"/>
          <w:szCs w:val="28"/>
        </w:rPr>
        <w:t xml:space="preserve"> виду з оптимальними генетичними властивостями</w:t>
      </w:r>
      <w:r w:rsidR="000F78D1" w:rsidRPr="00EE16C7">
        <w:rPr>
          <w:rFonts w:ascii="Times New Roman" w:hAnsi="Times New Roman" w:cs="Times New Roman"/>
          <w:sz w:val="28"/>
          <w:szCs w:val="28"/>
        </w:rPr>
        <w:t xml:space="preserve"> в ідеальній перспективі</w:t>
      </w:r>
      <w:r w:rsidR="00A61D37" w:rsidRPr="00EE16C7">
        <w:rPr>
          <w:rFonts w:ascii="Times New Roman" w:hAnsi="Times New Roman" w:cs="Times New Roman"/>
          <w:sz w:val="28"/>
          <w:szCs w:val="28"/>
        </w:rPr>
        <w:t>.</w:t>
      </w:r>
    </w:p>
    <w:p w:rsidR="00A61D37" w:rsidRPr="00EE16C7" w:rsidRDefault="00A61D37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E16C7">
        <w:rPr>
          <w:rFonts w:ascii="Times New Roman" w:hAnsi="Times New Roman" w:cs="Times New Roman"/>
          <w:sz w:val="28"/>
          <w:szCs w:val="28"/>
        </w:rPr>
        <w:t>Відповідн</w:t>
      </w:r>
      <w:r w:rsidR="00333628" w:rsidRPr="00EE16C7">
        <w:rPr>
          <w:rFonts w:ascii="Times New Roman" w:hAnsi="Times New Roman" w:cs="Times New Roman"/>
          <w:sz w:val="28"/>
          <w:szCs w:val="28"/>
        </w:rPr>
        <w:t>ими</w:t>
      </w:r>
      <w:r w:rsidRPr="00EE16C7">
        <w:rPr>
          <w:rFonts w:ascii="Times New Roman" w:hAnsi="Times New Roman" w:cs="Times New Roman"/>
          <w:sz w:val="28"/>
          <w:szCs w:val="28"/>
        </w:rPr>
        <w:t xml:space="preserve"> </w:t>
      </w:r>
      <w:r w:rsidR="00333628" w:rsidRPr="00EE16C7">
        <w:rPr>
          <w:rFonts w:ascii="Times New Roman" w:hAnsi="Times New Roman" w:cs="Times New Roman"/>
          <w:sz w:val="28"/>
          <w:szCs w:val="28"/>
        </w:rPr>
        <w:t xml:space="preserve">характеристиками володіє також </w:t>
      </w:r>
      <w:r w:rsidR="00A50A86" w:rsidRPr="00EE16C7">
        <w:rPr>
          <w:rFonts w:ascii="Times New Roman" w:hAnsi="Times New Roman" w:cs="Times New Roman"/>
          <w:sz w:val="28"/>
          <w:szCs w:val="28"/>
        </w:rPr>
        <w:t xml:space="preserve">і </w:t>
      </w:r>
      <w:proofErr w:type="spellStart"/>
      <w:r w:rsidRPr="00EE16C7">
        <w:rPr>
          <w:rFonts w:ascii="Times New Roman" w:hAnsi="Times New Roman" w:cs="Times New Roman"/>
          <w:sz w:val="28"/>
          <w:szCs w:val="28"/>
        </w:rPr>
        <w:t>Деснянсько-Старогутськ</w:t>
      </w:r>
      <w:r w:rsidR="00333628" w:rsidRPr="00EE16C7">
        <w:rPr>
          <w:rFonts w:ascii="Times New Roman" w:hAnsi="Times New Roman" w:cs="Times New Roman"/>
          <w:sz w:val="28"/>
          <w:szCs w:val="28"/>
        </w:rPr>
        <w:t>ий</w:t>
      </w:r>
      <w:proofErr w:type="spellEnd"/>
      <w:r w:rsidRPr="00EE16C7">
        <w:rPr>
          <w:rFonts w:ascii="Times New Roman" w:hAnsi="Times New Roman" w:cs="Times New Roman"/>
          <w:sz w:val="28"/>
          <w:szCs w:val="28"/>
        </w:rPr>
        <w:t xml:space="preserve"> НПП (Сумська обл.), територія якого малолюдна, характеризується мозаїчністю ландшафтів, </w:t>
      </w:r>
      <w:r w:rsidR="00333628" w:rsidRPr="00EE16C7">
        <w:rPr>
          <w:rFonts w:ascii="Times New Roman" w:hAnsi="Times New Roman" w:cs="Times New Roman"/>
          <w:sz w:val="28"/>
          <w:szCs w:val="28"/>
        </w:rPr>
        <w:t>і</w:t>
      </w:r>
      <w:r w:rsidRPr="00EE16C7">
        <w:rPr>
          <w:rFonts w:ascii="Times New Roman" w:hAnsi="Times New Roman" w:cs="Times New Roman"/>
          <w:sz w:val="28"/>
          <w:szCs w:val="28"/>
        </w:rPr>
        <w:t xml:space="preserve"> межує з </w:t>
      </w:r>
      <w:r w:rsidR="00C149E8">
        <w:rPr>
          <w:rFonts w:ascii="Times New Roman" w:hAnsi="Times New Roman" w:cs="Times New Roman"/>
          <w:sz w:val="28"/>
          <w:szCs w:val="28"/>
        </w:rPr>
        <w:t>відповідною</w:t>
      </w:r>
      <w:r w:rsidRPr="00EE16C7">
        <w:rPr>
          <w:rFonts w:ascii="Times New Roman" w:hAnsi="Times New Roman" w:cs="Times New Roman"/>
          <w:sz w:val="28"/>
          <w:szCs w:val="28"/>
        </w:rPr>
        <w:t xml:space="preserve"> природ</w:t>
      </w:r>
      <w:r w:rsidR="00C149E8">
        <w:rPr>
          <w:rFonts w:ascii="Times New Roman" w:hAnsi="Times New Roman" w:cs="Times New Roman"/>
          <w:sz w:val="28"/>
          <w:szCs w:val="28"/>
        </w:rPr>
        <w:t>оохоронною територією</w:t>
      </w:r>
      <w:r w:rsidR="000F78D1" w:rsidRPr="00EE16C7">
        <w:rPr>
          <w:rFonts w:ascii="Times New Roman" w:hAnsi="Times New Roman" w:cs="Times New Roman"/>
          <w:sz w:val="28"/>
          <w:szCs w:val="28"/>
        </w:rPr>
        <w:t>, де також існу</w:t>
      </w:r>
      <w:r w:rsidRPr="00EE16C7">
        <w:rPr>
          <w:rFonts w:ascii="Times New Roman" w:hAnsi="Times New Roman" w:cs="Times New Roman"/>
          <w:sz w:val="28"/>
          <w:szCs w:val="28"/>
        </w:rPr>
        <w:t xml:space="preserve">є чисельне </w:t>
      </w:r>
      <w:r w:rsidR="000F78D1" w:rsidRPr="00EE16C7">
        <w:rPr>
          <w:rFonts w:ascii="Times New Roman" w:hAnsi="Times New Roman" w:cs="Times New Roman"/>
          <w:sz w:val="28"/>
          <w:szCs w:val="28"/>
        </w:rPr>
        <w:t>стадо</w:t>
      </w:r>
      <w:r w:rsidRPr="00EE16C7">
        <w:rPr>
          <w:rFonts w:ascii="Times New Roman" w:hAnsi="Times New Roman" w:cs="Times New Roman"/>
          <w:sz w:val="28"/>
          <w:szCs w:val="28"/>
        </w:rPr>
        <w:t xml:space="preserve"> диких зубрів.</w:t>
      </w:r>
      <w:r w:rsidR="00773CD3" w:rsidRPr="00EE16C7">
        <w:rPr>
          <w:rFonts w:ascii="Times New Roman" w:hAnsi="Times New Roman" w:cs="Times New Roman"/>
          <w:sz w:val="28"/>
          <w:szCs w:val="28"/>
        </w:rPr>
        <w:t xml:space="preserve"> Єдиною перешкодою на шляху ефективного втілення цих перспективних планів </w:t>
      </w:r>
      <w:r w:rsidR="008158AD" w:rsidRPr="00EE16C7">
        <w:rPr>
          <w:rFonts w:ascii="Times New Roman" w:hAnsi="Times New Roman" w:cs="Times New Roman"/>
          <w:sz w:val="28"/>
          <w:szCs w:val="28"/>
        </w:rPr>
        <w:t>є російська агресія в Україні. З</w:t>
      </w:r>
      <w:r w:rsidR="00773CD3" w:rsidRPr="00EE16C7">
        <w:rPr>
          <w:rFonts w:ascii="Times New Roman" w:hAnsi="Times New Roman" w:cs="Times New Roman"/>
          <w:sz w:val="28"/>
          <w:szCs w:val="28"/>
        </w:rPr>
        <w:t xml:space="preserve"> огляду на близьке сусідство зазначених територій з </w:t>
      </w:r>
      <w:proofErr w:type="spellStart"/>
      <w:r w:rsidR="00773CD3" w:rsidRPr="00EE16C7">
        <w:rPr>
          <w:rFonts w:ascii="Times New Roman" w:hAnsi="Times New Roman" w:cs="Times New Roman"/>
          <w:sz w:val="28"/>
          <w:szCs w:val="28"/>
        </w:rPr>
        <w:t>рф</w:t>
      </w:r>
      <w:proofErr w:type="spellEnd"/>
      <w:r w:rsidR="00773CD3" w:rsidRPr="00EE16C7"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 w:rsidR="00773CD3" w:rsidRPr="00EE16C7">
        <w:rPr>
          <w:rFonts w:ascii="Times New Roman" w:hAnsi="Times New Roman" w:cs="Times New Roman"/>
          <w:sz w:val="28"/>
          <w:szCs w:val="28"/>
        </w:rPr>
        <w:t>рб</w:t>
      </w:r>
      <w:proofErr w:type="spellEnd"/>
      <w:r w:rsidR="00773CD3" w:rsidRPr="00EE16C7">
        <w:rPr>
          <w:rFonts w:ascii="Times New Roman" w:hAnsi="Times New Roman" w:cs="Times New Roman"/>
          <w:sz w:val="28"/>
          <w:szCs w:val="28"/>
        </w:rPr>
        <w:t xml:space="preserve">, а також </w:t>
      </w:r>
      <w:r w:rsidR="008158AD" w:rsidRPr="00EE16C7">
        <w:rPr>
          <w:rFonts w:ascii="Times New Roman" w:hAnsi="Times New Roman" w:cs="Times New Roman"/>
          <w:sz w:val="28"/>
          <w:szCs w:val="28"/>
        </w:rPr>
        <w:t xml:space="preserve">значну </w:t>
      </w:r>
      <w:r w:rsidR="00773CD3" w:rsidRPr="00EE16C7">
        <w:rPr>
          <w:rFonts w:ascii="Times New Roman" w:hAnsi="Times New Roman" w:cs="Times New Roman"/>
          <w:sz w:val="28"/>
          <w:szCs w:val="28"/>
        </w:rPr>
        <w:t xml:space="preserve">небезпеку ведення наукових досліджень </w:t>
      </w:r>
      <w:r w:rsidR="008158AD" w:rsidRPr="00EE16C7">
        <w:rPr>
          <w:rFonts w:ascii="Times New Roman" w:hAnsi="Times New Roman" w:cs="Times New Roman"/>
          <w:sz w:val="28"/>
          <w:szCs w:val="28"/>
        </w:rPr>
        <w:t>через ворожі мінування</w:t>
      </w:r>
      <w:r w:rsidR="00773CD3" w:rsidRPr="00EE16C7">
        <w:rPr>
          <w:rFonts w:ascii="Times New Roman" w:hAnsi="Times New Roman" w:cs="Times New Roman"/>
          <w:sz w:val="28"/>
          <w:szCs w:val="28"/>
        </w:rPr>
        <w:t xml:space="preserve">, ці плани будуть предметом обговорення </w:t>
      </w:r>
      <w:r w:rsidR="008158AD" w:rsidRPr="00EE16C7">
        <w:rPr>
          <w:rFonts w:ascii="Times New Roman" w:hAnsi="Times New Roman" w:cs="Times New Roman"/>
          <w:sz w:val="28"/>
          <w:szCs w:val="28"/>
        </w:rPr>
        <w:t xml:space="preserve">вже </w:t>
      </w:r>
      <w:r w:rsidR="00773CD3" w:rsidRPr="00EE16C7">
        <w:rPr>
          <w:rFonts w:ascii="Times New Roman" w:hAnsi="Times New Roman" w:cs="Times New Roman"/>
          <w:sz w:val="28"/>
          <w:szCs w:val="28"/>
        </w:rPr>
        <w:t>після завершення війни.</w:t>
      </w:r>
    </w:p>
    <w:p w:rsidR="00A116F5" w:rsidRPr="00193482" w:rsidRDefault="00A61D37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E16C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арпатський регіон має </w:t>
      </w:r>
      <w:r w:rsidR="000F78D1" w:rsidRPr="00EE16C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ож </w:t>
      </w:r>
      <w:r w:rsidRPr="00EE16C7">
        <w:rPr>
          <w:rFonts w:ascii="Times New Roman" w:eastAsia="Times New Roman" w:hAnsi="Times New Roman" w:cs="Times New Roman"/>
          <w:sz w:val="28"/>
          <w:szCs w:val="28"/>
          <w:lang w:eastAsia="ru-RU"/>
        </w:rPr>
        <w:t>свої переваги для розселення зубрів, як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йменш </w:t>
      </w:r>
      <w:r w:rsidR="000F78D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рансформований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людською діяльністю. Прикладом успішної реакліматизації виду є його відновлення в НПП «Сколівські Бескиди», що, як і на рівнинній частині України, передбачає наявність території з особливим режимом охорони. Натомість, суворі кліматичні умови карпатських зим нерідко призводять до загибелі тварин, а також створюють </w:t>
      </w:r>
      <w:r w:rsidR="00F6544F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пони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проведення ефективних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біотехнічних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ходів. Відтак</w:t>
      </w:r>
      <w:r w:rsidR="000F78D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повідні території зі с</w:t>
      </w:r>
      <w:r w:rsidR="000F78D1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трімкою експозицією схилів викликають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обʼєктивні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руднощі для успішного відтворення виду. Хороші умови для </w:t>
      </w:r>
      <w:proofErr w:type="spellStart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реінтродукції</w:t>
      </w:r>
      <w:proofErr w:type="spellEnd"/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ів склалися на території НПП «Черемоський» (Чернівецька обл.), який не межує з великими населеними пунктами.</w:t>
      </w:r>
    </w:p>
    <w:p w:rsidR="00257CDA" w:rsidRPr="00193482" w:rsidRDefault="00257CDA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A116F5" w:rsidRPr="00193482" w:rsidRDefault="00E5160C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93482">
        <w:rPr>
          <w:rFonts w:ascii="Times New Roman" w:hAnsi="Times New Roman" w:cs="Times New Roman"/>
          <w:b/>
          <w:sz w:val="28"/>
          <w:szCs w:val="28"/>
        </w:rPr>
        <w:lastRenderedPageBreak/>
        <w:t xml:space="preserve">3.9. </w:t>
      </w:r>
      <w:r w:rsidR="00177E08" w:rsidRPr="00193482">
        <w:rPr>
          <w:rFonts w:ascii="Times New Roman" w:hAnsi="Times New Roman" w:cs="Times New Roman"/>
          <w:b/>
          <w:sz w:val="28"/>
          <w:szCs w:val="28"/>
        </w:rPr>
        <w:t>Врахування</w:t>
      </w:r>
      <w:r w:rsidRPr="00193482">
        <w:rPr>
          <w:rFonts w:ascii="Times New Roman" w:hAnsi="Times New Roman" w:cs="Times New Roman"/>
          <w:b/>
          <w:sz w:val="28"/>
          <w:szCs w:val="28"/>
        </w:rPr>
        <w:t xml:space="preserve"> чинникі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>в, які</w:t>
      </w:r>
      <w:r w:rsidR="001023AE" w:rsidRPr="00193482">
        <w:rPr>
          <w:rFonts w:ascii="Times New Roman" w:hAnsi="Times New Roman" w:cs="Times New Roman"/>
          <w:b/>
          <w:sz w:val="28"/>
          <w:szCs w:val="28"/>
        </w:rPr>
        <w:t xml:space="preserve"> обмеж</w:t>
      </w:r>
      <w:r w:rsidRPr="00193482">
        <w:rPr>
          <w:rFonts w:ascii="Times New Roman" w:hAnsi="Times New Roman" w:cs="Times New Roman"/>
          <w:b/>
          <w:sz w:val="28"/>
          <w:szCs w:val="28"/>
        </w:rPr>
        <w:t xml:space="preserve">ують </w:t>
      </w:r>
      <w:r w:rsidR="001023AE" w:rsidRPr="00193482">
        <w:rPr>
          <w:rFonts w:ascii="Times New Roman" w:hAnsi="Times New Roman" w:cs="Times New Roman"/>
          <w:b/>
          <w:sz w:val="28"/>
          <w:szCs w:val="28"/>
        </w:rPr>
        <w:t xml:space="preserve">повноцінне </w:t>
      </w:r>
      <w:r w:rsidRPr="00193482">
        <w:rPr>
          <w:rFonts w:ascii="Times New Roman" w:hAnsi="Times New Roman" w:cs="Times New Roman"/>
          <w:b/>
          <w:sz w:val="28"/>
          <w:szCs w:val="28"/>
        </w:rPr>
        <w:t>існування</w:t>
      </w:r>
      <w:r w:rsidR="00C4552C" w:rsidRPr="0019348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B04BBE">
        <w:rPr>
          <w:rFonts w:ascii="Times New Roman" w:hAnsi="Times New Roman" w:cs="Times New Roman"/>
          <w:b/>
          <w:sz w:val="28"/>
          <w:szCs w:val="28"/>
        </w:rPr>
        <w:t>субпопуляцій</w:t>
      </w:r>
      <w:proofErr w:type="spellEnd"/>
      <w:r w:rsidR="00B04BBE">
        <w:rPr>
          <w:rFonts w:ascii="Times New Roman" w:hAnsi="Times New Roman" w:cs="Times New Roman"/>
          <w:b/>
          <w:sz w:val="28"/>
          <w:szCs w:val="28"/>
        </w:rPr>
        <w:t xml:space="preserve"> зубра</w:t>
      </w:r>
    </w:p>
    <w:p w:rsidR="0077277C" w:rsidRPr="00193482" w:rsidRDefault="00E5160C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Серед чинників, що перешкоджають відтворенню виду у природних умовах, можна виділити </w:t>
      </w:r>
      <w:r w:rsidR="0065616E" w:rsidRPr="00193482">
        <w:rPr>
          <w:rFonts w:ascii="Times New Roman" w:hAnsi="Times New Roman" w:cs="Times New Roman"/>
          <w:sz w:val="28"/>
          <w:szCs w:val="28"/>
        </w:rPr>
        <w:t>ключові:</w:t>
      </w:r>
      <w:r w:rsidR="0072730A" w:rsidRPr="00193482">
        <w:rPr>
          <w:rFonts w:ascii="Times New Roman" w:hAnsi="Times New Roman" w:cs="Times New Roman"/>
          <w:sz w:val="28"/>
          <w:szCs w:val="28"/>
        </w:rPr>
        <w:t xml:space="preserve"> браконьєрство, інбридинг та конфлікт з господарськ</w:t>
      </w:r>
      <w:r w:rsidR="002B11A5" w:rsidRPr="00193482">
        <w:rPr>
          <w:rFonts w:ascii="Times New Roman" w:hAnsi="Times New Roman" w:cs="Times New Roman"/>
          <w:sz w:val="28"/>
          <w:szCs w:val="28"/>
        </w:rPr>
        <w:t>ою діяльністю</w:t>
      </w:r>
      <w:r w:rsidR="0072730A" w:rsidRPr="00193482">
        <w:rPr>
          <w:rFonts w:ascii="Times New Roman" w:hAnsi="Times New Roman" w:cs="Times New Roman"/>
          <w:sz w:val="28"/>
          <w:szCs w:val="28"/>
        </w:rPr>
        <w:t xml:space="preserve"> людини.</w:t>
      </w:r>
      <w:r w:rsidR="00342A17" w:rsidRPr="0019348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F0683" w:rsidRPr="00193482" w:rsidRDefault="00194775" w:rsidP="008F068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Серед заходів, які б сприяли покращенню боротьби з браконьєрством є створення нових </w:t>
      </w:r>
      <w:r w:rsidR="00A50A86" w:rsidRPr="00193482">
        <w:rPr>
          <w:rFonts w:ascii="Times New Roman" w:hAnsi="Times New Roman" w:cs="Times New Roman"/>
          <w:sz w:val="28"/>
          <w:szCs w:val="28"/>
        </w:rPr>
        <w:t xml:space="preserve">стад </w:t>
      </w:r>
      <w:r w:rsidRPr="00193482">
        <w:rPr>
          <w:rFonts w:ascii="Times New Roman" w:hAnsi="Times New Roman" w:cs="Times New Roman"/>
          <w:sz w:val="28"/>
          <w:szCs w:val="28"/>
        </w:rPr>
        <w:t xml:space="preserve">зубра на територіях об’єктів природно-заповідного фонду, що дозволить задіяти для їх охорони можливості вже існуючих служб охорони. Не менш важливим є розслідування усіх випадків браконьєрства зубра з притягненням порушників до сурової відповідальності з широким розголосом </w:t>
      </w:r>
      <w:r w:rsidR="00334186" w:rsidRPr="00193482">
        <w:rPr>
          <w:rFonts w:ascii="Times New Roman" w:hAnsi="Times New Roman" w:cs="Times New Roman"/>
          <w:sz w:val="28"/>
          <w:szCs w:val="28"/>
        </w:rPr>
        <w:t>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пресі.</w:t>
      </w:r>
    </w:p>
    <w:p w:rsidR="00EB43A8" w:rsidRPr="00193482" w:rsidRDefault="00C25A36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П</w:t>
      </w:r>
      <w:r w:rsidR="00342A17" w:rsidRPr="00193482">
        <w:rPr>
          <w:rFonts w:ascii="Times New Roman" w:hAnsi="Times New Roman" w:cs="Times New Roman"/>
          <w:sz w:val="28"/>
          <w:szCs w:val="28"/>
        </w:rPr>
        <w:t xml:space="preserve">роблеми близькоспорідненого розведення стосуються більшості вітчизняних </w:t>
      </w:r>
      <w:proofErr w:type="spellStart"/>
      <w:r w:rsidR="0065616E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3C12CB" w:rsidRPr="00193482">
        <w:rPr>
          <w:rFonts w:ascii="Times New Roman" w:hAnsi="Times New Roman" w:cs="Times New Roman"/>
          <w:sz w:val="28"/>
          <w:szCs w:val="28"/>
        </w:rPr>
        <w:t xml:space="preserve"> виду</w:t>
      </w:r>
      <w:r w:rsidR="0065616E" w:rsidRPr="00193482">
        <w:rPr>
          <w:rFonts w:ascii="Times New Roman" w:hAnsi="Times New Roman" w:cs="Times New Roman"/>
          <w:sz w:val="28"/>
          <w:szCs w:val="28"/>
        </w:rPr>
        <w:t xml:space="preserve">. </w:t>
      </w:r>
      <w:r w:rsidRPr="00193482">
        <w:rPr>
          <w:rFonts w:ascii="Times New Roman" w:hAnsi="Times New Roman" w:cs="Times New Roman"/>
          <w:sz w:val="28"/>
          <w:szCs w:val="28"/>
        </w:rPr>
        <w:t>Д</w:t>
      </w:r>
      <w:r w:rsidR="001A6B49" w:rsidRPr="00193482">
        <w:rPr>
          <w:rFonts w:ascii="Times New Roman" w:hAnsi="Times New Roman" w:cs="Times New Roman"/>
          <w:sz w:val="28"/>
          <w:szCs w:val="28"/>
        </w:rPr>
        <w:t xml:space="preserve">ля більшості </w:t>
      </w:r>
      <w:proofErr w:type="spellStart"/>
      <w:r w:rsidR="001A6B49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1A6B49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ED2A3D" w:rsidRPr="00193482">
        <w:rPr>
          <w:rFonts w:ascii="Times New Roman" w:hAnsi="Times New Roman" w:cs="Times New Roman"/>
          <w:sz w:val="28"/>
          <w:szCs w:val="28"/>
        </w:rPr>
        <w:t xml:space="preserve">України </w:t>
      </w:r>
      <w:r w:rsidR="001A6B49" w:rsidRPr="00193482">
        <w:rPr>
          <w:rFonts w:ascii="Times New Roman" w:hAnsi="Times New Roman" w:cs="Times New Roman"/>
          <w:sz w:val="28"/>
          <w:szCs w:val="28"/>
        </w:rPr>
        <w:t xml:space="preserve">(крім </w:t>
      </w:r>
      <w:proofErr w:type="spellStart"/>
      <w:r w:rsidR="001A6B49" w:rsidRPr="00193482">
        <w:rPr>
          <w:rFonts w:ascii="Times New Roman" w:hAnsi="Times New Roman" w:cs="Times New Roman"/>
          <w:sz w:val="28"/>
          <w:szCs w:val="28"/>
        </w:rPr>
        <w:t>Лопатинської</w:t>
      </w:r>
      <w:proofErr w:type="spellEnd"/>
      <w:r w:rsidR="001A6B49" w:rsidRPr="00193482">
        <w:rPr>
          <w:rFonts w:ascii="Times New Roman" w:hAnsi="Times New Roman" w:cs="Times New Roman"/>
          <w:sz w:val="28"/>
          <w:szCs w:val="28"/>
        </w:rPr>
        <w:t xml:space="preserve"> та Буковинської)</w:t>
      </w:r>
      <w:r w:rsidR="00AC2E31" w:rsidRPr="00193482">
        <w:rPr>
          <w:rFonts w:ascii="Times New Roman" w:hAnsi="Times New Roman" w:cs="Times New Roman"/>
          <w:sz w:val="28"/>
          <w:szCs w:val="28"/>
        </w:rPr>
        <w:t xml:space="preserve"> притаманні проблеми інбридингу, які можна нівелювати, залучаючи плідників з неспоріднених осер</w:t>
      </w:r>
      <w:r w:rsidR="002B4B96" w:rsidRPr="00193482">
        <w:rPr>
          <w:rFonts w:ascii="Times New Roman" w:hAnsi="Times New Roman" w:cs="Times New Roman"/>
          <w:sz w:val="28"/>
          <w:szCs w:val="28"/>
        </w:rPr>
        <w:t>едків розведення, зокрема й з-за кордону</w:t>
      </w:r>
      <w:r w:rsidR="00AC2E31" w:rsidRPr="00193482">
        <w:rPr>
          <w:rFonts w:ascii="Times New Roman" w:hAnsi="Times New Roman" w:cs="Times New Roman"/>
          <w:sz w:val="28"/>
          <w:szCs w:val="28"/>
        </w:rPr>
        <w:t xml:space="preserve">. У </w:t>
      </w:r>
      <w:proofErr w:type="spellStart"/>
      <w:r w:rsidR="00AC2E31" w:rsidRPr="00193482">
        <w:rPr>
          <w:rFonts w:ascii="Times New Roman" w:hAnsi="Times New Roman" w:cs="Times New Roman"/>
          <w:sz w:val="28"/>
          <w:szCs w:val="28"/>
        </w:rPr>
        <w:t>звʼязку</w:t>
      </w:r>
      <w:proofErr w:type="spellEnd"/>
      <w:r w:rsidR="00AC2E31" w:rsidRPr="00193482">
        <w:rPr>
          <w:rFonts w:ascii="Times New Roman" w:hAnsi="Times New Roman" w:cs="Times New Roman"/>
          <w:sz w:val="28"/>
          <w:szCs w:val="28"/>
        </w:rPr>
        <w:t xml:space="preserve"> з цим виникає необхідність </w:t>
      </w:r>
      <w:r w:rsidR="002E58A0" w:rsidRPr="00193482">
        <w:rPr>
          <w:rFonts w:ascii="Times New Roman" w:hAnsi="Times New Roman" w:cs="Times New Roman"/>
          <w:sz w:val="28"/>
          <w:szCs w:val="28"/>
        </w:rPr>
        <w:t>розроб</w:t>
      </w:r>
      <w:r w:rsidRPr="00193482">
        <w:rPr>
          <w:rFonts w:ascii="Times New Roman" w:hAnsi="Times New Roman" w:cs="Times New Roman"/>
          <w:sz w:val="28"/>
          <w:szCs w:val="28"/>
        </w:rPr>
        <w:t>лення</w:t>
      </w:r>
      <w:r w:rsidR="002E58A0" w:rsidRPr="00193482">
        <w:rPr>
          <w:rFonts w:ascii="Times New Roman" w:hAnsi="Times New Roman" w:cs="Times New Roman"/>
          <w:sz w:val="28"/>
          <w:szCs w:val="28"/>
        </w:rPr>
        <w:t xml:space="preserve"> Програми оптимізації загального </w:t>
      </w:r>
      <w:r w:rsidR="00B92D37" w:rsidRPr="00193482">
        <w:rPr>
          <w:rFonts w:ascii="Times New Roman" w:hAnsi="Times New Roman" w:cs="Times New Roman"/>
          <w:sz w:val="28"/>
          <w:szCs w:val="28"/>
        </w:rPr>
        <w:t>генофонду у</w:t>
      </w:r>
      <w:r w:rsidR="002B4B96" w:rsidRPr="00193482">
        <w:rPr>
          <w:rFonts w:ascii="Times New Roman" w:hAnsi="Times New Roman" w:cs="Times New Roman"/>
          <w:sz w:val="28"/>
          <w:szCs w:val="28"/>
        </w:rPr>
        <w:t xml:space="preserve">країнської </w:t>
      </w:r>
      <w:r w:rsidR="002E58A0" w:rsidRPr="00193482">
        <w:rPr>
          <w:rFonts w:ascii="Times New Roman" w:hAnsi="Times New Roman" w:cs="Times New Roman"/>
          <w:sz w:val="28"/>
          <w:szCs w:val="28"/>
        </w:rPr>
        <w:t>популяції зубра, яка зможе узгодити розрізнену діяльність ініціативних користувачів</w:t>
      </w:r>
      <w:r w:rsidR="00B70980" w:rsidRPr="00193482">
        <w:rPr>
          <w:rFonts w:ascii="Times New Roman" w:hAnsi="Times New Roman" w:cs="Times New Roman"/>
          <w:sz w:val="28"/>
          <w:szCs w:val="28"/>
        </w:rPr>
        <w:t>.</w:t>
      </w:r>
      <w:r w:rsidR="009D4745" w:rsidRPr="00193482">
        <w:rPr>
          <w:rFonts w:ascii="Times New Roman" w:hAnsi="Times New Roman" w:cs="Times New Roman"/>
          <w:sz w:val="28"/>
          <w:szCs w:val="28"/>
        </w:rPr>
        <w:t xml:space="preserve"> Розроблення зазначеної програми доцільно покласти на </w:t>
      </w:r>
      <w:r w:rsidR="004B5048" w:rsidRPr="004B5048">
        <w:rPr>
          <w:rFonts w:ascii="Times New Roman" w:hAnsi="Times New Roman" w:cs="Times New Roman"/>
          <w:sz w:val="28"/>
          <w:szCs w:val="28"/>
        </w:rPr>
        <w:t>Експертну раду</w:t>
      </w:r>
      <w:r w:rsidR="004B5048">
        <w:rPr>
          <w:rFonts w:ascii="Times New Roman" w:hAnsi="Times New Roman" w:cs="Times New Roman"/>
          <w:sz w:val="28"/>
          <w:szCs w:val="28"/>
        </w:rPr>
        <w:t xml:space="preserve"> (координаційний центр) з питань збереження і відтворення зубра.</w:t>
      </w:r>
    </w:p>
    <w:p w:rsidR="005529B0" w:rsidRPr="00193482" w:rsidRDefault="00194775" w:rsidP="000E734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Не менш гостро стоїть проблема відсутності за</w:t>
      </w:r>
      <w:r w:rsidR="00324DC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інтересованості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ористувачів лісових і мисливських угідь у розведенні зубрів</w:t>
      </w:r>
      <w:r w:rsidR="00324DC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а тлі фінансових витрат на підгодівлю та охорону</w:t>
      </w:r>
      <w:r w:rsidR="00324DC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24DC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цільним буде опрацювати питання щодо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інансової </w:t>
      </w:r>
      <w:r w:rsidR="009B2442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бо матеріальної 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підтримки господарств, які утриму</w:t>
      </w:r>
      <w:r w:rsidR="00324DC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ють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 розвод</w:t>
      </w:r>
      <w:r w:rsidR="00324DC3"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>ять</w:t>
      </w:r>
      <w:r w:rsidRPr="0019348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убрів. </w:t>
      </w:r>
    </w:p>
    <w:p w:rsidR="0077277C" w:rsidRPr="00193482" w:rsidRDefault="00A2422C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О</w:t>
      </w:r>
      <w:r w:rsidR="00DE18C0" w:rsidRPr="00193482">
        <w:rPr>
          <w:rFonts w:ascii="Times New Roman" w:hAnsi="Times New Roman" w:cs="Times New Roman"/>
          <w:sz w:val="28"/>
          <w:szCs w:val="28"/>
        </w:rPr>
        <w:t xml:space="preserve">птимальним виходом </w:t>
      </w:r>
      <w:r w:rsidRPr="00193482">
        <w:rPr>
          <w:rFonts w:ascii="Times New Roman" w:hAnsi="Times New Roman" w:cs="Times New Roman"/>
          <w:sz w:val="28"/>
          <w:szCs w:val="28"/>
        </w:rPr>
        <w:t xml:space="preserve">з ситуації у випадках конфліктів між підприємствами лісомисливської галузі, які утримують зубрів, та </w:t>
      </w:r>
      <w:proofErr w:type="spellStart"/>
      <w:r w:rsidRPr="00193482">
        <w:rPr>
          <w:rFonts w:ascii="Times New Roman" w:hAnsi="Times New Roman" w:cs="Times New Roman"/>
          <w:sz w:val="28"/>
          <w:szCs w:val="28"/>
        </w:rPr>
        <w:t>агровиробниками</w:t>
      </w:r>
      <w:proofErr w:type="spellEnd"/>
      <w:r w:rsidRPr="00193482">
        <w:rPr>
          <w:rFonts w:ascii="Times New Roman" w:hAnsi="Times New Roman" w:cs="Times New Roman"/>
          <w:sz w:val="28"/>
          <w:szCs w:val="28"/>
        </w:rPr>
        <w:t xml:space="preserve">, яким зубри нерідко завдають шкоди </w:t>
      </w:r>
      <w:r w:rsidR="00212ED1" w:rsidRPr="00193482">
        <w:rPr>
          <w:rFonts w:ascii="Times New Roman" w:hAnsi="Times New Roman" w:cs="Times New Roman"/>
          <w:sz w:val="28"/>
          <w:szCs w:val="28"/>
        </w:rPr>
        <w:t>може бути</w:t>
      </w:r>
      <w:r w:rsidR="00DE34E3" w:rsidRPr="00193482">
        <w:rPr>
          <w:rFonts w:ascii="Times New Roman" w:hAnsi="Times New Roman" w:cs="Times New Roman"/>
          <w:sz w:val="28"/>
          <w:szCs w:val="28"/>
        </w:rPr>
        <w:t xml:space="preserve"> страхування ймовірних збитків</w:t>
      </w:r>
      <w:r w:rsidR="009B2442" w:rsidRPr="00193482">
        <w:rPr>
          <w:rFonts w:ascii="Times New Roman" w:hAnsi="Times New Roman" w:cs="Times New Roman"/>
          <w:sz w:val="28"/>
          <w:szCs w:val="28"/>
        </w:rPr>
        <w:t>, що</w:t>
      </w:r>
      <w:r w:rsidR="00212ED1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132092" w:rsidRPr="00193482">
        <w:rPr>
          <w:rFonts w:ascii="Times New Roman" w:hAnsi="Times New Roman" w:cs="Times New Roman"/>
          <w:sz w:val="28"/>
          <w:szCs w:val="28"/>
        </w:rPr>
        <w:t>доцільно закріпити</w:t>
      </w:r>
      <w:r w:rsidR="00DE34E3" w:rsidRPr="00193482">
        <w:rPr>
          <w:rFonts w:ascii="Times New Roman" w:hAnsi="Times New Roman" w:cs="Times New Roman"/>
          <w:sz w:val="28"/>
          <w:szCs w:val="28"/>
        </w:rPr>
        <w:t xml:space="preserve"> юридично в регламенті державних та приватних страхових компаній.</w:t>
      </w:r>
    </w:p>
    <w:p w:rsidR="00EE5788" w:rsidRPr="00193482" w:rsidRDefault="00212ED1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Доцільним є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 створення правового механізму державної компенсації збитку, нанесеного зубрами сільському господарству (потрави </w:t>
      </w:r>
      <w:r w:rsidR="00A2422C" w:rsidRPr="00193482">
        <w:rPr>
          <w:rFonts w:ascii="Times New Roman" w:hAnsi="Times New Roman" w:cs="Times New Roman"/>
          <w:sz w:val="28"/>
          <w:szCs w:val="28"/>
        </w:rPr>
        <w:t xml:space="preserve">чи витоптування </w:t>
      </w:r>
      <w:r w:rsidR="00194775" w:rsidRPr="00193482">
        <w:rPr>
          <w:rFonts w:ascii="Times New Roman" w:hAnsi="Times New Roman" w:cs="Times New Roman"/>
          <w:sz w:val="28"/>
          <w:szCs w:val="28"/>
        </w:rPr>
        <w:t>посівів, руйнування огорож</w:t>
      </w:r>
      <w:r w:rsidR="00A2422C" w:rsidRPr="00193482">
        <w:rPr>
          <w:rFonts w:ascii="Times New Roman" w:hAnsi="Times New Roman" w:cs="Times New Roman"/>
          <w:sz w:val="28"/>
          <w:szCs w:val="28"/>
        </w:rPr>
        <w:t xml:space="preserve"> тощо</w:t>
      </w:r>
      <w:r w:rsidR="00194775" w:rsidRPr="00193482">
        <w:rPr>
          <w:rFonts w:ascii="Times New Roman" w:hAnsi="Times New Roman" w:cs="Times New Roman"/>
          <w:sz w:val="28"/>
          <w:szCs w:val="28"/>
        </w:rPr>
        <w:t xml:space="preserve">), а також державної допомоги у вигляді кормів для підгодівлі тим господарствам, які утримують зубрів. При цьому ці корми можуть споживатися й іншими цінними мисливськими видами, що створює фактор вигоди утримання зубрів мисливськими господарствами. </w:t>
      </w:r>
    </w:p>
    <w:p w:rsidR="00824A0E" w:rsidRPr="00193482" w:rsidRDefault="00824A0E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796895" w:rsidRPr="00193482" w:rsidRDefault="00B92D37" w:rsidP="000E7340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>4. Пріоритетні напрям</w:t>
      </w:r>
      <w:r w:rsidR="00796895" w:rsidRPr="00193482">
        <w:rPr>
          <w:rFonts w:ascii="Times New Roman" w:eastAsia="Times New Roman" w:hAnsi="Times New Roman" w:cs="Times New Roman"/>
          <w:b/>
          <w:sz w:val="28"/>
          <w:szCs w:val="28"/>
        </w:rPr>
        <w:t>и діяльності з реалізації Плану дій</w:t>
      </w:r>
      <w:r w:rsidRPr="00193482">
        <w:rPr>
          <w:rFonts w:ascii="Times New Roman" w:eastAsia="Times New Roman" w:hAnsi="Times New Roman" w:cs="Times New Roman"/>
          <w:b/>
          <w:sz w:val="28"/>
          <w:szCs w:val="28"/>
        </w:rPr>
        <w:t xml:space="preserve"> щодо збереження і відтворення зубра в Україні</w:t>
      </w:r>
    </w:p>
    <w:p w:rsidR="003D7D77" w:rsidRPr="00193482" w:rsidRDefault="0079689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1. Створити </w:t>
      </w:r>
      <w:r w:rsidR="006D056E" w:rsidRPr="00193482">
        <w:rPr>
          <w:rFonts w:ascii="Times New Roman" w:hAnsi="Times New Roman" w:cs="Times New Roman"/>
          <w:sz w:val="28"/>
          <w:szCs w:val="28"/>
        </w:rPr>
        <w:t>експертну раду (</w:t>
      </w:r>
      <w:r w:rsidRPr="00193482">
        <w:rPr>
          <w:rFonts w:ascii="Times New Roman" w:hAnsi="Times New Roman" w:cs="Times New Roman"/>
          <w:sz w:val="28"/>
          <w:szCs w:val="28"/>
        </w:rPr>
        <w:t>координаційний центр</w:t>
      </w:r>
      <w:r w:rsidR="006D056E" w:rsidRPr="00193482">
        <w:rPr>
          <w:rFonts w:ascii="Times New Roman" w:hAnsi="Times New Roman" w:cs="Times New Roman"/>
          <w:sz w:val="28"/>
          <w:szCs w:val="28"/>
        </w:rPr>
        <w:t xml:space="preserve">) з питань </w:t>
      </w:r>
      <w:r w:rsidRPr="00193482">
        <w:rPr>
          <w:rFonts w:ascii="Times New Roman" w:hAnsi="Times New Roman" w:cs="Times New Roman"/>
          <w:sz w:val="28"/>
          <w:szCs w:val="28"/>
        </w:rPr>
        <w:t xml:space="preserve"> збереження та відтворення зубра </w:t>
      </w:r>
      <w:r w:rsidR="006D056E" w:rsidRPr="00193482">
        <w:rPr>
          <w:rFonts w:ascii="Times New Roman" w:hAnsi="Times New Roman" w:cs="Times New Roman"/>
          <w:sz w:val="28"/>
          <w:szCs w:val="28"/>
        </w:rPr>
        <w:t>при</w:t>
      </w:r>
      <w:r w:rsidR="00297F32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sz w:val="28"/>
          <w:szCs w:val="28"/>
        </w:rPr>
        <w:t>Національн</w:t>
      </w:r>
      <w:r w:rsidR="006D056E" w:rsidRPr="00193482">
        <w:rPr>
          <w:rFonts w:ascii="Times New Roman" w:hAnsi="Times New Roman" w:cs="Times New Roman"/>
          <w:sz w:val="28"/>
          <w:szCs w:val="28"/>
        </w:rPr>
        <w:t>ій</w:t>
      </w:r>
      <w:r w:rsidRPr="00193482">
        <w:rPr>
          <w:rFonts w:ascii="Times New Roman" w:hAnsi="Times New Roman" w:cs="Times New Roman"/>
          <w:sz w:val="28"/>
          <w:szCs w:val="28"/>
        </w:rPr>
        <w:t xml:space="preserve"> комісі</w:t>
      </w:r>
      <w:r w:rsidR="00297F32" w:rsidRPr="00193482">
        <w:rPr>
          <w:rFonts w:ascii="Times New Roman" w:hAnsi="Times New Roman" w:cs="Times New Roman"/>
          <w:sz w:val="28"/>
          <w:szCs w:val="28"/>
        </w:rPr>
        <w:t>ї</w:t>
      </w:r>
      <w:r w:rsidRPr="00193482">
        <w:rPr>
          <w:rFonts w:ascii="Times New Roman" w:hAnsi="Times New Roman" w:cs="Times New Roman"/>
          <w:sz w:val="28"/>
          <w:szCs w:val="28"/>
        </w:rPr>
        <w:t xml:space="preserve"> з питань Червоної книги України </w:t>
      </w:r>
    </w:p>
    <w:p w:rsidR="00796895" w:rsidRPr="00193482" w:rsidRDefault="0079689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2. Налагодити </w:t>
      </w:r>
      <w:r w:rsidR="00323BFC" w:rsidRPr="00193482">
        <w:rPr>
          <w:rFonts w:ascii="Times New Roman" w:hAnsi="Times New Roman" w:cs="Times New Roman"/>
          <w:sz w:val="28"/>
          <w:szCs w:val="28"/>
        </w:rPr>
        <w:t>співпрацю т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контакти між 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власниками і </w:t>
      </w:r>
      <w:r w:rsidRPr="00193482">
        <w:rPr>
          <w:rFonts w:ascii="Times New Roman" w:hAnsi="Times New Roman" w:cs="Times New Roman"/>
          <w:sz w:val="28"/>
          <w:szCs w:val="28"/>
        </w:rPr>
        <w:t>користувачами</w:t>
      </w:r>
      <w:r w:rsidR="00323BFC" w:rsidRPr="00193482">
        <w:rPr>
          <w:rFonts w:ascii="Times New Roman" w:hAnsi="Times New Roman" w:cs="Times New Roman"/>
          <w:sz w:val="28"/>
          <w:szCs w:val="28"/>
        </w:rPr>
        <w:t xml:space="preserve"> земельних угідь</w:t>
      </w:r>
      <w:r w:rsidRPr="00193482">
        <w:rPr>
          <w:rFonts w:ascii="Times New Roman" w:hAnsi="Times New Roman" w:cs="Times New Roman"/>
          <w:sz w:val="28"/>
          <w:szCs w:val="28"/>
        </w:rPr>
        <w:t>, щ</w:t>
      </w:r>
      <w:r w:rsidR="00211708" w:rsidRPr="00193482">
        <w:rPr>
          <w:rFonts w:ascii="Times New Roman" w:hAnsi="Times New Roman" w:cs="Times New Roman"/>
          <w:sz w:val="28"/>
          <w:szCs w:val="28"/>
        </w:rPr>
        <w:t xml:space="preserve">о опікуються утриманням </w:t>
      </w:r>
      <w:r w:rsidR="00B92D37" w:rsidRPr="00193482">
        <w:rPr>
          <w:rFonts w:ascii="Times New Roman" w:hAnsi="Times New Roman" w:cs="Times New Roman"/>
          <w:sz w:val="28"/>
          <w:szCs w:val="28"/>
        </w:rPr>
        <w:t>і розведенням зубрів</w:t>
      </w:r>
      <w:r w:rsidR="00A1322E" w:rsidRPr="00193482">
        <w:rPr>
          <w:rFonts w:ascii="Times New Roman" w:hAnsi="Times New Roman" w:cs="Times New Roman"/>
          <w:sz w:val="28"/>
          <w:szCs w:val="28"/>
        </w:rPr>
        <w:t>,</w:t>
      </w:r>
      <w:r w:rsidR="00B92D37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sz w:val="28"/>
          <w:szCs w:val="28"/>
        </w:rPr>
        <w:t xml:space="preserve">шляхом </w:t>
      </w:r>
      <w:r w:rsidRPr="00193482">
        <w:rPr>
          <w:rFonts w:ascii="Times New Roman" w:hAnsi="Times New Roman" w:cs="Times New Roman"/>
          <w:sz w:val="28"/>
          <w:szCs w:val="28"/>
        </w:rPr>
        <w:lastRenderedPageBreak/>
        <w:t>проведення науково-виробничої конференції із</w:t>
      </w:r>
      <w:r w:rsidR="00211708" w:rsidRPr="00193482">
        <w:rPr>
          <w:rFonts w:ascii="Times New Roman" w:hAnsi="Times New Roman" w:cs="Times New Roman"/>
          <w:sz w:val="28"/>
          <w:szCs w:val="28"/>
        </w:rPr>
        <w:t xml:space="preserve"> залученням усіх за</w:t>
      </w:r>
      <w:r w:rsidR="00C232A8" w:rsidRPr="00193482">
        <w:rPr>
          <w:rFonts w:ascii="Times New Roman" w:hAnsi="Times New Roman" w:cs="Times New Roman"/>
          <w:sz w:val="28"/>
          <w:szCs w:val="28"/>
        </w:rPr>
        <w:t>інтересованих</w:t>
      </w:r>
      <w:r w:rsidR="00211708" w:rsidRPr="00193482">
        <w:rPr>
          <w:rFonts w:ascii="Times New Roman" w:hAnsi="Times New Roman" w:cs="Times New Roman"/>
          <w:sz w:val="28"/>
          <w:szCs w:val="28"/>
        </w:rPr>
        <w:t xml:space="preserve"> сторін</w:t>
      </w:r>
      <w:r w:rsidRPr="00193482">
        <w:rPr>
          <w:rFonts w:ascii="Times New Roman" w:hAnsi="Times New Roman" w:cs="Times New Roman"/>
          <w:sz w:val="28"/>
          <w:szCs w:val="28"/>
        </w:rPr>
        <w:t>.</w:t>
      </w:r>
    </w:p>
    <w:p w:rsidR="009D1A11" w:rsidRPr="00193482" w:rsidRDefault="0079689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3. </w:t>
      </w:r>
      <w:r w:rsidR="009D1A11" w:rsidRPr="00193482">
        <w:rPr>
          <w:rFonts w:ascii="Times New Roman" w:hAnsi="Times New Roman" w:cs="Times New Roman"/>
          <w:sz w:val="28"/>
          <w:szCs w:val="28"/>
        </w:rPr>
        <w:t xml:space="preserve">Провести інвентаризацію </w:t>
      </w:r>
      <w:proofErr w:type="spellStart"/>
      <w:r w:rsidR="009D1A11" w:rsidRPr="00193482">
        <w:rPr>
          <w:rFonts w:ascii="Times New Roman" w:hAnsi="Times New Roman" w:cs="Times New Roman"/>
          <w:sz w:val="28"/>
          <w:szCs w:val="28"/>
        </w:rPr>
        <w:t>біотехнічних</w:t>
      </w:r>
      <w:proofErr w:type="spellEnd"/>
      <w:r w:rsidR="009D1A11" w:rsidRPr="00193482">
        <w:rPr>
          <w:rFonts w:ascii="Times New Roman" w:hAnsi="Times New Roman" w:cs="Times New Roman"/>
          <w:sz w:val="28"/>
          <w:szCs w:val="28"/>
        </w:rPr>
        <w:t xml:space="preserve"> заходів для зубра, а також методик і засобів його обліку, відлову, іммобілізації, переміщення, перетримки та випуску в природу тощо.</w:t>
      </w:r>
    </w:p>
    <w:p w:rsidR="00796895" w:rsidRPr="00193482" w:rsidRDefault="006746E5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4. Запровадити</w:t>
      </w:r>
      <w:r w:rsidR="009D1A11" w:rsidRPr="00193482">
        <w:rPr>
          <w:rFonts w:ascii="Times New Roman" w:hAnsi="Times New Roman" w:cs="Times New Roman"/>
          <w:sz w:val="28"/>
          <w:szCs w:val="28"/>
        </w:rPr>
        <w:t xml:space="preserve"> наукові дослідження (у т. ч. за рахунок міжнародного партнерства) генофонду </w:t>
      </w:r>
      <w:r w:rsidRPr="00193482">
        <w:rPr>
          <w:rFonts w:ascii="Times New Roman" w:hAnsi="Times New Roman" w:cs="Times New Roman"/>
          <w:sz w:val="28"/>
          <w:szCs w:val="28"/>
        </w:rPr>
        <w:t>усіх</w:t>
      </w:r>
      <w:r w:rsidR="009D1A11" w:rsidRPr="00193482">
        <w:rPr>
          <w:rFonts w:ascii="Times New Roman" w:hAnsi="Times New Roman" w:cs="Times New Roman"/>
          <w:sz w:val="28"/>
          <w:szCs w:val="28"/>
        </w:rPr>
        <w:t xml:space="preserve"> вітчизнян</w:t>
      </w:r>
      <w:r w:rsidRPr="00193482">
        <w:rPr>
          <w:rFonts w:ascii="Times New Roman" w:hAnsi="Times New Roman" w:cs="Times New Roman"/>
          <w:sz w:val="28"/>
          <w:szCs w:val="28"/>
        </w:rPr>
        <w:t xml:space="preserve">их </w:t>
      </w:r>
      <w:proofErr w:type="spellStart"/>
      <w:r w:rsidR="00B92D37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9D1A11" w:rsidRPr="00193482">
        <w:rPr>
          <w:rFonts w:ascii="Times New Roman" w:hAnsi="Times New Roman" w:cs="Times New Roman"/>
          <w:sz w:val="28"/>
          <w:szCs w:val="28"/>
        </w:rPr>
        <w:t xml:space="preserve"> виду.</w:t>
      </w:r>
    </w:p>
    <w:p w:rsidR="0074728B" w:rsidRPr="00193482" w:rsidRDefault="00132092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5. Розробити </w:t>
      </w:r>
      <w:r w:rsidR="00C77C12" w:rsidRPr="00193482">
        <w:rPr>
          <w:rFonts w:ascii="Times New Roman" w:hAnsi="Times New Roman" w:cs="Times New Roman"/>
          <w:sz w:val="28"/>
          <w:szCs w:val="28"/>
        </w:rPr>
        <w:t>пропозиції щодо</w:t>
      </w:r>
      <w:r w:rsidR="00342B42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A1322E" w:rsidRPr="00193482">
        <w:rPr>
          <w:rFonts w:ascii="Times New Roman" w:hAnsi="Times New Roman" w:cs="Times New Roman"/>
          <w:sz w:val="28"/>
          <w:szCs w:val="28"/>
        </w:rPr>
        <w:t>програми</w:t>
      </w:r>
      <w:r w:rsidRPr="00193482">
        <w:rPr>
          <w:rFonts w:ascii="Times New Roman" w:hAnsi="Times New Roman" w:cs="Times New Roman"/>
          <w:sz w:val="28"/>
          <w:szCs w:val="28"/>
        </w:rPr>
        <w:t xml:space="preserve"> оптимізації загального генофонду української популяції зубра.</w:t>
      </w:r>
    </w:p>
    <w:p w:rsidR="006746E5" w:rsidRPr="00193482" w:rsidRDefault="000610F1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6</w:t>
      </w:r>
      <w:r w:rsidR="006746E5" w:rsidRPr="00193482">
        <w:rPr>
          <w:rFonts w:ascii="Times New Roman" w:hAnsi="Times New Roman" w:cs="Times New Roman"/>
          <w:sz w:val="28"/>
          <w:szCs w:val="28"/>
        </w:rPr>
        <w:t xml:space="preserve">. Активізувати просвітницькі заходи з метою поінформованості </w:t>
      </w:r>
      <w:r w:rsidR="00B92D37" w:rsidRPr="00193482">
        <w:rPr>
          <w:rFonts w:ascii="Times New Roman" w:hAnsi="Times New Roman" w:cs="Times New Roman"/>
          <w:sz w:val="28"/>
          <w:szCs w:val="28"/>
        </w:rPr>
        <w:t>суспільства</w:t>
      </w:r>
      <w:r w:rsidR="006746E5" w:rsidRPr="00193482">
        <w:rPr>
          <w:rFonts w:ascii="Times New Roman" w:hAnsi="Times New Roman" w:cs="Times New Roman"/>
          <w:sz w:val="28"/>
          <w:szCs w:val="28"/>
        </w:rPr>
        <w:t xml:space="preserve"> та популяризації знань про зубра, його еколог</w:t>
      </w:r>
      <w:r w:rsidRPr="00193482">
        <w:rPr>
          <w:rFonts w:ascii="Times New Roman" w:hAnsi="Times New Roman" w:cs="Times New Roman"/>
          <w:sz w:val="28"/>
          <w:szCs w:val="28"/>
        </w:rPr>
        <w:t>ічне</w:t>
      </w:r>
      <w:r w:rsidR="00E4127C" w:rsidRPr="00193482">
        <w:rPr>
          <w:rFonts w:ascii="Times New Roman" w:hAnsi="Times New Roman" w:cs="Times New Roman"/>
          <w:sz w:val="28"/>
          <w:szCs w:val="28"/>
        </w:rPr>
        <w:t xml:space="preserve"> та есте</w:t>
      </w:r>
      <w:r w:rsidRPr="00193482">
        <w:rPr>
          <w:rFonts w:ascii="Times New Roman" w:hAnsi="Times New Roman" w:cs="Times New Roman"/>
          <w:sz w:val="28"/>
          <w:szCs w:val="28"/>
        </w:rPr>
        <w:t>тичне</w:t>
      </w:r>
      <w:r w:rsidR="006746E5" w:rsidRPr="00193482">
        <w:rPr>
          <w:rFonts w:ascii="Times New Roman" w:hAnsi="Times New Roman" w:cs="Times New Roman"/>
          <w:sz w:val="28"/>
          <w:szCs w:val="28"/>
        </w:rPr>
        <w:t xml:space="preserve"> значення.</w:t>
      </w:r>
    </w:p>
    <w:p w:rsidR="000610F1" w:rsidRPr="00193482" w:rsidRDefault="00132092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7. Розробити </w:t>
      </w:r>
      <w:r w:rsidR="00C77C12" w:rsidRPr="00193482">
        <w:rPr>
          <w:rFonts w:ascii="Times New Roman" w:hAnsi="Times New Roman" w:cs="Times New Roman"/>
          <w:sz w:val="28"/>
          <w:szCs w:val="28"/>
        </w:rPr>
        <w:t xml:space="preserve">пропозиції щодо </w:t>
      </w:r>
      <w:r w:rsidRPr="00193482">
        <w:rPr>
          <w:rFonts w:ascii="Times New Roman" w:hAnsi="Times New Roman" w:cs="Times New Roman"/>
          <w:sz w:val="28"/>
          <w:szCs w:val="28"/>
        </w:rPr>
        <w:t>механізм</w:t>
      </w:r>
      <w:r w:rsidR="00C77C12" w:rsidRPr="00193482">
        <w:rPr>
          <w:rFonts w:ascii="Times New Roman" w:hAnsi="Times New Roman" w:cs="Times New Roman"/>
          <w:sz w:val="28"/>
          <w:szCs w:val="28"/>
        </w:rPr>
        <w:t>ів</w:t>
      </w:r>
      <w:r w:rsidRPr="00193482">
        <w:rPr>
          <w:rFonts w:ascii="Times New Roman" w:hAnsi="Times New Roman" w:cs="Times New Roman"/>
          <w:sz w:val="28"/>
          <w:szCs w:val="28"/>
        </w:rPr>
        <w:t xml:space="preserve"> заохочення розведення зубрів на території лісомисливських угідь, зокрема, за рахунок державної фінансової підтримки.</w:t>
      </w:r>
    </w:p>
    <w:p w:rsidR="009D1A11" w:rsidRPr="00193482" w:rsidRDefault="00132092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 xml:space="preserve">8. </w:t>
      </w:r>
      <w:r w:rsidR="00C77C12" w:rsidRPr="00193482">
        <w:rPr>
          <w:rFonts w:ascii="Times New Roman" w:hAnsi="Times New Roman" w:cs="Times New Roman"/>
          <w:sz w:val="28"/>
          <w:szCs w:val="28"/>
        </w:rPr>
        <w:t>Підготувати пропозиції щодо п</w:t>
      </w:r>
      <w:r w:rsidRPr="00193482">
        <w:rPr>
          <w:rFonts w:ascii="Times New Roman" w:hAnsi="Times New Roman" w:cs="Times New Roman"/>
          <w:sz w:val="28"/>
          <w:szCs w:val="28"/>
        </w:rPr>
        <w:t>риве</w:t>
      </w:r>
      <w:r w:rsidR="00C77C12" w:rsidRPr="00193482">
        <w:rPr>
          <w:rFonts w:ascii="Times New Roman" w:hAnsi="Times New Roman" w:cs="Times New Roman"/>
          <w:sz w:val="28"/>
          <w:szCs w:val="28"/>
        </w:rPr>
        <w:t>дення</w:t>
      </w:r>
      <w:r w:rsidRPr="00193482">
        <w:rPr>
          <w:rFonts w:ascii="Times New Roman" w:hAnsi="Times New Roman" w:cs="Times New Roman"/>
          <w:sz w:val="28"/>
          <w:szCs w:val="28"/>
        </w:rPr>
        <w:t xml:space="preserve"> у відповідність до міжнародних нормативів природоохоронн</w:t>
      </w:r>
      <w:r w:rsidR="003A61FF" w:rsidRPr="00193482">
        <w:rPr>
          <w:rFonts w:ascii="Times New Roman" w:hAnsi="Times New Roman" w:cs="Times New Roman"/>
          <w:sz w:val="28"/>
          <w:szCs w:val="28"/>
        </w:rPr>
        <w:t>ого</w:t>
      </w:r>
      <w:r w:rsidRPr="00193482">
        <w:rPr>
          <w:rFonts w:ascii="Times New Roman" w:hAnsi="Times New Roman" w:cs="Times New Roman"/>
          <w:sz w:val="28"/>
          <w:szCs w:val="28"/>
        </w:rPr>
        <w:t xml:space="preserve"> законодавств</w:t>
      </w:r>
      <w:r w:rsidR="003A61FF" w:rsidRPr="00193482">
        <w:rPr>
          <w:rFonts w:ascii="Times New Roman" w:hAnsi="Times New Roman" w:cs="Times New Roman"/>
          <w:sz w:val="28"/>
          <w:szCs w:val="28"/>
        </w:rPr>
        <w:t>а</w:t>
      </w:r>
      <w:r w:rsidRPr="00193482">
        <w:rPr>
          <w:rFonts w:ascii="Times New Roman" w:hAnsi="Times New Roman" w:cs="Times New Roman"/>
          <w:sz w:val="28"/>
          <w:szCs w:val="28"/>
        </w:rPr>
        <w:t xml:space="preserve"> у сфері охорони та відтворення зубрів.</w:t>
      </w:r>
    </w:p>
    <w:p w:rsidR="00FA15EC" w:rsidRPr="00193482" w:rsidRDefault="00132092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9. Посилити відповідальн</w:t>
      </w:r>
      <w:r w:rsidR="00342B42" w:rsidRPr="00193482">
        <w:rPr>
          <w:rFonts w:ascii="Times New Roman" w:hAnsi="Times New Roman" w:cs="Times New Roman"/>
          <w:sz w:val="28"/>
          <w:szCs w:val="28"/>
        </w:rPr>
        <w:t>ість</w:t>
      </w:r>
      <w:r w:rsidR="00A729EB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Pr="00193482">
        <w:rPr>
          <w:rFonts w:ascii="Times New Roman" w:hAnsi="Times New Roman" w:cs="Times New Roman"/>
          <w:sz w:val="28"/>
          <w:szCs w:val="28"/>
        </w:rPr>
        <w:t>за незаконне полювання на зубра</w:t>
      </w:r>
      <w:r w:rsidR="00342B42" w:rsidRPr="00193482">
        <w:rPr>
          <w:rFonts w:ascii="Times New Roman" w:hAnsi="Times New Roman" w:cs="Times New Roman"/>
          <w:sz w:val="28"/>
          <w:szCs w:val="28"/>
        </w:rPr>
        <w:t xml:space="preserve">, шляхом внесення </w:t>
      </w:r>
      <w:r w:rsidR="006B519E" w:rsidRPr="00193482">
        <w:rPr>
          <w:rFonts w:ascii="Times New Roman" w:hAnsi="Times New Roman" w:cs="Times New Roman"/>
          <w:sz w:val="28"/>
          <w:szCs w:val="28"/>
        </w:rPr>
        <w:t xml:space="preserve">відповідних </w:t>
      </w:r>
      <w:r w:rsidR="00342B42" w:rsidRPr="00193482">
        <w:rPr>
          <w:rFonts w:ascii="Times New Roman" w:hAnsi="Times New Roman" w:cs="Times New Roman"/>
          <w:sz w:val="28"/>
          <w:szCs w:val="28"/>
        </w:rPr>
        <w:t xml:space="preserve">змін </w:t>
      </w:r>
      <w:r w:rsidR="00CD0508" w:rsidRPr="00193482">
        <w:rPr>
          <w:rFonts w:ascii="Times New Roman" w:hAnsi="Times New Roman" w:cs="Times New Roman"/>
          <w:sz w:val="28"/>
          <w:szCs w:val="28"/>
        </w:rPr>
        <w:t xml:space="preserve">до </w:t>
      </w:r>
      <w:r w:rsidR="00A1322E" w:rsidRPr="00193482">
        <w:rPr>
          <w:rFonts w:ascii="Times New Roman" w:hAnsi="Times New Roman" w:cs="Times New Roman"/>
          <w:sz w:val="28"/>
          <w:szCs w:val="28"/>
        </w:rPr>
        <w:t xml:space="preserve">законодавчих та </w:t>
      </w:r>
      <w:r w:rsidR="00CD0508" w:rsidRPr="00193482">
        <w:rPr>
          <w:rFonts w:ascii="Times New Roman" w:hAnsi="Times New Roman" w:cs="Times New Roman"/>
          <w:sz w:val="28"/>
          <w:szCs w:val="28"/>
        </w:rPr>
        <w:t>нормативно-пра</w:t>
      </w:r>
      <w:r w:rsidR="006B519E" w:rsidRPr="00193482">
        <w:rPr>
          <w:rFonts w:ascii="Times New Roman" w:hAnsi="Times New Roman" w:cs="Times New Roman"/>
          <w:sz w:val="28"/>
          <w:szCs w:val="28"/>
        </w:rPr>
        <w:t>в</w:t>
      </w:r>
      <w:r w:rsidR="00CD0508" w:rsidRPr="00193482">
        <w:rPr>
          <w:rFonts w:ascii="Times New Roman" w:hAnsi="Times New Roman" w:cs="Times New Roman"/>
          <w:sz w:val="28"/>
          <w:szCs w:val="28"/>
        </w:rPr>
        <w:t>ових актів.</w:t>
      </w:r>
    </w:p>
    <w:p w:rsidR="00211708" w:rsidRPr="00193482" w:rsidRDefault="000610F1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10</w:t>
      </w:r>
      <w:r w:rsidR="00211708" w:rsidRPr="00193482">
        <w:rPr>
          <w:rFonts w:ascii="Times New Roman" w:hAnsi="Times New Roman" w:cs="Times New Roman"/>
          <w:sz w:val="28"/>
          <w:szCs w:val="28"/>
        </w:rPr>
        <w:t xml:space="preserve">. Активізувати зусилля щодо створення нових </w:t>
      </w:r>
      <w:proofErr w:type="spellStart"/>
      <w:r w:rsidR="00211708" w:rsidRPr="00193482">
        <w:rPr>
          <w:rFonts w:ascii="Times New Roman" w:hAnsi="Times New Roman" w:cs="Times New Roman"/>
          <w:sz w:val="28"/>
          <w:szCs w:val="28"/>
        </w:rPr>
        <w:t>субпопуляцій</w:t>
      </w:r>
      <w:proofErr w:type="spellEnd"/>
      <w:r w:rsidR="00211708" w:rsidRPr="00193482">
        <w:rPr>
          <w:rFonts w:ascii="Times New Roman" w:hAnsi="Times New Roman" w:cs="Times New Roman"/>
          <w:sz w:val="28"/>
          <w:szCs w:val="28"/>
        </w:rPr>
        <w:t xml:space="preserve"> виду.</w:t>
      </w:r>
    </w:p>
    <w:p w:rsidR="009D1A11" w:rsidRPr="00193482" w:rsidRDefault="000610F1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1</w:t>
      </w:r>
      <w:r w:rsidR="00FA15EC" w:rsidRPr="00193482">
        <w:rPr>
          <w:rFonts w:ascii="Times New Roman" w:hAnsi="Times New Roman" w:cs="Times New Roman"/>
          <w:sz w:val="28"/>
          <w:szCs w:val="28"/>
        </w:rPr>
        <w:t>1</w:t>
      </w:r>
      <w:r w:rsidR="00E4127C" w:rsidRPr="00193482">
        <w:rPr>
          <w:rFonts w:ascii="Times New Roman" w:hAnsi="Times New Roman" w:cs="Times New Roman"/>
          <w:sz w:val="28"/>
          <w:szCs w:val="28"/>
        </w:rPr>
        <w:t xml:space="preserve">. Розробити для кожної </w:t>
      </w:r>
      <w:proofErr w:type="spellStart"/>
      <w:r w:rsidR="00E4127C" w:rsidRPr="00193482">
        <w:rPr>
          <w:rFonts w:ascii="Times New Roman" w:hAnsi="Times New Roman" w:cs="Times New Roman"/>
          <w:sz w:val="28"/>
          <w:szCs w:val="28"/>
        </w:rPr>
        <w:t>субпопуляції</w:t>
      </w:r>
      <w:proofErr w:type="spellEnd"/>
      <w:r w:rsidR="00E4127C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74728B" w:rsidRPr="00193482">
        <w:rPr>
          <w:rFonts w:ascii="Times New Roman" w:hAnsi="Times New Roman" w:cs="Times New Roman"/>
          <w:sz w:val="28"/>
          <w:szCs w:val="28"/>
        </w:rPr>
        <w:t>зубра перспективний</w:t>
      </w:r>
      <w:r w:rsidR="00E4127C" w:rsidRPr="00193482">
        <w:rPr>
          <w:rFonts w:ascii="Times New Roman" w:hAnsi="Times New Roman" w:cs="Times New Roman"/>
          <w:sz w:val="28"/>
          <w:szCs w:val="28"/>
        </w:rPr>
        <w:t xml:space="preserve"> алгоритм існування з урахуванням </w:t>
      </w:r>
      <w:r w:rsidR="0074728B" w:rsidRPr="00193482">
        <w:rPr>
          <w:rFonts w:ascii="Times New Roman" w:hAnsi="Times New Roman" w:cs="Times New Roman"/>
          <w:sz w:val="28"/>
          <w:szCs w:val="28"/>
        </w:rPr>
        <w:t xml:space="preserve">умов утримання, чисельності та стану </w:t>
      </w:r>
      <w:proofErr w:type="spellStart"/>
      <w:r w:rsidR="0074728B" w:rsidRPr="00193482">
        <w:rPr>
          <w:rFonts w:ascii="Times New Roman" w:hAnsi="Times New Roman" w:cs="Times New Roman"/>
          <w:sz w:val="28"/>
          <w:szCs w:val="28"/>
        </w:rPr>
        <w:t>поголівʼя</w:t>
      </w:r>
      <w:proofErr w:type="spellEnd"/>
      <w:r w:rsidR="0074728B" w:rsidRPr="00193482">
        <w:rPr>
          <w:rFonts w:ascii="Times New Roman" w:hAnsi="Times New Roman" w:cs="Times New Roman"/>
          <w:sz w:val="28"/>
          <w:szCs w:val="28"/>
        </w:rPr>
        <w:t>.</w:t>
      </w:r>
    </w:p>
    <w:p w:rsidR="0074728B" w:rsidRPr="00193482" w:rsidRDefault="00132092" w:rsidP="000E7340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1</w:t>
      </w:r>
      <w:r w:rsidR="00FA15EC" w:rsidRPr="00193482">
        <w:rPr>
          <w:rFonts w:ascii="Times New Roman" w:hAnsi="Times New Roman" w:cs="Times New Roman"/>
          <w:sz w:val="28"/>
          <w:szCs w:val="28"/>
        </w:rPr>
        <w:t>2</w:t>
      </w:r>
      <w:r w:rsidR="00A729EB" w:rsidRPr="00193482">
        <w:rPr>
          <w:rFonts w:ascii="Times New Roman" w:hAnsi="Times New Roman" w:cs="Times New Roman"/>
          <w:sz w:val="28"/>
          <w:szCs w:val="28"/>
        </w:rPr>
        <w:t>.</w:t>
      </w:r>
      <w:r w:rsidR="003A61FF" w:rsidRPr="00193482">
        <w:rPr>
          <w:rFonts w:ascii="Times New Roman" w:hAnsi="Times New Roman" w:cs="Times New Roman"/>
          <w:sz w:val="28"/>
          <w:szCs w:val="28"/>
        </w:rPr>
        <w:t xml:space="preserve"> </w:t>
      </w:r>
      <w:r w:rsidR="00C77C12" w:rsidRPr="00193482">
        <w:rPr>
          <w:rFonts w:ascii="Times New Roman" w:hAnsi="Times New Roman" w:cs="Times New Roman"/>
          <w:sz w:val="28"/>
          <w:szCs w:val="28"/>
        </w:rPr>
        <w:t xml:space="preserve">Розробити </w:t>
      </w:r>
      <w:r w:rsidRPr="00193482">
        <w:rPr>
          <w:rFonts w:ascii="Times New Roman" w:hAnsi="Times New Roman" w:cs="Times New Roman"/>
          <w:sz w:val="28"/>
          <w:szCs w:val="28"/>
        </w:rPr>
        <w:t xml:space="preserve"> положення про центральний (або регіональний) зубровий розплідник і запропонувати підприємства, які відповідатимуть його критеріям.</w:t>
      </w:r>
    </w:p>
    <w:p w:rsidR="001C30DF" w:rsidRPr="00193482" w:rsidRDefault="00132092" w:rsidP="00824A0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93482">
        <w:rPr>
          <w:rFonts w:ascii="Times New Roman" w:hAnsi="Times New Roman" w:cs="Times New Roman"/>
          <w:sz w:val="28"/>
          <w:szCs w:val="28"/>
        </w:rPr>
        <w:t>1</w:t>
      </w:r>
      <w:r w:rsidR="00FA15EC" w:rsidRPr="00193482">
        <w:rPr>
          <w:rFonts w:ascii="Times New Roman" w:hAnsi="Times New Roman" w:cs="Times New Roman"/>
          <w:sz w:val="28"/>
          <w:szCs w:val="28"/>
        </w:rPr>
        <w:t>3</w:t>
      </w:r>
      <w:r w:rsidRPr="00193482">
        <w:rPr>
          <w:rFonts w:ascii="Times New Roman" w:hAnsi="Times New Roman" w:cs="Times New Roman"/>
          <w:sz w:val="28"/>
          <w:szCs w:val="28"/>
        </w:rPr>
        <w:t xml:space="preserve">. Розробити </w:t>
      </w:r>
      <w:r w:rsidR="003A61FF" w:rsidRPr="00193482">
        <w:rPr>
          <w:rFonts w:ascii="Times New Roman" w:hAnsi="Times New Roman" w:cs="Times New Roman"/>
          <w:sz w:val="28"/>
          <w:szCs w:val="28"/>
        </w:rPr>
        <w:t xml:space="preserve">пропозиції щодо </w:t>
      </w:r>
      <w:r w:rsidRPr="00193482">
        <w:rPr>
          <w:rFonts w:ascii="Times New Roman" w:hAnsi="Times New Roman" w:cs="Times New Roman"/>
          <w:sz w:val="28"/>
          <w:szCs w:val="28"/>
        </w:rPr>
        <w:t>механізм</w:t>
      </w:r>
      <w:r w:rsidR="003A61FF" w:rsidRPr="00193482">
        <w:rPr>
          <w:rFonts w:ascii="Times New Roman" w:hAnsi="Times New Roman" w:cs="Times New Roman"/>
          <w:sz w:val="28"/>
          <w:szCs w:val="28"/>
        </w:rPr>
        <w:t>у</w:t>
      </w:r>
      <w:r w:rsidRPr="00193482">
        <w:rPr>
          <w:rFonts w:ascii="Times New Roman" w:hAnsi="Times New Roman" w:cs="Times New Roman"/>
          <w:sz w:val="28"/>
          <w:szCs w:val="28"/>
        </w:rPr>
        <w:t xml:space="preserve"> страхування ймовірних збитків, завданих лісовому, сільському чи індивідуальному господарству внаслідок життєдіяльності диких тварин (у т. ч. зубрів)</w:t>
      </w:r>
      <w:r w:rsidR="00AD55C2" w:rsidRPr="00193482">
        <w:rPr>
          <w:rFonts w:ascii="Times New Roman" w:hAnsi="Times New Roman" w:cs="Times New Roman"/>
          <w:sz w:val="28"/>
          <w:szCs w:val="28"/>
        </w:rPr>
        <w:t>.</w:t>
      </w:r>
    </w:p>
    <w:p w:rsidR="00AD55C2" w:rsidRDefault="00AD55C2" w:rsidP="00824A0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93482">
        <w:rPr>
          <w:rFonts w:ascii="Times New Roman" w:hAnsi="Times New Roman" w:cs="Times New Roman"/>
          <w:sz w:val="28"/>
          <w:szCs w:val="28"/>
        </w:rPr>
        <w:t>14. Сприяння зоопаркам загальноде</w:t>
      </w:r>
      <w:r w:rsidR="0030599D" w:rsidRPr="00193482">
        <w:rPr>
          <w:rFonts w:ascii="Times New Roman" w:hAnsi="Times New Roman" w:cs="Times New Roman"/>
          <w:sz w:val="28"/>
          <w:szCs w:val="28"/>
        </w:rPr>
        <w:t>ржавного значення та Асоціації з</w:t>
      </w:r>
      <w:r w:rsidRPr="00193482">
        <w:rPr>
          <w:rFonts w:ascii="Times New Roman" w:hAnsi="Times New Roman" w:cs="Times New Roman"/>
          <w:sz w:val="28"/>
          <w:szCs w:val="28"/>
        </w:rPr>
        <w:t xml:space="preserve">оопарків України при створенні ними резервних генофондів зубра в умовах </w:t>
      </w:r>
      <w:r w:rsidRPr="00193482">
        <w:rPr>
          <w:rFonts w:ascii="Times New Roman" w:hAnsi="Times New Roman" w:cs="Times New Roman"/>
          <w:sz w:val="28"/>
          <w:szCs w:val="28"/>
          <w:lang w:val="en-US"/>
        </w:rPr>
        <w:t>ex</w:t>
      </w:r>
      <w:r w:rsidRPr="0019348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193482">
        <w:rPr>
          <w:rFonts w:ascii="Times New Roman" w:hAnsi="Times New Roman" w:cs="Times New Roman"/>
          <w:sz w:val="28"/>
          <w:szCs w:val="28"/>
          <w:lang w:val="en-US"/>
        </w:rPr>
        <w:t>situ</w:t>
      </w:r>
      <w:r w:rsidRPr="0019348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E64EF" w:rsidRDefault="004E64EF" w:rsidP="00824A0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64EF" w:rsidRPr="00193482" w:rsidRDefault="004E64EF" w:rsidP="005A363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</w:t>
      </w:r>
    </w:p>
    <w:sectPr w:rsidR="004E64EF" w:rsidRPr="00193482" w:rsidSect="00506B2F">
      <w:headerReference w:type="default" r:id="rId15"/>
      <w:pgSz w:w="12240" w:h="15840"/>
      <w:pgMar w:top="959" w:right="616" w:bottom="1134" w:left="1701" w:header="568" w:footer="400" w:gutter="0"/>
      <w:pgNumType w:start="1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2182" w:rsidRDefault="00CE2182" w:rsidP="00E66EFE">
      <w:pPr>
        <w:spacing w:after="0" w:line="240" w:lineRule="auto"/>
      </w:pPr>
      <w:r>
        <w:separator/>
      </w:r>
    </w:p>
  </w:endnote>
  <w:endnote w:type="continuationSeparator" w:id="0">
    <w:p w:rsidR="00CE2182" w:rsidRDefault="00CE2182" w:rsidP="00E66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2182" w:rsidRDefault="00CE2182" w:rsidP="00E66EFE">
      <w:pPr>
        <w:spacing w:after="0" w:line="240" w:lineRule="auto"/>
      </w:pPr>
      <w:r>
        <w:separator/>
      </w:r>
    </w:p>
  </w:footnote>
  <w:footnote w:type="continuationSeparator" w:id="0">
    <w:p w:rsidR="00CE2182" w:rsidRDefault="00CE2182" w:rsidP="00E66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0575849"/>
      <w:docPartObj>
        <w:docPartGallery w:val="Page Numbers (Top of Page)"/>
        <w:docPartUnique/>
      </w:docPartObj>
    </w:sdtPr>
    <w:sdtContent>
      <w:p w:rsidR="00B61B0B" w:rsidRDefault="00C85F39">
        <w:pPr>
          <w:pStyle w:val="af7"/>
          <w:jc w:val="center"/>
        </w:pPr>
        <w:r>
          <w:fldChar w:fldCharType="begin"/>
        </w:r>
        <w:r w:rsidR="00B6666F">
          <w:instrText xml:space="preserve"> PAGE   \* MERGEFORMAT </w:instrText>
        </w:r>
        <w:r>
          <w:fldChar w:fldCharType="separate"/>
        </w:r>
        <w:r w:rsidR="008E60F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61B0B" w:rsidRDefault="00B61B0B">
    <w:pPr>
      <w:pStyle w:val="af7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9D10AE"/>
    <w:multiLevelType w:val="hybridMultilevel"/>
    <w:tmpl w:val="296092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503AE9"/>
    <w:multiLevelType w:val="hybridMultilevel"/>
    <w:tmpl w:val="2B222CA8"/>
    <w:lvl w:ilvl="0" w:tplc="D606233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18F1B57"/>
    <w:multiLevelType w:val="multilevel"/>
    <w:tmpl w:val="C988228A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86252F"/>
    <w:multiLevelType w:val="multilevel"/>
    <w:tmpl w:val="8B301FDE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3725093"/>
    <w:multiLevelType w:val="multilevel"/>
    <w:tmpl w:val="D82252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367893"/>
    <w:multiLevelType w:val="multilevel"/>
    <w:tmpl w:val="67128A70"/>
    <w:lvl w:ilvl="0">
      <w:start w:val="1"/>
      <w:numFmt w:val="decimal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  <w:b w:val="0"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284C64"/>
    <w:multiLevelType w:val="hybridMultilevel"/>
    <w:tmpl w:val="7F4E48C4"/>
    <w:lvl w:ilvl="0" w:tplc="100E68B0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>
    <w:nsid w:val="44716DD0"/>
    <w:multiLevelType w:val="multilevel"/>
    <w:tmpl w:val="033423A4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0CB33C1"/>
    <w:multiLevelType w:val="hybridMultilevel"/>
    <w:tmpl w:val="1C3458F2"/>
    <w:lvl w:ilvl="0" w:tplc="CA6E922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656234B2"/>
    <w:multiLevelType w:val="multilevel"/>
    <w:tmpl w:val="AC06E9D0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659720CC"/>
    <w:multiLevelType w:val="multilevel"/>
    <w:tmpl w:val="C4743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D8F641C"/>
    <w:multiLevelType w:val="multilevel"/>
    <w:tmpl w:val="8558160E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75563BD7"/>
    <w:multiLevelType w:val="hybridMultilevel"/>
    <w:tmpl w:val="C9F0A58C"/>
    <w:lvl w:ilvl="0" w:tplc="59A43E7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7E9158A3"/>
    <w:multiLevelType w:val="hybridMultilevel"/>
    <w:tmpl w:val="70F4C484"/>
    <w:lvl w:ilvl="0" w:tplc="100E68B0">
      <w:start w:val="3"/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1"/>
  </w:num>
  <w:num w:numId="5">
    <w:abstractNumId w:val="7"/>
  </w:num>
  <w:num w:numId="6">
    <w:abstractNumId w:val="9"/>
  </w:num>
  <w:num w:numId="7">
    <w:abstractNumId w:val="12"/>
  </w:num>
  <w:num w:numId="8">
    <w:abstractNumId w:val="2"/>
  </w:num>
  <w:num w:numId="9">
    <w:abstractNumId w:val="1"/>
  </w:num>
  <w:num w:numId="10">
    <w:abstractNumId w:val="10"/>
  </w:num>
  <w:num w:numId="11">
    <w:abstractNumId w:val="6"/>
  </w:num>
  <w:num w:numId="12">
    <w:abstractNumId w:val="13"/>
  </w:num>
  <w:num w:numId="13">
    <w:abstractNumId w:val="0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M0tTQxMTc0NDYxMLNU0lEKTi0uzszPAykwqgUA9qfM7iwAAAA="/>
  </w:docVars>
  <w:rsids>
    <w:rsidRoot w:val="00CC4610"/>
    <w:rsid w:val="0000346A"/>
    <w:rsid w:val="00006561"/>
    <w:rsid w:val="00007483"/>
    <w:rsid w:val="00012DB5"/>
    <w:rsid w:val="00023837"/>
    <w:rsid w:val="00023EF4"/>
    <w:rsid w:val="0002442F"/>
    <w:rsid w:val="00030678"/>
    <w:rsid w:val="00030DD9"/>
    <w:rsid w:val="00031E87"/>
    <w:rsid w:val="00032151"/>
    <w:rsid w:val="00034A8D"/>
    <w:rsid w:val="000401FB"/>
    <w:rsid w:val="00040F0A"/>
    <w:rsid w:val="00042F84"/>
    <w:rsid w:val="00047396"/>
    <w:rsid w:val="00053193"/>
    <w:rsid w:val="000548FA"/>
    <w:rsid w:val="00060536"/>
    <w:rsid w:val="000610F1"/>
    <w:rsid w:val="0006270C"/>
    <w:rsid w:val="00065573"/>
    <w:rsid w:val="0006680E"/>
    <w:rsid w:val="00067D1B"/>
    <w:rsid w:val="0007174F"/>
    <w:rsid w:val="00077583"/>
    <w:rsid w:val="0008158A"/>
    <w:rsid w:val="00082CD2"/>
    <w:rsid w:val="000832BD"/>
    <w:rsid w:val="00084DF6"/>
    <w:rsid w:val="0008795F"/>
    <w:rsid w:val="000969DA"/>
    <w:rsid w:val="00096CD1"/>
    <w:rsid w:val="00097C3D"/>
    <w:rsid w:val="000A0A6B"/>
    <w:rsid w:val="000A444D"/>
    <w:rsid w:val="000A5E48"/>
    <w:rsid w:val="000B20F1"/>
    <w:rsid w:val="000B3800"/>
    <w:rsid w:val="000B406C"/>
    <w:rsid w:val="000B5355"/>
    <w:rsid w:val="000B5C35"/>
    <w:rsid w:val="000B7048"/>
    <w:rsid w:val="000B72D9"/>
    <w:rsid w:val="000B72E4"/>
    <w:rsid w:val="000C1299"/>
    <w:rsid w:val="000C1FD9"/>
    <w:rsid w:val="000C4C40"/>
    <w:rsid w:val="000C4DCB"/>
    <w:rsid w:val="000C5864"/>
    <w:rsid w:val="000D30BA"/>
    <w:rsid w:val="000E0400"/>
    <w:rsid w:val="000E1683"/>
    <w:rsid w:val="000E1FE6"/>
    <w:rsid w:val="000E3465"/>
    <w:rsid w:val="000E5066"/>
    <w:rsid w:val="000E5892"/>
    <w:rsid w:val="000E7340"/>
    <w:rsid w:val="000E7846"/>
    <w:rsid w:val="000F3123"/>
    <w:rsid w:val="000F4645"/>
    <w:rsid w:val="000F53BB"/>
    <w:rsid w:val="000F78D1"/>
    <w:rsid w:val="001023AE"/>
    <w:rsid w:val="00112082"/>
    <w:rsid w:val="001126CF"/>
    <w:rsid w:val="001138F2"/>
    <w:rsid w:val="00122D8D"/>
    <w:rsid w:val="00126030"/>
    <w:rsid w:val="0012651E"/>
    <w:rsid w:val="0012678C"/>
    <w:rsid w:val="00126953"/>
    <w:rsid w:val="00126D2A"/>
    <w:rsid w:val="00126EB5"/>
    <w:rsid w:val="00127162"/>
    <w:rsid w:val="00127359"/>
    <w:rsid w:val="00132092"/>
    <w:rsid w:val="00135DDE"/>
    <w:rsid w:val="00135E22"/>
    <w:rsid w:val="00144AAF"/>
    <w:rsid w:val="00144B71"/>
    <w:rsid w:val="0014705B"/>
    <w:rsid w:val="00147E76"/>
    <w:rsid w:val="0015172A"/>
    <w:rsid w:val="001537D3"/>
    <w:rsid w:val="001573BF"/>
    <w:rsid w:val="001573E5"/>
    <w:rsid w:val="00165422"/>
    <w:rsid w:val="00167AB0"/>
    <w:rsid w:val="001721AD"/>
    <w:rsid w:val="00172FE9"/>
    <w:rsid w:val="00173BF5"/>
    <w:rsid w:val="00174457"/>
    <w:rsid w:val="00174ADF"/>
    <w:rsid w:val="00174C72"/>
    <w:rsid w:val="00176DD5"/>
    <w:rsid w:val="00176FC7"/>
    <w:rsid w:val="00177585"/>
    <w:rsid w:val="00177710"/>
    <w:rsid w:val="00177E08"/>
    <w:rsid w:val="00184661"/>
    <w:rsid w:val="00186952"/>
    <w:rsid w:val="001928A1"/>
    <w:rsid w:val="00193482"/>
    <w:rsid w:val="00193BAB"/>
    <w:rsid w:val="00194775"/>
    <w:rsid w:val="001962DB"/>
    <w:rsid w:val="001978F4"/>
    <w:rsid w:val="001A21B2"/>
    <w:rsid w:val="001A3070"/>
    <w:rsid w:val="001A4655"/>
    <w:rsid w:val="001A6B49"/>
    <w:rsid w:val="001B032C"/>
    <w:rsid w:val="001B4C5A"/>
    <w:rsid w:val="001B670B"/>
    <w:rsid w:val="001C242F"/>
    <w:rsid w:val="001C30DF"/>
    <w:rsid w:val="001C725C"/>
    <w:rsid w:val="001D0412"/>
    <w:rsid w:val="001D4A4D"/>
    <w:rsid w:val="001D7CFC"/>
    <w:rsid w:val="001E0EC8"/>
    <w:rsid w:val="001E339A"/>
    <w:rsid w:val="001F2F60"/>
    <w:rsid w:val="001F2FA5"/>
    <w:rsid w:val="001F3A68"/>
    <w:rsid w:val="001F5814"/>
    <w:rsid w:val="001F5AF8"/>
    <w:rsid w:val="001F60C6"/>
    <w:rsid w:val="001F69C0"/>
    <w:rsid w:val="001F7202"/>
    <w:rsid w:val="002004F8"/>
    <w:rsid w:val="00203D0B"/>
    <w:rsid w:val="002040E6"/>
    <w:rsid w:val="00204756"/>
    <w:rsid w:val="00205B96"/>
    <w:rsid w:val="00210138"/>
    <w:rsid w:val="002110A3"/>
    <w:rsid w:val="002111B1"/>
    <w:rsid w:val="00211708"/>
    <w:rsid w:val="00212453"/>
    <w:rsid w:val="00212ED1"/>
    <w:rsid w:val="00213E6D"/>
    <w:rsid w:val="00216747"/>
    <w:rsid w:val="00217A55"/>
    <w:rsid w:val="00220A1F"/>
    <w:rsid w:val="00222A8B"/>
    <w:rsid w:val="0022658E"/>
    <w:rsid w:val="0022742C"/>
    <w:rsid w:val="00234495"/>
    <w:rsid w:val="00236355"/>
    <w:rsid w:val="002367EA"/>
    <w:rsid w:val="00236F70"/>
    <w:rsid w:val="00236FB4"/>
    <w:rsid w:val="0023785E"/>
    <w:rsid w:val="00244DDF"/>
    <w:rsid w:val="00245BD0"/>
    <w:rsid w:val="00247C0A"/>
    <w:rsid w:val="002507C6"/>
    <w:rsid w:val="0025256F"/>
    <w:rsid w:val="00252A0D"/>
    <w:rsid w:val="00257CDA"/>
    <w:rsid w:val="00257F30"/>
    <w:rsid w:val="0026555D"/>
    <w:rsid w:val="00265966"/>
    <w:rsid w:val="00266C06"/>
    <w:rsid w:val="00271839"/>
    <w:rsid w:val="0027389E"/>
    <w:rsid w:val="00273BD7"/>
    <w:rsid w:val="0027565F"/>
    <w:rsid w:val="002759E6"/>
    <w:rsid w:val="00277982"/>
    <w:rsid w:val="002815B8"/>
    <w:rsid w:val="002825D8"/>
    <w:rsid w:val="00287C2F"/>
    <w:rsid w:val="0029004D"/>
    <w:rsid w:val="00290C84"/>
    <w:rsid w:val="002910BA"/>
    <w:rsid w:val="00293A45"/>
    <w:rsid w:val="0029465E"/>
    <w:rsid w:val="00294928"/>
    <w:rsid w:val="002972F0"/>
    <w:rsid w:val="00297F32"/>
    <w:rsid w:val="002A0B19"/>
    <w:rsid w:val="002A12D3"/>
    <w:rsid w:val="002A59F7"/>
    <w:rsid w:val="002A6CAB"/>
    <w:rsid w:val="002A74A1"/>
    <w:rsid w:val="002B11A5"/>
    <w:rsid w:val="002B129F"/>
    <w:rsid w:val="002B143A"/>
    <w:rsid w:val="002B23C6"/>
    <w:rsid w:val="002B2DED"/>
    <w:rsid w:val="002B4B96"/>
    <w:rsid w:val="002B67A0"/>
    <w:rsid w:val="002C0B53"/>
    <w:rsid w:val="002C0E32"/>
    <w:rsid w:val="002C1910"/>
    <w:rsid w:val="002C31AF"/>
    <w:rsid w:val="002C3D78"/>
    <w:rsid w:val="002C66E1"/>
    <w:rsid w:val="002C7223"/>
    <w:rsid w:val="002D27BF"/>
    <w:rsid w:val="002D5321"/>
    <w:rsid w:val="002D6550"/>
    <w:rsid w:val="002D7AAB"/>
    <w:rsid w:val="002E06A5"/>
    <w:rsid w:val="002E0B81"/>
    <w:rsid w:val="002E33CE"/>
    <w:rsid w:val="002E556C"/>
    <w:rsid w:val="002E58A0"/>
    <w:rsid w:val="002E662D"/>
    <w:rsid w:val="002E7BF5"/>
    <w:rsid w:val="002F2DDE"/>
    <w:rsid w:val="002F3CDB"/>
    <w:rsid w:val="002F6177"/>
    <w:rsid w:val="00301308"/>
    <w:rsid w:val="003019A8"/>
    <w:rsid w:val="00302CA7"/>
    <w:rsid w:val="003037ED"/>
    <w:rsid w:val="00304BCF"/>
    <w:rsid w:val="0030599D"/>
    <w:rsid w:val="00306348"/>
    <w:rsid w:val="003137BF"/>
    <w:rsid w:val="0031408F"/>
    <w:rsid w:val="003150BA"/>
    <w:rsid w:val="00317AC5"/>
    <w:rsid w:val="00321EE3"/>
    <w:rsid w:val="00323BFC"/>
    <w:rsid w:val="00324818"/>
    <w:rsid w:val="00324DC3"/>
    <w:rsid w:val="00325E72"/>
    <w:rsid w:val="0033048C"/>
    <w:rsid w:val="00331037"/>
    <w:rsid w:val="003318D1"/>
    <w:rsid w:val="00332128"/>
    <w:rsid w:val="00333276"/>
    <w:rsid w:val="00333628"/>
    <w:rsid w:val="00334186"/>
    <w:rsid w:val="00334B99"/>
    <w:rsid w:val="00337408"/>
    <w:rsid w:val="00340495"/>
    <w:rsid w:val="00342A17"/>
    <w:rsid w:val="00342B42"/>
    <w:rsid w:val="0034572A"/>
    <w:rsid w:val="0034697C"/>
    <w:rsid w:val="00347AD1"/>
    <w:rsid w:val="0035027F"/>
    <w:rsid w:val="003506FC"/>
    <w:rsid w:val="003515C1"/>
    <w:rsid w:val="00352F7E"/>
    <w:rsid w:val="00360EE0"/>
    <w:rsid w:val="00362FB1"/>
    <w:rsid w:val="0036506E"/>
    <w:rsid w:val="0037047E"/>
    <w:rsid w:val="00370608"/>
    <w:rsid w:val="00370CC0"/>
    <w:rsid w:val="00372D70"/>
    <w:rsid w:val="00373C22"/>
    <w:rsid w:val="003804EB"/>
    <w:rsid w:val="00394C43"/>
    <w:rsid w:val="00394DCC"/>
    <w:rsid w:val="003A0150"/>
    <w:rsid w:val="003A26CD"/>
    <w:rsid w:val="003A28A4"/>
    <w:rsid w:val="003A388A"/>
    <w:rsid w:val="003A3939"/>
    <w:rsid w:val="003A53D0"/>
    <w:rsid w:val="003A5B0B"/>
    <w:rsid w:val="003A61FF"/>
    <w:rsid w:val="003B1DD8"/>
    <w:rsid w:val="003B6A32"/>
    <w:rsid w:val="003C12CB"/>
    <w:rsid w:val="003C4C61"/>
    <w:rsid w:val="003C6A73"/>
    <w:rsid w:val="003D7D77"/>
    <w:rsid w:val="003E1DC8"/>
    <w:rsid w:val="003E4F62"/>
    <w:rsid w:val="003E72D9"/>
    <w:rsid w:val="003F105F"/>
    <w:rsid w:val="003F171F"/>
    <w:rsid w:val="003F1E26"/>
    <w:rsid w:val="003F5150"/>
    <w:rsid w:val="003F5F6E"/>
    <w:rsid w:val="003F6965"/>
    <w:rsid w:val="0040184A"/>
    <w:rsid w:val="00401F80"/>
    <w:rsid w:val="00403391"/>
    <w:rsid w:val="004036C4"/>
    <w:rsid w:val="00406A1B"/>
    <w:rsid w:val="0041292D"/>
    <w:rsid w:val="00413EF1"/>
    <w:rsid w:val="004158FC"/>
    <w:rsid w:val="004163F9"/>
    <w:rsid w:val="0042116D"/>
    <w:rsid w:val="0042391D"/>
    <w:rsid w:val="00424FB2"/>
    <w:rsid w:val="00425C0D"/>
    <w:rsid w:val="0042781D"/>
    <w:rsid w:val="00431CFF"/>
    <w:rsid w:val="00433DB5"/>
    <w:rsid w:val="004408AE"/>
    <w:rsid w:val="0044406C"/>
    <w:rsid w:val="00447F4A"/>
    <w:rsid w:val="00452E2D"/>
    <w:rsid w:val="004565CD"/>
    <w:rsid w:val="00461563"/>
    <w:rsid w:val="004619A9"/>
    <w:rsid w:val="0046369B"/>
    <w:rsid w:val="00466119"/>
    <w:rsid w:val="00471DE8"/>
    <w:rsid w:val="004727BF"/>
    <w:rsid w:val="00472944"/>
    <w:rsid w:val="004729E6"/>
    <w:rsid w:val="00474931"/>
    <w:rsid w:val="00474C31"/>
    <w:rsid w:val="00480DFD"/>
    <w:rsid w:val="00482989"/>
    <w:rsid w:val="00482E4E"/>
    <w:rsid w:val="0048306E"/>
    <w:rsid w:val="00485C25"/>
    <w:rsid w:val="00487603"/>
    <w:rsid w:val="00494B38"/>
    <w:rsid w:val="0049646A"/>
    <w:rsid w:val="00496A4B"/>
    <w:rsid w:val="004A0CE2"/>
    <w:rsid w:val="004A5EEC"/>
    <w:rsid w:val="004B1257"/>
    <w:rsid w:val="004B1FFF"/>
    <w:rsid w:val="004B246E"/>
    <w:rsid w:val="004B3C4F"/>
    <w:rsid w:val="004B3E07"/>
    <w:rsid w:val="004B5048"/>
    <w:rsid w:val="004B50C3"/>
    <w:rsid w:val="004B675A"/>
    <w:rsid w:val="004C367D"/>
    <w:rsid w:val="004C3B0E"/>
    <w:rsid w:val="004C4899"/>
    <w:rsid w:val="004C7F67"/>
    <w:rsid w:val="004D77E1"/>
    <w:rsid w:val="004E156E"/>
    <w:rsid w:val="004E2FC9"/>
    <w:rsid w:val="004E582A"/>
    <w:rsid w:val="004E64EF"/>
    <w:rsid w:val="004E65FE"/>
    <w:rsid w:val="004F013E"/>
    <w:rsid w:val="004F6E46"/>
    <w:rsid w:val="0050015C"/>
    <w:rsid w:val="00503BA0"/>
    <w:rsid w:val="00504D48"/>
    <w:rsid w:val="00506B2F"/>
    <w:rsid w:val="00506CFF"/>
    <w:rsid w:val="00507B5F"/>
    <w:rsid w:val="0051094A"/>
    <w:rsid w:val="00517B82"/>
    <w:rsid w:val="00522017"/>
    <w:rsid w:val="00522F6F"/>
    <w:rsid w:val="00523DDC"/>
    <w:rsid w:val="0053003F"/>
    <w:rsid w:val="00531060"/>
    <w:rsid w:val="005311A8"/>
    <w:rsid w:val="005329A2"/>
    <w:rsid w:val="00536897"/>
    <w:rsid w:val="005424D2"/>
    <w:rsid w:val="00543FCB"/>
    <w:rsid w:val="005443E8"/>
    <w:rsid w:val="005477EC"/>
    <w:rsid w:val="00547915"/>
    <w:rsid w:val="0055297E"/>
    <w:rsid w:val="005529B0"/>
    <w:rsid w:val="005536F2"/>
    <w:rsid w:val="00555A1A"/>
    <w:rsid w:val="00557DE6"/>
    <w:rsid w:val="00557FC0"/>
    <w:rsid w:val="00560F7D"/>
    <w:rsid w:val="00562261"/>
    <w:rsid w:val="005632F1"/>
    <w:rsid w:val="005637E6"/>
    <w:rsid w:val="00566A60"/>
    <w:rsid w:val="0056786C"/>
    <w:rsid w:val="0057437D"/>
    <w:rsid w:val="0058355C"/>
    <w:rsid w:val="005856A0"/>
    <w:rsid w:val="00585C3B"/>
    <w:rsid w:val="00587669"/>
    <w:rsid w:val="0059119C"/>
    <w:rsid w:val="00592EED"/>
    <w:rsid w:val="005966D7"/>
    <w:rsid w:val="005A0A61"/>
    <w:rsid w:val="005A3632"/>
    <w:rsid w:val="005A46E7"/>
    <w:rsid w:val="005A481F"/>
    <w:rsid w:val="005A6BF0"/>
    <w:rsid w:val="005A7908"/>
    <w:rsid w:val="005A7B5C"/>
    <w:rsid w:val="005B22D1"/>
    <w:rsid w:val="005B2F81"/>
    <w:rsid w:val="005B3326"/>
    <w:rsid w:val="005B3521"/>
    <w:rsid w:val="005B4DC7"/>
    <w:rsid w:val="005C156E"/>
    <w:rsid w:val="005C32CD"/>
    <w:rsid w:val="005C3FD4"/>
    <w:rsid w:val="005C4369"/>
    <w:rsid w:val="005C4A59"/>
    <w:rsid w:val="005C4C95"/>
    <w:rsid w:val="005C6681"/>
    <w:rsid w:val="005C7CCF"/>
    <w:rsid w:val="005D4372"/>
    <w:rsid w:val="005D5F9D"/>
    <w:rsid w:val="005E1129"/>
    <w:rsid w:val="005E1CE1"/>
    <w:rsid w:val="005E5E84"/>
    <w:rsid w:val="005F0DBB"/>
    <w:rsid w:val="005F19CD"/>
    <w:rsid w:val="005F2D00"/>
    <w:rsid w:val="005F34F6"/>
    <w:rsid w:val="005F3E0E"/>
    <w:rsid w:val="005F5377"/>
    <w:rsid w:val="005F5BEF"/>
    <w:rsid w:val="005F5FE9"/>
    <w:rsid w:val="00600C56"/>
    <w:rsid w:val="00600EEC"/>
    <w:rsid w:val="006014D7"/>
    <w:rsid w:val="00602CE5"/>
    <w:rsid w:val="00604D05"/>
    <w:rsid w:val="00607BA0"/>
    <w:rsid w:val="0061035B"/>
    <w:rsid w:val="006109B0"/>
    <w:rsid w:val="00611C09"/>
    <w:rsid w:val="0061515F"/>
    <w:rsid w:val="00616127"/>
    <w:rsid w:val="00621330"/>
    <w:rsid w:val="006233E9"/>
    <w:rsid w:val="00623DE3"/>
    <w:rsid w:val="006242C8"/>
    <w:rsid w:val="00624D75"/>
    <w:rsid w:val="00626E08"/>
    <w:rsid w:val="0062707F"/>
    <w:rsid w:val="0063045E"/>
    <w:rsid w:val="00634220"/>
    <w:rsid w:val="00636145"/>
    <w:rsid w:val="0063778F"/>
    <w:rsid w:val="00637B53"/>
    <w:rsid w:val="0064124C"/>
    <w:rsid w:val="00641DF0"/>
    <w:rsid w:val="006531EB"/>
    <w:rsid w:val="0065616E"/>
    <w:rsid w:val="006632E6"/>
    <w:rsid w:val="006635B9"/>
    <w:rsid w:val="0066509B"/>
    <w:rsid w:val="006651BB"/>
    <w:rsid w:val="00673866"/>
    <w:rsid w:val="00673CD5"/>
    <w:rsid w:val="006746E5"/>
    <w:rsid w:val="00680708"/>
    <w:rsid w:val="006819AF"/>
    <w:rsid w:val="00683C97"/>
    <w:rsid w:val="006848A6"/>
    <w:rsid w:val="00684F92"/>
    <w:rsid w:val="00687188"/>
    <w:rsid w:val="00695919"/>
    <w:rsid w:val="006A14C0"/>
    <w:rsid w:val="006A33B9"/>
    <w:rsid w:val="006A47B6"/>
    <w:rsid w:val="006B0774"/>
    <w:rsid w:val="006B24E2"/>
    <w:rsid w:val="006B3129"/>
    <w:rsid w:val="006B519E"/>
    <w:rsid w:val="006B6487"/>
    <w:rsid w:val="006C320B"/>
    <w:rsid w:val="006C5FE1"/>
    <w:rsid w:val="006C6EE4"/>
    <w:rsid w:val="006C760E"/>
    <w:rsid w:val="006D056E"/>
    <w:rsid w:val="006D2D34"/>
    <w:rsid w:val="006D4C62"/>
    <w:rsid w:val="006D7B20"/>
    <w:rsid w:val="006D7D72"/>
    <w:rsid w:val="006E001E"/>
    <w:rsid w:val="006E23F3"/>
    <w:rsid w:val="006E2D2F"/>
    <w:rsid w:val="006E3C75"/>
    <w:rsid w:val="006E4542"/>
    <w:rsid w:val="006E4726"/>
    <w:rsid w:val="006E52BE"/>
    <w:rsid w:val="006F2EE2"/>
    <w:rsid w:val="006F5EA0"/>
    <w:rsid w:val="006F6216"/>
    <w:rsid w:val="006F71BF"/>
    <w:rsid w:val="0070165D"/>
    <w:rsid w:val="00702266"/>
    <w:rsid w:val="00702E82"/>
    <w:rsid w:val="00705347"/>
    <w:rsid w:val="007056FC"/>
    <w:rsid w:val="0070625C"/>
    <w:rsid w:val="00706B50"/>
    <w:rsid w:val="007112D8"/>
    <w:rsid w:val="00715A48"/>
    <w:rsid w:val="00720684"/>
    <w:rsid w:val="007255D5"/>
    <w:rsid w:val="0072730A"/>
    <w:rsid w:val="00727636"/>
    <w:rsid w:val="00731F50"/>
    <w:rsid w:val="00732FC1"/>
    <w:rsid w:val="00733E3B"/>
    <w:rsid w:val="00735998"/>
    <w:rsid w:val="00740BDA"/>
    <w:rsid w:val="0074172A"/>
    <w:rsid w:val="00741E10"/>
    <w:rsid w:val="0074212F"/>
    <w:rsid w:val="007448E0"/>
    <w:rsid w:val="0074728B"/>
    <w:rsid w:val="007552C0"/>
    <w:rsid w:val="00757C4A"/>
    <w:rsid w:val="00760B13"/>
    <w:rsid w:val="00762EEF"/>
    <w:rsid w:val="00765E50"/>
    <w:rsid w:val="00765FD9"/>
    <w:rsid w:val="00771568"/>
    <w:rsid w:val="0077277C"/>
    <w:rsid w:val="00773CD3"/>
    <w:rsid w:val="007772AB"/>
    <w:rsid w:val="0077772F"/>
    <w:rsid w:val="00781341"/>
    <w:rsid w:val="00782C65"/>
    <w:rsid w:val="00782F1B"/>
    <w:rsid w:val="0078478C"/>
    <w:rsid w:val="00785053"/>
    <w:rsid w:val="007870A5"/>
    <w:rsid w:val="00791683"/>
    <w:rsid w:val="007929DE"/>
    <w:rsid w:val="007956BD"/>
    <w:rsid w:val="00796895"/>
    <w:rsid w:val="00796A8C"/>
    <w:rsid w:val="007A17E3"/>
    <w:rsid w:val="007A4B72"/>
    <w:rsid w:val="007A65D9"/>
    <w:rsid w:val="007B3384"/>
    <w:rsid w:val="007B4DE4"/>
    <w:rsid w:val="007B5DD7"/>
    <w:rsid w:val="007B6C5A"/>
    <w:rsid w:val="007C050C"/>
    <w:rsid w:val="007C1089"/>
    <w:rsid w:val="007C304A"/>
    <w:rsid w:val="007C3981"/>
    <w:rsid w:val="007C6467"/>
    <w:rsid w:val="007D2D30"/>
    <w:rsid w:val="007D2FE6"/>
    <w:rsid w:val="007D3EF4"/>
    <w:rsid w:val="007D4B17"/>
    <w:rsid w:val="007D6FBC"/>
    <w:rsid w:val="007E12D5"/>
    <w:rsid w:val="007E418A"/>
    <w:rsid w:val="007E4F0B"/>
    <w:rsid w:val="007E616D"/>
    <w:rsid w:val="007F1B4E"/>
    <w:rsid w:val="007F6D60"/>
    <w:rsid w:val="007F7BA7"/>
    <w:rsid w:val="00802FFA"/>
    <w:rsid w:val="008034D3"/>
    <w:rsid w:val="00810E21"/>
    <w:rsid w:val="00814370"/>
    <w:rsid w:val="008158AD"/>
    <w:rsid w:val="00815A91"/>
    <w:rsid w:val="00821BAD"/>
    <w:rsid w:val="00821C01"/>
    <w:rsid w:val="008228FD"/>
    <w:rsid w:val="00823075"/>
    <w:rsid w:val="00824228"/>
    <w:rsid w:val="00824A0E"/>
    <w:rsid w:val="00824DAA"/>
    <w:rsid w:val="00832EEB"/>
    <w:rsid w:val="008347BA"/>
    <w:rsid w:val="00837045"/>
    <w:rsid w:val="00840517"/>
    <w:rsid w:val="00840B50"/>
    <w:rsid w:val="00842F8D"/>
    <w:rsid w:val="00847773"/>
    <w:rsid w:val="00850DA4"/>
    <w:rsid w:val="0085260E"/>
    <w:rsid w:val="00854547"/>
    <w:rsid w:val="0085761F"/>
    <w:rsid w:val="00861046"/>
    <w:rsid w:val="00862A12"/>
    <w:rsid w:val="008635A7"/>
    <w:rsid w:val="008663D1"/>
    <w:rsid w:val="0086798F"/>
    <w:rsid w:val="008709CE"/>
    <w:rsid w:val="00870ECD"/>
    <w:rsid w:val="00870F17"/>
    <w:rsid w:val="00874C83"/>
    <w:rsid w:val="00876139"/>
    <w:rsid w:val="00882D85"/>
    <w:rsid w:val="008838AE"/>
    <w:rsid w:val="00883AC5"/>
    <w:rsid w:val="00885629"/>
    <w:rsid w:val="0089020A"/>
    <w:rsid w:val="008925C2"/>
    <w:rsid w:val="008928FB"/>
    <w:rsid w:val="00893938"/>
    <w:rsid w:val="00895B8B"/>
    <w:rsid w:val="00896845"/>
    <w:rsid w:val="008978F5"/>
    <w:rsid w:val="008A33C9"/>
    <w:rsid w:val="008A35E9"/>
    <w:rsid w:val="008A410E"/>
    <w:rsid w:val="008B0F87"/>
    <w:rsid w:val="008B2944"/>
    <w:rsid w:val="008B2AA4"/>
    <w:rsid w:val="008B323F"/>
    <w:rsid w:val="008B419D"/>
    <w:rsid w:val="008B497A"/>
    <w:rsid w:val="008B5D33"/>
    <w:rsid w:val="008C130F"/>
    <w:rsid w:val="008C3F8C"/>
    <w:rsid w:val="008C6E32"/>
    <w:rsid w:val="008C7A79"/>
    <w:rsid w:val="008D0311"/>
    <w:rsid w:val="008D1D30"/>
    <w:rsid w:val="008D52F5"/>
    <w:rsid w:val="008D5669"/>
    <w:rsid w:val="008E13A1"/>
    <w:rsid w:val="008E2DA4"/>
    <w:rsid w:val="008E31A1"/>
    <w:rsid w:val="008E4FAD"/>
    <w:rsid w:val="008E60F2"/>
    <w:rsid w:val="008E614E"/>
    <w:rsid w:val="008F0683"/>
    <w:rsid w:val="00902276"/>
    <w:rsid w:val="009040BD"/>
    <w:rsid w:val="00904F16"/>
    <w:rsid w:val="009069C2"/>
    <w:rsid w:val="00907A20"/>
    <w:rsid w:val="00911811"/>
    <w:rsid w:val="009118C8"/>
    <w:rsid w:val="00921998"/>
    <w:rsid w:val="0092505A"/>
    <w:rsid w:val="00926455"/>
    <w:rsid w:val="00926616"/>
    <w:rsid w:val="0093237C"/>
    <w:rsid w:val="00937F06"/>
    <w:rsid w:val="0094017D"/>
    <w:rsid w:val="0094402C"/>
    <w:rsid w:val="00944EB2"/>
    <w:rsid w:val="00945946"/>
    <w:rsid w:val="00947317"/>
    <w:rsid w:val="00956689"/>
    <w:rsid w:val="009624E7"/>
    <w:rsid w:val="00963957"/>
    <w:rsid w:val="00964251"/>
    <w:rsid w:val="00966596"/>
    <w:rsid w:val="009666C0"/>
    <w:rsid w:val="00970B18"/>
    <w:rsid w:val="00970C4F"/>
    <w:rsid w:val="00970CC4"/>
    <w:rsid w:val="0097118A"/>
    <w:rsid w:val="0097581F"/>
    <w:rsid w:val="0097584A"/>
    <w:rsid w:val="00980650"/>
    <w:rsid w:val="009828CD"/>
    <w:rsid w:val="009840E8"/>
    <w:rsid w:val="00987608"/>
    <w:rsid w:val="00995D4C"/>
    <w:rsid w:val="00996050"/>
    <w:rsid w:val="009A6087"/>
    <w:rsid w:val="009A75A9"/>
    <w:rsid w:val="009A7672"/>
    <w:rsid w:val="009B057B"/>
    <w:rsid w:val="009B0C32"/>
    <w:rsid w:val="009B1022"/>
    <w:rsid w:val="009B1F28"/>
    <w:rsid w:val="009B2442"/>
    <w:rsid w:val="009B66B2"/>
    <w:rsid w:val="009C17E3"/>
    <w:rsid w:val="009C51E4"/>
    <w:rsid w:val="009C5276"/>
    <w:rsid w:val="009C527D"/>
    <w:rsid w:val="009C6E76"/>
    <w:rsid w:val="009D0529"/>
    <w:rsid w:val="009D1A11"/>
    <w:rsid w:val="009D3CAE"/>
    <w:rsid w:val="009D4745"/>
    <w:rsid w:val="009D73DB"/>
    <w:rsid w:val="009E0209"/>
    <w:rsid w:val="009E1017"/>
    <w:rsid w:val="009E1AD4"/>
    <w:rsid w:val="009E1DCF"/>
    <w:rsid w:val="009F0309"/>
    <w:rsid w:val="009F070F"/>
    <w:rsid w:val="009F1356"/>
    <w:rsid w:val="009F1C1F"/>
    <w:rsid w:val="009F5095"/>
    <w:rsid w:val="009F60A7"/>
    <w:rsid w:val="009F73A5"/>
    <w:rsid w:val="009F7514"/>
    <w:rsid w:val="00A01602"/>
    <w:rsid w:val="00A05BB2"/>
    <w:rsid w:val="00A0652D"/>
    <w:rsid w:val="00A07EE1"/>
    <w:rsid w:val="00A116F5"/>
    <w:rsid w:val="00A11D7E"/>
    <w:rsid w:val="00A1322E"/>
    <w:rsid w:val="00A2323E"/>
    <w:rsid w:val="00A2422C"/>
    <w:rsid w:val="00A244F9"/>
    <w:rsid w:val="00A309E4"/>
    <w:rsid w:val="00A30A3D"/>
    <w:rsid w:val="00A30BA6"/>
    <w:rsid w:val="00A3125A"/>
    <w:rsid w:val="00A333C6"/>
    <w:rsid w:val="00A353D8"/>
    <w:rsid w:val="00A3545D"/>
    <w:rsid w:val="00A35A9E"/>
    <w:rsid w:val="00A40D40"/>
    <w:rsid w:val="00A43F5F"/>
    <w:rsid w:val="00A45206"/>
    <w:rsid w:val="00A45242"/>
    <w:rsid w:val="00A50A86"/>
    <w:rsid w:val="00A529BF"/>
    <w:rsid w:val="00A5728F"/>
    <w:rsid w:val="00A60C33"/>
    <w:rsid w:val="00A61D37"/>
    <w:rsid w:val="00A62060"/>
    <w:rsid w:val="00A646BB"/>
    <w:rsid w:val="00A64C22"/>
    <w:rsid w:val="00A66224"/>
    <w:rsid w:val="00A66898"/>
    <w:rsid w:val="00A708AA"/>
    <w:rsid w:val="00A7150D"/>
    <w:rsid w:val="00A729EB"/>
    <w:rsid w:val="00A75997"/>
    <w:rsid w:val="00A7749F"/>
    <w:rsid w:val="00A82AD2"/>
    <w:rsid w:val="00A86ECE"/>
    <w:rsid w:val="00A90772"/>
    <w:rsid w:val="00A90CD4"/>
    <w:rsid w:val="00A91459"/>
    <w:rsid w:val="00A949E3"/>
    <w:rsid w:val="00A95DEE"/>
    <w:rsid w:val="00A972C4"/>
    <w:rsid w:val="00AA005D"/>
    <w:rsid w:val="00AA13EB"/>
    <w:rsid w:val="00AA31B5"/>
    <w:rsid w:val="00AA6B08"/>
    <w:rsid w:val="00AB10F3"/>
    <w:rsid w:val="00AB30E0"/>
    <w:rsid w:val="00AC0F60"/>
    <w:rsid w:val="00AC1FDB"/>
    <w:rsid w:val="00AC2E31"/>
    <w:rsid w:val="00AC33F6"/>
    <w:rsid w:val="00AC6771"/>
    <w:rsid w:val="00AC77E4"/>
    <w:rsid w:val="00AD00CF"/>
    <w:rsid w:val="00AD19BD"/>
    <w:rsid w:val="00AD421D"/>
    <w:rsid w:val="00AD55C2"/>
    <w:rsid w:val="00AE3AAF"/>
    <w:rsid w:val="00AF2666"/>
    <w:rsid w:val="00AF4324"/>
    <w:rsid w:val="00AF4B75"/>
    <w:rsid w:val="00AF4DC8"/>
    <w:rsid w:val="00AF55B1"/>
    <w:rsid w:val="00AF7E0C"/>
    <w:rsid w:val="00B00A2B"/>
    <w:rsid w:val="00B01E99"/>
    <w:rsid w:val="00B0352E"/>
    <w:rsid w:val="00B03AAF"/>
    <w:rsid w:val="00B04BBE"/>
    <w:rsid w:val="00B0562D"/>
    <w:rsid w:val="00B10F18"/>
    <w:rsid w:val="00B15E94"/>
    <w:rsid w:val="00B161B1"/>
    <w:rsid w:val="00B222B9"/>
    <w:rsid w:val="00B23853"/>
    <w:rsid w:val="00B26EE8"/>
    <w:rsid w:val="00B26F2D"/>
    <w:rsid w:val="00B273CA"/>
    <w:rsid w:val="00B311AA"/>
    <w:rsid w:val="00B32144"/>
    <w:rsid w:val="00B36A8C"/>
    <w:rsid w:val="00B42B51"/>
    <w:rsid w:val="00B44D66"/>
    <w:rsid w:val="00B45D41"/>
    <w:rsid w:val="00B46183"/>
    <w:rsid w:val="00B47F65"/>
    <w:rsid w:val="00B50C24"/>
    <w:rsid w:val="00B52F5A"/>
    <w:rsid w:val="00B56500"/>
    <w:rsid w:val="00B56B68"/>
    <w:rsid w:val="00B5705E"/>
    <w:rsid w:val="00B61B0B"/>
    <w:rsid w:val="00B62565"/>
    <w:rsid w:val="00B65893"/>
    <w:rsid w:val="00B6666F"/>
    <w:rsid w:val="00B66780"/>
    <w:rsid w:val="00B70980"/>
    <w:rsid w:val="00B72033"/>
    <w:rsid w:val="00B772A2"/>
    <w:rsid w:val="00B80524"/>
    <w:rsid w:val="00B80593"/>
    <w:rsid w:val="00B83D3D"/>
    <w:rsid w:val="00B87E5F"/>
    <w:rsid w:val="00B92D37"/>
    <w:rsid w:val="00B92FBD"/>
    <w:rsid w:val="00B9356D"/>
    <w:rsid w:val="00B95890"/>
    <w:rsid w:val="00BA271F"/>
    <w:rsid w:val="00BA4F69"/>
    <w:rsid w:val="00BA6A38"/>
    <w:rsid w:val="00BB31DB"/>
    <w:rsid w:val="00BC0D06"/>
    <w:rsid w:val="00BC39B5"/>
    <w:rsid w:val="00BC4D9F"/>
    <w:rsid w:val="00BC5764"/>
    <w:rsid w:val="00BC774D"/>
    <w:rsid w:val="00BC794B"/>
    <w:rsid w:val="00BD4EE1"/>
    <w:rsid w:val="00BD571A"/>
    <w:rsid w:val="00BE2191"/>
    <w:rsid w:val="00BE2C13"/>
    <w:rsid w:val="00BE3D54"/>
    <w:rsid w:val="00BE7380"/>
    <w:rsid w:val="00BF29A0"/>
    <w:rsid w:val="00BF4B27"/>
    <w:rsid w:val="00BF65F4"/>
    <w:rsid w:val="00C0042B"/>
    <w:rsid w:val="00C05913"/>
    <w:rsid w:val="00C10434"/>
    <w:rsid w:val="00C149E8"/>
    <w:rsid w:val="00C1561E"/>
    <w:rsid w:val="00C15F68"/>
    <w:rsid w:val="00C166EF"/>
    <w:rsid w:val="00C17867"/>
    <w:rsid w:val="00C20CBC"/>
    <w:rsid w:val="00C219B6"/>
    <w:rsid w:val="00C232A8"/>
    <w:rsid w:val="00C23D82"/>
    <w:rsid w:val="00C25A36"/>
    <w:rsid w:val="00C26177"/>
    <w:rsid w:val="00C26A78"/>
    <w:rsid w:val="00C32278"/>
    <w:rsid w:val="00C324F9"/>
    <w:rsid w:val="00C32E91"/>
    <w:rsid w:val="00C41BD9"/>
    <w:rsid w:val="00C42B07"/>
    <w:rsid w:val="00C4552C"/>
    <w:rsid w:val="00C51309"/>
    <w:rsid w:val="00C52258"/>
    <w:rsid w:val="00C528D9"/>
    <w:rsid w:val="00C60B0B"/>
    <w:rsid w:val="00C621A5"/>
    <w:rsid w:val="00C62720"/>
    <w:rsid w:val="00C65875"/>
    <w:rsid w:val="00C73462"/>
    <w:rsid w:val="00C73A94"/>
    <w:rsid w:val="00C77C12"/>
    <w:rsid w:val="00C77DD1"/>
    <w:rsid w:val="00C80EE6"/>
    <w:rsid w:val="00C81CD4"/>
    <w:rsid w:val="00C8227C"/>
    <w:rsid w:val="00C83224"/>
    <w:rsid w:val="00C84073"/>
    <w:rsid w:val="00C8498A"/>
    <w:rsid w:val="00C849E2"/>
    <w:rsid w:val="00C85F39"/>
    <w:rsid w:val="00C87C09"/>
    <w:rsid w:val="00C87F05"/>
    <w:rsid w:val="00C902AA"/>
    <w:rsid w:val="00C905AF"/>
    <w:rsid w:val="00C938AB"/>
    <w:rsid w:val="00C93B17"/>
    <w:rsid w:val="00C96D29"/>
    <w:rsid w:val="00CA5933"/>
    <w:rsid w:val="00CA707C"/>
    <w:rsid w:val="00CB3DC1"/>
    <w:rsid w:val="00CB4172"/>
    <w:rsid w:val="00CB4452"/>
    <w:rsid w:val="00CB5DD3"/>
    <w:rsid w:val="00CC0C14"/>
    <w:rsid w:val="00CC0ECA"/>
    <w:rsid w:val="00CC1ABD"/>
    <w:rsid w:val="00CC291D"/>
    <w:rsid w:val="00CC316F"/>
    <w:rsid w:val="00CC451A"/>
    <w:rsid w:val="00CC4610"/>
    <w:rsid w:val="00CC4952"/>
    <w:rsid w:val="00CC5BC4"/>
    <w:rsid w:val="00CD0508"/>
    <w:rsid w:val="00CD2242"/>
    <w:rsid w:val="00CD3676"/>
    <w:rsid w:val="00CD4921"/>
    <w:rsid w:val="00CD515B"/>
    <w:rsid w:val="00CD5B67"/>
    <w:rsid w:val="00CD5C08"/>
    <w:rsid w:val="00CD6922"/>
    <w:rsid w:val="00CD7F47"/>
    <w:rsid w:val="00CE0527"/>
    <w:rsid w:val="00CE0DF8"/>
    <w:rsid w:val="00CE0E21"/>
    <w:rsid w:val="00CE2182"/>
    <w:rsid w:val="00CE240D"/>
    <w:rsid w:val="00CE2B8F"/>
    <w:rsid w:val="00CE2E39"/>
    <w:rsid w:val="00CE2F43"/>
    <w:rsid w:val="00CE3B12"/>
    <w:rsid w:val="00CE3B65"/>
    <w:rsid w:val="00CE4C71"/>
    <w:rsid w:val="00CF092E"/>
    <w:rsid w:val="00CF1238"/>
    <w:rsid w:val="00CF2143"/>
    <w:rsid w:val="00CF3F6E"/>
    <w:rsid w:val="00D0093F"/>
    <w:rsid w:val="00D010D5"/>
    <w:rsid w:val="00D029C9"/>
    <w:rsid w:val="00D03CA9"/>
    <w:rsid w:val="00D04CE9"/>
    <w:rsid w:val="00D05EA4"/>
    <w:rsid w:val="00D11CF1"/>
    <w:rsid w:val="00D121EF"/>
    <w:rsid w:val="00D14599"/>
    <w:rsid w:val="00D14768"/>
    <w:rsid w:val="00D15204"/>
    <w:rsid w:val="00D16FE0"/>
    <w:rsid w:val="00D21668"/>
    <w:rsid w:val="00D22E49"/>
    <w:rsid w:val="00D2695A"/>
    <w:rsid w:val="00D27EBA"/>
    <w:rsid w:val="00D3025D"/>
    <w:rsid w:val="00D32FA5"/>
    <w:rsid w:val="00D344E6"/>
    <w:rsid w:val="00D355BE"/>
    <w:rsid w:val="00D36830"/>
    <w:rsid w:val="00D37CA9"/>
    <w:rsid w:val="00D408B4"/>
    <w:rsid w:val="00D41226"/>
    <w:rsid w:val="00D426E1"/>
    <w:rsid w:val="00D43140"/>
    <w:rsid w:val="00D46567"/>
    <w:rsid w:val="00D500BA"/>
    <w:rsid w:val="00D50717"/>
    <w:rsid w:val="00D50BCD"/>
    <w:rsid w:val="00D525D5"/>
    <w:rsid w:val="00D53F6F"/>
    <w:rsid w:val="00D62445"/>
    <w:rsid w:val="00D652D9"/>
    <w:rsid w:val="00D658E0"/>
    <w:rsid w:val="00D66987"/>
    <w:rsid w:val="00D7769B"/>
    <w:rsid w:val="00D840F7"/>
    <w:rsid w:val="00D86476"/>
    <w:rsid w:val="00D90BC3"/>
    <w:rsid w:val="00D92B28"/>
    <w:rsid w:val="00D947F4"/>
    <w:rsid w:val="00DA1E81"/>
    <w:rsid w:val="00DA40B7"/>
    <w:rsid w:val="00DA5606"/>
    <w:rsid w:val="00DA5946"/>
    <w:rsid w:val="00DA6073"/>
    <w:rsid w:val="00DA771C"/>
    <w:rsid w:val="00DB009E"/>
    <w:rsid w:val="00DB0229"/>
    <w:rsid w:val="00DB120C"/>
    <w:rsid w:val="00DB2395"/>
    <w:rsid w:val="00DB5412"/>
    <w:rsid w:val="00DC3551"/>
    <w:rsid w:val="00DC390A"/>
    <w:rsid w:val="00DC3CEC"/>
    <w:rsid w:val="00DC3D4C"/>
    <w:rsid w:val="00DC49AE"/>
    <w:rsid w:val="00DC4DC1"/>
    <w:rsid w:val="00DC6955"/>
    <w:rsid w:val="00DD0F5F"/>
    <w:rsid w:val="00DD1CB8"/>
    <w:rsid w:val="00DD261B"/>
    <w:rsid w:val="00DD5C0C"/>
    <w:rsid w:val="00DD7343"/>
    <w:rsid w:val="00DE18C0"/>
    <w:rsid w:val="00DE2087"/>
    <w:rsid w:val="00DE34E3"/>
    <w:rsid w:val="00DE5A0B"/>
    <w:rsid w:val="00DE5B84"/>
    <w:rsid w:val="00DF0542"/>
    <w:rsid w:val="00DF141D"/>
    <w:rsid w:val="00DF2CA6"/>
    <w:rsid w:val="00DF3ED3"/>
    <w:rsid w:val="00DF48B2"/>
    <w:rsid w:val="00E00136"/>
    <w:rsid w:val="00E0191E"/>
    <w:rsid w:val="00E02E2B"/>
    <w:rsid w:val="00E04DC3"/>
    <w:rsid w:val="00E1052B"/>
    <w:rsid w:val="00E107B7"/>
    <w:rsid w:val="00E10BAB"/>
    <w:rsid w:val="00E11126"/>
    <w:rsid w:val="00E11C36"/>
    <w:rsid w:val="00E22BFA"/>
    <w:rsid w:val="00E23127"/>
    <w:rsid w:val="00E24BBE"/>
    <w:rsid w:val="00E25117"/>
    <w:rsid w:val="00E302CC"/>
    <w:rsid w:val="00E331C0"/>
    <w:rsid w:val="00E3392A"/>
    <w:rsid w:val="00E33E1E"/>
    <w:rsid w:val="00E345E2"/>
    <w:rsid w:val="00E34A01"/>
    <w:rsid w:val="00E35A52"/>
    <w:rsid w:val="00E37F78"/>
    <w:rsid w:val="00E4127C"/>
    <w:rsid w:val="00E41D30"/>
    <w:rsid w:val="00E442A6"/>
    <w:rsid w:val="00E45158"/>
    <w:rsid w:val="00E45A2E"/>
    <w:rsid w:val="00E469B2"/>
    <w:rsid w:val="00E4750F"/>
    <w:rsid w:val="00E5160C"/>
    <w:rsid w:val="00E51E24"/>
    <w:rsid w:val="00E570AA"/>
    <w:rsid w:val="00E57632"/>
    <w:rsid w:val="00E63F60"/>
    <w:rsid w:val="00E66838"/>
    <w:rsid w:val="00E668CD"/>
    <w:rsid w:val="00E66EFE"/>
    <w:rsid w:val="00E70D5E"/>
    <w:rsid w:val="00E73251"/>
    <w:rsid w:val="00E75D19"/>
    <w:rsid w:val="00E76544"/>
    <w:rsid w:val="00E801EB"/>
    <w:rsid w:val="00E80DEB"/>
    <w:rsid w:val="00E8146E"/>
    <w:rsid w:val="00E8599A"/>
    <w:rsid w:val="00E85C0C"/>
    <w:rsid w:val="00E86B09"/>
    <w:rsid w:val="00E87BB7"/>
    <w:rsid w:val="00E9473C"/>
    <w:rsid w:val="00E95F14"/>
    <w:rsid w:val="00E96994"/>
    <w:rsid w:val="00E97EAC"/>
    <w:rsid w:val="00EA4B3C"/>
    <w:rsid w:val="00EA7858"/>
    <w:rsid w:val="00EB0B42"/>
    <w:rsid w:val="00EB2CBA"/>
    <w:rsid w:val="00EB3C6B"/>
    <w:rsid w:val="00EB43A8"/>
    <w:rsid w:val="00EB45F1"/>
    <w:rsid w:val="00EB4734"/>
    <w:rsid w:val="00EB4C02"/>
    <w:rsid w:val="00EB6FBB"/>
    <w:rsid w:val="00EB79C8"/>
    <w:rsid w:val="00EC1258"/>
    <w:rsid w:val="00EC1AA5"/>
    <w:rsid w:val="00EC239A"/>
    <w:rsid w:val="00EC23A8"/>
    <w:rsid w:val="00EC29BC"/>
    <w:rsid w:val="00EC2FB9"/>
    <w:rsid w:val="00EC3D4B"/>
    <w:rsid w:val="00EC5072"/>
    <w:rsid w:val="00EC6215"/>
    <w:rsid w:val="00EC6A5F"/>
    <w:rsid w:val="00EC7089"/>
    <w:rsid w:val="00ED0C7C"/>
    <w:rsid w:val="00ED1BB5"/>
    <w:rsid w:val="00ED26AC"/>
    <w:rsid w:val="00ED2A3D"/>
    <w:rsid w:val="00ED5E50"/>
    <w:rsid w:val="00EE01F4"/>
    <w:rsid w:val="00EE0ED1"/>
    <w:rsid w:val="00EE16C7"/>
    <w:rsid w:val="00EE3292"/>
    <w:rsid w:val="00EE5788"/>
    <w:rsid w:val="00EE714E"/>
    <w:rsid w:val="00EE7955"/>
    <w:rsid w:val="00EE7999"/>
    <w:rsid w:val="00EF068B"/>
    <w:rsid w:val="00EF3CF3"/>
    <w:rsid w:val="00EF7B19"/>
    <w:rsid w:val="00F01746"/>
    <w:rsid w:val="00F0347F"/>
    <w:rsid w:val="00F07533"/>
    <w:rsid w:val="00F079A9"/>
    <w:rsid w:val="00F07F1F"/>
    <w:rsid w:val="00F11300"/>
    <w:rsid w:val="00F130B6"/>
    <w:rsid w:val="00F14D3F"/>
    <w:rsid w:val="00F177B1"/>
    <w:rsid w:val="00F17BCD"/>
    <w:rsid w:val="00F23059"/>
    <w:rsid w:val="00F263C0"/>
    <w:rsid w:val="00F273CB"/>
    <w:rsid w:val="00F3013C"/>
    <w:rsid w:val="00F30E82"/>
    <w:rsid w:val="00F33AEF"/>
    <w:rsid w:val="00F37123"/>
    <w:rsid w:val="00F433A8"/>
    <w:rsid w:val="00F4450F"/>
    <w:rsid w:val="00F452BC"/>
    <w:rsid w:val="00F45BEF"/>
    <w:rsid w:val="00F46339"/>
    <w:rsid w:val="00F51B6B"/>
    <w:rsid w:val="00F6092A"/>
    <w:rsid w:val="00F62893"/>
    <w:rsid w:val="00F6544F"/>
    <w:rsid w:val="00F66639"/>
    <w:rsid w:val="00F66B0E"/>
    <w:rsid w:val="00F70A28"/>
    <w:rsid w:val="00F74C2E"/>
    <w:rsid w:val="00F763F1"/>
    <w:rsid w:val="00F773DD"/>
    <w:rsid w:val="00F77423"/>
    <w:rsid w:val="00F83ADB"/>
    <w:rsid w:val="00F84C87"/>
    <w:rsid w:val="00F85AFA"/>
    <w:rsid w:val="00F869CB"/>
    <w:rsid w:val="00F94027"/>
    <w:rsid w:val="00F95E98"/>
    <w:rsid w:val="00F9703C"/>
    <w:rsid w:val="00FA15EC"/>
    <w:rsid w:val="00FA43DF"/>
    <w:rsid w:val="00FA51F7"/>
    <w:rsid w:val="00FA690B"/>
    <w:rsid w:val="00FA704F"/>
    <w:rsid w:val="00FA7852"/>
    <w:rsid w:val="00FA7B4E"/>
    <w:rsid w:val="00FB014B"/>
    <w:rsid w:val="00FB3E2A"/>
    <w:rsid w:val="00FB4863"/>
    <w:rsid w:val="00FB592F"/>
    <w:rsid w:val="00FB625A"/>
    <w:rsid w:val="00FB63A5"/>
    <w:rsid w:val="00FC18E4"/>
    <w:rsid w:val="00FC394C"/>
    <w:rsid w:val="00FC40DA"/>
    <w:rsid w:val="00FC770D"/>
    <w:rsid w:val="00FD4735"/>
    <w:rsid w:val="00FD4EF2"/>
    <w:rsid w:val="00FD50FC"/>
    <w:rsid w:val="00FD7182"/>
    <w:rsid w:val="00FE0EA3"/>
    <w:rsid w:val="00FE3792"/>
    <w:rsid w:val="00FE4AFF"/>
    <w:rsid w:val="00FF25E2"/>
    <w:rsid w:val="00FF29E8"/>
    <w:rsid w:val="00FF45DC"/>
    <w:rsid w:val="00FF5503"/>
    <w:rsid w:val="00FF77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8737F"/>
  </w:style>
  <w:style w:type="paragraph" w:styleId="1">
    <w:name w:val="heading 1"/>
    <w:basedOn w:val="10"/>
    <w:next w:val="10"/>
    <w:rsid w:val="00CC461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rsid w:val="00CC461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rsid w:val="00CC461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rsid w:val="00CC461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rsid w:val="00CC4610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rsid w:val="00CC461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CC4610"/>
  </w:style>
  <w:style w:type="table" w:customStyle="1" w:styleId="TableNormal">
    <w:name w:val="Table Normal"/>
    <w:rsid w:val="00CC461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rsid w:val="00CC4610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Body Text"/>
    <w:basedOn w:val="a"/>
    <w:link w:val="a5"/>
    <w:rsid w:val="008A5378"/>
    <w:pPr>
      <w:autoSpaceDE w:val="0"/>
      <w:autoSpaceDN w:val="0"/>
      <w:spacing w:after="0" w:line="480" w:lineRule="auto"/>
    </w:pPr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character" w:customStyle="1" w:styleId="a5">
    <w:name w:val="Основний текст Знак"/>
    <w:basedOn w:val="a0"/>
    <w:link w:val="a4"/>
    <w:rsid w:val="008A5378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character" w:styleId="a6">
    <w:name w:val="Hyperlink"/>
    <w:basedOn w:val="a0"/>
    <w:uiPriority w:val="99"/>
    <w:unhideWhenUsed/>
    <w:rsid w:val="008A5378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unhideWhenUsed/>
    <w:rsid w:val="00DE4B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ий HTML Знак"/>
    <w:basedOn w:val="a0"/>
    <w:link w:val="HTML"/>
    <w:uiPriority w:val="99"/>
    <w:rsid w:val="00DE4B78"/>
    <w:rPr>
      <w:rFonts w:ascii="Courier New" w:eastAsia="Times New Roman" w:hAnsi="Courier New" w:cs="Courier New"/>
      <w:sz w:val="20"/>
      <w:szCs w:val="20"/>
    </w:rPr>
  </w:style>
  <w:style w:type="paragraph" w:styleId="a7">
    <w:name w:val="List Paragraph"/>
    <w:basedOn w:val="a"/>
    <w:uiPriority w:val="34"/>
    <w:qFormat/>
    <w:rsid w:val="00671D02"/>
    <w:pPr>
      <w:ind w:left="720"/>
      <w:contextualSpacing/>
    </w:pPr>
  </w:style>
  <w:style w:type="character" w:styleId="HTML1">
    <w:name w:val="HTML Cite"/>
    <w:basedOn w:val="a0"/>
    <w:uiPriority w:val="99"/>
    <w:semiHidden/>
    <w:unhideWhenUsed/>
    <w:rsid w:val="00F5077A"/>
    <w:rPr>
      <w:i/>
      <w:iCs/>
    </w:rPr>
  </w:style>
  <w:style w:type="character" w:customStyle="1" w:styleId="cs1-format">
    <w:name w:val="cs1-format"/>
    <w:basedOn w:val="a0"/>
    <w:rsid w:val="00B664FC"/>
  </w:style>
  <w:style w:type="paragraph" w:styleId="a8">
    <w:name w:val="Body Text Indent"/>
    <w:basedOn w:val="a"/>
    <w:link w:val="a9"/>
    <w:uiPriority w:val="99"/>
    <w:semiHidden/>
    <w:unhideWhenUsed/>
    <w:rsid w:val="00087AB7"/>
    <w:pPr>
      <w:spacing w:after="120"/>
      <w:ind w:left="283"/>
    </w:pPr>
  </w:style>
  <w:style w:type="character" w:customStyle="1" w:styleId="a9">
    <w:name w:val="Основний текст з відступом Знак"/>
    <w:basedOn w:val="a0"/>
    <w:link w:val="a8"/>
    <w:uiPriority w:val="99"/>
    <w:semiHidden/>
    <w:rsid w:val="00087AB7"/>
  </w:style>
  <w:style w:type="table" w:styleId="aa">
    <w:name w:val="Table Grid"/>
    <w:basedOn w:val="a1"/>
    <w:rsid w:val="00641A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0">
    <w:name w:val="Body Text Indent 3"/>
    <w:basedOn w:val="a"/>
    <w:link w:val="31"/>
    <w:uiPriority w:val="99"/>
    <w:semiHidden/>
    <w:unhideWhenUsed/>
    <w:rsid w:val="008C726F"/>
    <w:pPr>
      <w:spacing w:after="120"/>
      <w:ind w:left="283"/>
    </w:pPr>
    <w:rPr>
      <w:sz w:val="16"/>
      <w:szCs w:val="16"/>
    </w:rPr>
  </w:style>
  <w:style w:type="character" w:customStyle="1" w:styleId="31">
    <w:name w:val="Основний текст з відступом 3 Знак"/>
    <w:basedOn w:val="a0"/>
    <w:link w:val="30"/>
    <w:uiPriority w:val="99"/>
    <w:semiHidden/>
    <w:rsid w:val="008C726F"/>
    <w:rPr>
      <w:sz w:val="16"/>
      <w:szCs w:val="16"/>
    </w:rPr>
  </w:style>
  <w:style w:type="character" w:customStyle="1" w:styleId="FontStyle16">
    <w:name w:val="Font Style16"/>
    <w:uiPriority w:val="99"/>
    <w:qFormat/>
    <w:rsid w:val="00A45169"/>
    <w:rPr>
      <w:rFonts w:ascii="Microsoft Sans Serif" w:hAnsi="Microsoft Sans Serif" w:cs="Microsoft Sans Serif"/>
      <w:sz w:val="18"/>
      <w:szCs w:val="18"/>
    </w:rPr>
  </w:style>
  <w:style w:type="paragraph" w:styleId="ab">
    <w:name w:val="Balloon Text"/>
    <w:basedOn w:val="a"/>
    <w:link w:val="ac"/>
    <w:uiPriority w:val="99"/>
    <w:semiHidden/>
    <w:unhideWhenUsed/>
    <w:rsid w:val="002A2026"/>
    <w:pPr>
      <w:spacing w:after="0" w:line="240" w:lineRule="auto"/>
    </w:pPr>
    <w:rPr>
      <w:rFonts w:ascii="Tahoma" w:eastAsiaTheme="minorEastAsia" w:hAnsi="Tahoma" w:cs="Tahoma"/>
      <w:sz w:val="16"/>
      <w:szCs w:val="16"/>
      <w:lang w:val="ru-RU" w:eastAsia="ru-RU"/>
    </w:rPr>
  </w:style>
  <w:style w:type="character" w:customStyle="1" w:styleId="ac">
    <w:name w:val="Текст у виносці Знак"/>
    <w:basedOn w:val="a0"/>
    <w:link w:val="ab"/>
    <w:uiPriority w:val="99"/>
    <w:semiHidden/>
    <w:rsid w:val="002A2026"/>
    <w:rPr>
      <w:rFonts w:ascii="Tahoma" w:eastAsiaTheme="minorEastAsia" w:hAnsi="Tahoma" w:cs="Tahoma"/>
      <w:sz w:val="16"/>
      <w:szCs w:val="16"/>
      <w:lang w:val="ru-RU" w:eastAsia="ru-RU"/>
    </w:rPr>
  </w:style>
  <w:style w:type="paragraph" w:styleId="20">
    <w:name w:val="Body Text Indent 2"/>
    <w:basedOn w:val="a"/>
    <w:link w:val="21"/>
    <w:uiPriority w:val="99"/>
    <w:semiHidden/>
    <w:unhideWhenUsed/>
    <w:rsid w:val="00F771C4"/>
    <w:pPr>
      <w:spacing w:after="120" w:line="480" w:lineRule="auto"/>
      <w:ind w:left="283"/>
    </w:pPr>
  </w:style>
  <w:style w:type="character" w:customStyle="1" w:styleId="21">
    <w:name w:val="Основний текст з відступом 2 Знак"/>
    <w:basedOn w:val="a0"/>
    <w:link w:val="20"/>
    <w:uiPriority w:val="99"/>
    <w:semiHidden/>
    <w:rsid w:val="00F771C4"/>
  </w:style>
  <w:style w:type="character" w:styleId="ad">
    <w:name w:val="Emphasis"/>
    <w:basedOn w:val="a0"/>
    <w:uiPriority w:val="20"/>
    <w:qFormat/>
    <w:rsid w:val="00F771C4"/>
    <w:rPr>
      <w:i/>
      <w:iCs/>
    </w:rPr>
  </w:style>
  <w:style w:type="character" w:customStyle="1" w:styleId="citation-publication-date">
    <w:name w:val="citation-publication-date"/>
    <w:basedOn w:val="a0"/>
    <w:rsid w:val="00F771C4"/>
  </w:style>
  <w:style w:type="character" w:customStyle="1" w:styleId="doi">
    <w:name w:val="doi"/>
    <w:basedOn w:val="a0"/>
    <w:rsid w:val="00F771C4"/>
  </w:style>
  <w:style w:type="character" w:customStyle="1" w:styleId="ref-title">
    <w:name w:val="ref-title"/>
    <w:basedOn w:val="a0"/>
    <w:rsid w:val="001B208F"/>
  </w:style>
  <w:style w:type="character" w:customStyle="1" w:styleId="ref-journal">
    <w:name w:val="ref-journal"/>
    <w:basedOn w:val="a0"/>
    <w:rsid w:val="001B208F"/>
  </w:style>
  <w:style w:type="character" w:customStyle="1" w:styleId="ref-vol">
    <w:name w:val="ref-vol"/>
    <w:basedOn w:val="a0"/>
    <w:rsid w:val="001B208F"/>
  </w:style>
  <w:style w:type="character" w:customStyle="1" w:styleId="nowrap">
    <w:name w:val="nowrap"/>
    <w:basedOn w:val="a0"/>
    <w:rsid w:val="001B208F"/>
  </w:style>
  <w:style w:type="character" w:customStyle="1" w:styleId="mixed-citation">
    <w:name w:val="mixed-citation"/>
    <w:basedOn w:val="a0"/>
    <w:rsid w:val="001B208F"/>
  </w:style>
  <w:style w:type="paragraph" w:styleId="ae">
    <w:name w:val="Normal (Web)"/>
    <w:basedOn w:val="a"/>
    <w:uiPriority w:val="99"/>
    <w:semiHidden/>
    <w:unhideWhenUsed/>
    <w:rsid w:val="008B1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">
    <w:name w:val="Subtitle"/>
    <w:basedOn w:val="10"/>
    <w:next w:val="10"/>
    <w:rsid w:val="00CC461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50">
    <w:name w:val="5"/>
    <w:basedOn w:val="TableNormal"/>
    <w:rsid w:val="00CC461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0">
    <w:name w:val="4"/>
    <w:basedOn w:val="TableNormal"/>
    <w:rsid w:val="00CC461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">
    <w:name w:val="3"/>
    <w:basedOn w:val="TableNormal"/>
    <w:rsid w:val="00CC4610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2">
    <w:name w:val="2"/>
    <w:basedOn w:val="TableNormal"/>
    <w:rsid w:val="00CC461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1"/>
    <w:basedOn w:val="TableNormal"/>
    <w:rsid w:val="00CC461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текст"/>
    <w:basedOn w:val="a"/>
    <w:rsid w:val="00A3545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8"/>
      <w:lang w:val="ru-RU" w:eastAsia="ru-RU"/>
    </w:rPr>
  </w:style>
  <w:style w:type="character" w:customStyle="1" w:styleId="14pt">
    <w:name w:val="Основной текст + 14 pt"/>
    <w:basedOn w:val="a0"/>
    <w:rsid w:val="00F079A9"/>
    <w:rPr>
      <w:rFonts w:ascii="Times New Roman" w:hAnsi="Times New Roman" w:cs="Times New Roman"/>
      <w:sz w:val="28"/>
      <w:szCs w:val="28"/>
      <w:u w:val="none"/>
    </w:rPr>
  </w:style>
  <w:style w:type="character" w:customStyle="1" w:styleId="FranklinGothicBook">
    <w:name w:val="Основной текст + Franklin Gothic Book"/>
    <w:aliases w:val="14 pt"/>
    <w:rsid w:val="00F079A9"/>
    <w:rPr>
      <w:rFonts w:ascii="Franklin Gothic Book" w:hAnsi="Franklin Gothic Book" w:cs="Franklin Gothic Book"/>
      <w:sz w:val="28"/>
      <w:szCs w:val="28"/>
      <w:lang w:val="uk-UA" w:eastAsia="uk-UA" w:bidi="ar-SA"/>
    </w:rPr>
  </w:style>
  <w:style w:type="character" w:customStyle="1" w:styleId="14pt16">
    <w:name w:val="Основной текст + 14 pt16"/>
    <w:rsid w:val="00F079A9"/>
    <w:rPr>
      <w:sz w:val="28"/>
      <w:szCs w:val="28"/>
      <w:lang w:bidi="ar-SA"/>
    </w:rPr>
  </w:style>
  <w:style w:type="character" w:customStyle="1" w:styleId="14pt2">
    <w:name w:val="Основной текст + 14 pt2"/>
    <w:rsid w:val="00F079A9"/>
    <w:rPr>
      <w:rFonts w:ascii="Times New Roman" w:hAnsi="Times New Roman" w:cs="Times New Roman"/>
      <w:sz w:val="28"/>
      <w:szCs w:val="28"/>
      <w:u w:val="none"/>
      <w:lang w:val="uk-UA" w:eastAsia="uk-UA" w:bidi="ar-SA"/>
    </w:rPr>
  </w:style>
  <w:style w:type="character" w:customStyle="1" w:styleId="14pt3">
    <w:name w:val="Основной текст + 14 pt3"/>
    <w:aliases w:val="Полужирный,Курсив1,Основной текст + 14 pt14,Основной текст + 131,5 pt5,Полужирный1,Интервал 1 pt1"/>
    <w:rsid w:val="00F079A9"/>
    <w:rPr>
      <w:b/>
      <w:bCs/>
      <w:i/>
      <w:iCs/>
      <w:sz w:val="28"/>
      <w:szCs w:val="28"/>
      <w:lang w:val="en-US" w:eastAsia="en-US" w:bidi="ar-SA"/>
    </w:rPr>
  </w:style>
  <w:style w:type="character" w:customStyle="1" w:styleId="14pt13">
    <w:name w:val="Основной текст + 14 pt13"/>
    <w:rsid w:val="00F079A9"/>
    <w:rPr>
      <w:sz w:val="28"/>
      <w:szCs w:val="28"/>
      <w:lang w:val="uk-UA" w:eastAsia="uk-UA" w:bidi="ar-SA"/>
    </w:rPr>
  </w:style>
  <w:style w:type="character" w:customStyle="1" w:styleId="14pt18">
    <w:name w:val="Основной текст + 14 pt18"/>
    <w:rsid w:val="00F079A9"/>
    <w:rPr>
      <w:rFonts w:ascii="Times New Roman" w:hAnsi="Times New Roman" w:cs="Times New Roman"/>
      <w:sz w:val="28"/>
      <w:szCs w:val="28"/>
      <w:u w:val="none"/>
      <w:lang w:val="ru-RU" w:eastAsia="ru-RU" w:bidi="ar-SA"/>
    </w:rPr>
  </w:style>
  <w:style w:type="character" w:customStyle="1" w:styleId="14">
    <w:name w:val="Основной текст + 14"/>
    <w:aliases w:val="5 pt,Основной текст + 13,Полужирный3,Курсив2"/>
    <w:rsid w:val="00F079A9"/>
    <w:rPr>
      <w:sz w:val="29"/>
      <w:szCs w:val="29"/>
      <w:lang w:val="uk-UA" w:eastAsia="uk-UA" w:bidi="ar-SA"/>
    </w:rPr>
  </w:style>
  <w:style w:type="character" w:customStyle="1" w:styleId="14pt15">
    <w:name w:val="Основной текст + 14 pt15"/>
    <w:rsid w:val="00F079A9"/>
    <w:rPr>
      <w:sz w:val="28"/>
      <w:szCs w:val="28"/>
      <w:lang w:val="en-US" w:eastAsia="en-US" w:bidi="ar-SA"/>
    </w:rPr>
  </w:style>
  <w:style w:type="character" w:customStyle="1" w:styleId="15pt">
    <w:name w:val="Основной текст + 15 pt"/>
    <w:aliases w:val="Полужирный2"/>
    <w:rsid w:val="00F079A9"/>
    <w:rPr>
      <w:b/>
      <w:bCs/>
      <w:noProof/>
      <w:sz w:val="30"/>
      <w:szCs w:val="30"/>
      <w:lang w:val="ru-RU" w:eastAsia="ru-RU" w:bidi="ar-SA"/>
    </w:rPr>
  </w:style>
  <w:style w:type="character" w:customStyle="1" w:styleId="14pt10">
    <w:name w:val="Основной текст + 14 pt10"/>
    <w:rsid w:val="00F079A9"/>
    <w:rPr>
      <w:rFonts w:ascii="Times New Roman" w:hAnsi="Times New Roman" w:cs="Times New Roman"/>
      <w:sz w:val="28"/>
      <w:szCs w:val="28"/>
      <w:u w:val="none"/>
      <w:lang w:val="ru-RU" w:eastAsia="ru-RU" w:bidi="ar-SA"/>
    </w:rPr>
  </w:style>
  <w:style w:type="character" w:customStyle="1" w:styleId="af1">
    <w:name w:val="Основной текст + Курсив"/>
    <w:rsid w:val="00F079A9"/>
    <w:rPr>
      <w:i/>
      <w:iCs/>
      <w:sz w:val="29"/>
      <w:szCs w:val="29"/>
      <w:lang w:val="en-US" w:eastAsia="en-US" w:bidi="ar-SA"/>
    </w:rPr>
  </w:style>
  <w:style w:type="character" w:customStyle="1" w:styleId="41">
    <w:name w:val="Основной текст + Курсив4"/>
    <w:rsid w:val="00F079A9"/>
    <w:rPr>
      <w:i/>
      <w:iCs/>
      <w:sz w:val="29"/>
      <w:szCs w:val="29"/>
      <w:lang w:val="en-US" w:eastAsia="en-US" w:bidi="ar-SA"/>
    </w:rPr>
  </w:style>
  <w:style w:type="character" w:customStyle="1" w:styleId="14pt8">
    <w:name w:val="Основной текст + 14 pt8"/>
    <w:rsid w:val="00F079A9"/>
    <w:rPr>
      <w:rFonts w:ascii="Times New Roman" w:hAnsi="Times New Roman" w:cs="Times New Roman"/>
      <w:sz w:val="28"/>
      <w:szCs w:val="28"/>
      <w:u w:val="none"/>
      <w:lang w:val="ru-RU" w:eastAsia="ru-RU" w:bidi="ar-SA"/>
    </w:rPr>
  </w:style>
  <w:style w:type="character" w:customStyle="1" w:styleId="12">
    <w:name w:val="Основной текст + 12"/>
    <w:aliases w:val="5 pt4"/>
    <w:rsid w:val="00F079A9"/>
    <w:rPr>
      <w:sz w:val="25"/>
      <w:szCs w:val="25"/>
      <w:lang w:val="uk-UA" w:eastAsia="uk-UA" w:bidi="ar-SA"/>
    </w:rPr>
  </w:style>
  <w:style w:type="character" w:customStyle="1" w:styleId="121">
    <w:name w:val="Основной текст + 121"/>
    <w:aliases w:val="5 pt3"/>
    <w:rsid w:val="00F079A9"/>
    <w:rPr>
      <w:sz w:val="25"/>
      <w:szCs w:val="25"/>
      <w:u w:val="single"/>
      <w:lang w:val="uk-UA" w:eastAsia="uk-UA" w:bidi="ar-SA"/>
    </w:rPr>
  </w:style>
  <w:style w:type="character" w:customStyle="1" w:styleId="23">
    <w:name w:val="Основной текст + Курсив2"/>
    <w:basedOn w:val="a5"/>
    <w:rsid w:val="000B7048"/>
    <w:rPr>
      <w:rFonts w:ascii="Times New Roman" w:eastAsia="Times New Roman" w:hAnsi="Times New Roman" w:cs="Times New Roman"/>
      <w:i/>
      <w:iCs/>
      <w:sz w:val="29"/>
      <w:szCs w:val="29"/>
      <w:lang w:val="de-DE" w:eastAsia="de-DE" w:bidi="ar-SA"/>
    </w:rPr>
  </w:style>
  <w:style w:type="character" w:customStyle="1" w:styleId="33">
    <w:name w:val="Основной текст + Курсив3"/>
    <w:basedOn w:val="a5"/>
    <w:rsid w:val="00A75997"/>
    <w:rPr>
      <w:rFonts w:ascii="Times New Roman" w:eastAsia="Times New Roman" w:hAnsi="Times New Roman" w:cs="Times New Roman"/>
      <w:i/>
      <w:iCs/>
      <w:sz w:val="29"/>
      <w:szCs w:val="29"/>
      <w:lang w:val="en-US" w:eastAsia="en-US" w:bidi="ar-SA"/>
    </w:rPr>
  </w:style>
  <w:style w:type="character" w:customStyle="1" w:styleId="34">
    <w:name w:val="Основной текст (3)4"/>
    <w:basedOn w:val="a0"/>
    <w:rsid w:val="00A75997"/>
    <w:rPr>
      <w:sz w:val="28"/>
      <w:szCs w:val="28"/>
      <w:lang w:bidi="ar-SA"/>
    </w:rPr>
  </w:style>
  <w:style w:type="character" w:customStyle="1" w:styleId="14pt9">
    <w:name w:val="Основной текст + 14 pt9"/>
    <w:aliases w:val="Интервал 1 pt"/>
    <w:basedOn w:val="a5"/>
    <w:rsid w:val="00A75997"/>
    <w:rPr>
      <w:rFonts w:ascii="Times New Roman" w:eastAsia="Times New Roman" w:hAnsi="Times New Roman" w:cs="Times New Roman"/>
      <w:spacing w:val="30"/>
      <w:sz w:val="28"/>
      <w:szCs w:val="28"/>
      <w:lang w:val="ru-RU" w:eastAsia="ru-RU" w:bidi="ar-SA"/>
    </w:rPr>
  </w:style>
  <w:style w:type="character" w:customStyle="1" w:styleId="14pt7">
    <w:name w:val="Основной текст + 14 pt7"/>
    <w:basedOn w:val="a5"/>
    <w:rsid w:val="00A75997"/>
    <w:rPr>
      <w:rFonts w:ascii="Times New Roman" w:eastAsia="Times New Roman" w:hAnsi="Times New Roman" w:cs="Times New Roman"/>
      <w:sz w:val="28"/>
      <w:szCs w:val="28"/>
      <w:lang w:val="ru-RU" w:eastAsia="ru-RU" w:bidi="ar-SA"/>
    </w:rPr>
  </w:style>
  <w:style w:type="character" w:customStyle="1" w:styleId="14pt4">
    <w:name w:val="Основной текст + 14 pt4"/>
    <w:basedOn w:val="a5"/>
    <w:rsid w:val="00A75997"/>
    <w:rPr>
      <w:rFonts w:ascii="Times New Roman" w:eastAsia="Times New Roman" w:hAnsi="Times New Roman" w:cs="Times New Roman"/>
      <w:sz w:val="28"/>
      <w:szCs w:val="28"/>
      <w:lang w:val="en-US" w:eastAsia="en-US" w:bidi="ar-SA"/>
    </w:rPr>
  </w:style>
  <w:style w:type="character" w:customStyle="1" w:styleId="af2">
    <w:name w:val="Основной текст + Полужирный"/>
    <w:aliases w:val="Курсив"/>
    <w:basedOn w:val="a5"/>
    <w:rsid w:val="0031408F"/>
    <w:rPr>
      <w:rFonts w:ascii="Times New Roman" w:eastAsia="Times New Roman" w:hAnsi="Times New Roman" w:cs="Times New Roman"/>
      <w:b/>
      <w:bCs/>
      <w:i/>
      <w:iCs/>
      <w:sz w:val="27"/>
      <w:szCs w:val="27"/>
      <w:lang w:val="de-DE" w:eastAsia="de-DE" w:bidi="ar-SA"/>
    </w:rPr>
  </w:style>
  <w:style w:type="character" w:customStyle="1" w:styleId="reference-text">
    <w:name w:val="reference-text"/>
    <w:basedOn w:val="a0"/>
    <w:rsid w:val="00E34A01"/>
  </w:style>
  <w:style w:type="character" w:styleId="af3">
    <w:name w:val="annotation reference"/>
    <w:basedOn w:val="a0"/>
    <w:uiPriority w:val="99"/>
    <w:semiHidden/>
    <w:unhideWhenUsed/>
    <w:rsid w:val="006F6216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6F6216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af5">
    <w:name w:val="Текст примітки Знак"/>
    <w:basedOn w:val="a0"/>
    <w:link w:val="af4"/>
    <w:uiPriority w:val="99"/>
    <w:semiHidden/>
    <w:rsid w:val="006F6216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styleId="af6">
    <w:name w:val="FollowedHyperlink"/>
    <w:basedOn w:val="a0"/>
    <w:uiPriority w:val="99"/>
    <w:semiHidden/>
    <w:unhideWhenUsed/>
    <w:rsid w:val="00FF45DC"/>
    <w:rPr>
      <w:color w:val="954F72" w:themeColor="followedHyperlink"/>
      <w:u w:val="single"/>
    </w:rPr>
  </w:style>
  <w:style w:type="paragraph" w:styleId="af7">
    <w:name w:val="header"/>
    <w:basedOn w:val="a"/>
    <w:link w:val="af8"/>
    <w:uiPriority w:val="99"/>
    <w:unhideWhenUsed/>
    <w:rsid w:val="00E66EFE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8">
    <w:name w:val="Верхній колонтитул Знак"/>
    <w:basedOn w:val="a0"/>
    <w:link w:val="af7"/>
    <w:uiPriority w:val="99"/>
    <w:rsid w:val="00E66EFE"/>
  </w:style>
  <w:style w:type="paragraph" w:styleId="af9">
    <w:name w:val="footer"/>
    <w:basedOn w:val="a"/>
    <w:link w:val="afa"/>
    <w:uiPriority w:val="99"/>
    <w:semiHidden/>
    <w:unhideWhenUsed/>
    <w:rsid w:val="00E66EFE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a">
    <w:name w:val="Нижній колонтитул Знак"/>
    <w:basedOn w:val="a0"/>
    <w:link w:val="af9"/>
    <w:uiPriority w:val="99"/>
    <w:semiHidden/>
    <w:rsid w:val="00E66EFE"/>
  </w:style>
  <w:style w:type="paragraph" w:styleId="afb">
    <w:name w:val="annotation subject"/>
    <w:basedOn w:val="af4"/>
    <w:next w:val="af4"/>
    <w:link w:val="afc"/>
    <w:uiPriority w:val="99"/>
    <w:semiHidden/>
    <w:unhideWhenUsed/>
    <w:rsid w:val="001573BF"/>
    <w:rPr>
      <w:rFonts w:ascii="Calibri" w:eastAsia="Calibri" w:hAnsi="Calibri" w:cs="Calibri"/>
      <w:b/>
      <w:bCs/>
      <w:lang w:val="uk-UA" w:eastAsia="uk-UA"/>
    </w:rPr>
  </w:style>
  <w:style w:type="character" w:customStyle="1" w:styleId="afc">
    <w:name w:val="Тема примітки Знак"/>
    <w:basedOn w:val="af5"/>
    <w:link w:val="afb"/>
    <w:uiPriority w:val="99"/>
    <w:semiHidden/>
    <w:rsid w:val="001573BF"/>
    <w:rPr>
      <w:rFonts w:asciiTheme="minorHAnsi" w:eastAsiaTheme="minorHAnsi" w:hAnsiTheme="minorHAnsi" w:cstheme="minorBidi"/>
      <w:b/>
      <w:bCs/>
      <w:sz w:val="20"/>
      <w:szCs w:val="20"/>
      <w:lang w:val="en-US" w:eastAsia="en-US"/>
    </w:rPr>
  </w:style>
  <w:style w:type="character" w:customStyle="1" w:styleId="afd">
    <w:name w:val="Основний текст + Напівжирний"/>
    <w:basedOn w:val="a0"/>
    <w:rsid w:val="004A0CE2"/>
    <w:rPr>
      <w:rFonts w:eastAsia="Times New Roman"/>
      <w:b/>
      <w:bCs/>
      <w:color w:val="000000"/>
      <w:spacing w:val="11"/>
      <w:w w:val="100"/>
      <w:position w:val="0"/>
      <w:sz w:val="19"/>
      <w:szCs w:val="19"/>
      <w:shd w:val="clear" w:color="auto" w:fill="FFFFFF"/>
      <w:lang w:val="uk-UA" w:eastAsia="uk-UA" w:bidi="uk-UA"/>
    </w:rPr>
  </w:style>
  <w:style w:type="character" w:customStyle="1" w:styleId="rvts9">
    <w:name w:val="rvts9"/>
    <w:basedOn w:val="a0"/>
    <w:rsid w:val="00174C7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499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edbook-ua.org/page/red-list-of-the-international-union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hyperlink" Target="https://uk.wikipedia.org/wiki/%D0%9F%D1%80%D0%BE%D0%BC%D0%B8%D1%81%D0%B5%D0%BB" TargetMode="External"/><Relationship Id="rId14" Type="http://schemas.openxmlformats.org/officeDocument/2006/relationships/hyperlink" Target="https://ebcc.wisent.org/2022/03/16/strategic-review-2020/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amsung\Desktop\Smagol_fig3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uk-UA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uk-UA"/>
              <a:t>Поголів</a:t>
            </a:r>
            <a:r>
              <a:rPr lang="en-US"/>
              <a:t>'</a:t>
            </a:r>
            <a:r>
              <a:rPr lang="uk-UA"/>
              <a:t>я</a:t>
            </a:r>
          </a:p>
        </c:rich>
      </c:tx>
      <c:layout>
        <c:manualLayout>
          <c:xMode val="edge"/>
          <c:yMode val="edge"/>
          <c:x val="2.4303829447809406E-3"/>
          <c:y val="2.7777777777778741E-2"/>
        </c:manualLayout>
      </c:layout>
      <c:spPr>
        <a:noFill/>
        <a:ln>
          <a:noFill/>
        </a:ln>
        <a:effectLst/>
      </c:spPr>
    </c:title>
    <c:plotArea>
      <c:layout/>
      <c:lineChart>
        <c:grouping val="standard"/>
        <c:ser>
          <c:idx val="0"/>
          <c:order val="0"/>
          <c:tx>
            <c:strRef>
              <c:f>Лист1!$B$1</c:f>
              <c:strCache>
                <c:ptCount val="1"/>
                <c:pt idx="0">
                  <c:v>Поголовье</c:v>
                </c:pt>
              </c:strCache>
            </c:strRef>
          </c:tx>
          <c:spPr>
            <a:ln w="12700" cap="rnd">
              <a:solidFill>
                <a:srgbClr val="000000"/>
              </a:solidFill>
              <a:round/>
            </a:ln>
            <a:effectLst/>
          </c:spPr>
          <c:marker>
            <c:symbol val="none"/>
          </c:marker>
          <c:cat>
            <c:numRef>
              <c:f>Лист1!$A$2:$A$57</c:f>
              <c:numCache>
                <c:formatCode>General</c:formatCode>
                <c:ptCount val="56"/>
                <c:pt idx="0">
                  <c:v>1966</c:v>
                </c:pt>
                <c:pt idx="1">
                  <c:v>1967</c:v>
                </c:pt>
                <c:pt idx="2">
                  <c:v>1968</c:v>
                </c:pt>
                <c:pt idx="3">
                  <c:v>1969</c:v>
                </c:pt>
                <c:pt idx="4">
                  <c:v>1970</c:v>
                </c:pt>
                <c:pt idx="5">
                  <c:v>1971</c:v>
                </c:pt>
                <c:pt idx="6">
                  <c:v>1972</c:v>
                </c:pt>
                <c:pt idx="7">
                  <c:v>1973</c:v>
                </c:pt>
                <c:pt idx="8">
                  <c:v>1974</c:v>
                </c:pt>
                <c:pt idx="9">
                  <c:v>1975</c:v>
                </c:pt>
                <c:pt idx="10">
                  <c:v>1976</c:v>
                </c:pt>
                <c:pt idx="11">
                  <c:v>1977</c:v>
                </c:pt>
                <c:pt idx="12">
                  <c:v>1978</c:v>
                </c:pt>
                <c:pt idx="13">
                  <c:v>1979</c:v>
                </c:pt>
                <c:pt idx="14">
                  <c:v>1980</c:v>
                </c:pt>
                <c:pt idx="15">
                  <c:v>1981</c:v>
                </c:pt>
                <c:pt idx="16">
                  <c:v>1982</c:v>
                </c:pt>
                <c:pt idx="17">
                  <c:v>1983</c:v>
                </c:pt>
                <c:pt idx="18">
                  <c:v>1984</c:v>
                </c:pt>
                <c:pt idx="19">
                  <c:v>1985</c:v>
                </c:pt>
                <c:pt idx="20">
                  <c:v>1986</c:v>
                </c:pt>
                <c:pt idx="21">
                  <c:v>1987</c:v>
                </c:pt>
                <c:pt idx="22">
                  <c:v>1988</c:v>
                </c:pt>
                <c:pt idx="23">
                  <c:v>1989</c:v>
                </c:pt>
                <c:pt idx="24">
                  <c:v>1990</c:v>
                </c:pt>
                <c:pt idx="25">
                  <c:v>1991</c:v>
                </c:pt>
                <c:pt idx="26">
                  <c:v>1992</c:v>
                </c:pt>
                <c:pt idx="27">
                  <c:v>1993</c:v>
                </c:pt>
                <c:pt idx="28">
                  <c:v>1994</c:v>
                </c:pt>
                <c:pt idx="29">
                  <c:v>1995</c:v>
                </c:pt>
                <c:pt idx="30">
                  <c:v>1996</c:v>
                </c:pt>
                <c:pt idx="31">
                  <c:v>1997</c:v>
                </c:pt>
                <c:pt idx="32">
                  <c:v>1998</c:v>
                </c:pt>
                <c:pt idx="33">
                  <c:v>1999</c:v>
                </c:pt>
                <c:pt idx="34">
                  <c:v>2000</c:v>
                </c:pt>
                <c:pt idx="35">
                  <c:v>2001</c:v>
                </c:pt>
                <c:pt idx="36">
                  <c:v>2002</c:v>
                </c:pt>
                <c:pt idx="37">
                  <c:v>2003</c:v>
                </c:pt>
                <c:pt idx="38">
                  <c:v>2004</c:v>
                </c:pt>
                <c:pt idx="39">
                  <c:v>2005</c:v>
                </c:pt>
                <c:pt idx="40">
                  <c:v>2006</c:v>
                </c:pt>
                <c:pt idx="41">
                  <c:v>2007</c:v>
                </c:pt>
                <c:pt idx="42">
                  <c:v>2008</c:v>
                </c:pt>
                <c:pt idx="43">
                  <c:v>2009</c:v>
                </c:pt>
                <c:pt idx="44">
                  <c:v>2010</c:v>
                </c:pt>
                <c:pt idx="45">
                  <c:v>2011</c:v>
                </c:pt>
                <c:pt idx="46">
                  <c:v>2012</c:v>
                </c:pt>
                <c:pt idx="47">
                  <c:v>2013</c:v>
                </c:pt>
                <c:pt idx="48">
                  <c:v>2014</c:v>
                </c:pt>
                <c:pt idx="49">
                  <c:v>2015</c:v>
                </c:pt>
                <c:pt idx="50">
                  <c:v>2016</c:v>
                </c:pt>
                <c:pt idx="51">
                  <c:v>2017</c:v>
                </c:pt>
                <c:pt idx="52">
                  <c:v>2018</c:v>
                </c:pt>
                <c:pt idx="53">
                  <c:v>2019</c:v>
                </c:pt>
                <c:pt idx="54">
                  <c:v>2020</c:v>
                </c:pt>
                <c:pt idx="55">
                  <c:v>2021</c:v>
                </c:pt>
              </c:numCache>
            </c:numRef>
          </c:cat>
          <c:val>
            <c:numRef>
              <c:f>Лист1!$B$2:$B$57</c:f>
              <c:numCache>
                <c:formatCode>General</c:formatCode>
                <c:ptCount val="56"/>
                <c:pt idx="0">
                  <c:v>12</c:v>
                </c:pt>
                <c:pt idx="1">
                  <c:v>32</c:v>
                </c:pt>
                <c:pt idx="2">
                  <c:v>45</c:v>
                </c:pt>
                <c:pt idx="3">
                  <c:v>68</c:v>
                </c:pt>
                <c:pt idx="4">
                  <c:v>70</c:v>
                </c:pt>
                <c:pt idx="5">
                  <c:v>98</c:v>
                </c:pt>
                <c:pt idx="6">
                  <c:v>98</c:v>
                </c:pt>
                <c:pt idx="7">
                  <c:v>102</c:v>
                </c:pt>
                <c:pt idx="8">
                  <c:v>102</c:v>
                </c:pt>
                <c:pt idx="9">
                  <c:v>104</c:v>
                </c:pt>
                <c:pt idx="10">
                  <c:v>110</c:v>
                </c:pt>
                <c:pt idx="11">
                  <c:v>147</c:v>
                </c:pt>
                <c:pt idx="12">
                  <c:v>154</c:v>
                </c:pt>
                <c:pt idx="13">
                  <c:v>198</c:v>
                </c:pt>
                <c:pt idx="14">
                  <c:v>195</c:v>
                </c:pt>
                <c:pt idx="15">
                  <c:v>203</c:v>
                </c:pt>
                <c:pt idx="16">
                  <c:v>255</c:v>
                </c:pt>
                <c:pt idx="17">
                  <c:v>290</c:v>
                </c:pt>
                <c:pt idx="18">
                  <c:v>309</c:v>
                </c:pt>
                <c:pt idx="19">
                  <c:v>348</c:v>
                </c:pt>
                <c:pt idx="20">
                  <c:v>399</c:v>
                </c:pt>
                <c:pt idx="21">
                  <c:v>401</c:v>
                </c:pt>
                <c:pt idx="22">
                  <c:v>470</c:v>
                </c:pt>
                <c:pt idx="23">
                  <c:v>518</c:v>
                </c:pt>
                <c:pt idx="24">
                  <c:v>589</c:v>
                </c:pt>
                <c:pt idx="25">
                  <c:v>600</c:v>
                </c:pt>
                <c:pt idx="26">
                  <c:v>618</c:v>
                </c:pt>
                <c:pt idx="27">
                  <c:v>685</c:v>
                </c:pt>
                <c:pt idx="28">
                  <c:v>624</c:v>
                </c:pt>
                <c:pt idx="29">
                  <c:v>667</c:v>
                </c:pt>
                <c:pt idx="30">
                  <c:v>674</c:v>
                </c:pt>
                <c:pt idx="31">
                  <c:v>671</c:v>
                </c:pt>
                <c:pt idx="32">
                  <c:v>552</c:v>
                </c:pt>
                <c:pt idx="33">
                  <c:v>489</c:v>
                </c:pt>
                <c:pt idx="34">
                  <c:v>426</c:v>
                </c:pt>
                <c:pt idx="35">
                  <c:v>432</c:v>
                </c:pt>
                <c:pt idx="36">
                  <c:v>405</c:v>
                </c:pt>
                <c:pt idx="37">
                  <c:v>375</c:v>
                </c:pt>
                <c:pt idx="38">
                  <c:v>325</c:v>
                </c:pt>
                <c:pt idx="39">
                  <c:v>303</c:v>
                </c:pt>
                <c:pt idx="40">
                  <c:v>306</c:v>
                </c:pt>
                <c:pt idx="41">
                  <c:v>258</c:v>
                </c:pt>
                <c:pt idx="42">
                  <c:v>269</c:v>
                </c:pt>
                <c:pt idx="43">
                  <c:v>206</c:v>
                </c:pt>
                <c:pt idx="44">
                  <c:v>227</c:v>
                </c:pt>
                <c:pt idx="45">
                  <c:v>246</c:v>
                </c:pt>
                <c:pt idx="46">
                  <c:v>251</c:v>
                </c:pt>
                <c:pt idx="47">
                  <c:v>256</c:v>
                </c:pt>
                <c:pt idx="48">
                  <c:v>270</c:v>
                </c:pt>
                <c:pt idx="49">
                  <c:v>277</c:v>
                </c:pt>
                <c:pt idx="50">
                  <c:v>285</c:v>
                </c:pt>
                <c:pt idx="51">
                  <c:v>289</c:v>
                </c:pt>
                <c:pt idx="52">
                  <c:v>324</c:v>
                </c:pt>
                <c:pt idx="53">
                  <c:v>352</c:v>
                </c:pt>
                <c:pt idx="54">
                  <c:v>380</c:v>
                </c:pt>
                <c:pt idx="55">
                  <c:v>4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072-4B38-9789-B646FCA0DF27}"/>
            </c:ext>
          </c:extLst>
        </c:ser>
        <c:marker val="1"/>
        <c:axId val="308488448"/>
        <c:axId val="308490240"/>
      </c:lineChart>
      <c:catAx>
        <c:axId val="30848844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uk-UA"/>
          </a:p>
        </c:txPr>
        <c:crossAx val="308490240"/>
        <c:crosses val="autoZero"/>
        <c:lblAlgn val="ctr"/>
        <c:lblOffset val="100"/>
        <c:tickLblSkip val="5"/>
        <c:tickMarkSkip val="10"/>
      </c:catAx>
      <c:valAx>
        <c:axId val="308490240"/>
        <c:scaling>
          <c:orientation val="minMax"/>
          <c:max val="700"/>
        </c:scaling>
        <c:axPos val="l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 w="12700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uk-UA"/>
          </a:p>
        </c:txPr>
        <c:crossAx val="308488448"/>
        <c:crossesAt val="1"/>
        <c:crossBetween val="between"/>
      </c:valAx>
      <c:spPr>
        <a:noFill/>
        <a:ln w="25400"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uk-UA"/>
    </a:p>
  </c:txPr>
  <c:externalData r:id="rId1"/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usWU5TPb4hBb0khd73nAKfnKpA==">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05DDB07-39F4-40B6-94C8-B2E3AB9A2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46401</Words>
  <Characters>26450</Characters>
  <Application>Microsoft Office Word</Application>
  <DocSecurity>0</DocSecurity>
  <Lines>220</Lines>
  <Paragraphs>14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by adguard</Company>
  <LinksUpToDate>false</LinksUpToDate>
  <CharactersWithSpaces>72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Ігор Дикий</dc:creator>
  <cp:lastModifiedBy>fyshko</cp:lastModifiedBy>
  <cp:revision>2</cp:revision>
  <cp:lastPrinted>2022-12-26T14:10:00Z</cp:lastPrinted>
  <dcterms:created xsi:type="dcterms:W3CDTF">2022-12-30T09:25:00Z</dcterms:created>
  <dcterms:modified xsi:type="dcterms:W3CDTF">2022-12-30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e13c09b13085b7df3f18b70f9f8608921e0a2ede06eb303ea33e2868ee49b6</vt:lpwstr>
  </property>
</Properties>
</file>